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A4608" w14:textId="6C7BAA44" w:rsidR="0053534C" w:rsidRDefault="003D5F03">
      <w:pPr>
        <w:pStyle w:val="Title"/>
      </w:pPr>
      <w:r>
        <w:t>Shading and Diffuse Reflection for Advanced Microprocessor 3D GE Design</w:t>
      </w:r>
    </w:p>
    <w:p w14:paraId="505A4609" w14:textId="6345DD8B" w:rsidR="0053534C" w:rsidRDefault="00A80D6D">
      <w:pPr>
        <w:pStyle w:val="BodyText"/>
        <w:spacing w:before="6"/>
        <w:ind w:left="2284" w:right="2872"/>
        <w:jc w:val="center"/>
      </w:pPr>
      <w:r>
        <w:t>Rutvik Girishkumar Patel</w:t>
      </w:r>
      <w:r w:rsidR="009358C7">
        <w:t>,</w:t>
      </w:r>
      <w:r w:rsidR="009358C7">
        <w:rPr>
          <w:spacing w:val="-4"/>
        </w:rPr>
        <w:t xml:space="preserve"> </w:t>
      </w:r>
      <w:r w:rsidR="009358C7">
        <w:t>ID</w:t>
      </w:r>
      <w:r w:rsidR="009358C7">
        <w:rPr>
          <w:spacing w:val="-3"/>
        </w:rPr>
        <w:t xml:space="preserve"> </w:t>
      </w:r>
      <w:r w:rsidR="009358C7">
        <w:t>-</w:t>
      </w:r>
      <w:r w:rsidR="009358C7">
        <w:rPr>
          <w:spacing w:val="-4"/>
        </w:rPr>
        <w:t xml:space="preserve"> </w:t>
      </w:r>
      <w:r w:rsidR="009358C7">
        <w:rPr>
          <w:spacing w:val="-2"/>
        </w:rPr>
        <w:t>01455</w:t>
      </w:r>
      <w:r>
        <w:rPr>
          <w:spacing w:val="-2"/>
        </w:rPr>
        <w:t>7530</w:t>
      </w:r>
    </w:p>
    <w:p w14:paraId="505A460A" w14:textId="0682342B" w:rsidR="0053534C" w:rsidRDefault="0003613A">
      <w:pPr>
        <w:spacing w:before="4"/>
        <w:ind w:left="2487" w:right="3081"/>
        <w:jc w:val="center"/>
        <w:rPr>
          <w:i/>
          <w:sz w:val="24"/>
        </w:rPr>
      </w:pPr>
      <w:r>
        <w:rPr>
          <w:i/>
          <w:sz w:val="24"/>
        </w:rPr>
        <w:t>Computer</w:t>
      </w:r>
      <w:r>
        <w:rPr>
          <w:i/>
          <w:spacing w:val="-12"/>
          <w:sz w:val="24"/>
        </w:rPr>
        <w:t xml:space="preserve"> </w:t>
      </w:r>
      <w:r>
        <w:rPr>
          <w:i/>
          <w:sz w:val="24"/>
        </w:rPr>
        <w:t>Engineering</w:t>
      </w:r>
      <w:r>
        <w:rPr>
          <w:i/>
          <w:spacing w:val="-9"/>
          <w:sz w:val="24"/>
        </w:rPr>
        <w:t xml:space="preserve"> </w:t>
      </w:r>
      <w:r>
        <w:rPr>
          <w:i/>
          <w:sz w:val="24"/>
        </w:rPr>
        <w:t>Department,</w:t>
      </w:r>
      <w:r>
        <w:rPr>
          <w:i/>
          <w:spacing w:val="-13"/>
          <w:sz w:val="24"/>
        </w:rPr>
        <w:t xml:space="preserve"> </w:t>
      </w:r>
      <w:r>
        <w:rPr>
          <w:i/>
          <w:sz w:val="24"/>
        </w:rPr>
        <w:t>College</w:t>
      </w:r>
      <w:r>
        <w:rPr>
          <w:i/>
          <w:spacing w:val="-15"/>
          <w:sz w:val="24"/>
        </w:rPr>
        <w:t xml:space="preserve"> </w:t>
      </w:r>
      <w:r>
        <w:rPr>
          <w:i/>
          <w:sz w:val="24"/>
        </w:rPr>
        <w:t>of</w:t>
      </w:r>
      <w:r>
        <w:rPr>
          <w:i/>
          <w:spacing w:val="-12"/>
          <w:sz w:val="24"/>
        </w:rPr>
        <w:t xml:space="preserve"> </w:t>
      </w:r>
      <w:r>
        <w:rPr>
          <w:i/>
          <w:sz w:val="24"/>
        </w:rPr>
        <w:t xml:space="preserve">Engineering San Jose State University, San Jose, CA </w:t>
      </w:r>
      <w:r w:rsidR="001528DA">
        <w:rPr>
          <w:i/>
          <w:sz w:val="24"/>
        </w:rPr>
        <w:t>95192</w:t>
      </w:r>
    </w:p>
    <w:p w14:paraId="505A460B" w14:textId="4B5A5626" w:rsidR="0053534C" w:rsidRDefault="0003613A">
      <w:pPr>
        <w:spacing w:line="274" w:lineRule="exact"/>
        <w:ind w:left="2284" w:right="2879"/>
        <w:jc w:val="center"/>
        <w:rPr>
          <w:sz w:val="24"/>
        </w:rPr>
      </w:pPr>
      <w:r>
        <w:rPr>
          <w:i/>
          <w:spacing w:val="-2"/>
          <w:sz w:val="24"/>
        </w:rPr>
        <w:t>E-mail:</w:t>
      </w:r>
      <w:r w:rsidR="00924658" w:rsidRPr="00924658">
        <w:t xml:space="preserve"> </w:t>
      </w:r>
      <w:hyperlink r:id="rId6" w:history="1">
        <w:r w:rsidR="00F67E2D" w:rsidRPr="003D22E8">
          <w:rPr>
            <w:rStyle w:val="Hyperlink"/>
          </w:rPr>
          <w:t>rutvik.g.patel@sjsu.edu</w:t>
        </w:r>
      </w:hyperlink>
    </w:p>
    <w:p w14:paraId="505A460C" w14:textId="77777777" w:rsidR="0053534C" w:rsidRDefault="0053534C">
      <w:pPr>
        <w:spacing w:line="274" w:lineRule="exact"/>
        <w:jc w:val="center"/>
        <w:rPr>
          <w:sz w:val="24"/>
        </w:rPr>
        <w:sectPr w:rsidR="0053534C">
          <w:type w:val="continuous"/>
          <w:pgSz w:w="12240" w:h="15840"/>
          <w:pgMar w:top="1360" w:right="160" w:bottom="280" w:left="760" w:header="720" w:footer="720" w:gutter="0"/>
          <w:cols w:space="720"/>
        </w:sectPr>
      </w:pPr>
    </w:p>
    <w:p w14:paraId="505A460D" w14:textId="77777777" w:rsidR="0053534C" w:rsidRDefault="0003613A">
      <w:pPr>
        <w:pStyle w:val="Heading1"/>
        <w:spacing w:before="139" w:line="274" w:lineRule="exact"/>
        <w:ind w:left="2266" w:firstLine="0"/>
      </w:pPr>
      <w:bookmarkStart w:id="0" w:name="Abstract"/>
      <w:bookmarkEnd w:id="0"/>
      <w:r>
        <w:rPr>
          <w:spacing w:val="-2"/>
        </w:rPr>
        <w:t>Abstract</w:t>
      </w:r>
    </w:p>
    <w:p w14:paraId="6336F46B" w14:textId="6B5C5B4B" w:rsidR="003914A1" w:rsidRPr="00163304" w:rsidRDefault="003914A1" w:rsidP="003914A1">
      <w:pPr>
        <w:ind w:left="110" w:firstLine="610"/>
        <w:jc w:val="both"/>
        <w:rPr>
          <w:sz w:val="20"/>
        </w:rPr>
      </w:pPr>
      <w:r w:rsidRPr="00845BFB">
        <w:rPr>
          <w:i/>
          <w:sz w:val="20"/>
        </w:rPr>
        <w:t xml:space="preserve">This paper describes the design and development details of hardware and software components required for interfacing LPCXpresso 1769 with SPI enabled TFT LCD. The </w:t>
      </w:r>
      <w:r w:rsidRPr="00845BFB">
        <w:rPr>
          <w:i/>
          <w:spacing w:val="1"/>
          <w:sz w:val="20"/>
        </w:rPr>
        <w:t>g</w:t>
      </w:r>
      <w:r w:rsidRPr="00845BFB">
        <w:rPr>
          <w:i/>
          <w:spacing w:val="-1"/>
          <w:sz w:val="20"/>
        </w:rPr>
        <w:t>r</w:t>
      </w:r>
      <w:r w:rsidRPr="00845BFB">
        <w:rPr>
          <w:i/>
          <w:spacing w:val="1"/>
          <w:sz w:val="20"/>
        </w:rPr>
        <w:t>ap</w:t>
      </w:r>
      <w:r w:rsidRPr="00845BFB">
        <w:rPr>
          <w:i/>
          <w:sz w:val="20"/>
        </w:rPr>
        <w:t>hic</w:t>
      </w:r>
      <w:r w:rsidRPr="00845BFB">
        <w:rPr>
          <w:i/>
          <w:spacing w:val="1"/>
          <w:sz w:val="20"/>
        </w:rPr>
        <w:t>a</w:t>
      </w:r>
      <w:r w:rsidRPr="00845BFB">
        <w:rPr>
          <w:i/>
          <w:sz w:val="20"/>
        </w:rPr>
        <w:t>l L</w:t>
      </w:r>
      <w:r w:rsidRPr="00845BFB">
        <w:rPr>
          <w:i/>
          <w:spacing w:val="-1"/>
          <w:sz w:val="20"/>
        </w:rPr>
        <w:t>C</w:t>
      </w:r>
      <w:r w:rsidRPr="00845BFB">
        <w:rPr>
          <w:i/>
          <w:sz w:val="20"/>
        </w:rPr>
        <w:t>D</w:t>
      </w:r>
      <w:r w:rsidRPr="00845BFB">
        <w:rPr>
          <w:i/>
          <w:spacing w:val="4"/>
          <w:sz w:val="20"/>
        </w:rPr>
        <w:t xml:space="preserve"> </w:t>
      </w:r>
      <w:r w:rsidRPr="00845BFB">
        <w:rPr>
          <w:i/>
          <w:sz w:val="20"/>
        </w:rPr>
        <w:t>is</w:t>
      </w:r>
      <w:r w:rsidRPr="00845BFB">
        <w:rPr>
          <w:i/>
          <w:spacing w:val="6"/>
          <w:sz w:val="20"/>
        </w:rPr>
        <w:t xml:space="preserve"> </w:t>
      </w:r>
      <w:r w:rsidRPr="00845BFB">
        <w:rPr>
          <w:i/>
          <w:spacing w:val="3"/>
          <w:sz w:val="20"/>
        </w:rPr>
        <w:t>a</w:t>
      </w:r>
      <w:r w:rsidRPr="00845BFB">
        <w:rPr>
          <w:i/>
          <w:sz w:val="20"/>
        </w:rPr>
        <w:t>n</w:t>
      </w:r>
      <w:r w:rsidRPr="00845BFB">
        <w:rPr>
          <w:i/>
          <w:spacing w:val="6"/>
          <w:sz w:val="20"/>
        </w:rPr>
        <w:t xml:space="preserve"> </w:t>
      </w:r>
      <w:r w:rsidRPr="00845BFB">
        <w:rPr>
          <w:i/>
          <w:spacing w:val="-1"/>
          <w:sz w:val="20"/>
        </w:rPr>
        <w:t>1</w:t>
      </w:r>
      <w:r w:rsidRPr="00845BFB">
        <w:rPr>
          <w:i/>
          <w:spacing w:val="1"/>
          <w:sz w:val="20"/>
        </w:rPr>
        <w:t>8-</w:t>
      </w:r>
      <w:r w:rsidRPr="00845BFB">
        <w:rPr>
          <w:i/>
          <w:spacing w:val="-1"/>
          <w:sz w:val="20"/>
        </w:rPr>
        <w:t>b</w:t>
      </w:r>
      <w:r w:rsidRPr="00845BFB">
        <w:rPr>
          <w:i/>
          <w:sz w:val="20"/>
        </w:rPr>
        <w:t>it</w:t>
      </w:r>
      <w:r w:rsidRPr="00845BFB">
        <w:rPr>
          <w:i/>
          <w:spacing w:val="3"/>
          <w:sz w:val="20"/>
        </w:rPr>
        <w:t xml:space="preserve"> </w:t>
      </w:r>
      <w:r w:rsidRPr="00845BFB">
        <w:rPr>
          <w:i/>
          <w:sz w:val="20"/>
        </w:rPr>
        <w:t>c</w:t>
      </w:r>
      <w:r w:rsidRPr="00845BFB">
        <w:rPr>
          <w:i/>
          <w:spacing w:val="1"/>
          <w:sz w:val="20"/>
        </w:rPr>
        <w:t>o</w:t>
      </w:r>
      <w:r w:rsidRPr="00845BFB">
        <w:rPr>
          <w:i/>
          <w:sz w:val="20"/>
        </w:rPr>
        <w:t>l</w:t>
      </w:r>
      <w:r w:rsidRPr="00845BFB">
        <w:rPr>
          <w:i/>
          <w:spacing w:val="1"/>
          <w:sz w:val="20"/>
        </w:rPr>
        <w:t>o</w:t>
      </w:r>
      <w:r w:rsidRPr="00845BFB">
        <w:rPr>
          <w:i/>
          <w:sz w:val="20"/>
        </w:rPr>
        <w:t>r</w:t>
      </w:r>
      <w:r w:rsidRPr="00845BFB">
        <w:rPr>
          <w:i/>
          <w:spacing w:val="5"/>
          <w:sz w:val="20"/>
        </w:rPr>
        <w:t xml:space="preserve"> </w:t>
      </w:r>
      <w:r w:rsidRPr="00845BFB">
        <w:rPr>
          <w:i/>
          <w:sz w:val="20"/>
        </w:rPr>
        <w:t>T</w:t>
      </w:r>
      <w:r w:rsidRPr="00845BFB">
        <w:rPr>
          <w:i/>
          <w:spacing w:val="-1"/>
          <w:sz w:val="20"/>
        </w:rPr>
        <w:t>F</w:t>
      </w:r>
      <w:r w:rsidRPr="00845BFB">
        <w:rPr>
          <w:i/>
          <w:sz w:val="20"/>
        </w:rPr>
        <w:t>T</w:t>
      </w:r>
      <w:r w:rsidRPr="00845BFB">
        <w:rPr>
          <w:i/>
          <w:spacing w:val="4"/>
          <w:sz w:val="20"/>
        </w:rPr>
        <w:t xml:space="preserve"> </w:t>
      </w:r>
      <w:r w:rsidRPr="00845BFB">
        <w:rPr>
          <w:i/>
          <w:spacing w:val="1"/>
          <w:sz w:val="20"/>
        </w:rPr>
        <w:t>d</w:t>
      </w:r>
      <w:r w:rsidRPr="00845BFB">
        <w:rPr>
          <w:i/>
          <w:sz w:val="20"/>
        </w:rPr>
        <w:t>i</w:t>
      </w:r>
      <w:r w:rsidRPr="00845BFB">
        <w:rPr>
          <w:i/>
          <w:spacing w:val="-1"/>
          <w:sz w:val="20"/>
        </w:rPr>
        <w:t>s</w:t>
      </w:r>
      <w:r w:rsidRPr="00845BFB">
        <w:rPr>
          <w:i/>
          <w:spacing w:val="1"/>
          <w:sz w:val="20"/>
        </w:rPr>
        <w:t>p</w:t>
      </w:r>
      <w:r w:rsidRPr="00845BFB">
        <w:rPr>
          <w:i/>
          <w:sz w:val="20"/>
        </w:rPr>
        <w:t>l</w:t>
      </w:r>
      <w:r w:rsidRPr="00845BFB">
        <w:rPr>
          <w:i/>
          <w:spacing w:val="1"/>
          <w:sz w:val="20"/>
        </w:rPr>
        <w:t>a</w:t>
      </w:r>
      <w:r w:rsidRPr="00845BFB">
        <w:rPr>
          <w:i/>
          <w:spacing w:val="-1"/>
          <w:sz w:val="20"/>
        </w:rPr>
        <w:t>y</w:t>
      </w:r>
      <w:r w:rsidRPr="00845BFB">
        <w:rPr>
          <w:i/>
          <w:sz w:val="20"/>
        </w:rPr>
        <w:t xml:space="preserve">. This paper mainly presents implementation, design and testing of 3D graphics implementation on LPCXpresso CPU module and LCD as output terminal. A </w:t>
      </w:r>
      <w:r w:rsidR="005E65C9">
        <w:rPr>
          <w:i/>
          <w:sz w:val="20"/>
        </w:rPr>
        <w:t xml:space="preserve">floating </w:t>
      </w:r>
      <w:r w:rsidRPr="00845BFB">
        <w:rPr>
          <w:i/>
          <w:sz w:val="20"/>
        </w:rPr>
        <w:t xml:space="preserve">3D cube with 2D graphics on </w:t>
      </w:r>
      <w:r w:rsidR="00583309">
        <w:rPr>
          <w:i/>
          <w:sz w:val="20"/>
        </w:rPr>
        <w:t xml:space="preserve">two of its frontal </w:t>
      </w:r>
      <w:r w:rsidR="00BB37E3" w:rsidRPr="00845BFB">
        <w:rPr>
          <w:i/>
          <w:sz w:val="20"/>
        </w:rPr>
        <w:t>faces</w:t>
      </w:r>
      <w:r w:rsidRPr="00845BFB">
        <w:rPr>
          <w:i/>
          <w:sz w:val="20"/>
        </w:rPr>
        <w:t xml:space="preserve"> </w:t>
      </w:r>
      <w:r w:rsidR="00983652">
        <w:rPr>
          <w:i/>
          <w:sz w:val="20"/>
        </w:rPr>
        <w:t>and a halfsphere with a solid “S” on it</w:t>
      </w:r>
      <w:r w:rsidR="00F25BDC">
        <w:rPr>
          <w:i/>
          <w:sz w:val="20"/>
        </w:rPr>
        <w:t xml:space="preserve"> </w:t>
      </w:r>
      <w:r w:rsidR="00625282">
        <w:rPr>
          <w:i/>
          <w:sz w:val="20"/>
        </w:rPr>
        <w:t xml:space="preserve">with </w:t>
      </w:r>
      <w:r w:rsidR="00625282" w:rsidRPr="00625282">
        <w:rPr>
          <w:i/>
          <w:sz w:val="20"/>
        </w:rPr>
        <w:t>diffuse reflection computation</w:t>
      </w:r>
      <w:r w:rsidR="00990E35">
        <w:rPr>
          <w:i/>
          <w:sz w:val="20"/>
        </w:rPr>
        <w:t xml:space="preserve"> and shading</w:t>
      </w:r>
      <w:r w:rsidR="00625282">
        <w:t xml:space="preserve"> </w:t>
      </w:r>
      <w:r w:rsidRPr="00845BFB">
        <w:rPr>
          <w:i/>
          <w:sz w:val="20"/>
        </w:rPr>
        <w:t>has been implemented</w:t>
      </w:r>
      <w:r>
        <w:rPr>
          <w:i/>
          <w:sz w:val="20"/>
        </w:rPr>
        <w:t xml:space="preserve"> </w:t>
      </w:r>
      <w:r w:rsidRPr="004D420A">
        <w:rPr>
          <w:i/>
          <w:sz w:val="20"/>
        </w:rPr>
        <w:t>by communicating with SPI bus of LPC1769 module</w:t>
      </w:r>
      <w:r w:rsidR="00F25BDC">
        <w:rPr>
          <w:i/>
          <w:sz w:val="20"/>
        </w:rPr>
        <w:t>.</w:t>
      </w:r>
    </w:p>
    <w:p w14:paraId="4E4B940C" w14:textId="77777777" w:rsidR="003914A1" w:rsidRPr="00845BFB" w:rsidRDefault="003914A1" w:rsidP="003914A1">
      <w:pPr>
        <w:jc w:val="both"/>
        <w:rPr>
          <w:b/>
          <w:i/>
          <w:sz w:val="20"/>
        </w:rPr>
      </w:pPr>
      <w:r>
        <w:rPr>
          <w:i/>
          <w:sz w:val="20"/>
        </w:rPr>
        <w:t xml:space="preserve">  </w:t>
      </w:r>
      <w:r w:rsidRPr="00845BFB">
        <w:rPr>
          <w:i/>
          <w:sz w:val="20"/>
        </w:rPr>
        <w:t>Keywords-LPCXpresso 1769, SPI LCD, 3D Graphics.</w:t>
      </w:r>
    </w:p>
    <w:p w14:paraId="505A460F" w14:textId="77777777" w:rsidR="0053534C" w:rsidRDefault="0003613A">
      <w:pPr>
        <w:pStyle w:val="Heading1"/>
        <w:numPr>
          <w:ilvl w:val="0"/>
          <w:numId w:val="4"/>
        </w:numPr>
        <w:tabs>
          <w:tab w:val="left" w:pos="581"/>
        </w:tabs>
        <w:spacing w:before="2"/>
        <w:ind w:hanging="361"/>
        <w:jc w:val="left"/>
      </w:pPr>
      <w:bookmarkStart w:id="1" w:name="1._Introduction"/>
      <w:bookmarkEnd w:id="1"/>
      <w:r>
        <w:rPr>
          <w:spacing w:val="-2"/>
        </w:rPr>
        <w:t>Introduction</w:t>
      </w:r>
    </w:p>
    <w:p w14:paraId="0E6891B8" w14:textId="54A4E701" w:rsidR="00070D91" w:rsidRDefault="00070D91">
      <w:pPr>
        <w:spacing w:before="181" w:line="259" w:lineRule="auto"/>
        <w:ind w:left="220"/>
        <w:jc w:val="both"/>
        <w:rPr>
          <w:sz w:val="20"/>
        </w:rPr>
      </w:pPr>
      <w:r w:rsidRPr="00070D91">
        <w:rPr>
          <w:sz w:val="20"/>
        </w:rPr>
        <w:t>The LPC1769 microcontroller is a 32-bit microcontroller based on the ARM cortex M3 processor. It is commonly utilized in embedded inclined applications that require great integration while dissipating little power. It has a few characteristics, including a 120MHZ CPU clock, 512 kB flash memory, and 64 kB data memory. Some of the peripherals supported by the CPU are 3 SSP/SPI, 2 CAN channels, 4 UARTS, an 8 channel 12-bit ADC, and a 10-bit DAC. It also has up to 70 general purpose I/O pins.</w:t>
      </w:r>
    </w:p>
    <w:p w14:paraId="505A4611" w14:textId="77777777" w:rsidR="0053534C" w:rsidRDefault="0053534C">
      <w:pPr>
        <w:pStyle w:val="BodyText"/>
        <w:spacing w:before="2"/>
        <w:rPr>
          <w:sz w:val="22"/>
        </w:rPr>
      </w:pPr>
    </w:p>
    <w:p w14:paraId="5FD06A17" w14:textId="69E013AE" w:rsidR="00BB57F7" w:rsidRDefault="00BB57F7">
      <w:pPr>
        <w:spacing w:before="1"/>
        <w:ind w:left="220" w:right="29"/>
        <w:rPr>
          <w:sz w:val="20"/>
        </w:rPr>
      </w:pPr>
      <w:r w:rsidRPr="00BB57F7">
        <w:rPr>
          <w:sz w:val="20"/>
        </w:rPr>
        <w:t>To meet the above-mentioned purpose, we constructed a prototype board for this project using the mentioned components, including an LPC 1769 CPU module and a 1.8" ST7735R TFT LCD. The CPU module is powered by a USB cable, and the above-mentioned display is programmed in C++ using the MCUxpresso IDE. The purpose of this project is to produce a revolving square pattern and a 2D tree pattern with a maximum level of 10 using the vector graphics formula.</w:t>
      </w:r>
    </w:p>
    <w:p w14:paraId="553DDA5A" w14:textId="77777777" w:rsidR="00FB78F8" w:rsidRDefault="00FB78F8">
      <w:pPr>
        <w:spacing w:before="1"/>
        <w:ind w:left="220" w:right="29"/>
        <w:rPr>
          <w:sz w:val="20"/>
        </w:rPr>
      </w:pPr>
    </w:p>
    <w:p w14:paraId="505A4613" w14:textId="77777777" w:rsidR="0053534C" w:rsidRDefault="0003613A">
      <w:pPr>
        <w:pStyle w:val="Heading1"/>
        <w:numPr>
          <w:ilvl w:val="0"/>
          <w:numId w:val="4"/>
        </w:numPr>
        <w:tabs>
          <w:tab w:val="left" w:pos="581"/>
        </w:tabs>
        <w:spacing w:before="3"/>
        <w:ind w:hanging="361"/>
        <w:jc w:val="left"/>
      </w:pPr>
      <w:r>
        <w:rPr>
          <w:spacing w:val="-2"/>
        </w:rPr>
        <w:t>Methodology</w:t>
      </w:r>
    </w:p>
    <w:p w14:paraId="505A4614" w14:textId="5BA2FE40" w:rsidR="0053534C" w:rsidRDefault="00736B4E">
      <w:pPr>
        <w:spacing w:before="182"/>
        <w:ind w:left="220" w:right="4"/>
        <w:jc w:val="both"/>
        <w:rPr>
          <w:sz w:val="20"/>
        </w:rPr>
      </w:pPr>
      <w:r w:rsidRPr="00736B4E">
        <w:rPr>
          <w:sz w:val="20"/>
        </w:rPr>
        <w:t>The following section goes over the system layout, flow chart, implementation, and hardware and software setup.</w:t>
      </w:r>
    </w:p>
    <w:p w14:paraId="505A4615" w14:textId="77777777" w:rsidR="0053534C" w:rsidRDefault="0053534C">
      <w:pPr>
        <w:pStyle w:val="BodyText"/>
        <w:spacing w:before="2"/>
        <w:rPr>
          <w:sz w:val="20"/>
        </w:rPr>
      </w:pPr>
    </w:p>
    <w:p w14:paraId="505A4616" w14:textId="77777777" w:rsidR="0053534C" w:rsidRDefault="0003613A">
      <w:pPr>
        <w:pStyle w:val="Heading1"/>
        <w:numPr>
          <w:ilvl w:val="1"/>
          <w:numId w:val="4"/>
        </w:numPr>
        <w:tabs>
          <w:tab w:val="left" w:pos="581"/>
        </w:tabs>
        <w:spacing w:before="1"/>
        <w:ind w:hanging="361"/>
        <w:jc w:val="left"/>
      </w:pPr>
      <w:bookmarkStart w:id="2" w:name="2.1_objectives_and_technical_challenges"/>
      <w:bookmarkEnd w:id="2"/>
      <w:r>
        <w:t>objectives</w:t>
      </w:r>
      <w:r>
        <w:rPr>
          <w:spacing w:val="-12"/>
        </w:rPr>
        <w:t xml:space="preserve"> </w:t>
      </w:r>
      <w:r>
        <w:t>and</w:t>
      </w:r>
      <w:r>
        <w:rPr>
          <w:spacing w:val="-12"/>
        </w:rPr>
        <w:t xml:space="preserve"> </w:t>
      </w:r>
      <w:r>
        <w:t>technical</w:t>
      </w:r>
      <w:r>
        <w:rPr>
          <w:spacing w:val="-10"/>
        </w:rPr>
        <w:t xml:space="preserve"> </w:t>
      </w:r>
      <w:r>
        <w:rPr>
          <w:spacing w:val="-2"/>
        </w:rPr>
        <w:t>challenges</w:t>
      </w:r>
    </w:p>
    <w:p w14:paraId="3225BAC8" w14:textId="77777777" w:rsidR="002D02C7" w:rsidRPr="002D02C7" w:rsidRDefault="002D02C7" w:rsidP="002D02C7">
      <w:pPr>
        <w:spacing w:before="16"/>
        <w:ind w:left="220"/>
        <w:rPr>
          <w:sz w:val="20"/>
        </w:rPr>
      </w:pPr>
      <w:r w:rsidRPr="002D02C7">
        <w:rPr>
          <w:sz w:val="20"/>
        </w:rPr>
        <w:t>The goals of this project are as follows: </w:t>
      </w:r>
    </w:p>
    <w:p w14:paraId="170132E6" w14:textId="77777777" w:rsidR="008E18B5" w:rsidRDefault="008E18B5">
      <w:pPr>
        <w:pStyle w:val="ListParagraph"/>
        <w:numPr>
          <w:ilvl w:val="0"/>
          <w:numId w:val="3"/>
        </w:numPr>
        <w:tabs>
          <w:tab w:val="left" w:pos="581"/>
        </w:tabs>
        <w:spacing w:before="15" w:line="225" w:lineRule="auto"/>
        <w:ind w:right="59"/>
        <w:rPr>
          <w:sz w:val="20"/>
        </w:rPr>
      </w:pPr>
      <w:r w:rsidRPr="002D02C7">
        <w:rPr>
          <w:sz w:val="20"/>
        </w:rPr>
        <w:t>Include the CPU module and LCD display in order to produce a prototype circuit board.</w:t>
      </w:r>
    </w:p>
    <w:p w14:paraId="2E006D5B" w14:textId="333DCC65" w:rsidR="008E18B5" w:rsidRPr="008E18B5" w:rsidRDefault="008E18B5" w:rsidP="008E18B5">
      <w:pPr>
        <w:pStyle w:val="ListParagraph"/>
        <w:numPr>
          <w:ilvl w:val="0"/>
          <w:numId w:val="3"/>
        </w:numPr>
        <w:spacing w:before="16"/>
        <w:rPr>
          <w:sz w:val="20"/>
        </w:rPr>
      </w:pPr>
      <w:r w:rsidRPr="008E18B5">
        <w:rPr>
          <w:sz w:val="20"/>
        </w:rPr>
        <w:t xml:space="preserve">Understand the notion of producing </w:t>
      </w:r>
      <w:r w:rsidR="00781550">
        <w:rPr>
          <w:sz w:val="20"/>
        </w:rPr>
        <w:t>3</w:t>
      </w:r>
      <w:r w:rsidRPr="008E18B5">
        <w:rPr>
          <w:sz w:val="20"/>
        </w:rPr>
        <w:t>-D vector graphics using the CPU module.</w:t>
      </w:r>
    </w:p>
    <w:p w14:paraId="32386DCE" w14:textId="5E1EE674" w:rsidR="008E18B5" w:rsidRDefault="008E18B5" w:rsidP="008E18B5">
      <w:pPr>
        <w:pStyle w:val="ListParagraph"/>
        <w:numPr>
          <w:ilvl w:val="0"/>
          <w:numId w:val="3"/>
        </w:numPr>
        <w:spacing w:before="16"/>
        <w:rPr>
          <w:sz w:val="20"/>
        </w:rPr>
      </w:pPr>
      <w:r w:rsidRPr="008E18B5">
        <w:rPr>
          <w:sz w:val="20"/>
        </w:rPr>
        <w:t>Understand and realize the Special Purpose Registers used in the communication protocol.</w:t>
      </w:r>
    </w:p>
    <w:p w14:paraId="505A461C" w14:textId="2E2127A5" w:rsidR="0053534C" w:rsidRPr="008E18B5" w:rsidRDefault="008E18B5" w:rsidP="008E18B5">
      <w:pPr>
        <w:pStyle w:val="ListParagraph"/>
        <w:numPr>
          <w:ilvl w:val="0"/>
          <w:numId w:val="3"/>
        </w:numPr>
        <w:spacing w:before="16"/>
        <w:rPr>
          <w:sz w:val="20"/>
        </w:rPr>
      </w:pPr>
      <w:r w:rsidRPr="008E18B5">
        <w:rPr>
          <w:sz w:val="20"/>
        </w:rPr>
        <w:t>Successful debugging and algorithm execution on the IDE.</w:t>
      </w:r>
      <w:r>
        <w:br w:type="column"/>
      </w:r>
    </w:p>
    <w:p w14:paraId="505A461D" w14:textId="30E1EDDD" w:rsidR="0053534C" w:rsidRDefault="008E18B5">
      <w:pPr>
        <w:spacing w:before="139"/>
        <w:ind w:left="140"/>
        <w:rPr>
          <w:sz w:val="20"/>
        </w:rPr>
      </w:pPr>
      <w:r>
        <w:rPr>
          <w:sz w:val="20"/>
        </w:rPr>
        <w:t xml:space="preserve"> The</w:t>
      </w:r>
      <w:r>
        <w:rPr>
          <w:spacing w:val="-5"/>
          <w:sz w:val="20"/>
        </w:rPr>
        <w:t xml:space="preserve"> </w:t>
      </w:r>
      <w:r>
        <w:rPr>
          <w:sz w:val="20"/>
        </w:rPr>
        <w:t xml:space="preserve">problems occurred to us </w:t>
      </w:r>
      <w:r>
        <w:rPr>
          <w:spacing w:val="-1"/>
          <w:sz w:val="20"/>
        </w:rPr>
        <w:t xml:space="preserve"> </w:t>
      </w:r>
      <w:r>
        <w:rPr>
          <w:sz w:val="20"/>
        </w:rPr>
        <w:t xml:space="preserve">during </w:t>
      </w:r>
      <w:r>
        <w:rPr>
          <w:spacing w:val="-2"/>
          <w:sz w:val="20"/>
        </w:rPr>
        <w:t>implementation</w:t>
      </w:r>
      <w:r w:rsidR="00D00522">
        <w:rPr>
          <w:spacing w:val="-2"/>
          <w:sz w:val="20"/>
        </w:rPr>
        <w:br/>
      </w:r>
    </w:p>
    <w:p w14:paraId="36EA7305" w14:textId="6108FD15" w:rsidR="00BC775D" w:rsidRPr="00DD2F11" w:rsidRDefault="00720189" w:rsidP="00DD2F11">
      <w:pPr>
        <w:pStyle w:val="ListParagraph"/>
        <w:numPr>
          <w:ilvl w:val="1"/>
          <w:numId w:val="3"/>
        </w:numPr>
        <w:tabs>
          <w:tab w:val="left" w:pos="860"/>
          <w:tab w:val="left" w:pos="861"/>
        </w:tabs>
        <w:spacing w:line="261" w:lineRule="auto"/>
        <w:ind w:right="999"/>
        <w:rPr>
          <w:sz w:val="20"/>
        </w:rPr>
      </w:pPr>
      <w:r w:rsidRPr="00DD2F11">
        <w:rPr>
          <w:sz w:val="20"/>
        </w:rPr>
        <w:t xml:space="preserve">Making proper connections by soldiering </w:t>
      </w:r>
      <w:r w:rsidR="00DD2F11" w:rsidRPr="00DD2F11">
        <w:rPr>
          <w:sz w:val="20"/>
        </w:rPr>
        <w:t>took time.</w:t>
      </w:r>
      <w:r w:rsidR="00D00522">
        <w:rPr>
          <w:sz w:val="20"/>
        </w:rPr>
        <w:br/>
      </w:r>
    </w:p>
    <w:p w14:paraId="16D47925" w14:textId="77777777" w:rsidR="00BC775D" w:rsidRDefault="004C21BE" w:rsidP="00BC775D">
      <w:pPr>
        <w:pStyle w:val="ListParagraph"/>
        <w:tabs>
          <w:tab w:val="left" w:pos="860"/>
          <w:tab w:val="left" w:pos="861"/>
        </w:tabs>
        <w:spacing w:line="261" w:lineRule="auto"/>
        <w:ind w:left="1440" w:right="999" w:firstLine="0"/>
        <w:rPr>
          <w:sz w:val="20"/>
        </w:rPr>
      </w:pPr>
      <w:r>
        <w:rPr>
          <w:noProof/>
          <w:sz w:val="20"/>
        </w:rPr>
        <w:drawing>
          <wp:inline distT="0" distB="0" distL="0" distR="0" wp14:anchorId="71C07DD8" wp14:editId="14F5C617">
            <wp:extent cx="1318260" cy="17575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24727" cy="1766219"/>
                    </a:xfrm>
                    <a:prstGeom prst="rect">
                      <a:avLst/>
                    </a:prstGeom>
                  </pic:spPr>
                </pic:pic>
              </a:graphicData>
            </a:graphic>
          </wp:inline>
        </w:drawing>
      </w:r>
    </w:p>
    <w:p w14:paraId="505A4622" w14:textId="1454DDFA" w:rsidR="0053534C" w:rsidRDefault="0003613A" w:rsidP="00BC775D">
      <w:pPr>
        <w:pStyle w:val="ListParagraph"/>
        <w:tabs>
          <w:tab w:val="left" w:pos="860"/>
          <w:tab w:val="left" w:pos="861"/>
        </w:tabs>
        <w:spacing w:line="261" w:lineRule="auto"/>
        <w:ind w:left="1440" w:right="999" w:firstLine="0"/>
        <w:rPr>
          <w:sz w:val="20"/>
        </w:rPr>
      </w:pPr>
      <w:r w:rsidRPr="00960731">
        <w:rPr>
          <w:b/>
          <w:bCs/>
          <w:sz w:val="20"/>
        </w:rPr>
        <w:t>Figure</w:t>
      </w:r>
      <w:r w:rsidRPr="00960731">
        <w:rPr>
          <w:b/>
          <w:bCs/>
          <w:spacing w:val="-6"/>
          <w:sz w:val="20"/>
        </w:rPr>
        <w:t xml:space="preserve"> </w:t>
      </w:r>
      <w:r w:rsidRPr="00960731">
        <w:rPr>
          <w:b/>
          <w:bCs/>
          <w:sz w:val="20"/>
        </w:rPr>
        <w:t>1</w:t>
      </w:r>
      <w:r>
        <w:rPr>
          <w:sz w:val="20"/>
        </w:rPr>
        <w:t>:</w:t>
      </w:r>
      <w:r>
        <w:rPr>
          <w:spacing w:val="-7"/>
          <w:sz w:val="20"/>
        </w:rPr>
        <w:t xml:space="preserve"> </w:t>
      </w:r>
      <w:r>
        <w:rPr>
          <w:sz w:val="20"/>
        </w:rPr>
        <w:t>Prototype</w:t>
      </w:r>
      <w:r>
        <w:rPr>
          <w:spacing w:val="-6"/>
          <w:sz w:val="20"/>
        </w:rPr>
        <w:t xml:space="preserve"> </w:t>
      </w:r>
      <w:r>
        <w:rPr>
          <w:spacing w:val="-4"/>
          <w:sz w:val="20"/>
        </w:rPr>
        <w:t>board</w:t>
      </w:r>
    </w:p>
    <w:p w14:paraId="505A4623" w14:textId="77777777" w:rsidR="0053534C" w:rsidRDefault="0053534C">
      <w:pPr>
        <w:pStyle w:val="BodyText"/>
        <w:spacing w:before="8"/>
        <w:rPr>
          <w:sz w:val="20"/>
        </w:rPr>
      </w:pPr>
    </w:p>
    <w:p w14:paraId="505A4624" w14:textId="77777777" w:rsidR="0053534C" w:rsidRDefault="0003613A">
      <w:pPr>
        <w:pStyle w:val="Heading1"/>
        <w:numPr>
          <w:ilvl w:val="1"/>
          <w:numId w:val="4"/>
        </w:numPr>
        <w:tabs>
          <w:tab w:val="left" w:pos="726"/>
        </w:tabs>
        <w:ind w:left="725" w:hanging="361"/>
        <w:jc w:val="left"/>
      </w:pPr>
      <w:bookmarkStart w:id="3" w:name="2.2_Problem_Formulation_and_Design"/>
      <w:bookmarkEnd w:id="3"/>
      <w:r>
        <w:t>Problem</w:t>
      </w:r>
      <w:r>
        <w:rPr>
          <w:spacing w:val="-8"/>
        </w:rPr>
        <w:t xml:space="preserve"> </w:t>
      </w:r>
      <w:r>
        <w:t>Formulation</w:t>
      </w:r>
      <w:r>
        <w:rPr>
          <w:spacing w:val="-4"/>
        </w:rPr>
        <w:t xml:space="preserve"> </w:t>
      </w:r>
      <w:r>
        <w:t>and</w:t>
      </w:r>
      <w:r>
        <w:rPr>
          <w:spacing w:val="-11"/>
        </w:rPr>
        <w:t xml:space="preserve"> </w:t>
      </w:r>
      <w:r>
        <w:rPr>
          <w:spacing w:val="-2"/>
        </w:rPr>
        <w:t>Design</w:t>
      </w:r>
    </w:p>
    <w:p w14:paraId="505A4625" w14:textId="77777777" w:rsidR="0053534C" w:rsidRDefault="0053534C">
      <w:pPr>
        <w:pStyle w:val="BodyText"/>
        <w:rPr>
          <w:b/>
          <w:sz w:val="20"/>
        </w:rPr>
      </w:pPr>
    </w:p>
    <w:p w14:paraId="505A4626" w14:textId="3AF44F07" w:rsidR="0053534C" w:rsidRDefault="00316C58" w:rsidP="004D59EA">
      <w:pPr>
        <w:pStyle w:val="BodyText"/>
        <w:spacing w:before="7"/>
        <w:ind w:left="432"/>
        <w:rPr>
          <w:b/>
          <w:sz w:val="20"/>
        </w:rPr>
      </w:pPr>
      <w:r>
        <w:rPr>
          <w:noProof/>
        </w:rPr>
        <w:drawing>
          <wp:inline distT="0" distB="0" distL="0" distR="0" wp14:anchorId="4988A55F" wp14:editId="21B55DA5">
            <wp:extent cx="3313430" cy="2144395"/>
            <wp:effectExtent l="0" t="0" r="1270" b="825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313430" cy="2144395"/>
                    </a:xfrm>
                    <a:prstGeom prst="rect">
                      <a:avLst/>
                    </a:prstGeom>
                  </pic:spPr>
                </pic:pic>
              </a:graphicData>
            </a:graphic>
          </wp:inline>
        </w:drawing>
      </w:r>
    </w:p>
    <w:p w14:paraId="505A4627" w14:textId="77777777" w:rsidR="0053534C" w:rsidRDefault="0003613A">
      <w:pPr>
        <w:spacing w:before="221"/>
        <w:ind w:left="2130"/>
        <w:jc w:val="both"/>
        <w:rPr>
          <w:sz w:val="20"/>
        </w:rPr>
      </w:pPr>
      <w:r w:rsidRPr="00960731">
        <w:rPr>
          <w:b/>
          <w:bCs/>
          <w:sz w:val="20"/>
        </w:rPr>
        <w:t>Figure</w:t>
      </w:r>
      <w:r w:rsidRPr="00960731">
        <w:rPr>
          <w:b/>
          <w:bCs/>
          <w:spacing w:val="-9"/>
          <w:sz w:val="20"/>
        </w:rPr>
        <w:t xml:space="preserve"> </w:t>
      </w:r>
      <w:r w:rsidRPr="00960731">
        <w:rPr>
          <w:b/>
          <w:bCs/>
          <w:sz w:val="20"/>
        </w:rPr>
        <w:t>2</w:t>
      </w:r>
      <w:r>
        <w:rPr>
          <w:sz w:val="20"/>
        </w:rPr>
        <w:t>:</w:t>
      </w:r>
      <w:r>
        <w:rPr>
          <w:spacing w:val="-4"/>
          <w:sz w:val="20"/>
        </w:rPr>
        <w:t xml:space="preserve"> </w:t>
      </w:r>
      <w:r>
        <w:rPr>
          <w:sz w:val="20"/>
        </w:rPr>
        <w:t>System</w:t>
      </w:r>
      <w:r>
        <w:rPr>
          <w:spacing w:val="-4"/>
          <w:sz w:val="20"/>
        </w:rPr>
        <w:t xml:space="preserve"> </w:t>
      </w:r>
      <w:r>
        <w:rPr>
          <w:spacing w:val="-2"/>
          <w:sz w:val="20"/>
        </w:rPr>
        <w:t>Design</w:t>
      </w:r>
    </w:p>
    <w:p w14:paraId="1E537031" w14:textId="67BE96C9" w:rsidR="009E05BF" w:rsidRDefault="0003613A">
      <w:pPr>
        <w:ind w:left="370" w:right="1031"/>
        <w:jc w:val="both"/>
        <w:rPr>
          <w:spacing w:val="-5"/>
          <w:sz w:val="20"/>
        </w:rPr>
      </w:pPr>
      <w:r>
        <w:rPr>
          <w:sz w:val="20"/>
        </w:rPr>
        <w:t>The above diagram</w:t>
      </w:r>
      <w:r>
        <w:rPr>
          <w:spacing w:val="-6"/>
          <w:sz w:val="20"/>
        </w:rPr>
        <w:t xml:space="preserve"> </w:t>
      </w:r>
      <w:r w:rsidR="009E05BF">
        <w:rPr>
          <w:sz w:val="20"/>
        </w:rPr>
        <w:t xml:space="preserve">refers to the </w:t>
      </w:r>
      <w:r>
        <w:rPr>
          <w:sz w:val="20"/>
        </w:rPr>
        <w:t>system</w:t>
      </w:r>
      <w:r>
        <w:rPr>
          <w:spacing w:val="-1"/>
          <w:sz w:val="20"/>
        </w:rPr>
        <w:t xml:space="preserve"> </w:t>
      </w:r>
      <w:r>
        <w:rPr>
          <w:sz w:val="20"/>
        </w:rPr>
        <w:t>design.</w:t>
      </w:r>
      <w:r>
        <w:rPr>
          <w:spacing w:val="-5"/>
          <w:sz w:val="20"/>
        </w:rPr>
        <w:t xml:space="preserve"> </w:t>
      </w:r>
    </w:p>
    <w:p w14:paraId="347C61A7" w14:textId="693FD9A3" w:rsidR="00D00522" w:rsidRDefault="0003613A">
      <w:pPr>
        <w:ind w:left="370" w:right="1031"/>
        <w:jc w:val="both"/>
        <w:rPr>
          <w:sz w:val="20"/>
        </w:rPr>
      </w:pPr>
      <w:r>
        <w:rPr>
          <w:sz w:val="20"/>
        </w:rPr>
        <w:t xml:space="preserve">This project aims </w:t>
      </w:r>
      <w:r w:rsidR="006B7132">
        <w:rPr>
          <w:sz w:val="20"/>
        </w:rPr>
        <w:t xml:space="preserve">to implement </w:t>
      </w:r>
      <w:r w:rsidR="006B7132" w:rsidRPr="006B7132">
        <w:rPr>
          <w:sz w:val="20"/>
        </w:rPr>
        <w:t>project 3D shading model and diffuse reflection computation</w:t>
      </w:r>
      <w:r w:rsidR="006B7132">
        <w:rPr>
          <w:sz w:val="20"/>
        </w:rPr>
        <w:t>.</w:t>
      </w:r>
    </w:p>
    <w:p w14:paraId="5534FD9B" w14:textId="354CD1F5" w:rsidR="00D00522" w:rsidRDefault="00AB7020" w:rsidP="00D00522">
      <w:pPr>
        <w:pStyle w:val="ListParagraph"/>
        <w:numPr>
          <w:ilvl w:val="0"/>
          <w:numId w:val="5"/>
        </w:numPr>
        <w:ind w:right="1031"/>
        <w:jc w:val="both"/>
        <w:rPr>
          <w:sz w:val="20"/>
        </w:rPr>
      </w:pPr>
      <w:r>
        <w:rPr>
          <w:sz w:val="20"/>
        </w:rPr>
        <w:t>Generating a solid cube</w:t>
      </w:r>
    </w:p>
    <w:p w14:paraId="5F1F78AC" w14:textId="35775BC2" w:rsidR="00AB7020" w:rsidRDefault="00AB7020" w:rsidP="00D00522">
      <w:pPr>
        <w:pStyle w:val="ListParagraph"/>
        <w:numPr>
          <w:ilvl w:val="0"/>
          <w:numId w:val="5"/>
        </w:numPr>
        <w:ind w:right="1031"/>
        <w:jc w:val="both"/>
        <w:rPr>
          <w:sz w:val="20"/>
        </w:rPr>
      </w:pPr>
      <w:r>
        <w:rPr>
          <w:sz w:val="20"/>
        </w:rPr>
        <w:t>Generating a half sphere</w:t>
      </w:r>
    </w:p>
    <w:p w14:paraId="688CF844" w14:textId="7A26C00F" w:rsidR="003471FB" w:rsidRDefault="00AB7020" w:rsidP="003471FB">
      <w:pPr>
        <w:pStyle w:val="ListParagraph"/>
        <w:numPr>
          <w:ilvl w:val="0"/>
          <w:numId w:val="5"/>
        </w:numPr>
        <w:ind w:right="1031"/>
        <w:jc w:val="both"/>
        <w:rPr>
          <w:sz w:val="20"/>
        </w:rPr>
      </w:pPr>
      <w:r>
        <w:rPr>
          <w:sz w:val="20"/>
        </w:rPr>
        <w:t xml:space="preserve">Generating </w:t>
      </w:r>
      <w:r w:rsidR="00602CC1">
        <w:rPr>
          <w:sz w:val="20"/>
        </w:rPr>
        <w:t>trees on two frontal faces of the cube</w:t>
      </w:r>
      <w:r w:rsidR="003471FB">
        <w:rPr>
          <w:sz w:val="20"/>
        </w:rPr>
        <w:t>.</w:t>
      </w:r>
    </w:p>
    <w:p w14:paraId="705A6463" w14:textId="77A91AD3" w:rsidR="003471FB" w:rsidRDefault="00990E35" w:rsidP="003471FB">
      <w:pPr>
        <w:pStyle w:val="ListParagraph"/>
        <w:numPr>
          <w:ilvl w:val="0"/>
          <w:numId w:val="5"/>
        </w:numPr>
        <w:ind w:right="1031"/>
        <w:jc w:val="both"/>
        <w:rPr>
          <w:sz w:val="20"/>
        </w:rPr>
      </w:pPr>
      <w:r>
        <w:rPr>
          <w:sz w:val="20"/>
        </w:rPr>
        <w:t xml:space="preserve">Computing </w:t>
      </w:r>
      <w:r w:rsidRPr="00990E35">
        <w:rPr>
          <w:sz w:val="20"/>
        </w:rPr>
        <w:t>diffuse reflection on the top surface of the cube.</w:t>
      </w:r>
    </w:p>
    <w:p w14:paraId="3790EE14" w14:textId="63B8230B" w:rsidR="003471FB" w:rsidRPr="000118DC" w:rsidRDefault="00D1117D" w:rsidP="000118DC">
      <w:pPr>
        <w:pStyle w:val="ListParagraph"/>
        <w:numPr>
          <w:ilvl w:val="0"/>
          <w:numId w:val="5"/>
        </w:numPr>
        <w:ind w:right="1031"/>
        <w:jc w:val="both"/>
        <w:rPr>
          <w:sz w:val="20"/>
        </w:rPr>
      </w:pPr>
      <w:r>
        <w:rPr>
          <w:sz w:val="20"/>
        </w:rPr>
        <w:t xml:space="preserve">Producing a </w:t>
      </w:r>
      <w:r w:rsidRPr="00D1117D">
        <w:rPr>
          <w:sz w:val="20"/>
        </w:rPr>
        <w:t xml:space="preserve">shade </w:t>
      </w:r>
      <w:r w:rsidR="008C7616">
        <w:rPr>
          <w:sz w:val="20"/>
        </w:rPr>
        <w:t>of cube based on the light source</w:t>
      </w:r>
      <w:r w:rsidRPr="00D1117D">
        <w:rPr>
          <w:sz w:val="20"/>
        </w:rPr>
        <w:t>.</w:t>
      </w:r>
    </w:p>
    <w:p w14:paraId="1060A960" w14:textId="469053CA" w:rsidR="003471FB" w:rsidRPr="000118DC" w:rsidRDefault="000118DC" w:rsidP="000118DC">
      <w:pPr>
        <w:pStyle w:val="ListParagraph"/>
        <w:numPr>
          <w:ilvl w:val="0"/>
          <w:numId w:val="5"/>
        </w:numPr>
        <w:ind w:right="1031"/>
        <w:jc w:val="both"/>
        <w:rPr>
          <w:sz w:val="20"/>
        </w:rPr>
      </w:pPr>
      <w:r>
        <w:rPr>
          <w:sz w:val="20"/>
        </w:rPr>
        <w:t xml:space="preserve">Decorating </w:t>
      </w:r>
      <w:r w:rsidRPr="000118DC">
        <w:rPr>
          <w:sz w:val="20"/>
        </w:rPr>
        <w:t>half sphere by placing letter S</w:t>
      </w:r>
    </w:p>
    <w:p w14:paraId="7257040C" w14:textId="77777777" w:rsidR="0053534C" w:rsidRDefault="0053534C">
      <w:pPr>
        <w:jc w:val="both"/>
        <w:rPr>
          <w:sz w:val="20"/>
        </w:rPr>
      </w:pPr>
    </w:p>
    <w:p w14:paraId="505A4629" w14:textId="15477B6F" w:rsidR="00602CC1" w:rsidRDefault="00602CC1">
      <w:pPr>
        <w:jc w:val="both"/>
        <w:rPr>
          <w:sz w:val="20"/>
        </w:rPr>
        <w:sectPr w:rsidR="00602CC1">
          <w:type w:val="continuous"/>
          <w:pgSz w:w="12240" w:h="15840"/>
          <w:pgMar w:top="1360" w:right="160" w:bottom="280" w:left="760" w:header="720" w:footer="720" w:gutter="0"/>
          <w:cols w:num="2" w:space="720" w:equalWidth="0">
            <w:col w:w="5218" w:space="40"/>
            <w:col w:w="6062"/>
          </w:cols>
        </w:sectPr>
      </w:pPr>
    </w:p>
    <w:p w14:paraId="505A462A" w14:textId="77777777" w:rsidR="0053534C" w:rsidRDefault="0003613A">
      <w:pPr>
        <w:pStyle w:val="Heading1"/>
        <w:numPr>
          <w:ilvl w:val="0"/>
          <w:numId w:val="4"/>
        </w:numPr>
        <w:tabs>
          <w:tab w:val="left" w:pos="461"/>
        </w:tabs>
        <w:spacing w:before="61" w:line="274" w:lineRule="exact"/>
        <w:ind w:left="460" w:hanging="241"/>
        <w:jc w:val="left"/>
      </w:pPr>
      <w:bookmarkStart w:id="4" w:name="3._Implementation"/>
      <w:bookmarkEnd w:id="4"/>
      <w:r>
        <w:rPr>
          <w:spacing w:val="-2"/>
        </w:rPr>
        <w:lastRenderedPageBreak/>
        <w:t>Implementation</w:t>
      </w:r>
    </w:p>
    <w:p w14:paraId="283FC1F3" w14:textId="4C08EBED" w:rsidR="00CE7325" w:rsidRDefault="00CE7325">
      <w:pPr>
        <w:ind w:left="220"/>
        <w:rPr>
          <w:sz w:val="20"/>
        </w:rPr>
      </w:pPr>
      <w:r w:rsidRPr="00CE7325">
        <w:rPr>
          <w:sz w:val="20"/>
        </w:rPr>
        <w:t>This section describes how to design and build an SPI interface hardware component. The overall design can be broken down into pieces, which are discussed further in the Hardware Design section.</w:t>
      </w:r>
    </w:p>
    <w:p w14:paraId="505A462C" w14:textId="77777777" w:rsidR="0053534C" w:rsidRDefault="0053534C">
      <w:pPr>
        <w:pStyle w:val="BodyText"/>
        <w:spacing w:before="1"/>
        <w:rPr>
          <w:sz w:val="20"/>
        </w:rPr>
      </w:pPr>
    </w:p>
    <w:p w14:paraId="505A462D" w14:textId="77777777" w:rsidR="0053534C" w:rsidRDefault="0003613A">
      <w:pPr>
        <w:pStyle w:val="Heading1"/>
        <w:numPr>
          <w:ilvl w:val="1"/>
          <w:numId w:val="4"/>
        </w:numPr>
        <w:tabs>
          <w:tab w:val="left" w:pos="581"/>
        </w:tabs>
        <w:spacing w:before="1" w:line="275" w:lineRule="exact"/>
        <w:ind w:hanging="361"/>
        <w:jc w:val="left"/>
      </w:pPr>
      <w:bookmarkStart w:id="5" w:name="3.1_Hardware_Design"/>
      <w:bookmarkEnd w:id="5"/>
      <w:r>
        <w:t>Hardware</w:t>
      </w:r>
      <w:r>
        <w:rPr>
          <w:spacing w:val="-14"/>
        </w:rPr>
        <w:t xml:space="preserve"> </w:t>
      </w:r>
      <w:r>
        <w:rPr>
          <w:spacing w:val="-2"/>
        </w:rPr>
        <w:t>Design</w:t>
      </w:r>
    </w:p>
    <w:p w14:paraId="505A462E" w14:textId="77777777" w:rsidR="0053534C" w:rsidRDefault="0003613A">
      <w:pPr>
        <w:pStyle w:val="ListParagraph"/>
        <w:numPr>
          <w:ilvl w:val="2"/>
          <w:numId w:val="4"/>
        </w:numPr>
        <w:tabs>
          <w:tab w:val="left" w:pos="761"/>
        </w:tabs>
        <w:spacing w:line="274" w:lineRule="exact"/>
        <w:ind w:hanging="541"/>
        <w:jc w:val="left"/>
        <w:rPr>
          <w:b/>
          <w:sz w:val="24"/>
        </w:rPr>
      </w:pPr>
      <w:r>
        <w:rPr>
          <w:b/>
          <w:sz w:val="24"/>
        </w:rPr>
        <w:t>System</w:t>
      </w:r>
      <w:r>
        <w:rPr>
          <w:b/>
          <w:spacing w:val="-10"/>
          <w:sz w:val="24"/>
        </w:rPr>
        <w:t xml:space="preserve"> </w:t>
      </w:r>
      <w:r>
        <w:rPr>
          <w:b/>
          <w:sz w:val="24"/>
        </w:rPr>
        <w:t>Block</w:t>
      </w:r>
      <w:r>
        <w:rPr>
          <w:b/>
          <w:spacing w:val="-7"/>
          <w:sz w:val="24"/>
        </w:rPr>
        <w:t xml:space="preserve"> </w:t>
      </w:r>
      <w:r>
        <w:rPr>
          <w:b/>
          <w:spacing w:val="-2"/>
          <w:sz w:val="24"/>
        </w:rPr>
        <w:t>Diagram</w:t>
      </w:r>
    </w:p>
    <w:p w14:paraId="505A462F" w14:textId="77777777" w:rsidR="0053534C" w:rsidRDefault="0003613A">
      <w:pPr>
        <w:spacing w:line="228" w:lineRule="exact"/>
        <w:ind w:left="220"/>
        <w:rPr>
          <w:sz w:val="20"/>
        </w:rPr>
      </w:pPr>
      <w:r>
        <w:rPr>
          <w:sz w:val="20"/>
        </w:rPr>
        <w:t>The</w:t>
      </w:r>
      <w:r>
        <w:rPr>
          <w:spacing w:val="-1"/>
          <w:sz w:val="20"/>
        </w:rPr>
        <w:t xml:space="preserve"> </w:t>
      </w:r>
      <w:r>
        <w:rPr>
          <w:sz w:val="20"/>
        </w:rPr>
        <w:t>diagram</w:t>
      </w:r>
      <w:r>
        <w:rPr>
          <w:spacing w:val="-1"/>
          <w:sz w:val="20"/>
        </w:rPr>
        <w:t xml:space="preserve"> </w:t>
      </w:r>
      <w:r>
        <w:rPr>
          <w:sz w:val="20"/>
        </w:rPr>
        <w:t>represents</w:t>
      </w:r>
      <w:r>
        <w:rPr>
          <w:spacing w:val="-4"/>
          <w:sz w:val="20"/>
        </w:rPr>
        <w:t xml:space="preserve"> </w:t>
      </w:r>
      <w:r>
        <w:rPr>
          <w:sz w:val="20"/>
        </w:rPr>
        <w:t>the block</w:t>
      </w:r>
      <w:r>
        <w:rPr>
          <w:spacing w:val="-1"/>
          <w:sz w:val="20"/>
        </w:rPr>
        <w:t xml:space="preserve"> </w:t>
      </w:r>
      <w:r>
        <w:rPr>
          <w:sz w:val="20"/>
        </w:rPr>
        <w:t>diagram</w:t>
      </w:r>
      <w:r>
        <w:rPr>
          <w:spacing w:val="-1"/>
          <w:sz w:val="20"/>
        </w:rPr>
        <w:t xml:space="preserve"> </w:t>
      </w:r>
      <w:r>
        <w:rPr>
          <w:sz w:val="20"/>
        </w:rPr>
        <w:t>of</w:t>
      </w:r>
      <w:r>
        <w:rPr>
          <w:spacing w:val="-3"/>
          <w:sz w:val="20"/>
        </w:rPr>
        <w:t xml:space="preserve"> </w:t>
      </w:r>
      <w:r>
        <w:rPr>
          <w:sz w:val="20"/>
        </w:rPr>
        <w:t>the</w:t>
      </w:r>
      <w:r>
        <w:rPr>
          <w:spacing w:val="-5"/>
          <w:sz w:val="20"/>
        </w:rPr>
        <w:t xml:space="preserve"> </w:t>
      </w:r>
      <w:r>
        <w:rPr>
          <w:spacing w:val="-2"/>
          <w:sz w:val="20"/>
        </w:rPr>
        <w:t>system:</w:t>
      </w:r>
    </w:p>
    <w:p w14:paraId="505A4630" w14:textId="77777777" w:rsidR="0053534C" w:rsidRDefault="0053534C">
      <w:pPr>
        <w:pStyle w:val="BodyText"/>
        <w:rPr>
          <w:sz w:val="20"/>
        </w:rPr>
      </w:pPr>
    </w:p>
    <w:p w14:paraId="505A4631" w14:textId="77777777" w:rsidR="0053534C" w:rsidRDefault="0053534C">
      <w:pPr>
        <w:pStyle w:val="BodyText"/>
        <w:rPr>
          <w:sz w:val="20"/>
        </w:rPr>
      </w:pPr>
    </w:p>
    <w:p w14:paraId="505A4632" w14:textId="77777777" w:rsidR="0053534C" w:rsidRDefault="0003613A">
      <w:pPr>
        <w:pStyle w:val="BodyText"/>
        <w:spacing w:before="3"/>
        <w:rPr>
          <w:sz w:val="10"/>
        </w:rPr>
      </w:pPr>
      <w:r>
        <w:rPr>
          <w:noProof/>
        </w:rPr>
        <w:drawing>
          <wp:anchor distT="0" distB="0" distL="0" distR="0" simplePos="0" relativeHeight="2" behindDoc="0" locked="0" layoutInCell="1" allowOverlap="1" wp14:anchorId="505A47EA" wp14:editId="505A47EB">
            <wp:simplePos x="0" y="0"/>
            <wp:positionH relativeFrom="page">
              <wp:posOffset>901605</wp:posOffset>
            </wp:positionH>
            <wp:positionV relativeFrom="paragraph">
              <wp:posOffset>90174</wp:posOffset>
            </wp:positionV>
            <wp:extent cx="1843599" cy="618744"/>
            <wp:effectExtent l="0" t="0" r="0" b="0"/>
            <wp:wrapTopAndBottom/>
            <wp:docPr id="5" name="image3.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1843599" cy="618744"/>
                    </a:xfrm>
                    <a:prstGeom prst="rect">
                      <a:avLst/>
                    </a:prstGeom>
                  </pic:spPr>
                </pic:pic>
              </a:graphicData>
            </a:graphic>
          </wp:anchor>
        </w:drawing>
      </w:r>
    </w:p>
    <w:p w14:paraId="505A4633" w14:textId="77777777" w:rsidR="0053534C" w:rsidRDefault="0053534C">
      <w:pPr>
        <w:pStyle w:val="BodyText"/>
        <w:rPr>
          <w:sz w:val="22"/>
        </w:rPr>
      </w:pPr>
    </w:p>
    <w:p w14:paraId="3AB41BE5" w14:textId="2C17DDAD" w:rsidR="00781550" w:rsidRPr="00781550" w:rsidRDefault="0003613A" w:rsidP="00781550">
      <w:pPr>
        <w:spacing w:before="181"/>
        <w:ind w:left="1071"/>
        <w:rPr>
          <w:spacing w:val="-2"/>
          <w:sz w:val="20"/>
        </w:rPr>
      </w:pPr>
      <w:r w:rsidRPr="00960731">
        <w:rPr>
          <w:b/>
          <w:bCs/>
          <w:sz w:val="20"/>
        </w:rPr>
        <w:t>Figure</w:t>
      </w:r>
      <w:r w:rsidRPr="00960731">
        <w:rPr>
          <w:b/>
          <w:bCs/>
          <w:spacing w:val="-6"/>
          <w:sz w:val="20"/>
        </w:rPr>
        <w:t xml:space="preserve"> </w:t>
      </w:r>
      <w:r w:rsidRPr="00960731">
        <w:rPr>
          <w:b/>
          <w:bCs/>
          <w:sz w:val="20"/>
        </w:rPr>
        <w:t>3</w:t>
      </w:r>
      <w:r>
        <w:rPr>
          <w:sz w:val="20"/>
        </w:rPr>
        <w:t>:</w:t>
      </w:r>
      <w:r>
        <w:rPr>
          <w:spacing w:val="-3"/>
          <w:sz w:val="20"/>
        </w:rPr>
        <w:t xml:space="preserve"> </w:t>
      </w:r>
      <w:r>
        <w:rPr>
          <w:sz w:val="20"/>
        </w:rPr>
        <w:t>Block</w:t>
      </w:r>
      <w:r>
        <w:rPr>
          <w:spacing w:val="-2"/>
          <w:sz w:val="20"/>
        </w:rPr>
        <w:t xml:space="preserve"> Diagra</w:t>
      </w:r>
      <w:r w:rsidR="00781550">
        <w:rPr>
          <w:spacing w:val="-2"/>
          <w:sz w:val="20"/>
        </w:rPr>
        <w:t>m</w:t>
      </w:r>
    </w:p>
    <w:p w14:paraId="505A4635" w14:textId="77777777" w:rsidR="0053534C" w:rsidRDefault="0053534C">
      <w:pPr>
        <w:pStyle w:val="BodyText"/>
        <w:rPr>
          <w:sz w:val="20"/>
        </w:rPr>
      </w:pPr>
    </w:p>
    <w:p w14:paraId="505A4636" w14:textId="77777777" w:rsidR="0053534C" w:rsidRDefault="0053534C">
      <w:pPr>
        <w:pStyle w:val="BodyText"/>
        <w:rPr>
          <w:sz w:val="20"/>
        </w:rPr>
      </w:pPr>
    </w:p>
    <w:p w14:paraId="505A4637" w14:textId="168B63E6" w:rsidR="0053534C" w:rsidRDefault="0053534C" w:rsidP="00CE7325">
      <w:pPr>
        <w:pStyle w:val="BodyText"/>
        <w:spacing w:before="10"/>
        <w:ind w:left="864"/>
        <w:rPr>
          <w:sz w:val="15"/>
        </w:rPr>
      </w:pPr>
    </w:p>
    <w:p w14:paraId="505A4638" w14:textId="729FCCD2" w:rsidR="0053534C" w:rsidRDefault="00781550">
      <w:pPr>
        <w:pStyle w:val="Heading1"/>
        <w:numPr>
          <w:ilvl w:val="2"/>
          <w:numId w:val="4"/>
        </w:numPr>
        <w:tabs>
          <w:tab w:val="left" w:pos="647"/>
        </w:tabs>
        <w:spacing w:before="61"/>
        <w:ind w:left="646" w:hanging="541"/>
        <w:jc w:val="left"/>
      </w:pPr>
      <w:r>
        <w:t>Schematic</w:t>
      </w:r>
      <w:r>
        <w:rPr>
          <w:spacing w:val="-13"/>
        </w:rPr>
        <w:t xml:space="preserve"> </w:t>
      </w:r>
      <w:r>
        <w:rPr>
          <w:spacing w:val="-2"/>
        </w:rPr>
        <w:t>design</w:t>
      </w:r>
      <w:r>
        <w:rPr>
          <w:b w:val="0"/>
        </w:rPr>
        <w:t xml:space="preserve"> </w:t>
      </w:r>
    </w:p>
    <w:p w14:paraId="505A4639" w14:textId="77777777" w:rsidR="0053534C" w:rsidRDefault="0053534C">
      <w:pPr>
        <w:pStyle w:val="BodyText"/>
        <w:spacing w:before="7"/>
        <w:rPr>
          <w:b/>
          <w:sz w:val="23"/>
        </w:rPr>
      </w:pPr>
    </w:p>
    <w:p w14:paraId="505A463B" w14:textId="0BBD9E9A" w:rsidR="0053534C" w:rsidRDefault="00CE4E39" w:rsidP="00CE4E39">
      <w:pPr>
        <w:ind w:left="106" w:right="641"/>
        <w:rPr>
          <w:sz w:val="20"/>
        </w:rPr>
      </w:pPr>
      <w:r w:rsidRPr="00CE4E39">
        <w:rPr>
          <w:sz w:val="20"/>
        </w:rPr>
        <w:t>When working with the LPC1769, the first thing we need to do is build a power regulator circuit. The LPC requires 5V to work, thus we need a voltage regulator, an LM 7805 voltage regulator IC, a capacitor, and a switch.The table below provides a summary of the link between the LPC and the LCD.</w:t>
      </w:r>
    </w:p>
    <w:p w14:paraId="047A3A03" w14:textId="6010442E" w:rsidR="008B65EB" w:rsidRDefault="008B65EB" w:rsidP="00CE4E39">
      <w:pPr>
        <w:ind w:left="106" w:right="641"/>
        <w:rPr>
          <w:sz w:val="20"/>
        </w:rPr>
      </w:pPr>
    </w:p>
    <w:p w14:paraId="6B14704D" w14:textId="55264119" w:rsidR="008B65EB" w:rsidRDefault="008B65EB" w:rsidP="00781550">
      <w:pPr>
        <w:ind w:left="106" w:right="641"/>
        <w:jc w:val="center"/>
        <w:rPr>
          <w:sz w:val="20"/>
        </w:rPr>
      </w:pPr>
      <w:r>
        <w:rPr>
          <w:noProof/>
        </w:rPr>
        <w:drawing>
          <wp:inline distT="0" distB="0" distL="0" distR="0" wp14:anchorId="4D672DDC" wp14:editId="0A573A46">
            <wp:extent cx="2971089" cy="2853690"/>
            <wp:effectExtent l="0" t="0" r="1270" b="381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86860" cy="2868838"/>
                    </a:xfrm>
                    <a:prstGeom prst="rect">
                      <a:avLst/>
                    </a:prstGeom>
                    <a:noFill/>
                    <a:ln>
                      <a:noFill/>
                    </a:ln>
                  </pic:spPr>
                </pic:pic>
              </a:graphicData>
            </a:graphic>
          </wp:inline>
        </w:drawing>
      </w:r>
    </w:p>
    <w:p w14:paraId="379C3FAA" w14:textId="4CA1004A" w:rsidR="008B65EB" w:rsidRDefault="008B65EB" w:rsidP="00781550">
      <w:pPr>
        <w:ind w:left="106" w:right="641"/>
        <w:jc w:val="center"/>
        <w:rPr>
          <w:sz w:val="20"/>
        </w:rPr>
      </w:pPr>
      <w:r w:rsidRPr="00960731">
        <w:rPr>
          <w:b/>
          <w:bCs/>
          <w:sz w:val="20"/>
        </w:rPr>
        <w:t>Figure</w:t>
      </w:r>
      <w:r w:rsidR="00986887" w:rsidRPr="00960731">
        <w:rPr>
          <w:b/>
          <w:bCs/>
          <w:sz w:val="20"/>
        </w:rPr>
        <w:t xml:space="preserve"> 4</w:t>
      </w:r>
      <w:r>
        <w:rPr>
          <w:sz w:val="20"/>
        </w:rPr>
        <w:t>: Schematic design of the prototype of the board</w:t>
      </w:r>
    </w:p>
    <w:p w14:paraId="4B6D7144" w14:textId="409F1B10" w:rsidR="00573921" w:rsidRDefault="00573921" w:rsidP="00CE4E39">
      <w:pPr>
        <w:ind w:left="106" w:right="641"/>
        <w:rPr>
          <w:sz w:val="20"/>
        </w:rPr>
      </w:pPr>
    </w:p>
    <w:p w14:paraId="32DE1B17" w14:textId="5B4B5630" w:rsidR="00573921" w:rsidRDefault="00573921" w:rsidP="00781550">
      <w:pPr>
        <w:ind w:left="106" w:right="641"/>
        <w:jc w:val="center"/>
        <w:rPr>
          <w:sz w:val="20"/>
        </w:rPr>
      </w:pPr>
      <w:r>
        <w:rPr>
          <w:noProof/>
        </w:rPr>
        <w:drawing>
          <wp:inline distT="0" distB="0" distL="0" distR="0" wp14:anchorId="6A4102D8" wp14:editId="5B16FE85">
            <wp:extent cx="2366010" cy="1533525"/>
            <wp:effectExtent l="0" t="0" r="0" b="9525"/>
            <wp:docPr id="4" name="image2.jpeg" descr="A close-up of a computer chi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close-up of a computer chip&#10;&#10;Description automatically generated with medium confidence"/>
                    <pic:cNvPicPr/>
                  </pic:nvPicPr>
                  <pic:blipFill>
                    <a:blip r:embed="rId11" cstate="print"/>
                    <a:stretch>
                      <a:fillRect/>
                    </a:stretch>
                  </pic:blipFill>
                  <pic:spPr>
                    <a:xfrm>
                      <a:off x="0" y="0"/>
                      <a:ext cx="2416265" cy="1566098"/>
                    </a:xfrm>
                    <a:prstGeom prst="rect">
                      <a:avLst/>
                    </a:prstGeom>
                  </pic:spPr>
                </pic:pic>
              </a:graphicData>
            </a:graphic>
          </wp:inline>
        </w:drawing>
      </w:r>
    </w:p>
    <w:p w14:paraId="74366632" w14:textId="65FB888B" w:rsidR="00573921" w:rsidRDefault="00573921" w:rsidP="00CE4E39">
      <w:pPr>
        <w:ind w:left="106" w:right="641"/>
        <w:rPr>
          <w:sz w:val="20"/>
        </w:rPr>
      </w:pPr>
    </w:p>
    <w:p w14:paraId="7DB22A6A" w14:textId="391A86B0" w:rsidR="00573921" w:rsidRDefault="00573921" w:rsidP="00781550">
      <w:pPr>
        <w:ind w:left="106" w:right="641"/>
        <w:jc w:val="center"/>
        <w:rPr>
          <w:sz w:val="20"/>
        </w:rPr>
      </w:pPr>
      <w:r w:rsidRPr="00960731">
        <w:rPr>
          <w:b/>
          <w:bCs/>
          <w:sz w:val="20"/>
        </w:rPr>
        <w:t>Figure</w:t>
      </w:r>
      <w:r w:rsidR="00986887" w:rsidRPr="00960731">
        <w:rPr>
          <w:b/>
          <w:bCs/>
          <w:sz w:val="20"/>
        </w:rPr>
        <w:t xml:space="preserve"> 5</w:t>
      </w:r>
      <w:r>
        <w:rPr>
          <w:sz w:val="20"/>
        </w:rPr>
        <w:t xml:space="preserve"> : LCD pin description</w:t>
      </w:r>
    </w:p>
    <w:p w14:paraId="505A463C" w14:textId="4D6B45D3" w:rsidR="0053534C" w:rsidRDefault="0003613A">
      <w:pPr>
        <w:pStyle w:val="BodyText"/>
        <w:spacing w:before="3"/>
        <w:rPr>
          <w:sz w:val="20"/>
        </w:rPr>
      </w:pPr>
      <w:r>
        <w:rPr>
          <w:noProof/>
        </w:rPr>
        <w:drawing>
          <wp:anchor distT="0" distB="0" distL="0" distR="0" simplePos="0" relativeHeight="4" behindDoc="0" locked="0" layoutInCell="1" allowOverlap="1" wp14:anchorId="505A47EE" wp14:editId="3CDC5A37">
            <wp:simplePos x="0" y="0"/>
            <wp:positionH relativeFrom="page">
              <wp:posOffset>4901565</wp:posOffset>
            </wp:positionH>
            <wp:positionV relativeFrom="paragraph">
              <wp:posOffset>186055</wp:posOffset>
            </wp:positionV>
            <wp:extent cx="1632996" cy="1327403"/>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 cstate="print"/>
                    <a:stretch>
                      <a:fillRect/>
                    </a:stretch>
                  </pic:blipFill>
                  <pic:spPr>
                    <a:xfrm>
                      <a:off x="0" y="0"/>
                      <a:ext cx="1632996" cy="1327403"/>
                    </a:xfrm>
                    <a:prstGeom prst="rect">
                      <a:avLst/>
                    </a:prstGeom>
                  </pic:spPr>
                </pic:pic>
              </a:graphicData>
            </a:graphic>
          </wp:anchor>
        </w:drawing>
      </w:r>
      <w:r w:rsidR="00592579">
        <w:rPr>
          <w:noProof/>
        </w:rPr>
        <w:t xml:space="preserve">                  </w:t>
      </w:r>
    </w:p>
    <w:p w14:paraId="150A4D8D" w14:textId="27629A5A" w:rsidR="0088492A" w:rsidRDefault="00592579" w:rsidP="0088492A">
      <w:pPr>
        <w:pStyle w:val="BodyText"/>
        <w:rPr>
          <w:sz w:val="20"/>
          <w:szCs w:val="22"/>
        </w:rPr>
      </w:pPr>
      <w:r>
        <w:rPr>
          <w:sz w:val="20"/>
          <w:szCs w:val="22"/>
        </w:rPr>
        <w:t xml:space="preserve"> </w:t>
      </w:r>
    </w:p>
    <w:p w14:paraId="505A463D" w14:textId="2009D515" w:rsidR="0053534C" w:rsidRPr="0088492A" w:rsidRDefault="00592579" w:rsidP="0088492A">
      <w:pPr>
        <w:pStyle w:val="BodyText"/>
        <w:jc w:val="center"/>
        <w:rPr>
          <w:sz w:val="20"/>
          <w:szCs w:val="22"/>
        </w:rPr>
      </w:pPr>
      <w:r w:rsidRPr="00960731">
        <w:rPr>
          <w:b/>
          <w:bCs/>
          <w:sz w:val="20"/>
          <w:szCs w:val="22"/>
        </w:rPr>
        <w:t>Table 1</w:t>
      </w:r>
      <w:r w:rsidR="006E108F" w:rsidRPr="0088492A">
        <w:rPr>
          <w:sz w:val="20"/>
          <w:szCs w:val="22"/>
        </w:rPr>
        <w:t xml:space="preserve"> : Pi</w:t>
      </w:r>
      <w:r w:rsidR="0088492A" w:rsidRPr="0088492A">
        <w:rPr>
          <w:sz w:val="20"/>
          <w:szCs w:val="22"/>
        </w:rPr>
        <w:t>n Descri</w:t>
      </w:r>
      <w:r w:rsidR="0088492A">
        <w:rPr>
          <w:sz w:val="20"/>
          <w:szCs w:val="22"/>
        </w:rPr>
        <w:t>ption</w:t>
      </w:r>
    </w:p>
    <w:p w14:paraId="5B2C2C3B" w14:textId="77777777" w:rsidR="00592579" w:rsidRDefault="00E258E6" w:rsidP="00E258E6">
      <w:pPr>
        <w:spacing w:before="130"/>
        <w:ind w:left="180" w:firstLine="90"/>
        <w:jc w:val="center"/>
        <w:rPr>
          <w:b/>
          <w:sz w:val="20"/>
        </w:rPr>
      </w:pPr>
      <w:r>
        <w:rPr>
          <w:b/>
          <w:noProof/>
          <w:sz w:val="20"/>
        </w:rPr>
        <w:drawing>
          <wp:inline distT="0" distB="0" distL="0" distR="0" wp14:anchorId="5166E301" wp14:editId="731F8596">
            <wp:extent cx="2971026" cy="2943225"/>
            <wp:effectExtent l="0" t="0" r="127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88579" cy="2960614"/>
                    </a:xfrm>
                    <a:prstGeom prst="rect">
                      <a:avLst/>
                    </a:prstGeom>
                    <a:noFill/>
                    <a:ln>
                      <a:noFill/>
                    </a:ln>
                  </pic:spPr>
                </pic:pic>
              </a:graphicData>
            </a:graphic>
          </wp:inline>
        </w:drawing>
      </w:r>
    </w:p>
    <w:p w14:paraId="7BFA6E50" w14:textId="3071C6A8" w:rsidR="00E258E6" w:rsidRPr="00592579" w:rsidRDefault="00E258E6" w:rsidP="00592579">
      <w:pPr>
        <w:pStyle w:val="BodyText"/>
        <w:jc w:val="center"/>
        <w:rPr>
          <w:sz w:val="20"/>
          <w:szCs w:val="22"/>
        </w:rPr>
      </w:pPr>
      <w:r w:rsidRPr="00960731">
        <w:rPr>
          <w:b/>
          <w:bCs/>
          <w:sz w:val="20"/>
          <w:szCs w:val="22"/>
        </w:rPr>
        <w:t xml:space="preserve">Table </w:t>
      </w:r>
      <w:r w:rsidR="00592579" w:rsidRPr="00960731">
        <w:rPr>
          <w:b/>
          <w:bCs/>
          <w:sz w:val="20"/>
          <w:szCs w:val="22"/>
        </w:rPr>
        <w:t>2</w:t>
      </w:r>
      <w:r w:rsidRPr="00592579">
        <w:rPr>
          <w:sz w:val="20"/>
          <w:szCs w:val="22"/>
        </w:rPr>
        <w:t>. Circuit level connections between LPC and LCD</w:t>
      </w:r>
    </w:p>
    <w:p w14:paraId="1414C5F1" w14:textId="77777777" w:rsidR="00E258E6" w:rsidRDefault="00E258E6">
      <w:pPr>
        <w:pStyle w:val="BodyText"/>
        <w:rPr>
          <w:sz w:val="22"/>
        </w:rPr>
      </w:pPr>
    </w:p>
    <w:p w14:paraId="5A4D3267" w14:textId="12DDA03D" w:rsidR="008F4278" w:rsidRDefault="008F4278" w:rsidP="00781550">
      <w:pPr>
        <w:pStyle w:val="BodyText"/>
        <w:jc w:val="center"/>
        <w:rPr>
          <w:sz w:val="22"/>
        </w:rPr>
      </w:pPr>
      <w:r>
        <w:rPr>
          <w:noProof/>
        </w:rPr>
        <w:lastRenderedPageBreak/>
        <w:drawing>
          <wp:inline distT="0" distB="0" distL="0" distR="0" wp14:anchorId="590184ED" wp14:editId="2A554CB1">
            <wp:extent cx="2695575" cy="2162175"/>
            <wp:effectExtent l="0" t="0" r="9525" b="952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schematic&#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5575" cy="2162175"/>
                    </a:xfrm>
                    <a:prstGeom prst="rect">
                      <a:avLst/>
                    </a:prstGeom>
                    <a:noFill/>
                    <a:ln>
                      <a:noFill/>
                    </a:ln>
                  </pic:spPr>
                </pic:pic>
              </a:graphicData>
            </a:graphic>
          </wp:inline>
        </w:drawing>
      </w:r>
    </w:p>
    <w:p w14:paraId="510ADAB5" w14:textId="2EB019D4" w:rsidR="009C6E32" w:rsidRDefault="00781550" w:rsidP="00234B13">
      <w:pPr>
        <w:pStyle w:val="BodyText"/>
        <w:jc w:val="center"/>
        <w:rPr>
          <w:sz w:val="20"/>
          <w:szCs w:val="22"/>
        </w:rPr>
      </w:pPr>
      <w:r w:rsidRPr="00960731">
        <w:rPr>
          <w:b/>
          <w:bCs/>
          <w:sz w:val="20"/>
          <w:szCs w:val="22"/>
        </w:rPr>
        <w:t>Fig</w:t>
      </w:r>
      <w:r w:rsidR="00986887" w:rsidRPr="00960731">
        <w:rPr>
          <w:b/>
          <w:bCs/>
          <w:sz w:val="20"/>
          <w:szCs w:val="22"/>
        </w:rPr>
        <w:t>ure 6</w:t>
      </w:r>
      <w:r w:rsidR="00986887">
        <w:rPr>
          <w:sz w:val="20"/>
          <w:szCs w:val="22"/>
        </w:rPr>
        <w:t xml:space="preserve">: </w:t>
      </w:r>
      <w:r w:rsidRPr="00781550">
        <w:rPr>
          <w:sz w:val="20"/>
          <w:szCs w:val="22"/>
        </w:rPr>
        <w:t xml:space="preserve"> TFT LCD Display and LPC 1769  Connections</w:t>
      </w:r>
    </w:p>
    <w:p w14:paraId="2179B3EA" w14:textId="54F7D6F2" w:rsidR="00234B13" w:rsidRDefault="00234B13" w:rsidP="00234B13">
      <w:pPr>
        <w:pStyle w:val="BodyText"/>
        <w:jc w:val="center"/>
        <w:rPr>
          <w:sz w:val="20"/>
          <w:szCs w:val="22"/>
        </w:rPr>
      </w:pPr>
    </w:p>
    <w:tbl>
      <w:tblPr>
        <w:tblW w:w="0" w:type="auto"/>
        <w:tblInd w:w="7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05"/>
        <w:gridCol w:w="2972"/>
      </w:tblGrid>
      <w:tr w:rsidR="00234B13" w14:paraId="75210A63" w14:textId="77777777" w:rsidTr="002C1294">
        <w:trPr>
          <w:trHeight w:val="230"/>
        </w:trPr>
        <w:tc>
          <w:tcPr>
            <w:tcW w:w="805" w:type="dxa"/>
          </w:tcPr>
          <w:p w14:paraId="23372682" w14:textId="77777777" w:rsidR="00234B13" w:rsidRDefault="00234B13" w:rsidP="002C1294">
            <w:pPr>
              <w:pStyle w:val="TableParagraph"/>
              <w:spacing w:line="210" w:lineRule="exact"/>
              <w:rPr>
                <w:sz w:val="20"/>
              </w:rPr>
            </w:pPr>
            <w:r>
              <w:rPr>
                <w:w w:val="93"/>
                <w:sz w:val="20"/>
              </w:rPr>
              <w:t>1</w:t>
            </w:r>
          </w:p>
        </w:tc>
        <w:tc>
          <w:tcPr>
            <w:tcW w:w="2972" w:type="dxa"/>
          </w:tcPr>
          <w:p w14:paraId="15CD040C" w14:textId="77777777" w:rsidR="00234B13" w:rsidRDefault="00234B13" w:rsidP="002C1294">
            <w:pPr>
              <w:pStyle w:val="TableParagraph"/>
              <w:spacing w:line="210" w:lineRule="exact"/>
              <w:rPr>
                <w:sz w:val="20"/>
              </w:rPr>
            </w:pPr>
            <w:r>
              <w:rPr>
                <w:sz w:val="20"/>
              </w:rPr>
              <w:t>Wire</w:t>
            </w:r>
            <w:r>
              <w:rPr>
                <w:spacing w:val="-3"/>
                <w:sz w:val="20"/>
              </w:rPr>
              <w:t xml:space="preserve"> </w:t>
            </w:r>
            <w:r>
              <w:rPr>
                <w:sz w:val="20"/>
              </w:rPr>
              <w:t>Wrapping</w:t>
            </w:r>
            <w:r>
              <w:rPr>
                <w:spacing w:val="-1"/>
                <w:sz w:val="20"/>
              </w:rPr>
              <w:t xml:space="preserve"> </w:t>
            </w:r>
            <w:r>
              <w:rPr>
                <w:spacing w:val="-4"/>
                <w:sz w:val="20"/>
              </w:rPr>
              <w:t>Board</w:t>
            </w:r>
          </w:p>
        </w:tc>
      </w:tr>
      <w:tr w:rsidR="00234B13" w14:paraId="40705BAF" w14:textId="77777777" w:rsidTr="002C1294">
        <w:trPr>
          <w:trHeight w:val="230"/>
        </w:trPr>
        <w:tc>
          <w:tcPr>
            <w:tcW w:w="805" w:type="dxa"/>
          </w:tcPr>
          <w:p w14:paraId="0F98637D" w14:textId="77777777" w:rsidR="00234B13" w:rsidRDefault="00234B13" w:rsidP="002C1294">
            <w:pPr>
              <w:pStyle w:val="TableParagraph"/>
              <w:spacing w:line="210" w:lineRule="exact"/>
              <w:rPr>
                <w:sz w:val="20"/>
              </w:rPr>
            </w:pPr>
            <w:r>
              <w:rPr>
                <w:w w:val="93"/>
                <w:sz w:val="20"/>
              </w:rPr>
              <w:t>2</w:t>
            </w:r>
          </w:p>
        </w:tc>
        <w:tc>
          <w:tcPr>
            <w:tcW w:w="2972" w:type="dxa"/>
          </w:tcPr>
          <w:p w14:paraId="642D7F0F" w14:textId="77777777" w:rsidR="00234B13" w:rsidRDefault="00234B13" w:rsidP="002C1294">
            <w:pPr>
              <w:pStyle w:val="TableParagraph"/>
              <w:spacing w:line="210" w:lineRule="exact"/>
              <w:rPr>
                <w:sz w:val="20"/>
              </w:rPr>
            </w:pPr>
            <w:r>
              <w:rPr>
                <w:sz w:val="20"/>
              </w:rPr>
              <w:t>LPC</w:t>
            </w:r>
            <w:r>
              <w:rPr>
                <w:spacing w:val="-5"/>
                <w:sz w:val="20"/>
              </w:rPr>
              <w:t xml:space="preserve"> </w:t>
            </w:r>
            <w:r>
              <w:rPr>
                <w:spacing w:val="-4"/>
                <w:sz w:val="20"/>
              </w:rPr>
              <w:t>1769</w:t>
            </w:r>
          </w:p>
        </w:tc>
      </w:tr>
      <w:tr w:rsidR="00234B13" w14:paraId="565D7E01" w14:textId="77777777" w:rsidTr="002C1294">
        <w:trPr>
          <w:trHeight w:val="230"/>
        </w:trPr>
        <w:tc>
          <w:tcPr>
            <w:tcW w:w="805" w:type="dxa"/>
          </w:tcPr>
          <w:p w14:paraId="317A1E5E" w14:textId="77777777" w:rsidR="00234B13" w:rsidRDefault="00234B13" w:rsidP="002C1294">
            <w:pPr>
              <w:pStyle w:val="TableParagraph"/>
              <w:spacing w:line="210" w:lineRule="exact"/>
              <w:rPr>
                <w:sz w:val="20"/>
              </w:rPr>
            </w:pPr>
            <w:r>
              <w:rPr>
                <w:w w:val="93"/>
                <w:sz w:val="20"/>
              </w:rPr>
              <w:t>3</w:t>
            </w:r>
          </w:p>
        </w:tc>
        <w:tc>
          <w:tcPr>
            <w:tcW w:w="2972" w:type="dxa"/>
          </w:tcPr>
          <w:p w14:paraId="34EBD52A" w14:textId="77777777" w:rsidR="00234B13" w:rsidRDefault="00234B13" w:rsidP="002C1294">
            <w:pPr>
              <w:pStyle w:val="TableParagraph"/>
              <w:spacing w:line="210" w:lineRule="exact"/>
              <w:rPr>
                <w:sz w:val="20"/>
              </w:rPr>
            </w:pPr>
            <w:r>
              <w:rPr>
                <w:sz w:val="20"/>
              </w:rPr>
              <w:t>LPC</w:t>
            </w:r>
            <w:r>
              <w:rPr>
                <w:spacing w:val="-2"/>
                <w:sz w:val="20"/>
              </w:rPr>
              <w:t xml:space="preserve"> </w:t>
            </w:r>
            <w:r>
              <w:rPr>
                <w:sz w:val="20"/>
              </w:rPr>
              <w:t>TFT</w:t>
            </w:r>
            <w:r>
              <w:rPr>
                <w:spacing w:val="-2"/>
                <w:sz w:val="20"/>
              </w:rPr>
              <w:t xml:space="preserve"> ST7735R</w:t>
            </w:r>
          </w:p>
        </w:tc>
      </w:tr>
      <w:tr w:rsidR="00234B13" w14:paraId="652D8C30" w14:textId="77777777" w:rsidTr="002C1294">
        <w:trPr>
          <w:trHeight w:val="230"/>
        </w:trPr>
        <w:tc>
          <w:tcPr>
            <w:tcW w:w="805" w:type="dxa"/>
          </w:tcPr>
          <w:p w14:paraId="5BB7CCB8" w14:textId="77777777" w:rsidR="00234B13" w:rsidRDefault="00234B13" w:rsidP="002C1294">
            <w:pPr>
              <w:pStyle w:val="TableParagraph"/>
              <w:spacing w:line="210" w:lineRule="exact"/>
              <w:rPr>
                <w:sz w:val="20"/>
              </w:rPr>
            </w:pPr>
            <w:r>
              <w:rPr>
                <w:w w:val="93"/>
                <w:sz w:val="20"/>
              </w:rPr>
              <w:t>4</w:t>
            </w:r>
          </w:p>
        </w:tc>
        <w:tc>
          <w:tcPr>
            <w:tcW w:w="2972" w:type="dxa"/>
          </w:tcPr>
          <w:p w14:paraId="35359F50" w14:textId="77777777" w:rsidR="00234B13" w:rsidRDefault="00234B13" w:rsidP="002C1294">
            <w:pPr>
              <w:pStyle w:val="TableParagraph"/>
              <w:spacing w:line="210" w:lineRule="exact"/>
              <w:rPr>
                <w:sz w:val="20"/>
              </w:rPr>
            </w:pPr>
            <w:r>
              <w:rPr>
                <w:sz w:val="20"/>
              </w:rPr>
              <w:t>USB cable</w:t>
            </w:r>
            <w:r>
              <w:rPr>
                <w:spacing w:val="-5"/>
                <w:sz w:val="20"/>
              </w:rPr>
              <w:t xml:space="preserve"> </w:t>
            </w:r>
            <w:r>
              <w:rPr>
                <w:sz w:val="20"/>
              </w:rPr>
              <w:t>for</w:t>
            </w:r>
            <w:r>
              <w:rPr>
                <w:spacing w:val="-3"/>
                <w:sz w:val="20"/>
              </w:rPr>
              <w:t xml:space="preserve"> </w:t>
            </w:r>
            <w:r>
              <w:rPr>
                <w:sz w:val="20"/>
              </w:rPr>
              <w:t>power</w:t>
            </w:r>
            <w:r>
              <w:rPr>
                <w:spacing w:val="-3"/>
                <w:sz w:val="20"/>
              </w:rPr>
              <w:t xml:space="preserve"> </w:t>
            </w:r>
            <w:r>
              <w:rPr>
                <w:spacing w:val="-2"/>
                <w:sz w:val="20"/>
              </w:rPr>
              <w:t>supply</w:t>
            </w:r>
          </w:p>
        </w:tc>
      </w:tr>
      <w:tr w:rsidR="00234B13" w14:paraId="42256001" w14:textId="77777777" w:rsidTr="002C1294">
        <w:trPr>
          <w:trHeight w:val="230"/>
        </w:trPr>
        <w:tc>
          <w:tcPr>
            <w:tcW w:w="805" w:type="dxa"/>
          </w:tcPr>
          <w:p w14:paraId="1F67FC42" w14:textId="77777777" w:rsidR="00234B13" w:rsidRDefault="00234B13" w:rsidP="002C1294">
            <w:pPr>
              <w:pStyle w:val="TableParagraph"/>
              <w:spacing w:line="210" w:lineRule="exact"/>
              <w:rPr>
                <w:sz w:val="20"/>
              </w:rPr>
            </w:pPr>
            <w:r>
              <w:rPr>
                <w:w w:val="93"/>
                <w:sz w:val="20"/>
              </w:rPr>
              <w:t>5</w:t>
            </w:r>
          </w:p>
        </w:tc>
        <w:tc>
          <w:tcPr>
            <w:tcW w:w="2972" w:type="dxa"/>
          </w:tcPr>
          <w:p w14:paraId="73453C40" w14:textId="77777777" w:rsidR="00234B13" w:rsidRDefault="00234B13" w:rsidP="002C1294">
            <w:pPr>
              <w:pStyle w:val="TableParagraph"/>
              <w:spacing w:line="210" w:lineRule="exact"/>
              <w:rPr>
                <w:sz w:val="20"/>
              </w:rPr>
            </w:pPr>
            <w:r>
              <w:rPr>
                <w:spacing w:val="-2"/>
                <w:sz w:val="20"/>
              </w:rPr>
              <w:t>Laptop</w:t>
            </w:r>
          </w:p>
        </w:tc>
      </w:tr>
      <w:tr w:rsidR="00234B13" w14:paraId="15C6CD6F" w14:textId="77777777" w:rsidTr="002C1294">
        <w:trPr>
          <w:trHeight w:val="230"/>
        </w:trPr>
        <w:tc>
          <w:tcPr>
            <w:tcW w:w="805" w:type="dxa"/>
          </w:tcPr>
          <w:p w14:paraId="2EE0F0D6" w14:textId="77777777" w:rsidR="00234B13" w:rsidRDefault="00234B13" w:rsidP="002C1294">
            <w:pPr>
              <w:pStyle w:val="TableParagraph"/>
              <w:spacing w:line="210" w:lineRule="exact"/>
              <w:rPr>
                <w:sz w:val="20"/>
              </w:rPr>
            </w:pPr>
            <w:r>
              <w:rPr>
                <w:w w:val="93"/>
                <w:sz w:val="20"/>
              </w:rPr>
              <w:t>6</w:t>
            </w:r>
          </w:p>
        </w:tc>
        <w:tc>
          <w:tcPr>
            <w:tcW w:w="2972" w:type="dxa"/>
          </w:tcPr>
          <w:p w14:paraId="06841FDB" w14:textId="77777777" w:rsidR="00234B13" w:rsidRDefault="00234B13" w:rsidP="002C1294">
            <w:pPr>
              <w:pStyle w:val="TableParagraph"/>
              <w:spacing w:line="210" w:lineRule="exact"/>
              <w:rPr>
                <w:sz w:val="20"/>
              </w:rPr>
            </w:pPr>
            <w:r>
              <w:rPr>
                <w:spacing w:val="-2"/>
                <w:sz w:val="20"/>
              </w:rPr>
              <w:t>Resistors</w:t>
            </w:r>
          </w:p>
        </w:tc>
      </w:tr>
      <w:tr w:rsidR="00234B13" w14:paraId="4837BA60" w14:textId="77777777" w:rsidTr="002C1294">
        <w:trPr>
          <w:trHeight w:val="230"/>
        </w:trPr>
        <w:tc>
          <w:tcPr>
            <w:tcW w:w="805" w:type="dxa"/>
          </w:tcPr>
          <w:p w14:paraId="06C3C9A2" w14:textId="77777777" w:rsidR="00234B13" w:rsidRDefault="00234B13" w:rsidP="002C1294">
            <w:pPr>
              <w:pStyle w:val="TableParagraph"/>
              <w:spacing w:line="211" w:lineRule="exact"/>
              <w:rPr>
                <w:sz w:val="20"/>
              </w:rPr>
            </w:pPr>
            <w:r>
              <w:rPr>
                <w:w w:val="93"/>
                <w:sz w:val="20"/>
              </w:rPr>
              <w:t>7</w:t>
            </w:r>
          </w:p>
        </w:tc>
        <w:tc>
          <w:tcPr>
            <w:tcW w:w="2972" w:type="dxa"/>
          </w:tcPr>
          <w:p w14:paraId="201B0912" w14:textId="77777777" w:rsidR="00234B13" w:rsidRDefault="00234B13" w:rsidP="002C1294">
            <w:pPr>
              <w:pStyle w:val="TableParagraph"/>
              <w:spacing w:line="211" w:lineRule="exact"/>
              <w:rPr>
                <w:sz w:val="20"/>
              </w:rPr>
            </w:pPr>
            <w:r>
              <w:rPr>
                <w:sz w:val="20"/>
              </w:rPr>
              <w:t>Wires</w:t>
            </w:r>
            <w:r>
              <w:rPr>
                <w:spacing w:val="-4"/>
                <w:sz w:val="20"/>
              </w:rPr>
              <w:t xml:space="preserve"> </w:t>
            </w:r>
            <w:r>
              <w:rPr>
                <w:sz w:val="20"/>
              </w:rPr>
              <w:t>for</w:t>
            </w:r>
            <w:r>
              <w:rPr>
                <w:spacing w:val="-4"/>
                <w:sz w:val="20"/>
              </w:rPr>
              <w:t xml:space="preserve"> </w:t>
            </w:r>
            <w:r>
              <w:rPr>
                <w:spacing w:val="-2"/>
                <w:sz w:val="20"/>
              </w:rPr>
              <w:t>connections</w:t>
            </w:r>
          </w:p>
        </w:tc>
      </w:tr>
      <w:tr w:rsidR="00234B13" w14:paraId="0546EC40" w14:textId="77777777" w:rsidTr="002C1294">
        <w:trPr>
          <w:trHeight w:val="230"/>
        </w:trPr>
        <w:tc>
          <w:tcPr>
            <w:tcW w:w="805" w:type="dxa"/>
          </w:tcPr>
          <w:p w14:paraId="1CF5CF9E" w14:textId="77777777" w:rsidR="00234B13" w:rsidRDefault="00234B13" w:rsidP="002C1294">
            <w:pPr>
              <w:pStyle w:val="TableParagraph"/>
              <w:spacing w:line="210" w:lineRule="exact"/>
              <w:rPr>
                <w:sz w:val="20"/>
              </w:rPr>
            </w:pPr>
            <w:r>
              <w:rPr>
                <w:w w:val="93"/>
                <w:sz w:val="20"/>
              </w:rPr>
              <w:t>8</w:t>
            </w:r>
          </w:p>
        </w:tc>
        <w:tc>
          <w:tcPr>
            <w:tcW w:w="2972" w:type="dxa"/>
          </w:tcPr>
          <w:p w14:paraId="1D2A929A" w14:textId="77777777" w:rsidR="00234B13" w:rsidRDefault="00234B13" w:rsidP="002C1294">
            <w:pPr>
              <w:pStyle w:val="TableParagraph"/>
              <w:spacing w:line="210" w:lineRule="exact"/>
              <w:rPr>
                <w:sz w:val="20"/>
              </w:rPr>
            </w:pPr>
            <w:r>
              <w:rPr>
                <w:sz w:val="20"/>
              </w:rPr>
              <w:t>Power</w:t>
            </w:r>
            <w:r>
              <w:rPr>
                <w:spacing w:val="-3"/>
                <w:sz w:val="20"/>
              </w:rPr>
              <w:t xml:space="preserve"> </w:t>
            </w:r>
            <w:r>
              <w:rPr>
                <w:sz w:val="20"/>
              </w:rPr>
              <w:t>Regulator</w:t>
            </w:r>
            <w:r>
              <w:rPr>
                <w:spacing w:val="-3"/>
                <w:sz w:val="20"/>
              </w:rPr>
              <w:t xml:space="preserve"> </w:t>
            </w:r>
            <w:r>
              <w:rPr>
                <w:sz w:val="20"/>
              </w:rPr>
              <w:t>IC</w:t>
            </w:r>
            <w:r>
              <w:rPr>
                <w:spacing w:val="-6"/>
                <w:sz w:val="20"/>
              </w:rPr>
              <w:t xml:space="preserve"> </w:t>
            </w:r>
            <w:r>
              <w:rPr>
                <w:spacing w:val="-5"/>
                <w:sz w:val="20"/>
              </w:rPr>
              <w:t>708</w:t>
            </w:r>
          </w:p>
        </w:tc>
      </w:tr>
    </w:tbl>
    <w:p w14:paraId="411B0F1B" w14:textId="77777777" w:rsidR="00986887" w:rsidRDefault="00986887" w:rsidP="00986887">
      <w:pPr>
        <w:pStyle w:val="BodyText"/>
        <w:jc w:val="center"/>
        <w:rPr>
          <w:sz w:val="20"/>
          <w:szCs w:val="22"/>
        </w:rPr>
      </w:pPr>
    </w:p>
    <w:p w14:paraId="0B632760" w14:textId="06D55498" w:rsidR="00986887" w:rsidRPr="00592579" w:rsidRDefault="00986887" w:rsidP="00986887">
      <w:pPr>
        <w:pStyle w:val="BodyText"/>
        <w:jc w:val="center"/>
        <w:rPr>
          <w:sz w:val="20"/>
          <w:szCs w:val="22"/>
        </w:rPr>
      </w:pPr>
      <w:r w:rsidRPr="00960731">
        <w:rPr>
          <w:b/>
          <w:bCs/>
          <w:sz w:val="20"/>
          <w:szCs w:val="22"/>
        </w:rPr>
        <w:t>Table 3</w:t>
      </w:r>
      <w:r w:rsidRPr="00592579">
        <w:rPr>
          <w:sz w:val="20"/>
          <w:szCs w:val="22"/>
        </w:rPr>
        <w:t>. Circuit level connections between LPC and LCD</w:t>
      </w:r>
    </w:p>
    <w:p w14:paraId="42FDF1EF" w14:textId="77777777" w:rsidR="00234B13" w:rsidRPr="00781550" w:rsidRDefault="00234B13" w:rsidP="00234B13">
      <w:pPr>
        <w:pStyle w:val="BodyText"/>
        <w:rPr>
          <w:sz w:val="20"/>
          <w:szCs w:val="22"/>
        </w:rPr>
      </w:pPr>
    </w:p>
    <w:p w14:paraId="505A463E" w14:textId="77777777" w:rsidR="0053534C" w:rsidRDefault="0003613A">
      <w:pPr>
        <w:pStyle w:val="Heading1"/>
        <w:numPr>
          <w:ilvl w:val="2"/>
          <w:numId w:val="4"/>
        </w:numPr>
        <w:tabs>
          <w:tab w:val="left" w:pos="647"/>
        </w:tabs>
        <w:spacing w:before="139"/>
        <w:ind w:left="646" w:hanging="541"/>
        <w:jc w:val="left"/>
      </w:pPr>
      <w:bookmarkStart w:id="6" w:name="3.1.3_Bill_of_materials"/>
      <w:bookmarkEnd w:id="6"/>
      <w:r>
        <w:t>Bill</w:t>
      </w:r>
      <w:r>
        <w:rPr>
          <w:spacing w:val="-4"/>
        </w:rPr>
        <w:t xml:space="preserve"> </w:t>
      </w:r>
      <w:r>
        <w:t>of</w:t>
      </w:r>
      <w:r>
        <w:rPr>
          <w:spacing w:val="-2"/>
        </w:rPr>
        <w:t xml:space="preserve"> materials</w:t>
      </w:r>
    </w:p>
    <w:p w14:paraId="505A463F" w14:textId="77777777" w:rsidR="0053534C" w:rsidRDefault="0053534C">
      <w:pPr>
        <w:pStyle w:val="BodyText"/>
        <w:rPr>
          <w:b/>
        </w:rPr>
      </w:pPr>
    </w:p>
    <w:p w14:paraId="2A98D97D" w14:textId="77777777" w:rsidR="00C63980" w:rsidRDefault="0003613A" w:rsidP="00C63980">
      <w:pPr>
        <w:spacing w:before="1"/>
        <w:ind w:left="106"/>
        <w:rPr>
          <w:spacing w:val="-1"/>
          <w:sz w:val="20"/>
        </w:rPr>
      </w:pPr>
      <w:r>
        <w:rPr>
          <w:sz w:val="20"/>
        </w:rPr>
        <w:t>The</w:t>
      </w:r>
      <w:r>
        <w:rPr>
          <w:spacing w:val="-1"/>
          <w:sz w:val="20"/>
        </w:rPr>
        <w:t xml:space="preserve"> </w:t>
      </w:r>
      <w:r w:rsidR="00CE4E39">
        <w:rPr>
          <w:spacing w:val="-1"/>
          <w:sz w:val="20"/>
        </w:rPr>
        <w:t>resources used to build the project are mentioned below:</w:t>
      </w:r>
      <w:r w:rsidR="00C63980">
        <w:rPr>
          <w:spacing w:val="-1"/>
          <w:sz w:val="20"/>
        </w:rPr>
        <w:br/>
      </w:r>
    </w:p>
    <w:p w14:paraId="333DB408" w14:textId="77777777" w:rsidR="00C63980" w:rsidRDefault="00055BB3" w:rsidP="00C63980">
      <w:pPr>
        <w:spacing w:before="1"/>
        <w:ind w:left="106"/>
        <w:rPr>
          <w:sz w:val="20"/>
        </w:rPr>
      </w:pPr>
      <w:r w:rsidRPr="00055BB3">
        <w:rPr>
          <w:sz w:val="20"/>
        </w:rPr>
        <w:t xml:space="preserve">The CPU display serves as the primary component in this case. The circuit should supply 5V to the LPC 1769. The LPC display functions as a slave and is connected to MISO, MOSI, and SCK pins. The ST7735R, a single chip driver for a 262K-color graphic type TFT-LCD, is employed. The chip takes SPI and is directly linked to an external CPU. The display resolution is 160*128 pixels, and three primary colors are employed for representation: red, green, and blue. The implementation is divided into two components: </w:t>
      </w:r>
    </w:p>
    <w:p w14:paraId="6A29C0A2" w14:textId="50CFFD15" w:rsidR="00055BB3" w:rsidRDefault="00C63980" w:rsidP="00C63980">
      <w:pPr>
        <w:spacing w:before="1"/>
        <w:ind w:left="106"/>
        <w:rPr>
          <w:sz w:val="20"/>
        </w:rPr>
      </w:pPr>
      <w:r>
        <w:rPr>
          <w:sz w:val="20"/>
        </w:rPr>
        <w:t>S</w:t>
      </w:r>
      <w:r w:rsidR="00055BB3" w:rsidRPr="00055BB3">
        <w:rPr>
          <w:sz w:val="20"/>
        </w:rPr>
        <w:t xml:space="preserve">oftware and </w:t>
      </w:r>
      <w:r>
        <w:rPr>
          <w:sz w:val="20"/>
        </w:rPr>
        <w:t>H</w:t>
      </w:r>
      <w:r w:rsidR="00055BB3" w:rsidRPr="00055BB3">
        <w:rPr>
          <w:sz w:val="20"/>
        </w:rPr>
        <w:t>ardwar</w:t>
      </w:r>
      <w:r w:rsidR="00781550">
        <w:rPr>
          <w:sz w:val="20"/>
        </w:rPr>
        <w:t>e.</w:t>
      </w:r>
    </w:p>
    <w:p w14:paraId="562CFDAC" w14:textId="170C90AB" w:rsidR="00E83248" w:rsidRDefault="00E83248" w:rsidP="00C63980">
      <w:pPr>
        <w:spacing w:before="1"/>
        <w:ind w:left="106"/>
        <w:rPr>
          <w:sz w:val="20"/>
        </w:rPr>
      </w:pPr>
    </w:p>
    <w:p w14:paraId="7AF02F53" w14:textId="2DB9307C" w:rsidR="00E83248" w:rsidRDefault="00E83248" w:rsidP="00E83248">
      <w:pPr>
        <w:pStyle w:val="Heading1"/>
        <w:numPr>
          <w:ilvl w:val="1"/>
          <w:numId w:val="4"/>
        </w:numPr>
        <w:tabs>
          <w:tab w:val="left" w:pos="581"/>
        </w:tabs>
        <w:spacing w:before="161" w:line="274" w:lineRule="exact"/>
        <w:ind w:left="466"/>
        <w:jc w:val="left"/>
      </w:pPr>
      <w:r>
        <w:rPr>
          <w:spacing w:val="-2"/>
        </w:rPr>
        <w:t>Software</w:t>
      </w:r>
      <w:r>
        <w:rPr>
          <w:spacing w:val="-1"/>
        </w:rPr>
        <w:t xml:space="preserve"> </w:t>
      </w:r>
      <w:r>
        <w:rPr>
          <w:spacing w:val="-2"/>
        </w:rPr>
        <w:t>Design</w:t>
      </w:r>
    </w:p>
    <w:p w14:paraId="6B547617" w14:textId="77777777" w:rsidR="00E83248" w:rsidRDefault="00E83248" w:rsidP="00E83248">
      <w:pPr>
        <w:ind w:right="104"/>
        <w:rPr>
          <w:sz w:val="20"/>
        </w:rPr>
      </w:pPr>
    </w:p>
    <w:p w14:paraId="492F541F" w14:textId="056F92CA" w:rsidR="00294C1B" w:rsidRDefault="00E83248" w:rsidP="00294C1B">
      <w:pPr>
        <w:ind w:left="106" w:right="104"/>
        <w:rPr>
          <w:sz w:val="20"/>
        </w:rPr>
      </w:pPr>
      <w:r>
        <w:rPr>
          <w:sz w:val="20"/>
        </w:rPr>
        <w:t>We have used open-source software MCUXpresso IDE for the purpose. The code is written in C++.</w:t>
      </w:r>
    </w:p>
    <w:p w14:paraId="245EF23A" w14:textId="697F604D" w:rsidR="00294C1B" w:rsidRDefault="00294C1B" w:rsidP="00294C1B">
      <w:pPr>
        <w:ind w:left="106" w:right="104"/>
        <w:rPr>
          <w:sz w:val="20"/>
        </w:rPr>
      </w:pPr>
    </w:p>
    <w:p w14:paraId="569E63E1" w14:textId="156A9CE3" w:rsidR="00294C1B" w:rsidRDefault="00294C1B" w:rsidP="00294C1B">
      <w:pPr>
        <w:ind w:left="106" w:right="104"/>
        <w:rPr>
          <w:sz w:val="20"/>
        </w:rPr>
      </w:pPr>
    </w:p>
    <w:p w14:paraId="36116464" w14:textId="54452572" w:rsidR="00294C1B" w:rsidRDefault="00294C1B" w:rsidP="00294C1B">
      <w:pPr>
        <w:ind w:left="106" w:right="104"/>
        <w:rPr>
          <w:sz w:val="20"/>
        </w:rPr>
      </w:pPr>
    </w:p>
    <w:p w14:paraId="7BBA6D70" w14:textId="3A055886" w:rsidR="00294C1B" w:rsidRDefault="00294C1B" w:rsidP="00294C1B">
      <w:pPr>
        <w:ind w:left="106" w:right="104"/>
        <w:rPr>
          <w:sz w:val="20"/>
        </w:rPr>
      </w:pPr>
    </w:p>
    <w:p w14:paraId="7A21E9D0" w14:textId="0213C84D" w:rsidR="00294C1B" w:rsidRDefault="00294C1B" w:rsidP="00294C1B">
      <w:pPr>
        <w:ind w:left="106" w:right="104"/>
        <w:rPr>
          <w:sz w:val="20"/>
        </w:rPr>
      </w:pPr>
    </w:p>
    <w:p w14:paraId="4BF7EFA3" w14:textId="01B12CDE" w:rsidR="00294C1B" w:rsidRDefault="00294C1B" w:rsidP="00294C1B">
      <w:pPr>
        <w:ind w:left="106" w:right="104"/>
        <w:rPr>
          <w:sz w:val="20"/>
        </w:rPr>
      </w:pPr>
    </w:p>
    <w:p w14:paraId="0512F34E" w14:textId="430CA2B9" w:rsidR="00294C1B" w:rsidRDefault="00294C1B" w:rsidP="00294C1B">
      <w:pPr>
        <w:ind w:left="106" w:right="104"/>
        <w:rPr>
          <w:sz w:val="20"/>
        </w:rPr>
      </w:pPr>
    </w:p>
    <w:p w14:paraId="56CB6432" w14:textId="53CFAA47" w:rsidR="00294C1B" w:rsidRDefault="00294C1B" w:rsidP="00294C1B">
      <w:pPr>
        <w:ind w:left="106" w:right="104"/>
        <w:rPr>
          <w:sz w:val="20"/>
        </w:rPr>
      </w:pPr>
    </w:p>
    <w:p w14:paraId="60C45702" w14:textId="674AD32C" w:rsidR="00294C1B" w:rsidRDefault="00294C1B" w:rsidP="00294C1B">
      <w:pPr>
        <w:ind w:left="106" w:right="104"/>
        <w:rPr>
          <w:sz w:val="20"/>
        </w:rPr>
      </w:pPr>
    </w:p>
    <w:p w14:paraId="3C942AF5" w14:textId="1B40C908" w:rsidR="00294C1B" w:rsidRDefault="00294C1B" w:rsidP="00294C1B">
      <w:pPr>
        <w:ind w:left="106" w:right="104"/>
        <w:rPr>
          <w:sz w:val="20"/>
        </w:rPr>
      </w:pPr>
    </w:p>
    <w:p w14:paraId="1F6CEB16" w14:textId="308360CB" w:rsidR="00294C1B" w:rsidRDefault="00294C1B" w:rsidP="00294C1B">
      <w:pPr>
        <w:ind w:left="106" w:right="104"/>
        <w:rPr>
          <w:sz w:val="20"/>
        </w:rPr>
      </w:pPr>
    </w:p>
    <w:p w14:paraId="3B250F42" w14:textId="17C723B5" w:rsidR="00294C1B" w:rsidRDefault="00294C1B" w:rsidP="00294C1B">
      <w:pPr>
        <w:ind w:left="106" w:right="104"/>
        <w:rPr>
          <w:sz w:val="20"/>
        </w:rPr>
      </w:pPr>
    </w:p>
    <w:p w14:paraId="4DB18A3B" w14:textId="2F10CB1B" w:rsidR="00294C1B" w:rsidRDefault="00294C1B" w:rsidP="00294C1B">
      <w:pPr>
        <w:ind w:left="106" w:right="104"/>
        <w:rPr>
          <w:sz w:val="20"/>
        </w:rPr>
      </w:pPr>
    </w:p>
    <w:p w14:paraId="324CA433" w14:textId="77777777" w:rsidR="00294C1B" w:rsidRPr="00294C1B" w:rsidRDefault="00294C1B" w:rsidP="00294C1B">
      <w:pPr>
        <w:ind w:left="106" w:right="104"/>
        <w:rPr>
          <w:sz w:val="20"/>
        </w:rPr>
      </w:pPr>
    </w:p>
    <w:p w14:paraId="12402425" w14:textId="61C128DA" w:rsidR="00E83248" w:rsidRPr="003107BF" w:rsidRDefault="00E83248" w:rsidP="00E83248">
      <w:pPr>
        <w:pStyle w:val="Heading1"/>
        <w:numPr>
          <w:ilvl w:val="2"/>
          <w:numId w:val="4"/>
        </w:numPr>
        <w:tabs>
          <w:tab w:val="left" w:pos="940"/>
          <w:tab w:val="left" w:pos="941"/>
        </w:tabs>
        <w:spacing w:before="1"/>
        <w:jc w:val="left"/>
      </w:pPr>
      <w:bookmarkStart w:id="7" w:name="3.2.1_Flow_Chart"/>
      <w:bookmarkEnd w:id="7"/>
      <w:r>
        <w:t>Flow</w:t>
      </w:r>
      <w:r>
        <w:rPr>
          <w:spacing w:val="-10"/>
        </w:rPr>
        <w:t xml:space="preserve"> </w:t>
      </w:r>
      <w:r>
        <w:rPr>
          <w:spacing w:val="-2"/>
        </w:rPr>
        <w:t>Chart</w:t>
      </w:r>
      <w:r>
        <w:rPr>
          <w:spacing w:val="-2"/>
        </w:rPr>
        <w:br/>
      </w:r>
      <w:r w:rsidR="004F33D5">
        <w:rPr>
          <w:b w:val="0"/>
          <w:bCs w:val="0"/>
          <w:noProof/>
          <w:color w:val="000000"/>
        </w:rPr>
        <w:drawing>
          <wp:inline distT="0" distB="0" distL="0" distR="0" wp14:anchorId="4A4912F4" wp14:editId="1FCD65DA">
            <wp:extent cx="2929890" cy="6427470"/>
            <wp:effectExtent l="0" t="19050" r="0" b="3048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09A3E38A" w14:textId="77777777" w:rsidR="00C16061" w:rsidRDefault="00E83248" w:rsidP="00E83248">
      <w:pPr>
        <w:pStyle w:val="Heading1"/>
        <w:tabs>
          <w:tab w:val="left" w:pos="940"/>
          <w:tab w:val="left" w:pos="941"/>
        </w:tabs>
        <w:spacing w:before="1"/>
        <w:ind w:left="219" w:firstLine="0"/>
        <w:rPr>
          <w:b w:val="0"/>
          <w:bCs w:val="0"/>
          <w:spacing w:val="-2"/>
        </w:rPr>
      </w:pPr>
      <w:r w:rsidRPr="003107BF">
        <w:rPr>
          <w:b w:val="0"/>
          <w:bCs w:val="0"/>
          <w:spacing w:val="-2"/>
        </w:rPr>
        <w:t xml:space="preserve">   </w:t>
      </w:r>
    </w:p>
    <w:p w14:paraId="57AC8D51" w14:textId="77777777" w:rsidR="00C16061" w:rsidRDefault="00C16061" w:rsidP="00E83248">
      <w:pPr>
        <w:pStyle w:val="Heading1"/>
        <w:tabs>
          <w:tab w:val="left" w:pos="940"/>
          <w:tab w:val="left" w:pos="941"/>
        </w:tabs>
        <w:spacing w:before="1"/>
        <w:ind w:left="219" w:firstLine="0"/>
        <w:rPr>
          <w:b w:val="0"/>
          <w:bCs w:val="0"/>
          <w:spacing w:val="-2"/>
        </w:rPr>
      </w:pPr>
    </w:p>
    <w:p w14:paraId="41B74AFA" w14:textId="3D9AFA76" w:rsidR="00E83248" w:rsidRPr="003107BF" w:rsidRDefault="00C16061" w:rsidP="00E83248">
      <w:pPr>
        <w:pStyle w:val="Heading1"/>
        <w:tabs>
          <w:tab w:val="left" w:pos="940"/>
          <w:tab w:val="left" w:pos="941"/>
        </w:tabs>
        <w:spacing w:before="1"/>
        <w:ind w:left="219" w:firstLine="0"/>
        <w:rPr>
          <w:b w:val="0"/>
          <w:bCs w:val="0"/>
        </w:rPr>
      </w:pPr>
      <w:r>
        <w:rPr>
          <w:b w:val="0"/>
          <w:bCs w:val="0"/>
          <w:spacing w:val="-2"/>
        </w:rPr>
        <w:tab/>
      </w:r>
      <w:r>
        <w:rPr>
          <w:b w:val="0"/>
          <w:bCs w:val="0"/>
          <w:spacing w:val="-2"/>
        </w:rPr>
        <w:tab/>
      </w:r>
      <w:r>
        <w:rPr>
          <w:b w:val="0"/>
          <w:bCs w:val="0"/>
          <w:spacing w:val="-2"/>
        </w:rPr>
        <w:tab/>
      </w:r>
      <w:r w:rsidR="00E83248" w:rsidRPr="00960731">
        <w:rPr>
          <w:sz w:val="20"/>
        </w:rPr>
        <w:t>Figure</w:t>
      </w:r>
      <w:r w:rsidR="00E83248" w:rsidRPr="00960731">
        <w:rPr>
          <w:spacing w:val="-2"/>
          <w:sz w:val="20"/>
        </w:rPr>
        <w:t xml:space="preserve"> </w:t>
      </w:r>
      <w:r w:rsidR="00E83248" w:rsidRPr="00960731">
        <w:rPr>
          <w:sz w:val="20"/>
        </w:rPr>
        <w:t>7</w:t>
      </w:r>
      <w:r w:rsidR="00E83248" w:rsidRPr="003107BF">
        <w:rPr>
          <w:b w:val="0"/>
          <w:bCs w:val="0"/>
          <w:sz w:val="20"/>
        </w:rPr>
        <w:t>:</w:t>
      </w:r>
      <w:r w:rsidR="00E83248" w:rsidRPr="003107BF">
        <w:rPr>
          <w:b w:val="0"/>
          <w:bCs w:val="0"/>
          <w:spacing w:val="-2"/>
          <w:sz w:val="20"/>
        </w:rPr>
        <w:t xml:space="preserve"> </w:t>
      </w:r>
      <w:r w:rsidR="00E83248" w:rsidRPr="003107BF">
        <w:rPr>
          <w:b w:val="0"/>
          <w:bCs w:val="0"/>
          <w:sz w:val="20"/>
        </w:rPr>
        <w:t>Flow</w:t>
      </w:r>
      <w:r w:rsidR="00E83248" w:rsidRPr="003107BF">
        <w:rPr>
          <w:b w:val="0"/>
          <w:bCs w:val="0"/>
          <w:spacing w:val="-3"/>
          <w:sz w:val="20"/>
        </w:rPr>
        <w:t xml:space="preserve"> </w:t>
      </w:r>
      <w:r w:rsidR="00E83248" w:rsidRPr="003107BF">
        <w:rPr>
          <w:b w:val="0"/>
          <w:bCs w:val="0"/>
          <w:sz w:val="20"/>
        </w:rPr>
        <w:t>chart</w:t>
      </w:r>
      <w:r w:rsidR="00E83248" w:rsidRPr="003107BF">
        <w:rPr>
          <w:b w:val="0"/>
          <w:bCs w:val="0"/>
          <w:spacing w:val="-8"/>
          <w:sz w:val="20"/>
        </w:rPr>
        <w:t xml:space="preserve"> </w:t>
      </w:r>
      <w:r w:rsidR="00E83248" w:rsidRPr="003107BF">
        <w:rPr>
          <w:b w:val="0"/>
          <w:bCs w:val="0"/>
          <w:sz w:val="20"/>
        </w:rPr>
        <w:t>of</w:t>
      </w:r>
      <w:r w:rsidR="00E83248" w:rsidRPr="003107BF">
        <w:rPr>
          <w:b w:val="0"/>
          <w:bCs w:val="0"/>
          <w:spacing w:val="-4"/>
          <w:sz w:val="20"/>
        </w:rPr>
        <w:t xml:space="preserve"> </w:t>
      </w:r>
      <w:r w:rsidR="00E83248" w:rsidRPr="003107BF">
        <w:rPr>
          <w:b w:val="0"/>
          <w:bCs w:val="0"/>
          <w:spacing w:val="-2"/>
          <w:sz w:val="20"/>
        </w:rPr>
        <w:t>system</w:t>
      </w:r>
    </w:p>
    <w:p w14:paraId="2FC420C1" w14:textId="7F86BBC4" w:rsidR="00E83248" w:rsidRDefault="00E83248" w:rsidP="00E83248">
      <w:pPr>
        <w:pStyle w:val="BodyText"/>
        <w:rPr>
          <w:sz w:val="22"/>
        </w:rPr>
      </w:pPr>
    </w:p>
    <w:p w14:paraId="6EDE3A8C" w14:textId="200EB18D" w:rsidR="00E45B75" w:rsidRDefault="00E45B75" w:rsidP="00E83248">
      <w:pPr>
        <w:pStyle w:val="BodyText"/>
        <w:rPr>
          <w:sz w:val="22"/>
        </w:rPr>
      </w:pPr>
    </w:p>
    <w:p w14:paraId="6EBE431D" w14:textId="1421A806" w:rsidR="00E45B75" w:rsidRDefault="00E45B75" w:rsidP="00E83248">
      <w:pPr>
        <w:pStyle w:val="BodyText"/>
        <w:rPr>
          <w:sz w:val="22"/>
        </w:rPr>
      </w:pPr>
    </w:p>
    <w:p w14:paraId="6A37A4A6" w14:textId="73B47687" w:rsidR="00E45B75" w:rsidRDefault="00E45B75" w:rsidP="00E83248">
      <w:pPr>
        <w:pStyle w:val="BodyText"/>
        <w:rPr>
          <w:sz w:val="22"/>
        </w:rPr>
      </w:pPr>
    </w:p>
    <w:p w14:paraId="6D340D67" w14:textId="00F32C12" w:rsidR="00E45B75" w:rsidRDefault="00E45B75" w:rsidP="00E83248">
      <w:pPr>
        <w:pStyle w:val="BodyText"/>
        <w:rPr>
          <w:sz w:val="22"/>
        </w:rPr>
      </w:pPr>
    </w:p>
    <w:p w14:paraId="0BEE6790" w14:textId="5407BB8E" w:rsidR="00E45B75" w:rsidRDefault="00E45B75" w:rsidP="00E83248">
      <w:pPr>
        <w:pStyle w:val="BodyText"/>
        <w:rPr>
          <w:sz w:val="22"/>
        </w:rPr>
      </w:pPr>
    </w:p>
    <w:p w14:paraId="47B31D6D" w14:textId="3D7CB0DF" w:rsidR="00E45B75" w:rsidRDefault="00E45B75" w:rsidP="00E83248">
      <w:pPr>
        <w:pStyle w:val="BodyText"/>
        <w:rPr>
          <w:sz w:val="22"/>
        </w:rPr>
      </w:pPr>
    </w:p>
    <w:p w14:paraId="739A1F6B" w14:textId="7AB445DA" w:rsidR="00E45B75" w:rsidRDefault="00E45B75" w:rsidP="00E83248">
      <w:pPr>
        <w:pStyle w:val="BodyText"/>
        <w:rPr>
          <w:sz w:val="22"/>
        </w:rPr>
      </w:pPr>
    </w:p>
    <w:p w14:paraId="70E8B14E" w14:textId="29E6F9F2" w:rsidR="00E45B75" w:rsidRDefault="00E45B75" w:rsidP="00E83248">
      <w:pPr>
        <w:pStyle w:val="BodyText"/>
        <w:rPr>
          <w:sz w:val="22"/>
        </w:rPr>
      </w:pPr>
    </w:p>
    <w:p w14:paraId="386CE2F2" w14:textId="77777777" w:rsidR="00E45B75" w:rsidRDefault="00E45B75" w:rsidP="00E83248">
      <w:pPr>
        <w:pStyle w:val="BodyText"/>
        <w:rPr>
          <w:sz w:val="22"/>
        </w:rPr>
      </w:pPr>
    </w:p>
    <w:p w14:paraId="12294DFA" w14:textId="038E83ED" w:rsidR="00E83248" w:rsidRDefault="00E83248" w:rsidP="00E83248">
      <w:pPr>
        <w:pStyle w:val="Heading1"/>
        <w:numPr>
          <w:ilvl w:val="2"/>
          <w:numId w:val="4"/>
        </w:numPr>
        <w:tabs>
          <w:tab w:val="left" w:pos="761"/>
        </w:tabs>
        <w:spacing w:before="190"/>
        <w:jc w:val="left"/>
      </w:pPr>
      <w:bookmarkStart w:id="8" w:name="3.2.2_Algorithm"/>
      <w:bookmarkEnd w:id="8"/>
      <w:r>
        <w:rPr>
          <w:spacing w:val="-2"/>
        </w:rPr>
        <w:lastRenderedPageBreak/>
        <w:t>Algorithm</w:t>
      </w:r>
      <w:r w:rsidR="00F058B6">
        <w:rPr>
          <w:spacing w:val="-2"/>
        </w:rPr>
        <w:t xml:space="preserve"> Description</w:t>
      </w:r>
    </w:p>
    <w:p w14:paraId="05EF6B90" w14:textId="77777777" w:rsidR="00E030CF" w:rsidRDefault="00E030CF" w:rsidP="00E83248">
      <w:pPr>
        <w:spacing w:before="1"/>
        <w:ind w:left="690" w:right="104" w:hanging="245"/>
        <w:rPr>
          <w:sz w:val="20"/>
        </w:rPr>
      </w:pPr>
    </w:p>
    <w:p w14:paraId="09400152" w14:textId="394778BB" w:rsidR="00C21DF0" w:rsidRDefault="00E83248" w:rsidP="00E83248">
      <w:pPr>
        <w:spacing w:before="1"/>
        <w:ind w:left="690" w:right="104" w:hanging="245"/>
        <w:rPr>
          <w:sz w:val="20"/>
        </w:rPr>
      </w:pPr>
      <w:r>
        <w:rPr>
          <w:sz w:val="20"/>
        </w:rPr>
        <w:t>A</w:t>
      </w:r>
      <w:r w:rsidRPr="00C21DF0">
        <w:rPr>
          <w:sz w:val="20"/>
        </w:rPr>
        <w:t xml:space="preserve"> </w:t>
      </w:r>
      <w:r>
        <w:rPr>
          <w:sz w:val="20"/>
        </w:rPr>
        <w:t>top-level</w:t>
      </w:r>
      <w:r w:rsidRPr="00C21DF0">
        <w:rPr>
          <w:sz w:val="20"/>
        </w:rPr>
        <w:t xml:space="preserve"> </w:t>
      </w:r>
      <w:r>
        <w:rPr>
          <w:sz w:val="20"/>
        </w:rPr>
        <w:t>view</w:t>
      </w:r>
      <w:r w:rsidRPr="00C21DF0">
        <w:rPr>
          <w:sz w:val="20"/>
        </w:rPr>
        <w:t xml:space="preserve"> </w:t>
      </w:r>
      <w:r>
        <w:rPr>
          <w:sz w:val="20"/>
        </w:rPr>
        <w:t>of</w:t>
      </w:r>
      <w:r w:rsidRPr="00C21DF0">
        <w:rPr>
          <w:sz w:val="20"/>
        </w:rPr>
        <w:t xml:space="preserve"> </w:t>
      </w:r>
      <w:r>
        <w:rPr>
          <w:sz w:val="20"/>
        </w:rPr>
        <w:t>the</w:t>
      </w:r>
      <w:r w:rsidRPr="00C21DF0">
        <w:rPr>
          <w:sz w:val="20"/>
        </w:rPr>
        <w:t xml:space="preserve"> </w:t>
      </w:r>
      <w:r>
        <w:rPr>
          <w:sz w:val="20"/>
        </w:rPr>
        <w:t>approach</w:t>
      </w:r>
      <w:r w:rsidRPr="00C21DF0">
        <w:rPr>
          <w:sz w:val="20"/>
        </w:rPr>
        <w:t xml:space="preserve"> </w:t>
      </w:r>
      <w:r w:rsidR="00560531">
        <w:rPr>
          <w:sz w:val="20"/>
        </w:rPr>
        <w:t>for implementation of</w:t>
      </w:r>
    </w:p>
    <w:p w14:paraId="419F3FC3" w14:textId="77777777" w:rsidR="00C21DF0" w:rsidRDefault="00560531" w:rsidP="00E83248">
      <w:pPr>
        <w:spacing w:before="1"/>
        <w:ind w:left="690" w:right="104" w:hanging="245"/>
        <w:rPr>
          <w:sz w:val="20"/>
        </w:rPr>
      </w:pPr>
      <w:r>
        <w:rPr>
          <w:sz w:val="20"/>
        </w:rPr>
        <w:t>3D graphics</w:t>
      </w:r>
      <w:r w:rsidR="00242CFF">
        <w:rPr>
          <w:sz w:val="20"/>
        </w:rPr>
        <w:t>, shading and diffuse reflection are</w:t>
      </w:r>
    </w:p>
    <w:p w14:paraId="55A13CB2" w14:textId="6B91560E" w:rsidR="00E83248" w:rsidRDefault="00242CFF" w:rsidP="00E83248">
      <w:pPr>
        <w:spacing w:before="1"/>
        <w:ind w:left="690" w:right="104" w:hanging="245"/>
        <w:rPr>
          <w:sz w:val="20"/>
        </w:rPr>
      </w:pPr>
      <w:r>
        <w:rPr>
          <w:sz w:val="20"/>
        </w:rPr>
        <w:t xml:space="preserve">mentioned below. </w:t>
      </w:r>
    </w:p>
    <w:p w14:paraId="24094B51" w14:textId="77777777" w:rsidR="00560531" w:rsidRDefault="00560531" w:rsidP="00E83248">
      <w:pPr>
        <w:spacing w:before="1"/>
        <w:ind w:left="690" w:right="104" w:hanging="245"/>
        <w:rPr>
          <w:sz w:val="20"/>
        </w:rPr>
      </w:pPr>
    </w:p>
    <w:p w14:paraId="32192794" w14:textId="402B3D09" w:rsidR="00560531" w:rsidRDefault="00560531" w:rsidP="00D1355D">
      <w:pPr>
        <w:pStyle w:val="ListParagraph"/>
        <w:numPr>
          <w:ilvl w:val="3"/>
          <w:numId w:val="4"/>
        </w:numPr>
        <w:spacing w:before="1"/>
        <w:ind w:right="104"/>
        <w:rPr>
          <w:sz w:val="20"/>
        </w:rPr>
      </w:pPr>
      <w:r w:rsidRPr="00D1355D">
        <w:rPr>
          <w:sz w:val="20"/>
        </w:rPr>
        <w:t>Initialize SPI communication between LPC1769 and LCD</w:t>
      </w:r>
    </w:p>
    <w:p w14:paraId="5E8FCD38" w14:textId="77777777" w:rsidR="00D1355D" w:rsidRDefault="00560531" w:rsidP="00D1355D">
      <w:pPr>
        <w:pStyle w:val="ListParagraph"/>
        <w:numPr>
          <w:ilvl w:val="3"/>
          <w:numId w:val="4"/>
        </w:numPr>
        <w:spacing w:before="1"/>
        <w:ind w:right="104"/>
        <w:rPr>
          <w:sz w:val="20"/>
        </w:rPr>
      </w:pPr>
      <w:r w:rsidRPr="00D1355D">
        <w:rPr>
          <w:sz w:val="20"/>
        </w:rPr>
        <w:tab/>
        <w:t>Draw the world coordinate system.</w:t>
      </w:r>
    </w:p>
    <w:p w14:paraId="266D2448" w14:textId="16AEEF5F" w:rsidR="00560531" w:rsidRDefault="00560531" w:rsidP="00D1355D">
      <w:pPr>
        <w:pStyle w:val="ListParagraph"/>
        <w:numPr>
          <w:ilvl w:val="3"/>
          <w:numId w:val="4"/>
        </w:numPr>
        <w:spacing w:before="1"/>
        <w:ind w:right="104"/>
        <w:rPr>
          <w:sz w:val="20"/>
        </w:rPr>
      </w:pPr>
      <w:r w:rsidRPr="00D1355D">
        <w:rPr>
          <w:sz w:val="20"/>
        </w:rPr>
        <w:t xml:space="preserve">Find 2D points for </w:t>
      </w:r>
      <w:r w:rsidR="000615B2" w:rsidRPr="00D1355D">
        <w:rPr>
          <w:sz w:val="20"/>
        </w:rPr>
        <w:t xml:space="preserve">floating </w:t>
      </w:r>
      <w:r w:rsidRPr="00D1355D">
        <w:rPr>
          <w:sz w:val="20"/>
        </w:rPr>
        <w:t>3D cube using 3D-2D transformations and perspective projection.</w:t>
      </w:r>
      <w:r w:rsidR="00F23417" w:rsidRPr="00D1355D">
        <w:rPr>
          <w:sz w:val="20"/>
        </w:rPr>
        <w:t xml:space="preserve"> </w:t>
      </w:r>
      <w:r w:rsidR="000615B2" w:rsidRPr="00D1355D">
        <w:rPr>
          <w:sz w:val="20"/>
        </w:rPr>
        <w:t xml:space="preserve">The points must be </w:t>
      </w:r>
      <w:r w:rsidR="00D1355D" w:rsidRPr="00D1355D">
        <w:rPr>
          <w:sz w:val="20"/>
        </w:rPr>
        <w:t>chosen so</w:t>
      </w:r>
      <w:r w:rsidR="000615B2" w:rsidRPr="00D1355D">
        <w:rPr>
          <w:sz w:val="20"/>
        </w:rPr>
        <w:t xml:space="preserve"> that</w:t>
      </w:r>
      <w:r w:rsidR="00E77E6F" w:rsidRPr="00D1355D">
        <w:rPr>
          <w:sz w:val="20"/>
        </w:rPr>
        <w:t xml:space="preserve"> the </w:t>
      </w:r>
      <w:r w:rsidR="00D41F02" w:rsidRPr="00D1355D">
        <w:rPr>
          <w:sz w:val="20"/>
        </w:rPr>
        <w:t>cube</w:t>
      </w:r>
      <w:r w:rsidR="005C2B16" w:rsidRPr="00D1355D">
        <w:rPr>
          <w:sz w:val="20"/>
        </w:rPr>
        <w:t xml:space="preserve"> rotated</w:t>
      </w:r>
      <w:r w:rsidR="00E77E6F" w:rsidRPr="00D1355D">
        <w:rPr>
          <w:sz w:val="20"/>
        </w:rPr>
        <w:t xml:space="preserve"> by </w:t>
      </w:r>
      <w:r w:rsidR="00F67E2D">
        <w:rPr>
          <w:sz w:val="20"/>
        </w:rPr>
        <w:t>10</w:t>
      </w:r>
      <w:r w:rsidR="00E77E6F" w:rsidRPr="00D1355D">
        <w:rPr>
          <w:sz w:val="20"/>
        </w:rPr>
        <w:t xml:space="preserve"> degree </w:t>
      </w:r>
      <w:r w:rsidR="007E5B71" w:rsidRPr="00D1355D">
        <w:rPr>
          <w:sz w:val="20"/>
        </w:rPr>
        <w:t>clockwise. The</w:t>
      </w:r>
      <w:r w:rsidR="005C2B16" w:rsidRPr="00D1355D">
        <w:rPr>
          <w:sz w:val="20"/>
        </w:rPr>
        <w:t xml:space="preserve"> rotation of cube </w:t>
      </w:r>
      <w:r w:rsidR="007E5B71" w:rsidRPr="00D1355D">
        <w:rPr>
          <w:sz w:val="20"/>
        </w:rPr>
        <w:t xml:space="preserve">is achieved </w:t>
      </w:r>
      <w:r w:rsidR="00F67E2D">
        <w:rPr>
          <w:sz w:val="20"/>
        </w:rPr>
        <w:t>with respect to vector parallel to the Y axis and going through the center of the cube.</w:t>
      </w:r>
    </w:p>
    <w:p w14:paraId="5021D006" w14:textId="6EF73A94" w:rsidR="006023F6" w:rsidRPr="006023F6" w:rsidRDefault="006023F6" w:rsidP="006023F6">
      <w:pPr>
        <w:pStyle w:val="ListParagraph"/>
        <w:numPr>
          <w:ilvl w:val="3"/>
          <w:numId w:val="4"/>
        </w:numPr>
        <w:spacing w:before="1"/>
        <w:ind w:right="104"/>
        <w:rPr>
          <w:sz w:val="20"/>
        </w:rPr>
      </w:pPr>
      <w:r w:rsidRPr="00560531">
        <w:rPr>
          <w:sz w:val="20"/>
        </w:rPr>
        <w:t>Set a point for source of light.</w:t>
      </w:r>
    </w:p>
    <w:p w14:paraId="1D21C173" w14:textId="2DD643E0" w:rsidR="00F67E2D" w:rsidRPr="00F67E2D" w:rsidRDefault="00F67E2D" w:rsidP="00F67E2D">
      <w:pPr>
        <w:pStyle w:val="ListParagraph"/>
        <w:numPr>
          <w:ilvl w:val="3"/>
          <w:numId w:val="4"/>
        </w:numPr>
        <w:spacing w:before="1"/>
        <w:ind w:right="104"/>
        <w:rPr>
          <w:sz w:val="20"/>
        </w:rPr>
      </w:pPr>
      <w:r w:rsidRPr="00560531">
        <w:rPr>
          <w:sz w:val="20"/>
        </w:rPr>
        <w:t>Find the intersection points of the light source and cube surface and XY plane.</w:t>
      </w:r>
    </w:p>
    <w:p w14:paraId="350165A1" w14:textId="2CC3C447" w:rsidR="00F67E2D" w:rsidRPr="00F67E2D" w:rsidRDefault="00F67E2D" w:rsidP="00F67E2D">
      <w:pPr>
        <w:pStyle w:val="ListParagraph"/>
        <w:numPr>
          <w:ilvl w:val="3"/>
          <w:numId w:val="4"/>
        </w:numPr>
        <w:spacing w:before="1"/>
        <w:ind w:right="104"/>
        <w:rPr>
          <w:sz w:val="20"/>
        </w:rPr>
      </w:pPr>
      <w:r w:rsidRPr="00560531">
        <w:rPr>
          <w:sz w:val="20"/>
        </w:rPr>
        <w:t>Draw the shadow of the cube.</w:t>
      </w:r>
    </w:p>
    <w:p w14:paraId="564D4597" w14:textId="5FA40881" w:rsidR="006023F6" w:rsidRDefault="006023F6" w:rsidP="00D1355D">
      <w:pPr>
        <w:pStyle w:val="ListParagraph"/>
        <w:numPr>
          <w:ilvl w:val="3"/>
          <w:numId w:val="4"/>
        </w:numPr>
        <w:spacing w:before="1"/>
        <w:ind w:right="104"/>
        <w:rPr>
          <w:sz w:val="20"/>
        </w:rPr>
      </w:pPr>
      <w:r>
        <w:rPr>
          <w:sz w:val="20"/>
        </w:rPr>
        <w:t>Calculate points of half sphere surface.</w:t>
      </w:r>
    </w:p>
    <w:p w14:paraId="32B4846B" w14:textId="318855B8" w:rsidR="00D1355D" w:rsidRDefault="00D1355D" w:rsidP="00D1355D">
      <w:pPr>
        <w:pStyle w:val="ListParagraph"/>
        <w:numPr>
          <w:ilvl w:val="3"/>
          <w:numId w:val="4"/>
        </w:numPr>
        <w:spacing w:before="1"/>
        <w:ind w:right="104"/>
        <w:rPr>
          <w:sz w:val="20"/>
        </w:rPr>
      </w:pPr>
      <w:r>
        <w:rPr>
          <w:sz w:val="20"/>
        </w:rPr>
        <w:t xml:space="preserve">Find 2D points for the </w:t>
      </w:r>
      <w:r w:rsidR="00471057">
        <w:rPr>
          <w:sz w:val="20"/>
        </w:rPr>
        <w:t>half sphere using 3D-2D transformations</w:t>
      </w:r>
      <w:r w:rsidR="005F666F">
        <w:rPr>
          <w:sz w:val="20"/>
        </w:rPr>
        <w:t xml:space="preserve"> around the origin of </w:t>
      </w:r>
      <w:r w:rsidR="005F666F" w:rsidRPr="005F666F">
        <w:rPr>
          <w:sz w:val="20"/>
        </w:rPr>
        <w:t>xw-yw-zw</w:t>
      </w:r>
      <w:r w:rsidR="005F666F">
        <w:rPr>
          <w:sz w:val="20"/>
        </w:rPr>
        <w:t xml:space="preserve"> plane.</w:t>
      </w:r>
    </w:p>
    <w:p w14:paraId="37E949D3" w14:textId="66CC9F49" w:rsidR="006023F6" w:rsidRPr="006023F6" w:rsidRDefault="006023F6" w:rsidP="006023F6">
      <w:pPr>
        <w:pStyle w:val="ListParagraph"/>
        <w:numPr>
          <w:ilvl w:val="3"/>
          <w:numId w:val="4"/>
        </w:numPr>
        <w:spacing w:before="1"/>
        <w:ind w:right="104"/>
        <w:rPr>
          <w:sz w:val="20"/>
        </w:rPr>
      </w:pPr>
      <w:r>
        <w:rPr>
          <w:sz w:val="20"/>
        </w:rPr>
        <w:t>D</w:t>
      </w:r>
      <w:r w:rsidRPr="00981103">
        <w:rPr>
          <w:sz w:val="20"/>
        </w:rPr>
        <w:t>ecorat</w:t>
      </w:r>
      <w:r>
        <w:rPr>
          <w:sz w:val="20"/>
        </w:rPr>
        <w:t>ing</w:t>
      </w:r>
      <w:r w:rsidRPr="00981103">
        <w:rPr>
          <w:sz w:val="20"/>
        </w:rPr>
        <w:t xml:space="preserve"> the half sphere by placing letter S</w:t>
      </w:r>
    </w:p>
    <w:p w14:paraId="595C6AD8" w14:textId="503F031A" w:rsidR="00066F6A" w:rsidRPr="006023F6" w:rsidRDefault="00F67E2D" w:rsidP="006023F6">
      <w:pPr>
        <w:pStyle w:val="ListParagraph"/>
        <w:numPr>
          <w:ilvl w:val="3"/>
          <w:numId w:val="4"/>
        </w:numPr>
        <w:spacing w:before="1"/>
        <w:ind w:right="104"/>
        <w:rPr>
          <w:sz w:val="20"/>
        </w:rPr>
      </w:pPr>
      <w:r w:rsidRPr="00560531">
        <w:rPr>
          <w:sz w:val="20"/>
        </w:rPr>
        <w:t>Draw the cube in XYZ plane of LCD.</w:t>
      </w:r>
    </w:p>
    <w:p w14:paraId="18B7DB5F" w14:textId="69F4A4E4" w:rsidR="00F7674C" w:rsidRDefault="00F7674C" w:rsidP="00D1355D">
      <w:pPr>
        <w:pStyle w:val="ListParagraph"/>
        <w:numPr>
          <w:ilvl w:val="3"/>
          <w:numId w:val="4"/>
        </w:numPr>
        <w:spacing w:before="1"/>
        <w:ind w:right="104"/>
        <w:rPr>
          <w:sz w:val="20"/>
        </w:rPr>
      </w:pPr>
      <w:r>
        <w:rPr>
          <w:sz w:val="20"/>
        </w:rPr>
        <w:t xml:space="preserve">Perform </w:t>
      </w:r>
      <w:r w:rsidR="00516578" w:rsidRPr="00516578">
        <w:rPr>
          <w:sz w:val="20"/>
        </w:rPr>
        <w:t>compute diffuse reflection on the top surface of the cube</w:t>
      </w:r>
      <w:r w:rsidR="00516578">
        <w:rPr>
          <w:sz w:val="20"/>
        </w:rPr>
        <w:t>.</w:t>
      </w:r>
    </w:p>
    <w:p w14:paraId="0577162B" w14:textId="6CB5BDF6" w:rsidR="00560531" w:rsidRPr="006023F6" w:rsidRDefault="006023F6" w:rsidP="006023F6">
      <w:pPr>
        <w:pStyle w:val="ListParagraph"/>
        <w:numPr>
          <w:ilvl w:val="3"/>
          <w:numId w:val="4"/>
        </w:numPr>
        <w:spacing w:before="1"/>
        <w:ind w:right="104"/>
        <w:rPr>
          <w:sz w:val="20"/>
        </w:rPr>
      </w:pPr>
      <w:r w:rsidRPr="00560531">
        <w:rPr>
          <w:sz w:val="20"/>
        </w:rPr>
        <w:t>On the face of the cube on the XZ plane implement the 2D growing trees screensaver.</w:t>
      </w:r>
    </w:p>
    <w:p w14:paraId="353F70F4" w14:textId="77777777" w:rsidR="008C7616" w:rsidRDefault="008C7616" w:rsidP="008C7616">
      <w:pPr>
        <w:pStyle w:val="ListParagraph"/>
        <w:spacing w:before="1"/>
        <w:ind w:left="690" w:right="104" w:firstLine="0"/>
        <w:rPr>
          <w:sz w:val="20"/>
        </w:rPr>
      </w:pPr>
    </w:p>
    <w:p w14:paraId="7AEA0475" w14:textId="77777777" w:rsidR="00294C1B" w:rsidRPr="00C50811" w:rsidRDefault="00294C1B" w:rsidP="00294C1B">
      <w:pPr>
        <w:pStyle w:val="Heading1"/>
        <w:numPr>
          <w:ilvl w:val="2"/>
          <w:numId w:val="4"/>
        </w:numPr>
        <w:tabs>
          <w:tab w:val="left" w:pos="702"/>
        </w:tabs>
        <w:spacing w:before="76"/>
        <w:ind w:left="701" w:hanging="541"/>
        <w:jc w:val="left"/>
        <w:rPr>
          <w:spacing w:val="-2"/>
        </w:rPr>
      </w:pPr>
      <w:r w:rsidRPr="00C50811">
        <w:rPr>
          <w:spacing w:val="-2"/>
        </w:rPr>
        <w:t>Implementation</w:t>
      </w:r>
    </w:p>
    <w:p w14:paraId="7EBA070B" w14:textId="2A2549B8" w:rsidR="00294C1B" w:rsidRDefault="00294C1B" w:rsidP="00294C1B">
      <w:pPr>
        <w:pStyle w:val="ListParagraph"/>
        <w:numPr>
          <w:ilvl w:val="3"/>
          <w:numId w:val="4"/>
        </w:numPr>
        <w:tabs>
          <w:tab w:val="left" w:pos="1361"/>
          <w:tab w:val="left" w:pos="1362"/>
        </w:tabs>
        <w:spacing w:before="2"/>
        <w:ind w:left="520" w:right="1071" w:hanging="360"/>
        <w:rPr>
          <w:sz w:val="20"/>
        </w:rPr>
      </w:pPr>
      <w:r w:rsidRPr="00C34069">
        <w:rPr>
          <w:sz w:val="20"/>
        </w:rPr>
        <w:t>Tree generation</w:t>
      </w:r>
      <w:r>
        <w:rPr>
          <w:sz w:val="20"/>
        </w:rPr>
        <w:t>: In this step, we generate trees at random locations to create a forest.</w:t>
      </w:r>
      <w:r w:rsidRPr="00C34069">
        <w:rPr>
          <w:sz w:val="20"/>
        </w:rPr>
        <w:t xml:space="preserve"> </w:t>
      </w:r>
      <w:r>
        <w:rPr>
          <w:sz w:val="20"/>
        </w:rPr>
        <w:t>Using</w:t>
      </w:r>
      <w:r w:rsidRPr="00C34069">
        <w:rPr>
          <w:sz w:val="20"/>
        </w:rPr>
        <w:t xml:space="preserve"> </w:t>
      </w:r>
      <w:r>
        <w:rPr>
          <w:sz w:val="20"/>
        </w:rPr>
        <w:t>the</w:t>
      </w:r>
      <w:r w:rsidRPr="00C34069">
        <w:rPr>
          <w:sz w:val="20"/>
        </w:rPr>
        <w:t xml:space="preserve"> </w:t>
      </w:r>
      <w:r>
        <w:rPr>
          <w:sz w:val="20"/>
        </w:rPr>
        <w:t>rand()</w:t>
      </w:r>
      <w:r w:rsidRPr="00C34069">
        <w:rPr>
          <w:sz w:val="20"/>
        </w:rPr>
        <w:t xml:space="preserve"> </w:t>
      </w:r>
      <w:r>
        <w:rPr>
          <w:sz w:val="20"/>
        </w:rPr>
        <w:t>function,</w:t>
      </w:r>
      <w:r w:rsidRPr="00C34069">
        <w:rPr>
          <w:sz w:val="20"/>
        </w:rPr>
        <w:t xml:space="preserve"> </w:t>
      </w:r>
      <w:r>
        <w:rPr>
          <w:sz w:val="20"/>
        </w:rPr>
        <w:t>the</w:t>
      </w:r>
      <w:r w:rsidRPr="00C34069">
        <w:rPr>
          <w:sz w:val="20"/>
        </w:rPr>
        <w:t xml:space="preserve"> </w:t>
      </w:r>
      <w:r>
        <w:rPr>
          <w:sz w:val="20"/>
        </w:rPr>
        <w:t xml:space="preserve">branches and trees are generated in random fashion. P(x,y) = P_1(x_1,y_1) + lambda*(P_2(x_2,y_2) – P_1(x_1,y_1)) is the main formula utilized </w:t>
      </w:r>
      <w:r w:rsidRPr="00C34069">
        <w:rPr>
          <w:sz w:val="20"/>
        </w:rPr>
        <w:t>here.</w:t>
      </w:r>
    </w:p>
    <w:p w14:paraId="7389E0D2" w14:textId="77777777" w:rsidR="008C7616" w:rsidRPr="00FE2A4C" w:rsidRDefault="008C7616" w:rsidP="008C7616">
      <w:pPr>
        <w:pStyle w:val="ListParagraph"/>
        <w:tabs>
          <w:tab w:val="left" w:pos="1361"/>
          <w:tab w:val="left" w:pos="1362"/>
        </w:tabs>
        <w:spacing w:before="2"/>
        <w:ind w:left="520" w:right="1071" w:firstLine="0"/>
        <w:jc w:val="right"/>
        <w:rPr>
          <w:sz w:val="20"/>
        </w:rPr>
      </w:pPr>
    </w:p>
    <w:p w14:paraId="6255B694" w14:textId="783DD841" w:rsidR="008A3495" w:rsidRPr="00C50811" w:rsidRDefault="00CB7DF2" w:rsidP="00CB7DF2">
      <w:pPr>
        <w:pStyle w:val="Heading1"/>
        <w:numPr>
          <w:ilvl w:val="2"/>
          <w:numId w:val="4"/>
        </w:numPr>
        <w:tabs>
          <w:tab w:val="left" w:pos="702"/>
        </w:tabs>
        <w:spacing w:before="76"/>
        <w:ind w:left="701" w:hanging="541"/>
        <w:jc w:val="left"/>
        <w:rPr>
          <w:spacing w:val="-2"/>
        </w:rPr>
      </w:pPr>
      <w:r w:rsidRPr="00C50811">
        <w:rPr>
          <w:spacing w:val="-2"/>
        </w:rPr>
        <w:t>Pse</w:t>
      </w:r>
      <w:r w:rsidR="008C1685" w:rsidRPr="00C50811">
        <w:rPr>
          <w:spacing w:val="-2"/>
        </w:rPr>
        <w:t>u</w:t>
      </w:r>
      <w:r w:rsidRPr="00C50811">
        <w:rPr>
          <w:spacing w:val="-2"/>
        </w:rPr>
        <w:t>do code</w:t>
      </w:r>
    </w:p>
    <w:p w14:paraId="195DE097" w14:textId="77777777" w:rsidR="008C1685" w:rsidRPr="00C34069" w:rsidRDefault="008C1685" w:rsidP="008C1685">
      <w:pPr>
        <w:pStyle w:val="ListParagraph"/>
        <w:adjustRightInd w:val="0"/>
        <w:ind w:left="360"/>
        <w:rPr>
          <w:sz w:val="20"/>
        </w:rPr>
      </w:pPr>
      <w:r w:rsidRPr="00C34069">
        <w:rPr>
          <w:sz w:val="20"/>
        </w:rPr>
        <w:t>3D transformation matrix</w:t>
      </w:r>
    </w:p>
    <w:p w14:paraId="417DC38B" w14:textId="77777777" w:rsidR="008C1685" w:rsidRPr="00787915" w:rsidRDefault="008C1685" w:rsidP="008C1685">
      <w:pPr>
        <w:pStyle w:val="ListParagraph"/>
        <w:adjustRightInd w:val="0"/>
        <w:ind w:left="180" w:firstLine="90"/>
        <w:rPr>
          <w:sz w:val="20"/>
        </w:rPr>
      </w:pPr>
      <w:r w:rsidRPr="00C34069">
        <w:rPr>
          <w:sz w:val="20"/>
        </w:rPr>
        <w:tab/>
      </w:r>
      <w:r w:rsidRPr="00787915">
        <w:rPr>
          <w:sz w:val="20"/>
        </w:rPr>
        <w:t>Ɵ</w:t>
      </w:r>
      <w:r w:rsidRPr="00C34069">
        <w:rPr>
          <w:sz w:val="20"/>
        </w:rPr>
        <w:t xml:space="preserve"> </w:t>
      </w:r>
      <w:r w:rsidRPr="00787915">
        <w:rPr>
          <w:sz w:val="20"/>
        </w:rPr>
        <w:t>= Cos-1 (Xeye / √(Xeye</w:t>
      </w:r>
      <w:r w:rsidRPr="00C34069">
        <w:rPr>
          <w:sz w:val="20"/>
        </w:rPr>
        <w:t>2</w:t>
      </w:r>
      <w:r w:rsidRPr="00787915">
        <w:rPr>
          <w:sz w:val="20"/>
        </w:rPr>
        <w:t>+Yeye</w:t>
      </w:r>
      <w:r w:rsidRPr="00C34069">
        <w:rPr>
          <w:sz w:val="20"/>
        </w:rPr>
        <w:t>2</w:t>
      </w:r>
      <w:r w:rsidRPr="00787915">
        <w:rPr>
          <w:sz w:val="20"/>
        </w:rPr>
        <w:t>))</w:t>
      </w:r>
    </w:p>
    <w:p w14:paraId="10C3784D" w14:textId="77777777" w:rsidR="008C1685" w:rsidRPr="00787915" w:rsidRDefault="008C1685" w:rsidP="008C1685">
      <w:pPr>
        <w:pStyle w:val="ListParagraph"/>
        <w:adjustRightInd w:val="0"/>
        <w:ind w:left="360"/>
        <w:rPr>
          <w:sz w:val="20"/>
        </w:rPr>
      </w:pPr>
      <w:r w:rsidRPr="00787915">
        <w:rPr>
          <w:sz w:val="20"/>
        </w:rPr>
        <w:tab/>
        <w:t>ɸ = Cos-1 (Zeye / √(Xeye</w:t>
      </w:r>
      <w:r w:rsidRPr="00C34069">
        <w:rPr>
          <w:sz w:val="20"/>
        </w:rPr>
        <w:t>2</w:t>
      </w:r>
      <w:r w:rsidRPr="00787915">
        <w:rPr>
          <w:sz w:val="20"/>
        </w:rPr>
        <w:t>+Yeye</w:t>
      </w:r>
      <w:r w:rsidRPr="00C34069">
        <w:rPr>
          <w:sz w:val="20"/>
        </w:rPr>
        <w:t>2</w:t>
      </w:r>
      <w:r w:rsidRPr="00787915">
        <w:rPr>
          <w:sz w:val="20"/>
        </w:rPr>
        <w:t>+Zeye</w:t>
      </w:r>
      <w:r w:rsidRPr="00C34069">
        <w:rPr>
          <w:sz w:val="20"/>
        </w:rPr>
        <w:t>2</w:t>
      </w:r>
      <w:r w:rsidRPr="00787915">
        <w:rPr>
          <w:sz w:val="20"/>
        </w:rPr>
        <w:t>))</w:t>
      </w:r>
    </w:p>
    <w:p w14:paraId="35EADC6B" w14:textId="77777777" w:rsidR="008C1685" w:rsidRPr="00CA743B" w:rsidRDefault="008C1685" w:rsidP="008C1685">
      <w:pPr>
        <w:pStyle w:val="ListParagraph"/>
        <w:adjustRightInd w:val="0"/>
        <w:ind w:left="360"/>
        <w:rPr>
          <w:sz w:val="20"/>
        </w:rPr>
      </w:pPr>
      <w:r w:rsidRPr="00787915">
        <w:rPr>
          <w:sz w:val="20"/>
        </w:rPr>
        <w:tab/>
        <w:t>ρ = √(Xeye</w:t>
      </w:r>
      <w:r w:rsidRPr="00C34069">
        <w:rPr>
          <w:sz w:val="20"/>
        </w:rPr>
        <w:t>2</w:t>
      </w:r>
      <w:r w:rsidRPr="00787915">
        <w:rPr>
          <w:sz w:val="20"/>
        </w:rPr>
        <w:t>+Yeye</w:t>
      </w:r>
      <w:r w:rsidRPr="00C34069">
        <w:rPr>
          <w:sz w:val="20"/>
        </w:rPr>
        <w:t>2</w:t>
      </w:r>
      <w:r w:rsidRPr="00787915">
        <w:rPr>
          <w:sz w:val="20"/>
        </w:rPr>
        <w:t>+Zeye</w:t>
      </w:r>
      <w:r w:rsidRPr="00C34069">
        <w:rPr>
          <w:sz w:val="20"/>
        </w:rPr>
        <w:t>2</w:t>
      </w:r>
      <w:r w:rsidRPr="00787915">
        <w:rPr>
          <w:sz w:val="20"/>
        </w:rPr>
        <w:t>)</w:t>
      </w:r>
    </w:p>
    <w:p w14:paraId="0E16C26D" w14:textId="77777777" w:rsidR="008C1685" w:rsidRDefault="008C1685" w:rsidP="008C1685">
      <w:pPr>
        <w:pStyle w:val="ListParagraph"/>
        <w:adjustRightInd w:val="0"/>
        <w:ind w:left="360"/>
        <w:rPr>
          <w:sz w:val="20"/>
        </w:rPr>
      </w:pPr>
      <w:r w:rsidRPr="00787915">
        <w:rPr>
          <w:sz w:val="20"/>
        </w:rPr>
        <w:tab/>
        <w:t>Xprime = YWorld*Cos Ɵ</w:t>
      </w:r>
      <w:r>
        <w:rPr>
          <w:sz w:val="20"/>
        </w:rPr>
        <w:t xml:space="preserve"> – Xworld*Sin</w:t>
      </w:r>
      <w:r w:rsidRPr="00787915">
        <w:rPr>
          <w:sz w:val="20"/>
        </w:rPr>
        <w:t xml:space="preserve"> Ɵ</w:t>
      </w:r>
    </w:p>
    <w:p w14:paraId="1A2D8300" w14:textId="4910739A" w:rsidR="008C1685" w:rsidRDefault="008C1685" w:rsidP="008C1685">
      <w:pPr>
        <w:pStyle w:val="ListParagraph"/>
        <w:adjustRightInd w:val="0"/>
        <w:rPr>
          <w:sz w:val="20"/>
        </w:rPr>
      </w:pPr>
      <w:r>
        <w:rPr>
          <w:sz w:val="20"/>
        </w:rPr>
        <w:t>Yprime = ZWorld*Sin</w:t>
      </w:r>
      <w:r w:rsidRPr="00787915">
        <w:rPr>
          <w:sz w:val="20"/>
        </w:rPr>
        <w:t xml:space="preserve"> ɸ</w:t>
      </w:r>
      <w:r>
        <w:rPr>
          <w:sz w:val="20"/>
        </w:rPr>
        <w:t xml:space="preserve"> -  </w:t>
      </w:r>
      <w:r w:rsidRPr="00787915">
        <w:rPr>
          <w:sz w:val="20"/>
        </w:rPr>
        <w:t>Cos Ɵ</w:t>
      </w:r>
      <w:r>
        <w:rPr>
          <w:sz w:val="20"/>
        </w:rPr>
        <w:t xml:space="preserve"> Cos </w:t>
      </w:r>
      <w:r w:rsidRPr="00787915">
        <w:rPr>
          <w:sz w:val="20"/>
        </w:rPr>
        <w:t>ɸ</w:t>
      </w:r>
      <w:r>
        <w:rPr>
          <w:sz w:val="20"/>
        </w:rPr>
        <w:t xml:space="preserve"> *(XWorld-YWorld)</w:t>
      </w:r>
    </w:p>
    <w:p w14:paraId="172FC98B" w14:textId="1F5390DF" w:rsidR="00E507CF" w:rsidRDefault="00E507CF" w:rsidP="008C1685">
      <w:pPr>
        <w:pStyle w:val="ListParagraph"/>
        <w:adjustRightInd w:val="0"/>
        <w:rPr>
          <w:sz w:val="20"/>
        </w:rPr>
      </w:pPr>
    </w:p>
    <w:p w14:paraId="63E97767" w14:textId="77777777" w:rsidR="00E507CF" w:rsidRDefault="00E507CF" w:rsidP="008C1685">
      <w:pPr>
        <w:pStyle w:val="ListParagraph"/>
        <w:adjustRightInd w:val="0"/>
        <w:rPr>
          <w:sz w:val="20"/>
        </w:rPr>
      </w:pPr>
    </w:p>
    <w:p w14:paraId="5F0761B4" w14:textId="77777777" w:rsidR="008C1685" w:rsidRDefault="008C1685" w:rsidP="008C1685">
      <w:pPr>
        <w:pStyle w:val="ListParagraph"/>
        <w:adjustRightInd w:val="0"/>
        <w:rPr>
          <w:sz w:val="20"/>
        </w:rPr>
      </w:pPr>
      <w:r>
        <w:rPr>
          <w:sz w:val="20"/>
        </w:rPr>
        <w:t xml:space="preserve">Zprime = </w:t>
      </w:r>
      <w:r w:rsidRPr="00787915">
        <w:rPr>
          <w:sz w:val="20"/>
        </w:rPr>
        <w:t>ρ</w:t>
      </w:r>
      <w:r>
        <w:rPr>
          <w:sz w:val="20"/>
        </w:rPr>
        <w:t xml:space="preserve"> - </w:t>
      </w:r>
      <w:r w:rsidRPr="00787915">
        <w:rPr>
          <w:sz w:val="20"/>
        </w:rPr>
        <w:t>Cos Ɵ</w:t>
      </w:r>
      <w:r>
        <w:rPr>
          <w:sz w:val="20"/>
        </w:rPr>
        <w:t xml:space="preserve"> Sin </w:t>
      </w:r>
      <w:r w:rsidRPr="00787915">
        <w:rPr>
          <w:sz w:val="20"/>
        </w:rPr>
        <w:t>ɸ</w:t>
      </w:r>
      <w:r>
        <w:rPr>
          <w:sz w:val="20"/>
        </w:rPr>
        <w:t xml:space="preserve"> (YWorld-XWorld) – Zworld* Cos </w:t>
      </w:r>
      <w:r w:rsidRPr="00787915">
        <w:rPr>
          <w:sz w:val="20"/>
        </w:rPr>
        <w:t>ɸ</w:t>
      </w:r>
    </w:p>
    <w:p w14:paraId="393C13E7" w14:textId="77777777" w:rsidR="008C1685" w:rsidRDefault="008C1685" w:rsidP="008C1685">
      <w:pPr>
        <w:pStyle w:val="ListParagraph"/>
        <w:adjustRightInd w:val="0"/>
        <w:rPr>
          <w:sz w:val="20"/>
        </w:rPr>
      </w:pPr>
    </w:p>
    <w:p w14:paraId="50D452C5" w14:textId="77777777" w:rsidR="008C1685" w:rsidRPr="00C34069" w:rsidRDefault="008C1685" w:rsidP="00E507CF">
      <w:pPr>
        <w:pStyle w:val="ListParagraph"/>
        <w:adjustRightInd w:val="0"/>
        <w:rPr>
          <w:sz w:val="20"/>
        </w:rPr>
      </w:pPr>
      <w:r w:rsidRPr="00C34069">
        <w:rPr>
          <w:sz w:val="20"/>
        </w:rPr>
        <w:t>Perspective Projection</w:t>
      </w:r>
    </w:p>
    <w:p w14:paraId="7C781ED6" w14:textId="77777777" w:rsidR="008C1685" w:rsidRDefault="008C1685" w:rsidP="00E507CF">
      <w:pPr>
        <w:pStyle w:val="ListParagraph"/>
        <w:adjustRightInd w:val="0"/>
        <w:rPr>
          <w:sz w:val="20"/>
        </w:rPr>
      </w:pPr>
      <w:r w:rsidRPr="00C34069">
        <w:rPr>
          <w:sz w:val="20"/>
        </w:rPr>
        <w:tab/>
      </w:r>
      <w:r w:rsidRPr="00787915">
        <w:rPr>
          <w:sz w:val="20"/>
        </w:rPr>
        <w:t>XScreen = Xprime*D/Zprime</w:t>
      </w:r>
    </w:p>
    <w:p w14:paraId="2743FEB1" w14:textId="77777777" w:rsidR="008C1685" w:rsidRDefault="008C1685" w:rsidP="00E507CF">
      <w:pPr>
        <w:pStyle w:val="ListParagraph"/>
        <w:adjustRightInd w:val="0"/>
        <w:rPr>
          <w:sz w:val="20"/>
        </w:rPr>
      </w:pPr>
      <w:r>
        <w:rPr>
          <w:sz w:val="20"/>
        </w:rPr>
        <w:tab/>
        <w:t>YScreen = Y</w:t>
      </w:r>
      <w:r w:rsidRPr="00787915">
        <w:rPr>
          <w:sz w:val="20"/>
        </w:rPr>
        <w:t>prime*D/Zprime</w:t>
      </w:r>
    </w:p>
    <w:p w14:paraId="768E8505" w14:textId="77777777" w:rsidR="008C1685" w:rsidRDefault="008C1685" w:rsidP="00E507CF">
      <w:pPr>
        <w:pStyle w:val="ListParagraph"/>
        <w:adjustRightInd w:val="0"/>
        <w:rPr>
          <w:sz w:val="20"/>
        </w:rPr>
      </w:pPr>
    </w:p>
    <w:p w14:paraId="5491FDE9" w14:textId="77777777" w:rsidR="008C1685" w:rsidRPr="00C34069" w:rsidRDefault="008C1685" w:rsidP="00E507CF">
      <w:pPr>
        <w:pStyle w:val="ListParagraph"/>
        <w:adjustRightInd w:val="0"/>
        <w:rPr>
          <w:sz w:val="20"/>
        </w:rPr>
      </w:pPr>
      <w:r w:rsidRPr="00C34069">
        <w:rPr>
          <w:sz w:val="20"/>
        </w:rPr>
        <w:t>Shadow Computation</w:t>
      </w:r>
    </w:p>
    <w:p w14:paraId="7FC6BF76" w14:textId="77777777" w:rsidR="008C1685" w:rsidRDefault="008C1685" w:rsidP="00E507CF">
      <w:pPr>
        <w:pStyle w:val="ListParagraph"/>
        <w:adjustRightInd w:val="0"/>
        <w:rPr>
          <w:sz w:val="20"/>
        </w:rPr>
      </w:pPr>
      <w:r w:rsidRPr="00787915">
        <w:rPr>
          <w:sz w:val="20"/>
        </w:rPr>
        <w:t>XShadow = X – ((Z / (ZSource – Z))*(XSource-X))</w:t>
      </w:r>
    </w:p>
    <w:p w14:paraId="06AC20AF" w14:textId="00D7294A" w:rsidR="008C1685" w:rsidRDefault="008C1685" w:rsidP="00E507CF">
      <w:pPr>
        <w:pStyle w:val="ListParagraph"/>
        <w:adjustRightInd w:val="0"/>
        <w:rPr>
          <w:sz w:val="20"/>
        </w:rPr>
      </w:pPr>
      <w:r>
        <w:rPr>
          <w:sz w:val="20"/>
        </w:rPr>
        <w:t>YShadow = Y</w:t>
      </w:r>
      <w:r w:rsidRPr="00787915">
        <w:rPr>
          <w:sz w:val="20"/>
        </w:rPr>
        <w:t xml:space="preserve"> – ((Z / (ZSource – Z))*(</w:t>
      </w:r>
      <w:r>
        <w:rPr>
          <w:sz w:val="20"/>
        </w:rPr>
        <w:t>YSource-Y</w:t>
      </w:r>
      <w:r w:rsidRPr="00787915">
        <w:rPr>
          <w:sz w:val="20"/>
        </w:rPr>
        <w:t>))</w:t>
      </w:r>
    </w:p>
    <w:p w14:paraId="5957B1AE" w14:textId="14484A17" w:rsidR="003E0A0B" w:rsidRDefault="003E0A0B" w:rsidP="00E507CF">
      <w:pPr>
        <w:pStyle w:val="ListParagraph"/>
        <w:adjustRightInd w:val="0"/>
        <w:rPr>
          <w:sz w:val="20"/>
        </w:rPr>
      </w:pPr>
      <w:r>
        <w:rPr>
          <w:sz w:val="20"/>
        </w:rPr>
        <w:t xml:space="preserve"> </w:t>
      </w:r>
    </w:p>
    <w:p w14:paraId="779E3B6F" w14:textId="7CA90961" w:rsidR="008C1685" w:rsidRPr="00C34069" w:rsidRDefault="00C34069" w:rsidP="00540008">
      <w:pPr>
        <w:pStyle w:val="Heading1"/>
        <w:tabs>
          <w:tab w:val="left" w:pos="702"/>
        </w:tabs>
        <w:spacing w:before="76"/>
        <w:rPr>
          <w:b w:val="0"/>
          <w:bCs w:val="0"/>
          <w:sz w:val="20"/>
          <w:szCs w:val="22"/>
        </w:rPr>
      </w:pPr>
      <w:r w:rsidRPr="00C34069">
        <w:rPr>
          <w:b w:val="0"/>
          <w:bCs w:val="0"/>
          <w:sz w:val="20"/>
          <w:szCs w:val="22"/>
        </w:rPr>
        <w:t xml:space="preserve"> </w:t>
      </w:r>
      <w:r>
        <w:rPr>
          <w:b w:val="0"/>
          <w:bCs w:val="0"/>
          <w:sz w:val="20"/>
          <w:szCs w:val="22"/>
        </w:rPr>
        <w:t>//</w:t>
      </w:r>
      <w:r w:rsidR="003E0A0B">
        <w:rPr>
          <w:b w:val="0"/>
          <w:bCs w:val="0"/>
          <w:sz w:val="20"/>
          <w:szCs w:val="22"/>
        </w:rPr>
        <w:t xml:space="preserve"> </w:t>
      </w:r>
      <w:r w:rsidRPr="00C34069">
        <w:rPr>
          <w:b w:val="0"/>
          <w:bCs w:val="0"/>
          <w:sz w:val="20"/>
          <w:szCs w:val="22"/>
        </w:rPr>
        <w:t>LCD Initialization</w:t>
      </w:r>
    </w:p>
    <w:p w14:paraId="47ABF664"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int round(float number){}</w:t>
      </w:r>
    </w:p>
    <w:p w14:paraId="2B1826E8"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VLine(int16_t x, int16_t y, int16_t h, uint32_t color){}</w:t>
      </w:r>
    </w:p>
    <w:p w14:paraId="58995E2F"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Rect(int16_t x, int16_t y,int16_t w, int16_t h,uint32_t color) {}</w:t>
      </w:r>
    </w:p>
    <w:p w14:paraId="0EBF0AFE"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_fast_h_line(int16_t x, int16_t y,int16_t w, uint32_t color){}</w:t>
      </w:r>
    </w:p>
    <w:p w14:paraId="5215648D"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_fast_v_line(int16_t x, int16_t y,int16_t h, uint32_t color){}</w:t>
      </w:r>
    </w:p>
    <w:p w14:paraId="19BF4A7E"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Background(int16_t x, int16_t y, int16_t w, int16_t h, uint32_t color){}</w:t>
      </w:r>
    </w:p>
    <w:p w14:paraId="5A99925F"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struct coordinates transfPipeline(float xw, float yw, float zw){}</w:t>
      </w:r>
    </w:p>
    <w:p w14:paraId="5091351B"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struct coordinates transfPipelineRotate(float xw1, float yw1, float zw1){}</w:t>
      </w:r>
    </w:p>
    <w:p w14:paraId="6DAF2A8B"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struct coordinate rotatePoints(struct coordinate pt){}</w:t>
      </w:r>
    </w:p>
    <w:p w14:paraId="73FFF940"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float lambda_calc(float zi, float zs){}</w:t>
      </w:r>
    </w:p>
    <w:p w14:paraId="3E09F5AD"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Coords(){}</w:t>
      </w:r>
    </w:p>
    <w:p w14:paraId="1F22B734"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struct coordinates Fx(float u, float r, float z){}</w:t>
      </w:r>
    </w:p>
    <w:p w14:paraId="11DB1910"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Sphere(uint32_t color)</w:t>
      </w:r>
    </w:p>
    <w:p w14:paraId="1D5D461E"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 Function to draw sphere}</w:t>
      </w:r>
    </w:p>
    <w:p w14:paraId="1E57B56E"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ShadowSphere(int size,struct coordinates arr[size])</w:t>
      </w:r>
    </w:p>
    <w:p w14:paraId="25D81035"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 Function to draw shadow for sphere}</w:t>
      </w:r>
    </w:p>
    <w:p w14:paraId="6CF29386"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_S(int sizeM, int sizeN, struct coordinates xPos[sizeM][sizeN], struct coordinates yPos[sizeM][sizeN], uint32_t color)</w:t>
      </w:r>
    </w:p>
    <w:p w14:paraId="31126674"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 Function to draw letter S}</w:t>
      </w:r>
    </w:p>
    <w:p w14:paraId="29F143D6"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float diffusedReflection(struct coordinate Pi)</w:t>
      </w:r>
    </w:p>
    <w:p w14:paraId="27C43E76" w14:textId="75D44889"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 xml:space="preserve">{// </w:t>
      </w:r>
      <w:r>
        <w:rPr>
          <w:b w:val="0"/>
          <w:bCs w:val="0"/>
          <w:sz w:val="20"/>
          <w:szCs w:val="22"/>
        </w:rPr>
        <w:t xml:space="preserve"> </w:t>
      </w:r>
      <w:r w:rsidRPr="00C34069">
        <w:rPr>
          <w:b w:val="0"/>
          <w:bCs w:val="0"/>
          <w:sz w:val="20"/>
          <w:szCs w:val="22"/>
        </w:rPr>
        <w:t>Function to perform diffused reflection}</w:t>
      </w:r>
    </w:p>
    <w:p w14:paraId="2E9D06EA"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uint32_t findColor(float x, float y, float Idiff1, float Idiff2, struct coordinates p1, struct coordinates p2){}</w:t>
      </w:r>
    </w:p>
    <w:p w14:paraId="591F14E0"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DA_line(struct coordinates p1, struct coordinates p2, float Idiff1, float Idiff2){}</w:t>
      </w:r>
    </w:p>
    <w:p w14:paraId="1870B55C"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fillside(struct coordinate startPt, struct coordinate endPt, int size, int side, struct coordinate defaultPt)</w:t>
      </w:r>
    </w:p>
    <w:p w14:paraId="36EA580C"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 Function to fill side}</w:t>
      </w:r>
    </w:p>
    <w:p w14:paraId="34B777DC"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Tree(uint32_t color,int start_pnt, int size)</w:t>
      </w:r>
    </w:p>
    <w:p w14:paraId="7D7DFD3F" w14:textId="56AD0AE5"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w:t>
      </w:r>
      <w:r w:rsidR="003E0A0B">
        <w:rPr>
          <w:b w:val="0"/>
          <w:bCs w:val="0"/>
          <w:sz w:val="20"/>
          <w:szCs w:val="22"/>
        </w:rPr>
        <w:t xml:space="preserve"> </w:t>
      </w:r>
      <w:r w:rsidRPr="00C34069">
        <w:rPr>
          <w:b w:val="0"/>
          <w:bCs w:val="0"/>
          <w:sz w:val="20"/>
          <w:szCs w:val="22"/>
        </w:rPr>
        <w:t xml:space="preserve"> Function to draw tree}</w:t>
      </w:r>
    </w:p>
    <w:p w14:paraId="65696148"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3DCube(struct coordinate cornerPt, int cube_size, uint32_t color)</w:t>
      </w:r>
    </w:p>
    <w:p w14:paraId="16C5E9B1" w14:textId="4787DA84"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w:t>
      </w:r>
      <w:r w:rsidR="003E0A0B">
        <w:rPr>
          <w:b w:val="0"/>
          <w:bCs w:val="0"/>
          <w:sz w:val="20"/>
          <w:szCs w:val="22"/>
        </w:rPr>
        <w:t xml:space="preserve"> </w:t>
      </w:r>
      <w:r w:rsidRPr="00C34069">
        <w:rPr>
          <w:b w:val="0"/>
          <w:bCs w:val="0"/>
          <w:sz w:val="20"/>
          <w:szCs w:val="22"/>
        </w:rPr>
        <w:t>Function to draw 3D Cube}</w:t>
      </w:r>
    </w:p>
    <w:p w14:paraId="41A2D94F"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fillShadow(struct coordinate startPt, struct coordinate endPt)</w:t>
      </w:r>
    </w:p>
    <w:p w14:paraId="1F777368" w14:textId="6BEFB2E4" w:rsidR="00C34069" w:rsidRDefault="00C34069" w:rsidP="00C34069">
      <w:pPr>
        <w:pStyle w:val="Heading1"/>
        <w:tabs>
          <w:tab w:val="left" w:pos="702"/>
        </w:tabs>
        <w:spacing w:before="76"/>
        <w:rPr>
          <w:b w:val="0"/>
          <w:bCs w:val="0"/>
          <w:sz w:val="20"/>
          <w:szCs w:val="22"/>
        </w:rPr>
      </w:pPr>
      <w:r w:rsidRPr="00C34069">
        <w:rPr>
          <w:b w:val="0"/>
          <w:bCs w:val="0"/>
          <w:sz w:val="20"/>
          <w:szCs w:val="22"/>
        </w:rPr>
        <w:t>{// Function to fill shadow}</w:t>
      </w:r>
    </w:p>
    <w:p w14:paraId="65AED03C" w14:textId="77777777" w:rsidR="00C34069" w:rsidRPr="00C34069" w:rsidRDefault="00C34069" w:rsidP="00C34069">
      <w:pPr>
        <w:pStyle w:val="Heading1"/>
        <w:tabs>
          <w:tab w:val="left" w:pos="702"/>
        </w:tabs>
        <w:spacing w:before="76"/>
        <w:rPr>
          <w:b w:val="0"/>
          <w:bCs w:val="0"/>
          <w:sz w:val="20"/>
          <w:szCs w:val="22"/>
        </w:rPr>
      </w:pPr>
    </w:p>
    <w:p w14:paraId="4493301A"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Shadow(double cube_size, struct coordinate ps,struct coordinate cornerPt)</w:t>
      </w:r>
    </w:p>
    <w:p w14:paraId="5DA92EAF"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Function to draw shadow}</w:t>
      </w:r>
    </w:p>
    <w:p w14:paraId="3E70D63A"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void draw_HorizontalLine(int16_t x, int16_t y, int16_t width, uint32_t color){}</w:t>
      </w:r>
    </w:p>
    <w:p w14:paraId="09D74312"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int main(void)</w:t>
      </w:r>
    </w:p>
    <w:p w14:paraId="2234AE68"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w:t>
      </w:r>
    </w:p>
    <w:p w14:paraId="5A138D58"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 xml:space="preserve"> </w:t>
      </w:r>
    </w:p>
    <w:p w14:paraId="3B6B2E03" w14:textId="5FFCDE14" w:rsidR="00C34069" w:rsidRDefault="00C34069" w:rsidP="00C34069">
      <w:pPr>
        <w:pStyle w:val="Heading1"/>
        <w:tabs>
          <w:tab w:val="left" w:pos="702"/>
        </w:tabs>
        <w:spacing w:before="76"/>
        <w:rPr>
          <w:b w:val="0"/>
          <w:bCs w:val="0"/>
          <w:sz w:val="20"/>
          <w:szCs w:val="22"/>
        </w:rPr>
      </w:pPr>
      <w:r w:rsidRPr="00C34069">
        <w:rPr>
          <w:b w:val="0"/>
          <w:bCs w:val="0"/>
          <w:sz w:val="20"/>
          <w:szCs w:val="22"/>
        </w:rPr>
        <w:t xml:space="preserve">    drawShadow(size,Ps,cornerPt);</w:t>
      </w:r>
    </w:p>
    <w:p w14:paraId="02E092AB" w14:textId="6E278D24" w:rsidR="00601BA5" w:rsidRPr="00C34069" w:rsidRDefault="00601BA5" w:rsidP="00C34069">
      <w:pPr>
        <w:pStyle w:val="Heading1"/>
        <w:tabs>
          <w:tab w:val="left" w:pos="702"/>
        </w:tabs>
        <w:spacing w:before="76"/>
        <w:rPr>
          <w:b w:val="0"/>
          <w:bCs w:val="0"/>
          <w:sz w:val="20"/>
          <w:szCs w:val="22"/>
        </w:rPr>
      </w:pPr>
      <w:r>
        <w:rPr>
          <w:b w:val="0"/>
          <w:bCs w:val="0"/>
          <w:sz w:val="20"/>
          <w:szCs w:val="22"/>
        </w:rPr>
        <w:t xml:space="preserve">    </w:t>
      </w:r>
      <w:r w:rsidRPr="00C34069">
        <w:rPr>
          <w:b w:val="0"/>
          <w:bCs w:val="0"/>
          <w:sz w:val="20"/>
          <w:szCs w:val="22"/>
        </w:rPr>
        <w:t>drawTree(0x0066CC00, 50, size);</w:t>
      </w:r>
    </w:p>
    <w:p w14:paraId="19D0EAF4" w14:textId="77777777"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 xml:space="preserve">    drawSphere(BLUE);</w:t>
      </w:r>
    </w:p>
    <w:p w14:paraId="123077A9" w14:textId="77777777" w:rsidR="00151086" w:rsidRDefault="00C34069" w:rsidP="00AF6765">
      <w:pPr>
        <w:pStyle w:val="Heading1"/>
        <w:tabs>
          <w:tab w:val="left" w:pos="702"/>
        </w:tabs>
        <w:spacing w:before="76"/>
        <w:rPr>
          <w:b w:val="0"/>
          <w:bCs w:val="0"/>
          <w:sz w:val="20"/>
          <w:szCs w:val="22"/>
        </w:rPr>
      </w:pPr>
      <w:r w:rsidRPr="00C34069">
        <w:rPr>
          <w:b w:val="0"/>
          <w:bCs w:val="0"/>
          <w:sz w:val="20"/>
          <w:szCs w:val="22"/>
        </w:rPr>
        <w:t xml:space="preserve">    draw3DCube(cornerPt,size,BLUE);</w:t>
      </w:r>
    </w:p>
    <w:p w14:paraId="10229831" w14:textId="1075BAE4" w:rsidR="00AF6765" w:rsidRDefault="00151086" w:rsidP="00AF6765">
      <w:pPr>
        <w:pStyle w:val="Heading1"/>
        <w:tabs>
          <w:tab w:val="left" w:pos="702"/>
        </w:tabs>
        <w:spacing w:before="76"/>
        <w:rPr>
          <w:b w:val="0"/>
          <w:bCs w:val="0"/>
          <w:sz w:val="20"/>
          <w:szCs w:val="22"/>
        </w:rPr>
      </w:pPr>
      <w:r>
        <w:rPr>
          <w:b w:val="0"/>
          <w:bCs w:val="0"/>
          <w:sz w:val="20"/>
          <w:szCs w:val="22"/>
        </w:rPr>
        <w:lastRenderedPageBreak/>
        <w:t xml:space="preserve">    </w:t>
      </w:r>
      <w:r w:rsidR="00AF6765" w:rsidRPr="00C34069">
        <w:rPr>
          <w:b w:val="0"/>
          <w:bCs w:val="0"/>
          <w:sz w:val="20"/>
          <w:szCs w:val="22"/>
        </w:rPr>
        <w:t>fillShadow</w:t>
      </w:r>
      <w:r w:rsidR="00AF6765">
        <w:rPr>
          <w:b w:val="0"/>
          <w:bCs w:val="0"/>
          <w:sz w:val="20"/>
          <w:szCs w:val="22"/>
        </w:rPr>
        <w:t>()</w:t>
      </w:r>
    </w:p>
    <w:p w14:paraId="0F8F6871" w14:textId="25543B7E" w:rsidR="00151086" w:rsidRPr="00C34069" w:rsidRDefault="00151086" w:rsidP="00AF6765">
      <w:pPr>
        <w:pStyle w:val="Heading1"/>
        <w:tabs>
          <w:tab w:val="left" w:pos="702"/>
        </w:tabs>
        <w:spacing w:before="76"/>
        <w:rPr>
          <w:b w:val="0"/>
          <w:bCs w:val="0"/>
          <w:sz w:val="20"/>
          <w:szCs w:val="22"/>
        </w:rPr>
      </w:pPr>
      <w:r>
        <w:rPr>
          <w:b w:val="0"/>
          <w:bCs w:val="0"/>
          <w:sz w:val="20"/>
          <w:szCs w:val="22"/>
        </w:rPr>
        <w:t xml:space="preserve">    </w:t>
      </w:r>
      <w:r w:rsidRPr="00C34069">
        <w:rPr>
          <w:b w:val="0"/>
          <w:bCs w:val="0"/>
          <w:sz w:val="20"/>
          <w:szCs w:val="22"/>
        </w:rPr>
        <w:t>diffusedReflection</w:t>
      </w:r>
      <w:r>
        <w:rPr>
          <w:b w:val="0"/>
          <w:bCs w:val="0"/>
          <w:sz w:val="20"/>
          <w:szCs w:val="22"/>
        </w:rPr>
        <w:t>()</w:t>
      </w:r>
    </w:p>
    <w:p w14:paraId="67A732BA" w14:textId="0097F0C8"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 xml:space="preserve">    </w:t>
      </w:r>
    </w:p>
    <w:p w14:paraId="02240CD8" w14:textId="1C393B2C" w:rsidR="00C34069" w:rsidRPr="00C34069" w:rsidRDefault="00C34069" w:rsidP="00C34069">
      <w:pPr>
        <w:pStyle w:val="Heading1"/>
        <w:tabs>
          <w:tab w:val="left" w:pos="702"/>
        </w:tabs>
        <w:spacing w:before="76"/>
        <w:rPr>
          <w:b w:val="0"/>
          <w:bCs w:val="0"/>
          <w:sz w:val="20"/>
          <w:szCs w:val="22"/>
        </w:rPr>
      </w:pPr>
      <w:r w:rsidRPr="00C34069">
        <w:rPr>
          <w:b w:val="0"/>
          <w:bCs w:val="0"/>
          <w:sz w:val="20"/>
          <w:szCs w:val="22"/>
        </w:rPr>
        <w:t>}</w:t>
      </w:r>
    </w:p>
    <w:p w14:paraId="79A8C792" w14:textId="77777777" w:rsidR="002A2332" w:rsidRPr="003A55D2" w:rsidRDefault="002A2332" w:rsidP="003A55D2">
      <w:pPr>
        <w:pStyle w:val="ListParagraph"/>
        <w:tabs>
          <w:tab w:val="left" w:pos="1361"/>
          <w:tab w:val="left" w:pos="1362"/>
        </w:tabs>
        <w:ind w:left="520" w:right="968" w:firstLine="0"/>
        <w:rPr>
          <w:sz w:val="20"/>
        </w:rPr>
      </w:pPr>
    </w:p>
    <w:p w14:paraId="38EBD210" w14:textId="49E68A40" w:rsidR="00E83248" w:rsidRDefault="00E83248" w:rsidP="00055BB3">
      <w:pPr>
        <w:ind w:left="219" w:right="982"/>
        <w:rPr>
          <w:sz w:val="20"/>
        </w:rPr>
      </w:pPr>
    </w:p>
    <w:p w14:paraId="505A4678" w14:textId="77777777" w:rsidR="0053534C" w:rsidRDefault="0003613A" w:rsidP="007E2545">
      <w:pPr>
        <w:pStyle w:val="Heading1"/>
        <w:numPr>
          <w:ilvl w:val="0"/>
          <w:numId w:val="4"/>
        </w:numPr>
        <w:tabs>
          <w:tab w:val="left" w:pos="402"/>
        </w:tabs>
        <w:spacing w:before="1" w:line="274" w:lineRule="exact"/>
        <w:jc w:val="left"/>
      </w:pPr>
      <w:bookmarkStart w:id="9" w:name="3.2_Software_Design"/>
      <w:bookmarkStart w:id="10" w:name="4._Testing_and_Verification"/>
      <w:bookmarkEnd w:id="9"/>
      <w:bookmarkEnd w:id="10"/>
      <w:r>
        <w:t>Testing</w:t>
      </w:r>
      <w:r>
        <w:rPr>
          <w:spacing w:val="-5"/>
        </w:rPr>
        <w:t xml:space="preserve"> </w:t>
      </w:r>
      <w:r>
        <w:t>and</w:t>
      </w:r>
      <w:r>
        <w:rPr>
          <w:spacing w:val="-3"/>
        </w:rPr>
        <w:t xml:space="preserve"> </w:t>
      </w:r>
      <w:r>
        <w:rPr>
          <w:spacing w:val="-2"/>
        </w:rPr>
        <w:t>Verification</w:t>
      </w:r>
    </w:p>
    <w:p w14:paraId="505A4679" w14:textId="1963DE8A" w:rsidR="0053534C" w:rsidRDefault="0003613A">
      <w:pPr>
        <w:spacing w:line="244" w:lineRule="auto"/>
        <w:ind w:left="386" w:right="1117" w:firstLine="720"/>
        <w:rPr>
          <w:spacing w:val="-2"/>
          <w:sz w:val="20"/>
        </w:rPr>
      </w:pPr>
      <w:r>
        <w:rPr>
          <w:sz w:val="20"/>
        </w:rPr>
        <w:t>Testing</w:t>
      </w:r>
      <w:r>
        <w:rPr>
          <w:spacing w:val="-8"/>
          <w:sz w:val="20"/>
        </w:rPr>
        <w:t xml:space="preserve"> </w:t>
      </w:r>
      <w:r>
        <w:rPr>
          <w:sz w:val="20"/>
        </w:rPr>
        <w:t>and</w:t>
      </w:r>
      <w:r>
        <w:rPr>
          <w:spacing w:val="-8"/>
          <w:sz w:val="20"/>
        </w:rPr>
        <w:t xml:space="preserve"> </w:t>
      </w:r>
      <w:r>
        <w:rPr>
          <w:sz w:val="20"/>
        </w:rPr>
        <w:t>verification</w:t>
      </w:r>
      <w:r>
        <w:rPr>
          <w:spacing w:val="-8"/>
          <w:sz w:val="20"/>
        </w:rPr>
        <w:t xml:space="preserve"> </w:t>
      </w:r>
      <w:r>
        <w:rPr>
          <w:sz w:val="20"/>
        </w:rPr>
        <w:t>are</w:t>
      </w:r>
      <w:r>
        <w:rPr>
          <w:spacing w:val="-7"/>
          <w:sz w:val="20"/>
        </w:rPr>
        <w:t xml:space="preserve"> </w:t>
      </w:r>
      <w:r>
        <w:rPr>
          <w:sz w:val="20"/>
        </w:rPr>
        <w:t>critical</w:t>
      </w:r>
      <w:r>
        <w:rPr>
          <w:spacing w:val="-8"/>
          <w:sz w:val="20"/>
        </w:rPr>
        <w:t xml:space="preserve"> </w:t>
      </w:r>
      <w:r>
        <w:rPr>
          <w:sz w:val="20"/>
        </w:rPr>
        <w:t>for comparing</w:t>
      </w:r>
      <w:r>
        <w:rPr>
          <w:spacing w:val="-2"/>
          <w:sz w:val="20"/>
        </w:rPr>
        <w:t xml:space="preserve"> </w:t>
      </w:r>
      <w:r>
        <w:rPr>
          <w:sz w:val="20"/>
        </w:rPr>
        <w:t>actual</w:t>
      </w:r>
      <w:r>
        <w:rPr>
          <w:spacing w:val="-2"/>
          <w:sz w:val="20"/>
        </w:rPr>
        <w:t xml:space="preserve"> </w:t>
      </w:r>
      <w:r>
        <w:rPr>
          <w:sz w:val="20"/>
        </w:rPr>
        <w:t>outcomes</w:t>
      </w:r>
      <w:r>
        <w:rPr>
          <w:spacing w:val="-4"/>
          <w:sz w:val="20"/>
        </w:rPr>
        <w:t xml:space="preserve"> </w:t>
      </w:r>
      <w:r>
        <w:rPr>
          <w:sz w:val="20"/>
        </w:rPr>
        <w:t>to</w:t>
      </w:r>
      <w:r>
        <w:rPr>
          <w:spacing w:val="-7"/>
          <w:sz w:val="20"/>
        </w:rPr>
        <w:t xml:space="preserve"> </w:t>
      </w:r>
      <w:r>
        <w:rPr>
          <w:sz w:val="20"/>
        </w:rPr>
        <w:t xml:space="preserve">projected </w:t>
      </w:r>
      <w:r>
        <w:rPr>
          <w:spacing w:val="-2"/>
          <w:sz w:val="20"/>
        </w:rPr>
        <w:t>results.</w:t>
      </w:r>
    </w:p>
    <w:p w14:paraId="37E572BD" w14:textId="12004FC9" w:rsidR="00507D08" w:rsidRPr="00BB5BA6" w:rsidRDefault="00BB5BA6" w:rsidP="00507D08">
      <w:pPr>
        <w:spacing w:before="1"/>
        <w:ind w:left="386" w:right="104"/>
        <w:rPr>
          <w:b/>
          <w:bCs/>
          <w:sz w:val="24"/>
          <w:szCs w:val="28"/>
        </w:rPr>
      </w:pPr>
      <w:r w:rsidRPr="00BB5BA6">
        <w:rPr>
          <w:b/>
          <w:bCs/>
          <w:sz w:val="24"/>
          <w:szCs w:val="28"/>
        </w:rPr>
        <w:t xml:space="preserve">4.1 </w:t>
      </w:r>
      <w:r w:rsidR="00507D08" w:rsidRPr="00BB5BA6">
        <w:rPr>
          <w:b/>
          <w:bCs/>
          <w:sz w:val="24"/>
          <w:szCs w:val="28"/>
        </w:rPr>
        <w:t>To build and run program on IDE, below steps are followed:</w:t>
      </w:r>
    </w:p>
    <w:p w14:paraId="786F9D64" w14:textId="6BBF7182" w:rsidR="00507D08" w:rsidRPr="00560531" w:rsidRDefault="00507D08" w:rsidP="00507D08">
      <w:pPr>
        <w:pStyle w:val="ListParagraph"/>
        <w:numPr>
          <w:ilvl w:val="3"/>
          <w:numId w:val="4"/>
        </w:numPr>
        <w:spacing w:before="1"/>
        <w:ind w:right="104"/>
        <w:rPr>
          <w:sz w:val="20"/>
        </w:rPr>
      </w:pPr>
      <w:r w:rsidRPr="00560531">
        <w:rPr>
          <w:sz w:val="20"/>
        </w:rPr>
        <w:t>Open 3D</w:t>
      </w:r>
      <w:r w:rsidR="006F0BE4">
        <w:rPr>
          <w:sz w:val="20"/>
        </w:rPr>
        <w:t>_Engine</w:t>
      </w:r>
      <w:r w:rsidRPr="00560531">
        <w:rPr>
          <w:sz w:val="20"/>
        </w:rPr>
        <w:t xml:space="preserve"> project in the IDE.</w:t>
      </w:r>
    </w:p>
    <w:p w14:paraId="6CF5F245" w14:textId="2D6C9D55" w:rsidR="00507D08" w:rsidRPr="00560531" w:rsidRDefault="00507D08" w:rsidP="00507D08">
      <w:pPr>
        <w:pStyle w:val="ListParagraph"/>
        <w:numPr>
          <w:ilvl w:val="3"/>
          <w:numId w:val="4"/>
        </w:numPr>
        <w:spacing w:before="1"/>
        <w:ind w:right="104"/>
        <w:rPr>
          <w:sz w:val="20"/>
        </w:rPr>
      </w:pPr>
      <w:r w:rsidRPr="00560531">
        <w:rPr>
          <w:sz w:val="20"/>
        </w:rPr>
        <w:t>Open 3D-</w:t>
      </w:r>
      <w:r w:rsidR="006F0BE4">
        <w:rPr>
          <w:sz w:val="20"/>
        </w:rPr>
        <w:t>Engine</w:t>
      </w:r>
      <w:r w:rsidRPr="00560531">
        <w:rPr>
          <w:sz w:val="20"/>
        </w:rPr>
        <w:t>.c file.</w:t>
      </w:r>
    </w:p>
    <w:p w14:paraId="325C4577" w14:textId="77777777" w:rsidR="00507D08" w:rsidRPr="00560531" w:rsidRDefault="00507D08" w:rsidP="00507D08">
      <w:pPr>
        <w:pStyle w:val="ListParagraph"/>
        <w:numPr>
          <w:ilvl w:val="3"/>
          <w:numId w:val="4"/>
        </w:numPr>
        <w:spacing w:before="1"/>
        <w:ind w:right="104"/>
        <w:rPr>
          <w:sz w:val="20"/>
        </w:rPr>
      </w:pPr>
      <w:r w:rsidRPr="00560531">
        <w:rPr>
          <w:sz w:val="20"/>
        </w:rPr>
        <w:t>Connect the LPC 1769 board to your computer with a micro-USB cable.</w:t>
      </w:r>
    </w:p>
    <w:p w14:paraId="18E1BE93" w14:textId="77777777" w:rsidR="00507D08" w:rsidRPr="00560531" w:rsidRDefault="00507D08" w:rsidP="00507D08">
      <w:pPr>
        <w:pStyle w:val="ListParagraph"/>
        <w:numPr>
          <w:ilvl w:val="3"/>
          <w:numId w:val="4"/>
        </w:numPr>
        <w:spacing w:before="1"/>
        <w:ind w:right="104"/>
        <w:rPr>
          <w:sz w:val="20"/>
        </w:rPr>
      </w:pPr>
      <w:r w:rsidRPr="00560531">
        <w:rPr>
          <w:sz w:val="20"/>
        </w:rPr>
        <w:t xml:space="preserve">Build the project by clicking the hammer button. Observe the console’s output. Make sure there are no errors.  </w:t>
      </w:r>
    </w:p>
    <w:p w14:paraId="2758C6CD" w14:textId="222BC287" w:rsidR="00507D08" w:rsidRPr="00560531" w:rsidRDefault="00507D08" w:rsidP="00507D08">
      <w:pPr>
        <w:pStyle w:val="ListParagraph"/>
        <w:numPr>
          <w:ilvl w:val="3"/>
          <w:numId w:val="4"/>
        </w:numPr>
        <w:spacing w:before="1"/>
        <w:ind w:right="104"/>
        <w:rPr>
          <w:sz w:val="20"/>
        </w:rPr>
      </w:pPr>
      <w:r w:rsidRPr="00560531">
        <w:rPr>
          <w:sz w:val="20"/>
        </w:rPr>
        <w:t xml:space="preserve">Click the debug button. It’s the </w:t>
      </w:r>
      <w:r>
        <w:rPr>
          <w:sz w:val="20"/>
        </w:rPr>
        <w:t>blue</w:t>
      </w:r>
      <w:r w:rsidRPr="00560531">
        <w:rPr>
          <w:sz w:val="20"/>
        </w:rPr>
        <w:t xml:space="preserve"> bug button. A window will pop up asking you to select your LPC-Link.</w:t>
      </w:r>
    </w:p>
    <w:p w14:paraId="19961BDF" w14:textId="77777777" w:rsidR="00BB5BA6" w:rsidRDefault="00507D08" w:rsidP="00BB5BA6">
      <w:pPr>
        <w:pStyle w:val="ListParagraph"/>
        <w:numPr>
          <w:ilvl w:val="3"/>
          <w:numId w:val="4"/>
        </w:numPr>
        <w:spacing w:before="1"/>
        <w:ind w:right="104"/>
        <w:rPr>
          <w:sz w:val="20"/>
        </w:rPr>
      </w:pPr>
      <w:r w:rsidRPr="00560531">
        <w:rPr>
          <w:sz w:val="20"/>
        </w:rPr>
        <w:t>Once selected, code is loaded on the target and Eclipse will switch to a debug perspective.</w:t>
      </w:r>
    </w:p>
    <w:p w14:paraId="275D0DC1" w14:textId="4113399D" w:rsidR="00507D08" w:rsidRPr="00BB5BA6" w:rsidRDefault="00507D08" w:rsidP="00BB5BA6">
      <w:pPr>
        <w:pStyle w:val="ListParagraph"/>
        <w:numPr>
          <w:ilvl w:val="3"/>
          <w:numId w:val="4"/>
        </w:numPr>
        <w:spacing w:before="1"/>
        <w:ind w:right="104"/>
        <w:rPr>
          <w:sz w:val="20"/>
        </w:rPr>
      </w:pPr>
      <w:r w:rsidRPr="00BB5BA6">
        <w:rPr>
          <w:sz w:val="20"/>
        </w:rPr>
        <w:t>Click the resume (F8) button to execute the code.</w:t>
      </w:r>
    </w:p>
    <w:p w14:paraId="505A467A" w14:textId="77777777" w:rsidR="0053534C" w:rsidRDefault="0003613A" w:rsidP="007E2545">
      <w:pPr>
        <w:pStyle w:val="Heading1"/>
        <w:numPr>
          <w:ilvl w:val="1"/>
          <w:numId w:val="4"/>
        </w:numPr>
        <w:tabs>
          <w:tab w:val="left" w:pos="1472"/>
        </w:tabs>
        <w:spacing w:line="264" w:lineRule="exact"/>
        <w:ind w:left="747" w:hanging="361"/>
        <w:jc w:val="left"/>
      </w:pPr>
      <w:bookmarkStart w:id="11" w:name="4.1_Testing"/>
      <w:bookmarkEnd w:id="11"/>
      <w:r>
        <w:rPr>
          <w:spacing w:val="-2"/>
        </w:rPr>
        <w:t>Testing</w:t>
      </w:r>
    </w:p>
    <w:p w14:paraId="1FCCEDE0" w14:textId="38F8C6E5" w:rsidR="00092857" w:rsidRPr="00092857" w:rsidRDefault="00092857" w:rsidP="007E2545">
      <w:pPr>
        <w:spacing w:before="34"/>
        <w:ind w:left="387"/>
        <w:rPr>
          <w:sz w:val="20"/>
        </w:rPr>
      </w:pPr>
      <w:r w:rsidRPr="00092857">
        <w:rPr>
          <w:sz w:val="20"/>
        </w:rPr>
        <w:t>The following test scenarios were utilized in the lab:</w:t>
      </w:r>
    </w:p>
    <w:p w14:paraId="13CE5C21" w14:textId="60CE40A6" w:rsidR="00092857" w:rsidRPr="00092857" w:rsidRDefault="00092857" w:rsidP="007E2545">
      <w:pPr>
        <w:pStyle w:val="ListParagraph"/>
        <w:numPr>
          <w:ilvl w:val="0"/>
          <w:numId w:val="2"/>
        </w:numPr>
        <w:tabs>
          <w:tab w:val="left" w:pos="1466"/>
          <w:tab w:val="left" w:pos="1467"/>
        </w:tabs>
        <w:spacing w:before="1"/>
        <w:ind w:left="747" w:right="1079"/>
        <w:rPr>
          <w:sz w:val="20"/>
        </w:rPr>
      </w:pPr>
      <w:r w:rsidRPr="00092857">
        <w:rPr>
          <w:sz w:val="20"/>
        </w:rPr>
        <w:t>Ensure that the LCD in this project is operational.</w:t>
      </w:r>
    </w:p>
    <w:p w14:paraId="6EB128D7" w14:textId="2BF92B47" w:rsidR="00092857" w:rsidRPr="00092857" w:rsidRDefault="00092857" w:rsidP="007E2545">
      <w:pPr>
        <w:pStyle w:val="ListParagraph"/>
        <w:numPr>
          <w:ilvl w:val="0"/>
          <w:numId w:val="2"/>
        </w:numPr>
        <w:tabs>
          <w:tab w:val="left" w:pos="1466"/>
          <w:tab w:val="left" w:pos="1467"/>
        </w:tabs>
        <w:spacing w:before="1"/>
        <w:ind w:left="747" w:right="1079"/>
        <w:rPr>
          <w:sz w:val="20"/>
        </w:rPr>
      </w:pPr>
      <w:r w:rsidRPr="00092857">
        <w:rPr>
          <w:sz w:val="20"/>
        </w:rPr>
        <w:t>Ensuring that the soldering is done appropriately.</w:t>
      </w:r>
    </w:p>
    <w:p w14:paraId="2CB7A93F" w14:textId="611034D8" w:rsidR="00C73B0D" w:rsidRPr="00C73B0D" w:rsidRDefault="00092857" w:rsidP="00C73B0D">
      <w:pPr>
        <w:pStyle w:val="ListParagraph"/>
        <w:numPr>
          <w:ilvl w:val="0"/>
          <w:numId w:val="2"/>
        </w:numPr>
        <w:tabs>
          <w:tab w:val="left" w:pos="1466"/>
          <w:tab w:val="left" w:pos="1467"/>
        </w:tabs>
        <w:spacing w:before="1"/>
        <w:ind w:left="747" w:right="1079"/>
        <w:rPr>
          <w:sz w:val="20"/>
        </w:rPr>
      </w:pPr>
      <w:r w:rsidRPr="00092857">
        <w:rPr>
          <w:sz w:val="20"/>
        </w:rPr>
        <w:t xml:space="preserve">Verifying that the needed </w:t>
      </w:r>
      <w:r w:rsidR="00124E05">
        <w:rPr>
          <w:sz w:val="20"/>
        </w:rPr>
        <w:t>3D</w:t>
      </w:r>
      <w:r w:rsidRPr="00092857">
        <w:rPr>
          <w:sz w:val="20"/>
        </w:rPr>
        <w:t xml:space="preserve"> images are properly rendered on the LCD pane</w:t>
      </w:r>
      <w:r w:rsidR="00C73B0D" w:rsidRPr="00C73B0D">
        <w:rPr>
          <w:sz w:val="20"/>
        </w:rPr>
        <w:tab/>
      </w:r>
    </w:p>
    <w:p w14:paraId="50275379" w14:textId="77777777" w:rsidR="00370D76" w:rsidRDefault="00754D93" w:rsidP="007E2545">
      <w:pPr>
        <w:pStyle w:val="ListParagraph"/>
        <w:numPr>
          <w:ilvl w:val="0"/>
          <w:numId w:val="2"/>
        </w:numPr>
        <w:tabs>
          <w:tab w:val="left" w:pos="1466"/>
          <w:tab w:val="left" w:pos="1467"/>
        </w:tabs>
        <w:spacing w:before="1"/>
        <w:ind w:left="747" w:right="1079"/>
        <w:rPr>
          <w:sz w:val="20"/>
        </w:rPr>
      </w:pPr>
      <w:r w:rsidRPr="00754D93">
        <w:rPr>
          <w:sz w:val="20"/>
        </w:rPr>
        <w:t>The project was built and debugged successfully without any errors with successful link connection to the CPU module.</w:t>
      </w:r>
    </w:p>
    <w:p w14:paraId="2A55F82E" w14:textId="161C20E9" w:rsidR="00754D93" w:rsidRDefault="00754D93" w:rsidP="007E2545">
      <w:pPr>
        <w:pStyle w:val="ListParagraph"/>
        <w:numPr>
          <w:ilvl w:val="0"/>
          <w:numId w:val="2"/>
        </w:numPr>
        <w:tabs>
          <w:tab w:val="left" w:pos="1466"/>
          <w:tab w:val="left" w:pos="1467"/>
        </w:tabs>
        <w:spacing w:before="1"/>
        <w:ind w:left="747" w:right="1079"/>
        <w:rPr>
          <w:sz w:val="20"/>
        </w:rPr>
      </w:pPr>
      <w:r w:rsidRPr="00754D93">
        <w:rPr>
          <w:sz w:val="20"/>
        </w:rPr>
        <w:t xml:space="preserve"> A </w:t>
      </w:r>
      <w:r>
        <w:rPr>
          <w:sz w:val="20"/>
        </w:rPr>
        <w:t xml:space="preserve">floating </w:t>
      </w:r>
      <w:r w:rsidRPr="00754D93">
        <w:rPr>
          <w:sz w:val="20"/>
        </w:rPr>
        <w:t xml:space="preserve">3D cube </w:t>
      </w:r>
      <w:r w:rsidR="00E27995" w:rsidRPr="00754D93">
        <w:rPr>
          <w:sz w:val="20"/>
        </w:rPr>
        <w:t xml:space="preserve">of size 100 </w:t>
      </w:r>
      <w:r>
        <w:rPr>
          <w:sz w:val="20"/>
        </w:rPr>
        <w:t xml:space="preserve">rotated 5 degrees clockwise </w:t>
      </w:r>
      <w:r w:rsidRPr="00754D93">
        <w:rPr>
          <w:sz w:val="20"/>
        </w:rPr>
        <w:t xml:space="preserve">was drawn on XYZ plane. </w:t>
      </w:r>
    </w:p>
    <w:p w14:paraId="1B78E3A6" w14:textId="40D45365" w:rsidR="00754D93" w:rsidRDefault="00650DF5" w:rsidP="007E2545">
      <w:pPr>
        <w:pStyle w:val="ListParagraph"/>
        <w:numPr>
          <w:ilvl w:val="0"/>
          <w:numId w:val="2"/>
        </w:numPr>
        <w:tabs>
          <w:tab w:val="left" w:pos="1466"/>
          <w:tab w:val="left" w:pos="1467"/>
        </w:tabs>
        <w:spacing w:before="1"/>
        <w:ind w:left="747" w:right="1079"/>
        <w:rPr>
          <w:sz w:val="20"/>
        </w:rPr>
      </w:pPr>
      <w:r>
        <w:rPr>
          <w:sz w:val="20"/>
        </w:rPr>
        <w:t>Ensure a</w:t>
      </w:r>
      <w:r w:rsidR="00754D93">
        <w:rPr>
          <w:sz w:val="20"/>
        </w:rPr>
        <w:t xml:space="preserve"> </w:t>
      </w:r>
      <w:r w:rsidR="00370D76">
        <w:rPr>
          <w:sz w:val="20"/>
        </w:rPr>
        <w:t>half sphere is visualized around the origin.</w:t>
      </w:r>
    </w:p>
    <w:p w14:paraId="26911AEB" w14:textId="24D99951" w:rsidR="00370D76" w:rsidRDefault="00650DF5" w:rsidP="007E2545">
      <w:pPr>
        <w:pStyle w:val="ListParagraph"/>
        <w:numPr>
          <w:ilvl w:val="0"/>
          <w:numId w:val="2"/>
        </w:numPr>
        <w:tabs>
          <w:tab w:val="left" w:pos="1466"/>
          <w:tab w:val="left" w:pos="1467"/>
        </w:tabs>
        <w:spacing w:before="1"/>
        <w:ind w:left="747" w:right="1079"/>
        <w:rPr>
          <w:sz w:val="20"/>
        </w:rPr>
      </w:pPr>
      <w:r>
        <w:rPr>
          <w:sz w:val="20"/>
        </w:rPr>
        <w:t>Verify that t</w:t>
      </w:r>
      <w:r w:rsidR="00370D76">
        <w:rPr>
          <w:sz w:val="20"/>
        </w:rPr>
        <w:t xml:space="preserve">he sides of cube and </w:t>
      </w:r>
      <w:r w:rsidR="00860BD2">
        <w:rPr>
          <w:sz w:val="20"/>
        </w:rPr>
        <w:t>half sphere are filled resulting in solid</w:t>
      </w:r>
      <w:r w:rsidR="00B720E4">
        <w:rPr>
          <w:sz w:val="20"/>
        </w:rPr>
        <w:t xml:space="preserve"> figures.</w:t>
      </w:r>
    </w:p>
    <w:p w14:paraId="51294A70" w14:textId="4A298661" w:rsidR="00B720E4" w:rsidRDefault="00650DF5" w:rsidP="007E2545">
      <w:pPr>
        <w:pStyle w:val="ListParagraph"/>
        <w:numPr>
          <w:ilvl w:val="0"/>
          <w:numId w:val="2"/>
        </w:numPr>
        <w:tabs>
          <w:tab w:val="left" w:pos="1466"/>
          <w:tab w:val="left" w:pos="1467"/>
        </w:tabs>
        <w:spacing w:before="1"/>
        <w:ind w:left="747" w:right="1079"/>
        <w:rPr>
          <w:sz w:val="20"/>
        </w:rPr>
      </w:pPr>
      <w:r>
        <w:rPr>
          <w:sz w:val="20"/>
        </w:rPr>
        <w:t>Verify that the s</w:t>
      </w:r>
      <w:r w:rsidR="00B720E4">
        <w:rPr>
          <w:sz w:val="20"/>
        </w:rPr>
        <w:t>creen savers can be seen on frontal sides of the cube.</w:t>
      </w:r>
    </w:p>
    <w:p w14:paraId="1651FBF9" w14:textId="6ECCCAB6" w:rsidR="00355A77" w:rsidRDefault="00650DF5" w:rsidP="007E2545">
      <w:pPr>
        <w:pStyle w:val="ListParagraph"/>
        <w:numPr>
          <w:ilvl w:val="0"/>
          <w:numId w:val="2"/>
        </w:numPr>
        <w:tabs>
          <w:tab w:val="left" w:pos="1466"/>
          <w:tab w:val="left" w:pos="1467"/>
        </w:tabs>
        <w:spacing w:before="1"/>
        <w:ind w:left="747" w:right="1079"/>
        <w:rPr>
          <w:sz w:val="20"/>
        </w:rPr>
      </w:pPr>
      <w:r>
        <w:rPr>
          <w:sz w:val="20"/>
        </w:rPr>
        <w:t>Ensure</w:t>
      </w:r>
      <w:r w:rsidR="00355A77">
        <w:rPr>
          <w:sz w:val="20"/>
        </w:rPr>
        <w:t xml:space="preserve"> deflection is performed on the top of the sphere.</w:t>
      </w:r>
    </w:p>
    <w:p w14:paraId="0B646A84" w14:textId="651A889D" w:rsidR="00601BA5" w:rsidRDefault="00650DF5" w:rsidP="007E2545">
      <w:pPr>
        <w:pStyle w:val="ListParagraph"/>
        <w:numPr>
          <w:ilvl w:val="0"/>
          <w:numId w:val="2"/>
        </w:numPr>
        <w:tabs>
          <w:tab w:val="left" w:pos="1466"/>
          <w:tab w:val="left" w:pos="1467"/>
        </w:tabs>
        <w:spacing w:before="1"/>
        <w:ind w:left="747" w:right="1079"/>
        <w:rPr>
          <w:sz w:val="20"/>
        </w:rPr>
      </w:pPr>
      <w:r>
        <w:rPr>
          <w:sz w:val="20"/>
        </w:rPr>
        <w:t>Ensure</w:t>
      </w:r>
      <w:r w:rsidR="00601BA5">
        <w:rPr>
          <w:sz w:val="20"/>
        </w:rPr>
        <w:t xml:space="preserve"> </w:t>
      </w:r>
      <w:r w:rsidR="00960731">
        <w:rPr>
          <w:sz w:val="20"/>
        </w:rPr>
        <w:t>the shadow</w:t>
      </w:r>
      <w:r w:rsidR="00593ED3">
        <w:rPr>
          <w:sz w:val="20"/>
        </w:rPr>
        <w:t xml:space="preserve"> of cube is </w:t>
      </w:r>
      <w:r>
        <w:rPr>
          <w:sz w:val="20"/>
        </w:rPr>
        <w:t xml:space="preserve">drawn </w:t>
      </w:r>
      <w:r w:rsidR="00593ED3">
        <w:rPr>
          <w:sz w:val="20"/>
        </w:rPr>
        <w:t>filled with solid gray color.</w:t>
      </w:r>
    </w:p>
    <w:p w14:paraId="6E197F8D" w14:textId="788FE41F" w:rsidR="00593ED3" w:rsidRPr="00616461" w:rsidRDefault="00650DF5" w:rsidP="00593ED3">
      <w:pPr>
        <w:pStyle w:val="ListParagraph"/>
        <w:numPr>
          <w:ilvl w:val="0"/>
          <w:numId w:val="2"/>
        </w:numPr>
        <w:tabs>
          <w:tab w:val="left" w:pos="1466"/>
          <w:tab w:val="left" w:pos="1467"/>
        </w:tabs>
        <w:spacing w:before="1"/>
        <w:ind w:left="747" w:right="1079"/>
        <w:rPr>
          <w:sz w:val="20"/>
        </w:rPr>
      </w:pPr>
      <w:r>
        <w:rPr>
          <w:sz w:val="20"/>
        </w:rPr>
        <w:t>Ensure a</w:t>
      </w:r>
      <w:r w:rsidR="00355A77">
        <w:rPr>
          <w:sz w:val="20"/>
        </w:rPr>
        <w:t>n initial S is decorated on the half sphere.</w:t>
      </w:r>
    </w:p>
    <w:p w14:paraId="09CFADBD" w14:textId="45F7E546" w:rsidR="00593ED3" w:rsidRDefault="00593ED3" w:rsidP="00593ED3">
      <w:pPr>
        <w:tabs>
          <w:tab w:val="left" w:pos="1466"/>
          <w:tab w:val="left" w:pos="1467"/>
        </w:tabs>
        <w:spacing w:before="1"/>
        <w:ind w:right="1079"/>
        <w:rPr>
          <w:sz w:val="20"/>
        </w:rPr>
      </w:pPr>
    </w:p>
    <w:p w14:paraId="52237A08" w14:textId="360D6950" w:rsidR="00960731" w:rsidRDefault="00960731" w:rsidP="00593ED3">
      <w:pPr>
        <w:tabs>
          <w:tab w:val="left" w:pos="1466"/>
          <w:tab w:val="left" w:pos="1467"/>
        </w:tabs>
        <w:spacing w:before="1"/>
        <w:ind w:right="1079"/>
        <w:rPr>
          <w:sz w:val="20"/>
        </w:rPr>
      </w:pPr>
    </w:p>
    <w:p w14:paraId="3B8DE4D3" w14:textId="77777777" w:rsidR="00960731" w:rsidRPr="00593ED3" w:rsidRDefault="00960731" w:rsidP="00593ED3">
      <w:pPr>
        <w:tabs>
          <w:tab w:val="left" w:pos="1466"/>
          <w:tab w:val="left" w:pos="1467"/>
        </w:tabs>
        <w:spacing w:before="1"/>
        <w:ind w:right="1079"/>
        <w:rPr>
          <w:sz w:val="20"/>
        </w:rPr>
      </w:pPr>
    </w:p>
    <w:p w14:paraId="505A467F" w14:textId="77777777" w:rsidR="0053534C" w:rsidRDefault="0003613A" w:rsidP="007E2545">
      <w:pPr>
        <w:pStyle w:val="Heading1"/>
        <w:numPr>
          <w:ilvl w:val="1"/>
          <w:numId w:val="4"/>
        </w:numPr>
        <w:tabs>
          <w:tab w:val="left" w:pos="1472"/>
        </w:tabs>
        <w:spacing w:line="274" w:lineRule="exact"/>
        <w:ind w:left="747" w:hanging="361"/>
        <w:jc w:val="left"/>
      </w:pPr>
      <w:bookmarkStart w:id="12" w:name="4.2_Verification"/>
      <w:bookmarkEnd w:id="12"/>
      <w:r>
        <w:rPr>
          <w:spacing w:val="-2"/>
        </w:rPr>
        <w:t>Verification</w:t>
      </w:r>
    </w:p>
    <w:p w14:paraId="750F75D7" w14:textId="1BC8D64A" w:rsidR="001146D1" w:rsidRDefault="0003613A" w:rsidP="00124E05">
      <w:pPr>
        <w:spacing w:before="5" w:line="235" w:lineRule="auto"/>
        <w:ind w:left="157" w:right="1117"/>
        <w:rPr>
          <w:sz w:val="20"/>
        </w:rPr>
      </w:pPr>
      <w:r>
        <w:rPr>
          <w:sz w:val="20"/>
        </w:rPr>
        <w:t>The</w:t>
      </w:r>
      <w:r>
        <w:rPr>
          <w:spacing w:val="-6"/>
          <w:sz w:val="20"/>
        </w:rPr>
        <w:t xml:space="preserve"> </w:t>
      </w:r>
      <w:r>
        <w:rPr>
          <w:sz w:val="20"/>
        </w:rPr>
        <w:t>LCD</w:t>
      </w:r>
      <w:r>
        <w:rPr>
          <w:spacing w:val="-7"/>
          <w:sz w:val="20"/>
        </w:rPr>
        <w:t xml:space="preserve"> </w:t>
      </w:r>
      <w:r>
        <w:rPr>
          <w:sz w:val="20"/>
        </w:rPr>
        <w:t>display's</w:t>
      </w:r>
      <w:r>
        <w:rPr>
          <w:spacing w:val="-4"/>
          <w:sz w:val="20"/>
        </w:rPr>
        <w:t xml:space="preserve"> </w:t>
      </w:r>
      <w:r>
        <w:rPr>
          <w:sz w:val="20"/>
        </w:rPr>
        <w:t>output</w:t>
      </w:r>
      <w:r>
        <w:rPr>
          <w:spacing w:val="-12"/>
          <w:sz w:val="20"/>
        </w:rPr>
        <w:t xml:space="preserve"> </w:t>
      </w:r>
      <w:r>
        <w:rPr>
          <w:sz w:val="20"/>
        </w:rPr>
        <w:t>was</w:t>
      </w:r>
      <w:r>
        <w:rPr>
          <w:spacing w:val="-4"/>
          <w:sz w:val="20"/>
        </w:rPr>
        <w:t xml:space="preserve"> </w:t>
      </w:r>
      <w:r>
        <w:rPr>
          <w:sz w:val="20"/>
        </w:rPr>
        <w:t>tested</w:t>
      </w:r>
      <w:r>
        <w:rPr>
          <w:spacing w:val="-7"/>
          <w:sz w:val="20"/>
        </w:rPr>
        <w:t xml:space="preserve"> </w:t>
      </w:r>
      <w:r>
        <w:rPr>
          <w:sz w:val="20"/>
        </w:rPr>
        <w:t>with</w:t>
      </w:r>
      <w:r>
        <w:rPr>
          <w:spacing w:val="-7"/>
          <w:sz w:val="20"/>
        </w:rPr>
        <w:t xml:space="preserve"> </w:t>
      </w:r>
      <w:r>
        <w:rPr>
          <w:sz w:val="20"/>
        </w:rPr>
        <w:t>a</w:t>
      </w:r>
      <w:r>
        <w:rPr>
          <w:spacing w:val="-6"/>
          <w:sz w:val="20"/>
        </w:rPr>
        <w:t xml:space="preserve"> </w:t>
      </w:r>
      <w:r>
        <w:rPr>
          <w:sz w:val="20"/>
        </w:rPr>
        <w:t>variety of inputs, and the findings were rectified</w:t>
      </w:r>
      <w:r w:rsidR="00124E05">
        <w:rPr>
          <w:sz w:val="20"/>
        </w:rPr>
        <w:t>.</w:t>
      </w:r>
    </w:p>
    <w:p w14:paraId="505A4685" w14:textId="61A57980" w:rsidR="0053534C" w:rsidRDefault="0053534C">
      <w:pPr>
        <w:pStyle w:val="BodyText"/>
        <w:rPr>
          <w:b/>
          <w:sz w:val="20"/>
        </w:rPr>
      </w:pPr>
    </w:p>
    <w:p w14:paraId="2D173EA0" w14:textId="77777777" w:rsidR="001146D1" w:rsidRDefault="00513183" w:rsidP="001E60AB">
      <w:pPr>
        <w:pStyle w:val="BodyText"/>
        <w:ind w:left="720"/>
        <w:jc w:val="center"/>
        <w:rPr>
          <w:spacing w:val="-2"/>
          <w:sz w:val="20"/>
          <w:szCs w:val="20"/>
        </w:rPr>
      </w:pPr>
      <w:r>
        <w:rPr>
          <w:b/>
          <w:noProof/>
          <w:sz w:val="12"/>
        </w:rPr>
        <w:drawing>
          <wp:inline distT="0" distB="0" distL="0" distR="0" wp14:anchorId="6120B54F" wp14:editId="06D3468C">
            <wp:extent cx="1466511" cy="2054320"/>
            <wp:effectExtent l="0" t="0" r="63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66511" cy="2054320"/>
                    </a:xfrm>
                    <a:prstGeom prst="rect">
                      <a:avLst/>
                    </a:prstGeom>
                  </pic:spPr>
                </pic:pic>
              </a:graphicData>
            </a:graphic>
          </wp:inline>
        </w:drawing>
      </w:r>
    </w:p>
    <w:p w14:paraId="4B49962F" w14:textId="36150278" w:rsidR="001146D1" w:rsidRDefault="003A55D2" w:rsidP="001E60AB">
      <w:pPr>
        <w:pStyle w:val="BodyText"/>
        <w:ind w:left="445"/>
        <w:jc w:val="center"/>
        <w:rPr>
          <w:sz w:val="20"/>
          <w:szCs w:val="22"/>
        </w:rPr>
      </w:pPr>
      <w:r>
        <w:rPr>
          <w:spacing w:val="-2"/>
          <w:sz w:val="20"/>
          <w:szCs w:val="20"/>
        </w:rPr>
        <w:br/>
      </w:r>
      <w:r w:rsidR="00EE246E" w:rsidRPr="00960731">
        <w:rPr>
          <w:b/>
          <w:bCs/>
          <w:spacing w:val="-2"/>
          <w:sz w:val="20"/>
          <w:szCs w:val="20"/>
        </w:rPr>
        <w:t>Figure 8</w:t>
      </w:r>
      <w:r w:rsidR="00EE246E" w:rsidRPr="00EE246E">
        <w:rPr>
          <w:spacing w:val="-2"/>
          <w:sz w:val="20"/>
          <w:szCs w:val="20"/>
        </w:rPr>
        <w:t xml:space="preserve"> : </w:t>
      </w:r>
      <w:r w:rsidR="007E2545" w:rsidRPr="001146D1">
        <w:rPr>
          <w:sz w:val="20"/>
          <w:szCs w:val="22"/>
        </w:rPr>
        <w:t>3D shading model and diffu</w:t>
      </w:r>
      <w:r w:rsidR="001146D1">
        <w:rPr>
          <w:sz w:val="20"/>
          <w:szCs w:val="22"/>
        </w:rPr>
        <w:t xml:space="preserve">se </w:t>
      </w:r>
      <w:r w:rsidR="007E2545" w:rsidRPr="001146D1">
        <w:rPr>
          <w:sz w:val="20"/>
          <w:szCs w:val="22"/>
        </w:rPr>
        <w:t>reflectio</w:t>
      </w:r>
      <w:r w:rsidR="00761B96" w:rsidRPr="001146D1">
        <w:rPr>
          <w:sz w:val="20"/>
          <w:szCs w:val="22"/>
        </w:rPr>
        <w:t>n</w:t>
      </w:r>
    </w:p>
    <w:p w14:paraId="5F0C7728" w14:textId="7C4410E5" w:rsidR="00650DF5" w:rsidRDefault="00650DF5" w:rsidP="001146D1">
      <w:pPr>
        <w:pStyle w:val="BodyText"/>
        <w:ind w:left="445"/>
        <w:rPr>
          <w:sz w:val="20"/>
          <w:szCs w:val="22"/>
        </w:rPr>
      </w:pPr>
    </w:p>
    <w:p w14:paraId="5A491973" w14:textId="01DE004B" w:rsidR="00650DF5" w:rsidRDefault="00650DF5" w:rsidP="001146D1">
      <w:pPr>
        <w:pStyle w:val="BodyText"/>
        <w:ind w:left="445"/>
        <w:rPr>
          <w:sz w:val="20"/>
          <w:szCs w:val="22"/>
        </w:rPr>
      </w:pPr>
      <w:r>
        <w:rPr>
          <w:sz w:val="20"/>
          <w:szCs w:val="22"/>
        </w:rPr>
        <w:t xml:space="preserve">From the </w:t>
      </w:r>
      <w:r w:rsidR="00775521">
        <w:rPr>
          <w:sz w:val="20"/>
          <w:szCs w:val="22"/>
        </w:rPr>
        <w:t xml:space="preserve">figure ,we can verify that a solid cube is drawn with its front side a </w:t>
      </w:r>
      <w:r w:rsidR="0011638D">
        <w:rPr>
          <w:sz w:val="20"/>
          <w:szCs w:val="22"/>
        </w:rPr>
        <w:t>tree screen saver is visualized, and on top a deflection is performed.</w:t>
      </w:r>
      <w:r w:rsidR="00070641">
        <w:rPr>
          <w:sz w:val="20"/>
          <w:szCs w:val="22"/>
        </w:rPr>
        <w:t xml:space="preserve"> </w:t>
      </w:r>
      <w:r w:rsidR="00C75EB9">
        <w:rPr>
          <w:sz w:val="20"/>
          <w:szCs w:val="22"/>
        </w:rPr>
        <w:t>Around the origin we can see that a solid half sphere is drawn with initials “S” written over it.</w:t>
      </w:r>
      <w:r w:rsidR="00070641">
        <w:rPr>
          <w:sz w:val="20"/>
          <w:szCs w:val="22"/>
        </w:rPr>
        <w:t xml:space="preserve"> </w:t>
      </w:r>
      <w:r w:rsidR="00C75EB9">
        <w:rPr>
          <w:sz w:val="20"/>
          <w:szCs w:val="22"/>
        </w:rPr>
        <w:t>We can see that a shadow is generated</w:t>
      </w:r>
      <w:r w:rsidR="001E60AB">
        <w:rPr>
          <w:sz w:val="20"/>
          <w:szCs w:val="22"/>
        </w:rPr>
        <w:t xml:space="preserve"> based on the light source and is filled with solid gray color.</w:t>
      </w:r>
    </w:p>
    <w:p w14:paraId="28D41C8A" w14:textId="77777777" w:rsidR="001146D1" w:rsidRDefault="001146D1" w:rsidP="001146D1">
      <w:pPr>
        <w:pStyle w:val="BodyText"/>
        <w:spacing w:before="8"/>
        <w:rPr>
          <w:b/>
          <w:sz w:val="26"/>
        </w:rPr>
      </w:pPr>
    </w:p>
    <w:p w14:paraId="6C57A728" w14:textId="77777777" w:rsidR="001146D1" w:rsidRDefault="001146D1" w:rsidP="001146D1">
      <w:pPr>
        <w:pStyle w:val="Heading1"/>
        <w:numPr>
          <w:ilvl w:val="0"/>
          <w:numId w:val="4"/>
        </w:numPr>
        <w:tabs>
          <w:tab w:val="left" w:pos="686"/>
        </w:tabs>
        <w:spacing w:before="15"/>
        <w:ind w:left="685" w:hanging="241"/>
        <w:jc w:val="left"/>
      </w:pPr>
      <w:bookmarkStart w:id="13" w:name="5._Conclusion"/>
      <w:bookmarkEnd w:id="13"/>
      <w:r>
        <w:rPr>
          <w:spacing w:val="-2"/>
        </w:rPr>
        <w:t>Conclusion</w:t>
      </w:r>
    </w:p>
    <w:p w14:paraId="79B49F3E" w14:textId="77777777" w:rsidR="001146D1" w:rsidRDefault="001146D1" w:rsidP="001146D1">
      <w:pPr>
        <w:pStyle w:val="BodyText"/>
        <w:spacing w:before="1"/>
        <w:rPr>
          <w:b/>
          <w:sz w:val="27"/>
        </w:rPr>
      </w:pPr>
    </w:p>
    <w:p w14:paraId="214DF527" w14:textId="38CB9B5E" w:rsidR="001146D1" w:rsidRDefault="00070641" w:rsidP="001146D1">
      <w:pPr>
        <w:ind w:left="445"/>
        <w:rPr>
          <w:sz w:val="20"/>
        </w:rPr>
      </w:pPr>
      <w:r w:rsidRPr="00070641">
        <w:rPr>
          <w:sz w:val="20"/>
        </w:rPr>
        <w:t>The creation and execution of 3D graphics for LCD displays are successful.</w:t>
      </w:r>
      <w:r>
        <w:rPr>
          <w:sz w:val="20"/>
        </w:rPr>
        <w:t xml:space="preserve"> </w:t>
      </w:r>
      <w:r w:rsidR="001146D1" w:rsidRPr="0080382E">
        <w:rPr>
          <w:sz w:val="20"/>
        </w:rPr>
        <w:t xml:space="preserve">We may infer from this project that utilizing a set of matrices and a fundamental line-point formula, we can develop an advanced feature of </w:t>
      </w:r>
      <w:r w:rsidR="001E60AB">
        <w:rPr>
          <w:sz w:val="20"/>
        </w:rPr>
        <w:t>a 3D graphics engine.</w:t>
      </w:r>
      <w:r w:rsidR="00476532" w:rsidRPr="00476532">
        <w:t xml:space="preserve"> </w:t>
      </w:r>
      <w:r w:rsidR="00476532" w:rsidRPr="00476532">
        <w:rPr>
          <w:sz w:val="20"/>
        </w:rPr>
        <w:t>It is crucial to read the user manual and datasheets in their entirety. Implementing the interface requires a thorough understanding of the 3D transformation matrix, perspective projection, and flood fill method.</w:t>
      </w:r>
    </w:p>
    <w:p w14:paraId="46C294BC" w14:textId="77777777" w:rsidR="001146D1" w:rsidRDefault="001146D1" w:rsidP="001146D1">
      <w:pPr>
        <w:ind w:left="445"/>
        <w:rPr>
          <w:sz w:val="20"/>
        </w:rPr>
      </w:pPr>
    </w:p>
    <w:p w14:paraId="31D0D9A6" w14:textId="77777777" w:rsidR="001146D1" w:rsidRPr="00B825C1" w:rsidRDefault="001146D1" w:rsidP="001146D1">
      <w:pPr>
        <w:pStyle w:val="Heading1"/>
        <w:numPr>
          <w:ilvl w:val="0"/>
          <w:numId w:val="4"/>
        </w:numPr>
        <w:tabs>
          <w:tab w:val="left" w:pos="686"/>
        </w:tabs>
        <w:spacing w:before="3"/>
        <w:ind w:left="685" w:hanging="241"/>
        <w:jc w:val="left"/>
      </w:pPr>
      <w:bookmarkStart w:id="14" w:name="6._Acknowledgement"/>
      <w:bookmarkEnd w:id="14"/>
      <w:r>
        <w:rPr>
          <w:spacing w:val="-2"/>
        </w:rPr>
        <w:t>Acknowledgement</w:t>
      </w:r>
    </w:p>
    <w:p w14:paraId="343A779E" w14:textId="77777777" w:rsidR="001146D1" w:rsidRDefault="001146D1" w:rsidP="001146D1">
      <w:pPr>
        <w:pStyle w:val="Heading1"/>
        <w:tabs>
          <w:tab w:val="left" w:pos="686"/>
        </w:tabs>
        <w:spacing w:before="3"/>
        <w:ind w:left="685" w:firstLine="0"/>
      </w:pPr>
    </w:p>
    <w:p w14:paraId="420BB8B9" w14:textId="335CAD67" w:rsidR="001146D1" w:rsidRDefault="001146D1" w:rsidP="001146D1">
      <w:pPr>
        <w:spacing w:before="7"/>
        <w:ind w:left="445"/>
        <w:rPr>
          <w:spacing w:val="-2"/>
          <w:sz w:val="20"/>
        </w:rPr>
      </w:pPr>
      <w:r w:rsidRPr="00520504">
        <w:rPr>
          <w:spacing w:val="-2"/>
          <w:sz w:val="20"/>
        </w:rPr>
        <w:t xml:space="preserve">Prof. Dr. Harry Li's leadership and consistent efforts ensured the success of this project. I'd also </w:t>
      </w:r>
      <w:r w:rsidR="00C91EC1" w:rsidRPr="00520504">
        <w:rPr>
          <w:spacing w:val="-2"/>
          <w:sz w:val="20"/>
        </w:rPr>
        <w:t>like</w:t>
      </w:r>
      <w:r w:rsidRPr="00520504">
        <w:rPr>
          <w:spacing w:val="-2"/>
          <w:sz w:val="20"/>
        </w:rPr>
        <w:t xml:space="preserve"> to thank the other members of my group for their help and support.</w:t>
      </w:r>
    </w:p>
    <w:p w14:paraId="56BA6041" w14:textId="77777777" w:rsidR="001146D1" w:rsidRDefault="001146D1" w:rsidP="001146D1">
      <w:pPr>
        <w:spacing w:before="7"/>
        <w:ind w:left="445"/>
        <w:rPr>
          <w:sz w:val="20"/>
        </w:rPr>
      </w:pPr>
    </w:p>
    <w:p w14:paraId="470B8FA7" w14:textId="77777777" w:rsidR="001146D1" w:rsidRDefault="001146D1" w:rsidP="001146D1">
      <w:pPr>
        <w:pStyle w:val="Heading1"/>
        <w:numPr>
          <w:ilvl w:val="0"/>
          <w:numId w:val="4"/>
        </w:numPr>
        <w:tabs>
          <w:tab w:val="left" w:pos="691"/>
        </w:tabs>
        <w:spacing w:before="3"/>
        <w:ind w:left="690" w:hanging="246"/>
        <w:jc w:val="left"/>
      </w:pPr>
      <w:bookmarkStart w:id="15" w:name="7._References"/>
      <w:bookmarkEnd w:id="15"/>
      <w:r>
        <w:rPr>
          <w:spacing w:val="-2"/>
        </w:rPr>
        <w:t>References</w:t>
      </w:r>
    </w:p>
    <w:p w14:paraId="2192E50B" w14:textId="77777777" w:rsidR="001146D1" w:rsidRDefault="001146D1" w:rsidP="001146D1">
      <w:pPr>
        <w:pStyle w:val="ListParagraph"/>
        <w:numPr>
          <w:ilvl w:val="0"/>
          <w:numId w:val="1"/>
        </w:numPr>
        <w:tabs>
          <w:tab w:val="left" w:pos="741"/>
        </w:tabs>
        <w:spacing w:before="1"/>
        <w:ind w:firstLine="0"/>
        <w:jc w:val="both"/>
        <w:rPr>
          <w:sz w:val="20"/>
        </w:rPr>
      </w:pPr>
      <w:r>
        <w:rPr>
          <w:sz w:val="20"/>
        </w:rPr>
        <w:t xml:space="preserve">H. Li, </w:t>
      </w:r>
      <w:r>
        <w:rPr>
          <w:i/>
          <w:sz w:val="20"/>
        </w:rPr>
        <w:t>Lecture Notes of CMPE 240</w:t>
      </w:r>
      <w:r>
        <w:rPr>
          <w:sz w:val="20"/>
        </w:rPr>
        <w:t>, Computer Engineering Department, College of Engineering,</w:t>
      </w:r>
      <w:r>
        <w:rPr>
          <w:spacing w:val="40"/>
          <w:sz w:val="20"/>
        </w:rPr>
        <w:t xml:space="preserve"> </w:t>
      </w:r>
      <w:r>
        <w:rPr>
          <w:sz w:val="20"/>
        </w:rPr>
        <w:t>San Jose State University.</w:t>
      </w:r>
    </w:p>
    <w:p w14:paraId="1B6995A4" w14:textId="77777777" w:rsidR="001146D1" w:rsidRDefault="001146D1" w:rsidP="001146D1">
      <w:pPr>
        <w:pStyle w:val="ListParagraph"/>
        <w:numPr>
          <w:ilvl w:val="0"/>
          <w:numId w:val="1"/>
        </w:numPr>
        <w:tabs>
          <w:tab w:val="left" w:pos="741"/>
          <w:tab w:val="left" w:pos="1790"/>
          <w:tab w:val="left" w:pos="3301"/>
          <w:tab w:val="left" w:pos="4236"/>
        </w:tabs>
        <w:spacing w:before="1"/>
        <w:ind w:right="4" w:firstLine="0"/>
        <w:jc w:val="both"/>
        <w:rPr>
          <w:sz w:val="20"/>
        </w:rPr>
      </w:pPr>
      <w:r>
        <w:rPr>
          <w:spacing w:val="-4"/>
          <w:sz w:val="20"/>
        </w:rPr>
        <w:t>NXP,</w:t>
      </w:r>
      <w:r>
        <w:rPr>
          <w:sz w:val="20"/>
        </w:rPr>
        <w:tab/>
      </w:r>
      <w:r>
        <w:rPr>
          <w:spacing w:val="-2"/>
          <w:sz w:val="20"/>
        </w:rPr>
        <w:t>“UM10360</w:t>
      </w:r>
      <w:r>
        <w:rPr>
          <w:sz w:val="20"/>
        </w:rPr>
        <w:tab/>
      </w:r>
      <w:r>
        <w:rPr>
          <w:spacing w:val="-4"/>
          <w:sz w:val="20"/>
        </w:rPr>
        <w:t>user</w:t>
      </w:r>
      <w:r>
        <w:rPr>
          <w:sz w:val="20"/>
        </w:rPr>
        <w:tab/>
      </w:r>
      <w:r>
        <w:rPr>
          <w:spacing w:val="-2"/>
          <w:sz w:val="20"/>
        </w:rPr>
        <w:t xml:space="preserve">manu.pdf”, </w:t>
      </w:r>
      <w:r>
        <w:rPr>
          <w:sz w:val="20"/>
        </w:rPr>
        <w:t>UM10360LPC176x/5x User manual.</w:t>
      </w:r>
    </w:p>
    <w:p w14:paraId="6C32E767" w14:textId="77777777" w:rsidR="001146D1" w:rsidRDefault="001146D1" w:rsidP="001146D1">
      <w:pPr>
        <w:pStyle w:val="BodyText"/>
        <w:ind w:left="445"/>
        <w:rPr>
          <w:sz w:val="20"/>
          <w:szCs w:val="22"/>
        </w:rPr>
      </w:pPr>
    </w:p>
    <w:p w14:paraId="0B255D97" w14:textId="77777777" w:rsidR="00767E41" w:rsidRDefault="00767E41" w:rsidP="001146D1">
      <w:pPr>
        <w:pStyle w:val="BodyText"/>
        <w:ind w:left="445"/>
        <w:rPr>
          <w:sz w:val="20"/>
          <w:szCs w:val="22"/>
        </w:rPr>
      </w:pPr>
    </w:p>
    <w:p w14:paraId="6C8EACC2" w14:textId="77777777" w:rsidR="00767E41" w:rsidRDefault="00767E41" w:rsidP="001146D1">
      <w:pPr>
        <w:pStyle w:val="BodyText"/>
        <w:ind w:left="445"/>
        <w:rPr>
          <w:sz w:val="20"/>
          <w:szCs w:val="22"/>
        </w:rPr>
      </w:pPr>
    </w:p>
    <w:p w14:paraId="701ABD77" w14:textId="77777777" w:rsidR="003341C5" w:rsidRPr="0012752C" w:rsidRDefault="003341C5" w:rsidP="003341C5">
      <w:pPr>
        <w:pStyle w:val="Heading1"/>
        <w:numPr>
          <w:ilvl w:val="0"/>
          <w:numId w:val="4"/>
        </w:numPr>
        <w:tabs>
          <w:tab w:val="left" w:pos="660"/>
        </w:tabs>
        <w:spacing w:before="81"/>
        <w:ind w:left="659" w:hanging="246"/>
        <w:jc w:val="left"/>
      </w:pPr>
      <w:r>
        <w:rPr>
          <w:b w:val="0"/>
        </w:rPr>
        <w:br w:type="column"/>
      </w:r>
      <w:bookmarkStart w:id="16" w:name="8.__Appendix"/>
      <w:bookmarkEnd w:id="16"/>
      <w:r>
        <w:rPr>
          <w:spacing w:val="-2"/>
        </w:rPr>
        <w:lastRenderedPageBreak/>
        <w:t>Appendix</w:t>
      </w:r>
    </w:p>
    <w:p w14:paraId="4CE367CE" w14:textId="77777777" w:rsidR="003341C5" w:rsidRDefault="003341C5" w:rsidP="003341C5">
      <w:pPr>
        <w:pStyle w:val="Heading1"/>
        <w:tabs>
          <w:tab w:val="left" w:pos="660"/>
        </w:tabs>
        <w:spacing w:before="81"/>
        <w:ind w:left="0" w:firstLine="0"/>
      </w:pPr>
    </w:p>
    <w:p w14:paraId="13765670" w14:textId="77777777" w:rsidR="004047DE" w:rsidRPr="004047DE" w:rsidRDefault="004047DE" w:rsidP="004047DE">
      <w:pPr>
        <w:pStyle w:val="BodyText"/>
        <w:ind w:left="413"/>
        <w:rPr>
          <w:bCs/>
          <w:sz w:val="20"/>
          <w:szCs w:val="20"/>
        </w:rPr>
      </w:pPr>
      <w:r w:rsidRPr="004047DE">
        <w:rPr>
          <w:bCs/>
          <w:sz w:val="20"/>
          <w:szCs w:val="20"/>
        </w:rPr>
        <w:t>// Course: CMPE - 240</w:t>
      </w:r>
    </w:p>
    <w:p w14:paraId="3DDEBF8F" w14:textId="77777777" w:rsidR="004047DE" w:rsidRPr="004047DE" w:rsidRDefault="004047DE" w:rsidP="004047DE">
      <w:pPr>
        <w:pStyle w:val="BodyText"/>
        <w:ind w:left="413"/>
        <w:rPr>
          <w:bCs/>
          <w:sz w:val="20"/>
          <w:szCs w:val="20"/>
        </w:rPr>
      </w:pPr>
      <w:r w:rsidRPr="004047DE">
        <w:rPr>
          <w:bCs/>
          <w:sz w:val="20"/>
          <w:szCs w:val="20"/>
        </w:rPr>
        <w:t>// Submitted by: Rutvik Patel</w:t>
      </w:r>
    </w:p>
    <w:p w14:paraId="2567A59F" w14:textId="77777777" w:rsidR="004047DE" w:rsidRPr="004047DE" w:rsidRDefault="004047DE" w:rsidP="004047DE">
      <w:pPr>
        <w:pStyle w:val="BodyText"/>
        <w:ind w:left="413"/>
        <w:rPr>
          <w:bCs/>
          <w:sz w:val="20"/>
          <w:szCs w:val="20"/>
        </w:rPr>
      </w:pPr>
    </w:p>
    <w:p w14:paraId="144981FB" w14:textId="77777777" w:rsidR="004047DE" w:rsidRPr="004047DE" w:rsidRDefault="004047DE" w:rsidP="004047DE">
      <w:pPr>
        <w:pStyle w:val="BodyText"/>
        <w:ind w:left="413"/>
        <w:rPr>
          <w:bCs/>
          <w:sz w:val="20"/>
          <w:szCs w:val="20"/>
        </w:rPr>
      </w:pPr>
      <w:r w:rsidRPr="004047DE">
        <w:rPr>
          <w:bCs/>
          <w:sz w:val="20"/>
          <w:szCs w:val="20"/>
        </w:rPr>
        <w:t>#include "LPC17xx.h"</w:t>
      </w:r>
    </w:p>
    <w:p w14:paraId="630C3D05" w14:textId="77777777" w:rsidR="004047DE" w:rsidRPr="004047DE" w:rsidRDefault="004047DE" w:rsidP="004047DE">
      <w:pPr>
        <w:pStyle w:val="BodyText"/>
        <w:ind w:left="413"/>
        <w:rPr>
          <w:bCs/>
          <w:sz w:val="20"/>
          <w:szCs w:val="20"/>
        </w:rPr>
      </w:pPr>
      <w:r w:rsidRPr="004047DE">
        <w:rPr>
          <w:bCs/>
          <w:sz w:val="20"/>
          <w:szCs w:val="20"/>
        </w:rPr>
        <w:t>#include "ssp.h"</w:t>
      </w:r>
    </w:p>
    <w:p w14:paraId="678DC38D" w14:textId="77777777" w:rsidR="004047DE" w:rsidRPr="004047DE" w:rsidRDefault="004047DE" w:rsidP="004047DE">
      <w:pPr>
        <w:pStyle w:val="BodyText"/>
        <w:ind w:left="413"/>
        <w:rPr>
          <w:bCs/>
          <w:sz w:val="20"/>
          <w:szCs w:val="20"/>
        </w:rPr>
      </w:pPr>
      <w:r w:rsidRPr="004047DE">
        <w:rPr>
          <w:bCs/>
          <w:sz w:val="20"/>
          <w:szCs w:val="20"/>
        </w:rPr>
        <w:t>#include &lt;string.h&gt;</w:t>
      </w:r>
    </w:p>
    <w:p w14:paraId="4493F727" w14:textId="77777777" w:rsidR="004047DE" w:rsidRPr="004047DE" w:rsidRDefault="004047DE" w:rsidP="004047DE">
      <w:pPr>
        <w:pStyle w:val="BodyText"/>
        <w:ind w:left="413"/>
        <w:rPr>
          <w:bCs/>
          <w:sz w:val="20"/>
          <w:szCs w:val="20"/>
        </w:rPr>
      </w:pPr>
      <w:r w:rsidRPr="004047DE">
        <w:rPr>
          <w:bCs/>
          <w:sz w:val="20"/>
          <w:szCs w:val="20"/>
        </w:rPr>
        <w:t>#include &lt;stdlib.h&gt;</w:t>
      </w:r>
    </w:p>
    <w:p w14:paraId="7B7D6177" w14:textId="77777777" w:rsidR="004047DE" w:rsidRPr="004047DE" w:rsidRDefault="004047DE" w:rsidP="004047DE">
      <w:pPr>
        <w:pStyle w:val="BodyText"/>
        <w:ind w:left="413"/>
        <w:rPr>
          <w:bCs/>
          <w:sz w:val="20"/>
          <w:szCs w:val="20"/>
        </w:rPr>
      </w:pPr>
      <w:r w:rsidRPr="004047DE">
        <w:rPr>
          <w:bCs/>
          <w:sz w:val="20"/>
          <w:szCs w:val="20"/>
        </w:rPr>
        <w:t>#include &lt;math.h&gt;</w:t>
      </w:r>
    </w:p>
    <w:p w14:paraId="14110B51" w14:textId="77777777" w:rsidR="004047DE" w:rsidRPr="004047DE" w:rsidRDefault="004047DE" w:rsidP="004047DE">
      <w:pPr>
        <w:pStyle w:val="BodyText"/>
        <w:ind w:left="413"/>
        <w:rPr>
          <w:bCs/>
          <w:sz w:val="20"/>
          <w:szCs w:val="20"/>
        </w:rPr>
      </w:pPr>
      <w:r w:rsidRPr="004047DE">
        <w:rPr>
          <w:bCs/>
          <w:sz w:val="20"/>
          <w:szCs w:val="20"/>
        </w:rPr>
        <w:t>#include &lt;stdio.h&gt;</w:t>
      </w:r>
    </w:p>
    <w:p w14:paraId="6CEBEA48" w14:textId="77777777" w:rsidR="004047DE" w:rsidRPr="004047DE" w:rsidRDefault="004047DE" w:rsidP="004047DE">
      <w:pPr>
        <w:pStyle w:val="BodyText"/>
        <w:ind w:left="413"/>
        <w:rPr>
          <w:bCs/>
          <w:sz w:val="20"/>
          <w:szCs w:val="20"/>
        </w:rPr>
      </w:pPr>
      <w:r w:rsidRPr="004047DE">
        <w:rPr>
          <w:bCs/>
          <w:sz w:val="20"/>
          <w:szCs w:val="20"/>
        </w:rPr>
        <w:t>#include "lcd_ssp_Operations.h"</w:t>
      </w:r>
    </w:p>
    <w:p w14:paraId="3187AD6A" w14:textId="77777777" w:rsidR="004047DE" w:rsidRPr="004047DE" w:rsidRDefault="004047DE" w:rsidP="004047DE">
      <w:pPr>
        <w:pStyle w:val="BodyText"/>
        <w:ind w:left="413"/>
        <w:rPr>
          <w:bCs/>
          <w:sz w:val="20"/>
          <w:szCs w:val="20"/>
        </w:rPr>
      </w:pPr>
      <w:r w:rsidRPr="004047DE">
        <w:rPr>
          <w:bCs/>
          <w:sz w:val="20"/>
          <w:szCs w:val="20"/>
        </w:rPr>
        <w:t>#include "DrawLine.h"</w:t>
      </w:r>
    </w:p>
    <w:p w14:paraId="3D148CA8" w14:textId="77777777" w:rsidR="004047DE" w:rsidRPr="004047DE" w:rsidRDefault="004047DE" w:rsidP="004047DE">
      <w:pPr>
        <w:pStyle w:val="BodyText"/>
        <w:ind w:left="413"/>
        <w:rPr>
          <w:bCs/>
          <w:sz w:val="20"/>
          <w:szCs w:val="20"/>
        </w:rPr>
      </w:pPr>
    </w:p>
    <w:p w14:paraId="5864D801" w14:textId="77777777" w:rsidR="004047DE" w:rsidRPr="004047DE" w:rsidRDefault="004047DE" w:rsidP="004047DE">
      <w:pPr>
        <w:pStyle w:val="BodyText"/>
        <w:ind w:left="413"/>
        <w:rPr>
          <w:bCs/>
          <w:sz w:val="20"/>
          <w:szCs w:val="20"/>
        </w:rPr>
      </w:pPr>
      <w:r w:rsidRPr="004047DE">
        <w:rPr>
          <w:bCs/>
          <w:sz w:val="20"/>
          <w:szCs w:val="20"/>
        </w:rPr>
        <w:t>// Define Global variables</w:t>
      </w:r>
    </w:p>
    <w:p w14:paraId="2FBF8970" w14:textId="77777777" w:rsidR="004047DE" w:rsidRPr="004047DE" w:rsidRDefault="004047DE" w:rsidP="004047DE">
      <w:pPr>
        <w:pStyle w:val="BodyText"/>
        <w:ind w:left="413"/>
        <w:rPr>
          <w:bCs/>
          <w:sz w:val="20"/>
          <w:szCs w:val="20"/>
        </w:rPr>
      </w:pPr>
      <w:r w:rsidRPr="004047DE">
        <w:rPr>
          <w:bCs/>
          <w:sz w:val="20"/>
          <w:szCs w:val="20"/>
        </w:rPr>
        <w:t>#define PORT_NUM 0</w:t>
      </w:r>
    </w:p>
    <w:p w14:paraId="620856D1" w14:textId="77777777" w:rsidR="004047DE" w:rsidRPr="004047DE" w:rsidRDefault="004047DE" w:rsidP="004047DE">
      <w:pPr>
        <w:pStyle w:val="BodyText"/>
        <w:ind w:left="413"/>
        <w:rPr>
          <w:bCs/>
          <w:sz w:val="20"/>
          <w:szCs w:val="20"/>
        </w:rPr>
      </w:pPr>
      <w:r w:rsidRPr="004047DE">
        <w:rPr>
          <w:bCs/>
          <w:sz w:val="20"/>
          <w:szCs w:val="20"/>
        </w:rPr>
        <w:t>#define LOCATION_NUM 0</w:t>
      </w:r>
    </w:p>
    <w:p w14:paraId="74F7748D" w14:textId="77777777" w:rsidR="004047DE" w:rsidRPr="004047DE" w:rsidRDefault="004047DE" w:rsidP="004047DE">
      <w:pPr>
        <w:pStyle w:val="BodyText"/>
        <w:ind w:left="413"/>
        <w:rPr>
          <w:bCs/>
          <w:sz w:val="20"/>
          <w:szCs w:val="20"/>
        </w:rPr>
      </w:pPr>
      <w:r w:rsidRPr="004047DE">
        <w:rPr>
          <w:bCs/>
          <w:sz w:val="20"/>
          <w:szCs w:val="20"/>
        </w:rPr>
        <w:t>uint8_t src_addr[SSP_BUFSIZE];</w:t>
      </w:r>
    </w:p>
    <w:p w14:paraId="543F4340" w14:textId="77777777" w:rsidR="004047DE" w:rsidRPr="004047DE" w:rsidRDefault="004047DE" w:rsidP="004047DE">
      <w:pPr>
        <w:pStyle w:val="BodyText"/>
        <w:ind w:left="413"/>
        <w:rPr>
          <w:bCs/>
          <w:sz w:val="20"/>
          <w:szCs w:val="20"/>
        </w:rPr>
      </w:pPr>
      <w:r w:rsidRPr="004047DE">
        <w:rPr>
          <w:bCs/>
          <w:sz w:val="20"/>
          <w:szCs w:val="20"/>
        </w:rPr>
        <w:t>uint8_t dest_addr[SSP_BUFSIZE];</w:t>
      </w:r>
    </w:p>
    <w:p w14:paraId="1A03DC2C" w14:textId="77777777" w:rsidR="004047DE" w:rsidRPr="004047DE" w:rsidRDefault="004047DE" w:rsidP="004047DE">
      <w:pPr>
        <w:pStyle w:val="BodyText"/>
        <w:ind w:left="413"/>
        <w:rPr>
          <w:bCs/>
          <w:sz w:val="20"/>
          <w:szCs w:val="20"/>
        </w:rPr>
      </w:pPr>
      <w:r w:rsidRPr="004047DE">
        <w:rPr>
          <w:bCs/>
          <w:sz w:val="20"/>
          <w:szCs w:val="20"/>
        </w:rPr>
        <w:t>int colstart = 0;</w:t>
      </w:r>
    </w:p>
    <w:p w14:paraId="2122495F" w14:textId="77777777" w:rsidR="004047DE" w:rsidRPr="004047DE" w:rsidRDefault="004047DE" w:rsidP="004047DE">
      <w:pPr>
        <w:pStyle w:val="BodyText"/>
        <w:ind w:left="413"/>
        <w:rPr>
          <w:bCs/>
          <w:sz w:val="20"/>
          <w:szCs w:val="20"/>
        </w:rPr>
      </w:pPr>
      <w:r w:rsidRPr="004047DE">
        <w:rPr>
          <w:bCs/>
          <w:sz w:val="20"/>
          <w:szCs w:val="20"/>
        </w:rPr>
        <w:t>int rowstart = 0;</w:t>
      </w:r>
    </w:p>
    <w:p w14:paraId="3B657CA1" w14:textId="77777777" w:rsidR="004047DE" w:rsidRPr="004047DE" w:rsidRDefault="004047DE" w:rsidP="004047DE">
      <w:pPr>
        <w:pStyle w:val="BodyText"/>
        <w:ind w:left="413"/>
        <w:rPr>
          <w:bCs/>
          <w:sz w:val="20"/>
          <w:szCs w:val="20"/>
        </w:rPr>
      </w:pPr>
    </w:p>
    <w:p w14:paraId="3F6B1264" w14:textId="77777777" w:rsidR="004047DE" w:rsidRPr="004047DE" w:rsidRDefault="004047DE" w:rsidP="004047DE">
      <w:pPr>
        <w:pStyle w:val="BodyText"/>
        <w:ind w:left="413"/>
        <w:rPr>
          <w:bCs/>
          <w:sz w:val="20"/>
          <w:szCs w:val="20"/>
        </w:rPr>
      </w:pPr>
      <w:r w:rsidRPr="004047DE">
        <w:rPr>
          <w:bCs/>
          <w:sz w:val="20"/>
          <w:szCs w:val="20"/>
        </w:rPr>
        <w:t>// Define colors</w:t>
      </w:r>
    </w:p>
    <w:p w14:paraId="09AD615F" w14:textId="77777777" w:rsidR="004047DE" w:rsidRPr="004047DE" w:rsidRDefault="004047DE" w:rsidP="004047DE">
      <w:pPr>
        <w:pStyle w:val="BodyText"/>
        <w:ind w:left="413"/>
        <w:rPr>
          <w:bCs/>
          <w:sz w:val="20"/>
          <w:szCs w:val="20"/>
        </w:rPr>
      </w:pPr>
      <w:r w:rsidRPr="004047DE">
        <w:rPr>
          <w:bCs/>
          <w:sz w:val="20"/>
          <w:szCs w:val="20"/>
        </w:rPr>
        <w:t>#define GREEN 0x00FF00</w:t>
      </w:r>
    </w:p>
    <w:p w14:paraId="5B7D2139" w14:textId="77777777" w:rsidR="004047DE" w:rsidRPr="004047DE" w:rsidRDefault="004047DE" w:rsidP="004047DE">
      <w:pPr>
        <w:pStyle w:val="BodyText"/>
        <w:ind w:left="413"/>
        <w:rPr>
          <w:bCs/>
          <w:sz w:val="20"/>
          <w:szCs w:val="20"/>
        </w:rPr>
      </w:pPr>
      <w:r w:rsidRPr="004047DE">
        <w:rPr>
          <w:bCs/>
          <w:sz w:val="20"/>
          <w:szCs w:val="20"/>
        </w:rPr>
        <w:t>#define DARKBLUE 0x000033</w:t>
      </w:r>
    </w:p>
    <w:p w14:paraId="6A706BE2" w14:textId="77777777" w:rsidR="004047DE" w:rsidRPr="004047DE" w:rsidRDefault="004047DE" w:rsidP="004047DE">
      <w:pPr>
        <w:pStyle w:val="BodyText"/>
        <w:ind w:left="413"/>
        <w:rPr>
          <w:bCs/>
          <w:sz w:val="20"/>
          <w:szCs w:val="20"/>
        </w:rPr>
      </w:pPr>
      <w:r w:rsidRPr="004047DE">
        <w:rPr>
          <w:bCs/>
          <w:sz w:val="20"/>
          <w:szCs w:val="20"/>
        </w:rPr>
        <w:t>#define BLACK 0xFFFFFF</w:t>
      </w:r>
    </w:p>
    <w:p w14:paraId="75E7B7AE" w14:textId="77777777" w:rsidR="004047DE" w:rsidRPr="004047DE" w:rsidRDefault="004047DE" w:rsidP="004047DE">
      <w:pPr>
        <w:pStyle w:val="BodyText"/>
        <w:ind w:left="413"/>
        <w:rPr>
          <w:bCs/>
          <w:sz w:val="20"/>
          <w:szCs w:val="20"/>
        </w:rPr>
      </w:pPr>
      <w:r w:rsidRPr="004047DE">
        <w:rPr>
          <w:bCs/>
          <w:sz w:val="20"/>
          <w:szCs w:val="20"/>
        </w:rPr>
        <w:t>#define BLUE 0x0000FF</w:t>
      </w:r>
    </w:p>
    <w:p w14:paraId="557E94B5" w14:textId="77777777" w:rsidR="004047DE" w:rsidRPr="004047DE" w:rsidRDefault="004047DE" w:rsidP="004047DE">
      <w:pPr>
        <w:pStyle w:val="BodyText"/>
        <w:ind w:left="413"/>
        <w:rPr>
          <w:bCs/>
          <w:sz w:val="20"/>
          <w:szCs w:val="20"/>
        </w:rPr>
      </w:pPr>
      <w:r w:rsidRPr="004047DE">
        <w:rPr>
          <w:bCs/>
          <w:sz w:val="20"/>
          <w:szCs w:val="20"/>
        </w:rPr>
        <w:t>#define RED 0xFF0000</w:t>
      </w:r>
    </w:p>
    <w:p w14:paraId="741BBF63" w14:textId="77777777" w:rsidR="004047DE" w:rsidRPr="004047DE" w:rsidRDefault="004047DE" w:rsidP="004047DE">
      <w:pPr>
        <w:pStyle w:val="BodyText"/>
        <w:ind w:left="413"/>
        <w:rPr>
          <w:bCs/>
          <w:sz w:val="20"/>
          <w:szCs w:val="20"/>
        </w:rPr>
      </w:pPr>
      <w:r w:rsidRPr="004047DE">
        <w:rPr>
          <w:bCs/>
          <w:sz w:val="20"/>
          <w:szCs w:val="20"/>
        </w:rPr>
        <w:t>#define MAGENTA 0x00F81F</w:t>
      </w:r>
    </w:p>
    <w:p w14:paraId="678A3EC9" w14:textId="77777777" w:rsidR="004047DE" w:rsidRPr="004047DE" w:rsidRDefault="004047DE" w:rsidP="004047DE">
      <w:pPr>
        <w:pStyle w:val="BodyText"/>
        <w:ind w:left="413"/>
        <w:rPr>
          <w:bCs/>
          <w:sz w:val="20"/>
          <w:szCs w:val="20"/>
        </w:rPr>
      </w:pPr>
      <w:r w:rsidRPr="004047DE">
        <w:rPr>
          <w:bCs/>
          <w:sz w:val="20"/>
          <w:szCs w:val="20"/>
        </w:rPr>
        <w:t>#define WHITE 0xFFFFFF</w:t>
      </w:r>
    </w:p>
    <w:p w14:paraId="3D978EBE" w14:textId="77777777" w:rsidR="004047DE" w:rsidRPr="004047DE" w:rsidRDefault="004047DE" w:rsidP="004047DE">
      <w:pPr>
        <w:pStyle w:val="BodyText"/>
        <w:ind w:left="413"/>
        <w:rPr>
          <w:bCs/>
          <w:sz w:val="20"/>
          <w:szCs w:val="20"/>
        </w:rPr>
      </w:pPr>
      <w:r w:rsidRPr="004047DE">
        <w:rPr>
          <w:bCs/>
          <w:sz w:val="20"/>
          <w:szCs w:val="20"/>
        </w:rPr>
        <w:t>#define PURPLE 0xCC33FF</w:t>
      </w:r>
    </w:p>
    <w:p w14:paraId="7A4BF42C" w14:textId="77777777" w:rsidR="004047DE" w:rsidRPr="004047DE" w:rsidRDefault="004047DE" w:rsidP="004047DE">
      <w:pPr>
        <w:pStyle w:val="BodyText"/>
        <w:ind w:left="413"/>
        <w:rPr>
          <w:bCs/>
          <w:sz w:val="20"/>
          <w:szCs w:val="20"/>
        </w:rPr>
      </w:pPr>
      <w:r w:rsidRPr="004047DE">
        <w:rPr>
          <w:bCs/>
          <w:sz w:val="20"/>
          <w:szCs w:val="20"/>
        </w:rPr>
        <w:t>#define YELLOW 0xFFFF00</w:t>
      </w:r>
    </w:p>
    <w:p w14:paraId="4EE3446E" w14:textId="77777777" w:rsidR="004047DE" w:rsidRPr="004047DE" w:rsidRDefault="004047DE" w:rsidP="004047DE">
      <w:pPr>
        <w:pStyle w:val="BodyText"/>
        <w:ind w:left="413"/>
        <w:rPr>
          <w:bCs/>
          <w:sz w:val="20"/>
          <w:szCs w:val="20"/>
        </w:rPr>
      </w:pPr>
      <w:r w:rsidRPr="004047DE">
        <w:rPr>
          <w:bCs/>
          <w:sz w:val="20"/>
          <w:szCs w:val="20"/>
        </w:rPr>
        <w:t>#define SILVER 0xC0C0C0</w:t>
      </w:r>
    </w:p>
    <w:p w14:paraId="7FC500F4" w14:textId="77777777" w:rsidR="004047DE" w:rsidRPr="004047DE" w:rsidRDefault="004047DE" w:rsidP="004047DE">
      <w:pPr>
        <w:pStyle w:val="BodyText"/>
        <w:ind w:left="413"/>
        <w:rPr>
          <w:bCs/>
          <w:sz w:val="20"/>
          <w:szCs w:val="20"/>
        </w:rPr>
      </w:pPr>
      <w:r w:rsidRPr="004047DE">
        <w:rPr>
          <w:bCs/>
          <w:sz w:val="20"/>
          <w:szCs w:val="20"/>
        </w:rPr>
        <w:t>#define LIME 0x00FF00</w:t>
      </w:r>
    </w:p>
    <w:p w14:paraId="43C29E68" w14:textId="77777777" w:rsidR="004047DE" w:rsidRPr="004047DE" w:rsidRDefault="004047DE" w:rsidP="004047DE">
      <w:pPr>
        <w:pStyle w:val="BodyText"/>
        <w:ind w:left="413"/>
        <w:rPr>
          <w:bCs/>
          <w:sz w:val="20"/>
          <w:szCs w:val="20"/>
        </w:rPr>
      </w:pPr>
      <w:r w:rsidRPr="004047DE">
        <w:rPr>
          <w:bCs/>
          <w:sz w:val="20"/>
          <w:szCs w:val="20"/>
        </w:rPr>
        <w:t>#define ORANGE 0xFFA500</w:t>
      </w:r>
    </w:p>
    <w:p w14:paraId="1C43C8BC" w14:textId="77777777" w:rsidR="004047DE" w:rsidRPr="004047DE" w:rsidRDefault="004047DE" w:rsidP="004047DE">
      <w:pPr>
        <w:pStyle w:val="BodyText"/>
        <w:ind w:left="413"/>
        <w:rPr>
          <w:bCs/>
          <w:sz w:val="20"/>
          <w:szCs w:val="20"/>
        </w:rPr>
      </w:pPr>
      <w:r w:rsidRPr="004047DE">
        <w:rPr>
          <w:bCs/>
          <w:sz w:val="20"/>
          <w:szCs w:val="20"/>
        </w:rPr>
        <w:t>#define MAROON 0x800000</w:t>
      </w:r>
    </w:p>
    <w:p w14:paraId="6F789CAD" w14:textId="77777777" w:rsidR="004047DE" w:rsidRPr="004047DE" w:rsidRDefault="004047DE" w:rsidP="004047DE">
      <w:pPr>
        <w:pStyle w:val="BodyText"/>
        <w:ind w:left="413"/>
        <w:rPr>
          <w:bCs/>
          <w:sz w:val="20"/>
          <w:szCs w:val="20"/>
        </w:rPr>
      </w:pPr>
      <w:r w:rsidRPr="004047DE">
        <w:rPr>
          <w:bCs/>
          <w:sz w:val="20"/>
          <w:szCs w:val="20"/>
        </w:rPr>
        <w:t>#define FOREST 0x228B22</w:t>
      </w:r>
    </w:p>
    <w:p w14:paraId="011F8486" w14:textId="77777777" w:rsidR="004047DE" w:rsidRPr="004047DE" w:rsidRDefault="004047DE" w:rsidP="004047DE">
      <w:pPr>
        <w:pStyle w:val="BodyText"/>
        <w:ind w:left="413"/>
        <w:rPr>
          <w:bCs/>
          <w:sz w:val="20"/>
          <w:szCs w:val="20"/>
        </w:rPr>
      </w:pPr>
      <w:r w:rsidRPr="004047DE">
        <w:rPr>
          <w:bCs/>
          <w:sz w:val="20"/>
          <w:szCs w:val="20"/>
        </w:rPr>
        <w:t>#define DARKGREEN 0x006400</w:t>
      </w:r>
    </w:p>
    <w:p w14:paraId="312BBCE8" w14:textId="77777777" w:rsidR="004047DE" w:rsidRPr="004047DE" w:rsidRDefault="004047DE" w:rsidP="004047DE">
      <w:pPr>
        <w:pStyle w:val="BodyText"/>
        <w:ind w:left="413"/>
        <w:rPr>
          <w:bCs/>
          <w:sz w:val="20"/>
          <w:szCs w:val="20"/>
        </w:rPr>
      </w:pPr>
      <w:r w:rsidRPr="004047DE">
        <w:rPr>
          <w:bCs/>
          <w:sz w:val="20"/>
          <w:szCs w:val="20"/>
        </w:rPr>
        <w:t>#define LIGHTGREEN 0X90EE90</w:t>
      </w:r>
    </w:p>
    <w:p w14:paraId="75FADAE8" w14:textId="77777777" w:rsidR="004047DE" w:rsidRPr="004047DE" w:rsidRDefault="004047DE" w:rsidP="004047DE">
      <w:pPr>
        <w:pStyle w:val="BodyText"/>
        <w:ind w:left="413"/>
        <w:rPr>
          <w:bCs/>
          <w:sz w:val="20"/>
          <w:szCs w:val="20"/>
        </w:rPr>
      </w:pPr>
      <w:r w:rsidRPr="004047DE">
        <w:rPr>
          <w:bCs/>
          <w:sz w:val="20"/>
          <w:szCs w:val="20"/>
        </w:rPr>
        <w:t>#define SEAGREEN 0X2E8B57</w:t>
      </w:r>
    </w:p>
    <w:p w14:paraId="33ACFEB0" w14:textId="77777777" w:rsidR="004047DE" w:rsidRPr="004047DE" w:rsidRDefault="004047DE" w:rsidP="004047DE">
      <w:pPr>
        <w:pStyle w:val="BodyText"/>
        <w:ind w:left="413"/>
        <w:rPr>
          <w:bCs/>
          <w:sz w:val="20"/>
          <w:szCs w:val="20"/>
        </w:rPr>
      </w:pPr>
      <w:r w:rsidRPr="004047DE">
        <w:rPr>
          <w:bCs/>
          <w:sz w:val="20"/>
          <w:szCs w:val="20"/>
        </w:rPr>
        <w:t>#define ORANGERED 0XFF4500</w:t>
      </w:r>
    </w:p>
    <w:p w14:paraId="0EB386AC" w14:textId="77777777" w:rsidR="004047DE" w:rsidRPr="004047DE" w:rsidRDefault="004047DE" w:rsidP="004047DE">
      <w:pPr>
        <w:pStyle w:val="BodyText"/>
        <w:ind w:left="413"/>
        <w:rPr>
          <w:bCs/>
          <w:sz w:val="20"/>
          <w:szCs w:val="20"/>
        </w:rPr>
      </w:pPr>
      <w:r w:rsidRPr="004047DE">
        <w:rPr>
          <w:bCs/>
          <w:sz w:val="20"/>
          <w:szCs w:val="20"/>
        </w:rPr>
        <w:t>#define GOLD 0XFFD700</w:t>
      </w:r>
    </w:p>
    <w:p w14:paraId="18423B12" w14:textId="77777777" w:rsidR="004047DE" w:rsidRPr="004047DE" w:rsidRDefault="004047DE" w:rsidP="004047DE">
      <w:pPr>
        <w:pStyle w:val="BodyText"/>
        <w:ind w:left="413"/>
        <w:rPr>
          <w:bCs/>
          <w:sz w:val="20"/>
          <w:szCs w:val="20"/>
        </w:rPr>
      </w:pPr>
      <w:r w:rsidRPr="004047DE">
        <w:rPr>
          <w:bCs/>
          <w:sz w:val="20"/>
          <w:szCs w:val="20"/>
        </w:rPr>
        <w:t>#define GRAY 0X808080</w:t>
      </w:r>
    </w:p>
    <w:p w14:paraId="3FE0D910" w14:textId="77777777" w:rsidR="004047DE" w:rsidRPr="004047DE" w:rsidRDefault="004047DE" w:rsidP="004047DE">
      <w:pPr>
        <w:pStyle w:val="BodyText"/>
        <w:ind w:left="413"/>
        <w:rPr>
          <w:bCs/>
          <w:sz w:val="20"/>
          <w:szCs w:val="20"/>
        </w:rPr>
      </w:pPr>
      <w:r w:rsidRPr="004047DE">
        <w:rPr>
          <w:bCs/>
          <w:sz w:val="20"/>
          <w:szCs w:val="20"/>
        </w:rPr>
        <w:t>#define SHADOW 0X8A795D</w:t>
      </w:r>
    </w:p>
    <w:p w14:paraId="2FF40525" w14:textId="77777777" w:rsidR="004047DE" w:rsidRPr="004047DE" w:rsidRDefault="004047DE" w:rsidP="004047DE">
      <w:pPr>
        <w:pStyle w:val="BodyText"/>
        <w:ind w:left="413"/>
        <w:rPr>
          <w:bCs/>
          <w:sz w:val="20"/>
          <w:szCs w:val="20"/>
        </w:rPr>
      </w:pPr>
      <w:r w:rsidRPr="004047DE">
        <w:rPr>
          <w:bCs/>
          <w:sz w:val="20"/>
          <w:szCs w:val="20"/>
        </w:rPr>
        <w:t>#define BEBLUE 0XD30C7B</w:t>
      </w:r>
    </w:p>
    <w:p w14:paraId="3F76171C" w14:textId="77777777" w:rsidR="004047DE" w:rsidRPr="004047DE" w:rsidRDefault="004047DE" w:rsidP="004047DE">
      <w:pPr>
        <w:pStyle w:val="BodyText"/>
        <w:ind w:left="413"/>
        <w:rPr>
          <w:bCs/>
          <w:sz w:val="20"/>
          <w:szCs w:val="20"/>
        </w:rPr>
      </w:pPr>
      <w:r w:rsidRPr="004047DE">
        <w:rPr>
          <w:bCs/>
          <w:sz w:val="20"/>
          <w:szCs w:val="20"/>
        </w:rPr>
        <w:t>float rad = 150;</w:t>
      </w:r>
    </w:p>
    <w:p w14:paraId="30616FA1" w14:textId="77777777" w:rsidR="004047DE" w:rsidRPr="004047DE" w:rsidRDefault="004047DE" w:rsidP="004047DE">
      <w:pPr>
        <w:pStyle w:val="BodyText"/>
        <w:ind w:left="413"/>
        <w:rPr>
          <w:bCs/>
          <w:sz w:val="20"/>
          <w:szCs w:val="20"/>
        </w:rPr>
      </w:pPr>
    </w:p>
    <w:p w14:paraId="250440E4" w14:textId="77777777" w:rsidR="004047DE" w:rsidRPr="004047DE" w:rsidRDefault="004047DE" w:rsidP="004047DE">
      <w:pPr>
        <w:pStyle w:val="BodyText"/>
        <w:ind w:left="413"/>
        <w:rPr>
          <w:bCs/>
          <w:sz w:val="20"/>
          <w:szCs w:val="20"/>
        </w:rPr>
      </w:pPr>
      <w:r w:rsidRPr="004047DE">
        <w:rPr>
          <w:bCs/>
          <w:sz w:val="20"/>
          <w:szCs w:val="20"/>
        </w:rPr>
        <w:t>struct coordinates</w:t>
      </w:r>
    </w:p>
    <w:p w14:paraId="2F3A36A8" w14:textId="77777777" w:rsidR="004047DE" w:rsidRPr="004047DE" w:rsidRDefault="004047DE" w:rsidP="004047DE">
      <w:pPr>
        <w:pStyle w:val="BodyText"/>
        <w:ind w:left="413"/>
        <w:rPr>
          <w:bCs/>
          <w:sz w:val="20"/>
          <w:szCs w:val="20"/>
        </w:rPr>
      </w:pPr>
      <w:r w:rsidRPr="004047DE">
        <w:rPr>
          <w:bCs/>
          <w:sz w:val="20"/>
          <w:szCs w:val="20"/>
        </w:rPr>
        <w:t>{</w:t>
      </w:r>
    </w:p>
    <w:p w14:paraId="674F9DFA" w14:textId="77777777" w:rsidR="004047DE" w:rsidRPr="004047DE" w:rsidRDefault="004047DE" w:rsidP="004047DE">
      <w:pPr>
        <w:pStyle w:val="BodyText"/>
        <w:ind w:left="413"/>
        <w:rPr>
          <w:bCs/>
          <w:sz w:val="20"/>
          <w:szCs w:val="20"/>
        </w:rPr>
      </w:pPr>
      <w:r w:rsidRPr="004047DE">
        <w:rPr>
          <w:bCs/>
          <w:sz w:val="20"/>
          <w:szCs w:val="20"/>
        </w:rPr>
        <w:t xml:space="preserve">    float x;</w:t>
      </w:r>
    </w:p>
    <w:p w14:paraId="746C5C94" w14:textId="77777777" w:rsidR="004047DE" w:rsidRPr="004047DE" w:rsidRDefault="004047DE" w:rsidP="004047DE">
      <w:pPr>
        <w:pStyle w:val="BodyText"/>
        <w:ind w:left="413"/>
        <w:rPr>
          <w:bCs/>
          <w:sz w:val="20"/>
          <w:szCs w:val="20"/>
        </w:rPr>
      </w:pPr>
      <w:r w:rsidRPr="004047DE">
        <w:rPr>
          <w:bCs/>
          <w:sz w:val="20"/>
          <w:szCs w:val="20"/>
        </w:rPr>
        <w:t xml:space="preserve">    float y;</w:t>
      </w:r>
    </w:p>
    <w:p w14:paraId="7C289505" w14:textId="77777777" w:rsidR="004047DE" w:rsidRPr="004047DE" w:rsidRDefault="004047DE" w:rsidP="004047DE">
      <w:pPr>
        <w:pStyle w:val="BodyText"/>
        <w:ind w:left="413"/>
        <w:rPr>
          <w:bCs/>
          <w:sz w:val="20"/>
          <w:szCs w:val="20"/>
        </w:rPr>
      </w:pPr>
      <w:r w:rsidRPr="004047DE">
        <w:rPr>
          <w:bCs/>
          <w:sz w:val="20"/>
          <w:szCs w:val="20"/>
        </w:rPr>
        <w:t>};</w:t>
      </w:r>
    </w:p>
    <w:p w14:paraId="3BE9D960" w14:textId="77777777" w:rsidR="004047DE" w:rsidRPr="004047DE" w:rsidRDefault="004047DE" w:rsidP="004047DE">
      <w:pPr>
        <w:pStyle w:val="BodyText"/>
        <w:ind w:left="413"/>
        <w:rPr>
          <w:bCs/>
          <w:sz w:val="20"/>
          <w:szCs w:val="20"/>
        </w:rPr>
      </w:pPr>
    </w:p>
    <w:p w14:paraId="15451BC2" w14:textId="77777777" w:rsidR="004047DE" w:rsidRPr="004047DE" w:rsidRDefault="004047DE" w:rsidP="004047DE">
      <w:pPr>
        <w:pStyle w:val="BodyText"/>
        <w:ind w:left="413"/>
        <w:rPr>
          <w:bCs/>
          <w:sz w:val="20"/>
          <w:szCs w:val="20"/>
        </w:rPr>
      </w:pPr>
      <w:r w:rsidRPr="004047DE">
        <w:rPr>
          <w:bCs/>
          <w:sz w:val="20"/>
          <w:szCs w:val="20"/>
        </w:rPr>
        <w:t>struct coordinate</w:t>
      </w:r>
    </w:p>
    <w:p w14:paraId="174699D3" w14:textId="77777777" w:rsidR="004047DE" w:rsidRPr="004047DE" w:rsidRDefault="004047DE" w:rsidP="004047DE">
      <w:pPr>
        <w:pStyle w:val="BodyText"/>
        <w:ind w:left="413"/>
        <w:rPr>
          <w:bCs/>
          <w:sz w:val="20"/>
          <w:szCs w:val="20"/>
        </w:rPr>
      </w:pPr>
      <w:r w:rsidRPr="004047DE">
        <w:rPr>
          <w:bCs/>
          <w:sz w:val="20"/>
          <w:szCs w:val="20"/>
        </w:rPr>
        <w:t>{</w:t>
      </w:r>
    </w:p>
    <w:p w14:paraId="0A87FDE9" w14:textId="77777777" w:rsidR="004047DE" w:rsidRPr="004047DE" w:rsidRDefault="004047DE" w:rsidP="004047DE">
      <w:pPr>
        <w:pStyle w:val="BodyText"/>
        <w:ind w:left="413"/>
        <w:rPr>
          <w:bCs/>
          <w:sz w:val="20"/>
          <w:szCs w:val="20"/>
        </w:rPr>
      </w:pPr>
      <w:r w:rsidRPr="004047DE">
        <w:rPr>
          <w:bCs/>
          <w:sz w:val="20"/>
          <w:szCs w:val="20"/>
        </w:rPr>
        <w:tab/>
        <w:t>float x;</w:t>
      </w:r>
    </w:p>
    <w:p w14:paraId="1E248759" w14:textId="77777777" w:rsidR="004047DE" w:rsidRPr="004047DE" w:rsidRDefault="004047DE" w:rsidP="004047DE">
      <w:pPr>
        <w:pStyle w:val="BodyText"/>
        <w:ind w:left="413"/>
        <w:rPr>
          <w:bCs/>
          <w:sz w:val="20"/>
          <w:szCs w:val="20"/>
        </w:rPr>
      </w:pPr>
      <w:r w:rsidRPr="004047DE">
        <w:rPr>
          <w:bCs/>
          <w:sz w:val="20"/>
          <w:szCs w:val="20"/>
        </w:rPr>
        <w:tab/>
        <w:t>float y;</w:t>
      </w:r>
    </w:p>
    <w:p w14:paraId="7A69218B" w14:textId="77777777" w:rsidR="004047DE" w:rsidRPr="004047DE" w:rsidRDefault="004047DE" w:rsidP="004047DE">
      <w:pPr>
        <w:pStyle w:val="BodyText"/>
        <w:ind w:left="413"/>
        <w:rPr>
          <w:bCs/>
          <w:sz w:val="20"/>
          <w:szCs w:val="20"/>
        </w:rPr>
      </w:pPr>
      <w:r w:rsidRPr="004047DE">
        <w:rPr>
          <w:bCs/>
          <w:sz w:val="20"/>
          <w:szCs w:val="20"/>
        </w:rPr>
        <w:tab/>
        <w:t>float z;</w:t>
      </w:r>
    </w:p>
    <w:p w14:paraId="2E38C4E3" w14:textId="77777777" w:rsidR="004047DE" w:rsidRPr="004047DE" w:rsidRDefault="004047DE" w:rsidP="004047DE">
      <w:pPr>
        <w:pStyle w:val="BodyText"/>
        <w:ind w:left="413"/>
        <w:rPr>
          <w:bCs/>
          <w:sz w:val="20"/>
          <w:szCs w:val="20"/>
        </w:rPr>
      </w:pPr>
      <w:r w:rsidRPr="004047DE">
        <w:rPr>
          <w:bCs/>
          <w:sz w:val="20"/>
          <w:szCs w:val="20"/>
        </w:rPr>
        <w:t>};</w:t>
      </w:r>
    </w:p>
    <w:p w14:paraId="52E607D0" w14:textId="77777777" w:rsidR="004047DE" w:rsidRPr="004047DE" w:rsidRDefault="004047DE" w:rsidP="004047DE">
      <w:pPr>
        <w:pStyle w:val="BodyText"/>
        <w:ind w:left="413"/>
        <w:rPr>
          <w:bCs/>
          <w:sz w:val="20"/>
          <w:szCs w:val="20"/>
        </w:rPr>
      </w:pPr>
    </w:p>
    <w:p w14:paraId="5DC69E1D" w14:textId="77777777" w:rsidR="004047DE" w:rsidRPr="004047DE" w:rsidRDefault="004047DE" w:rsidP="004047DE">
      <w:pPr>
        <w:pStyle w:val="BodyText"/>
        <w:ind w:left="413"/>
        <w:rPr>
          <w:bCs/>
          <w:sz w:val="20"/>
          <w:szCs w:val="20"/>
        </w:rPr>
      </w:pPr>
      <w:r w:rsidRPr="004047DE">
        <w:rPr>
          <w:bCs/>
          <w:sz w:val="20"/>
          <w:szCs w:val="20"/>
        </w:rPr>
        <w:t>int xcamera = 250, ycamera = 250, zcamera = 200;</w:t>
      </w:r>
    </w:p>
    <w:p w14:paraId="27AC996D" w14:textId="77777777" w:rsidR="004047DE" w:rsidRPr="004047DE" w:rsidRDefault="004047DE" w:rsidP="004047DE">
      <w:pPr>
        <w:pStyle w:val="BodyText"/>
        <w:ind w:left="413"/>
        <w:rPr>
          <w:bCs/>
          <w:sz w:val="20"/>
          <w:szCs w:val="20"/>
        </w:rPr>
      </w:pPr>
      <w:r w:rsidRPr="004047DE">
        <w:rPr>
          <w:bCs/>
          <w:sz w:val="20"/>
          <w:szCs w:val="20"/>
        </w:rPr>
        <w:t>int elev = 50;</w:t>
      </w:r>
    </w:p>
    <w:p w14:paraId="2386AABD" w14:textId="77777777" w:rsidR="004047DE" w:rsidRPr="004047DE" w:rsidRDefault="004047DE" w:rsidP="004047DE">
      <w:pPr>
        <w:pStyle w:val="BodyText"/>
        <w:ind w:left="413"/>
        <w:rPr>
          <w:bCs/>
          <w:sz w:val="20"/>
          <w:szCs w:val="20"/>
        </w:rPr>
      </w:pPr>
      <w:r w:rsidRPr="004047DE">
        <w:rPr>
          <w:bCs/>
          <w:sz w:val="20"/>
          <w:szCs w:val="20"/>
        </w:rPr>
        <w:t>int _height = ST7735_TFTHEIGHT;</w:t>
      </w:r>
    </w:p>
    <w:p w14:paraId="0050DAB9" w14:textId="77777777" w:rsidR="004047DE" w:rsidRPr="004047DE" w:rsidRDefault="004047DE" w:rsidP="004047DE">
      <w:pPr>
        <w:pStyle w:val="BodyText"/>
        <w:ind w:left="413"/>
        <w:rPr>
          <w:bCs/>
          <w:sz w:val="20"/>
          <w:szCs w:val="20"/>
        </w:rPr>
      </w:pPr>
      <w:r w:rsidRPr="004047DE">
        <w:rPr>
          <w:bCs/>
          <w:sz w:val="20"/>
          <w:szCs w:val="20"/>
        </w:rPr>
        <w:t>int _width = ST7735_TFTWIDTH;</w:t>
      </w:r>
    </w:p>
    <w:p w14:paraId="38E39851" w14:textId="77777777" w:rsidR="004047DE" w:rsidRPr="004047DE" w:rsidRDefault="004047DE" w:rsidP="004047DE">
      <w:pPr>
        <w:pStyle w:val="BodyText"/>
        <w:ind w:left="413"/>
        <w:rPr>
          <w:bCs/>
          <w:sz w:val="20"/>
          <w:szCs w:val="20"/>
        </w:rPr>
      </w:pPr>
      <w:r w:rsidRPr="004047DE">
        <w:rPr>
          <w:bCs/>
          <w:sz w:val="20"/>
          <w:szCs w:val="20"/>
        </w:rPr>
        <w:t>int cursor_x = 0, cursor_y = 0;</w:t>
      </w:r>
    </w:p>
    <w:p w14:paraId="0E571C3E" w14:textId="77777777" w:rsidR="004047DE" w:rsidRPr="004047DE" w:rsidRDefault="004047DE" w:rsidP="004047DE">
      <w:pPr>
        <w:pStyle w:val="BodyText"/>
        <w:ind w:left="413"/>
        <w:rPr>
          <w:bCs/>
          <w:sz w:val="20"/>
          <w:szCs w:val="20"/>
        </w:rPr>
      </w:pPr>
    </w:p>
    <w:p w14:paraId="3EE33CF5" w14:textId="77777777" w:rsidR="004047DE" w:rsidRPr="004047DE" w:rsidRDefault="004047DE" w:rsidP="004047DE">
      <w:pPr>
        <w:pStyle w:val="BodyText"/>
        <w:ind w:left="413"/>
        <w:rPr>
          <w:bCs/>
          <w:sz w:val="20"/>
          <w:szCs w:val="20"/>
        </w:rPr>
      </w:pPr>
      <w:r w:rsidRPr="004047DE">
        <w:rPr>
          <w:bCs/>
          <w:sz w:val="20"/>
          <w:szCs w:val="20"/>
        </w:rPr>
        <w:t>uint32_t colortext = GREEN, colorbg = YELLOW;</w:t>
      </w:r>
    </w:p>
    <w:p w14:paraId="2EA652F4" w14:textId="77777777" w:rsidR="004047DE" w:rsidRPr="004047DE" w:rsidRDefault="004047DE" w:rsidP="004047DE">
      <w:pPr>
        <w:pStyle w:val="BodyText"/>
        <w:ind w:left="413"/>
        <w:rPr>
          <w:bCs/>
          <w:sz w:val="20"/>
          <w:szCs w:val="20"/>
        </w:rPr>
      </w:pPr>
      <w:r w:rsidRPr="004047DE">
        <w:rPr>
          <w:bCs/>
          <w:sz w:val="20"/>
          <w:szCs w:val="20"/>
        </w:rPr>
        <w:t>float textsize = 3;</w:t>
      </w:r>
    </w:p>
    <w:p w14:paraId="3DC92D36" w14:textId="77777777" w:rsidR="004047DE" w:rsidRPr="004047DE" w:rsidRDefault="004047DE" w:rsidP="004047DE">
      <w:pPr>
        <w:pStyle w:val="BodyText"/>
        <w:ind w:left="413"/>
        <w:rPr>
          <w:bCs/>
          <w:sz w:val="20"/>
          <w:szCs w:val="20"/>
        </w:rPr>
      </w:pPr>
      <w:r w:rsidRPr="004047DE">
        <w:rPr>
          <w:bCs/>
          <w:sz w:val="20"/>
          <w:szCs w:val="20"/>
        </w:rPr>
        <w:t>int wrap = 1;</w:t>
      </w:r>
    </w:p>
    <w:p w14:paraId="69D850E6" w14:textId="77777777" w:rsidR="004047DE" w:rsidRPr="004047DE" w:rsidRDefault="004047DE" w:rsidP="004047DE">
      <w:pPr>
        <w:pStyle w:val="BodyText"/>
        <w:ind w:left="413"/>
        <w:rPr>
          <w:bCs/>
          <w:sz w:val="20"/>
          <w:szCs w:val="20"/>
        </w:rPr>
      </w:pPr>
    </w:p>
    <w:p w14:paraId="2AA4710E" w14:textId="77777777" w:rsidR="004047DE" w:rsidRPr="004047DE" w:rsidRDefault="004047DE" w:rsidP="004047DE">
      <w:pPr>
        <w:pStyle w:val="BodyText"/>
        <w:ind w:left="413"/>
        <w:rPr>
          <w:bCs/>
          <w:sz w:val="20"/>
          <w:szCs w:val="20"/>
        </w:rPr>
      </w:pPr>
      <w:r w:rsidRPr="004047DE">
        <w:rPr>
          <w:bCs/>
          <w:sz w:val="20"/>
          <w:szCs w:val="20"/>
        </w:rPr>
        <w:t>double  rotateAngle = -0.174533;</w:t>
      </w:r>
    </w:p>
    <w:p w14:paraId="0191F657" w14:textId="77777777" w:rsidR="004047DE" w:rsidRPr="004047DE" w:rsidRDefault="004047DE" w:rsidP="004047DE">
      <w:pPr>
        <w:pStyle w:val="BodyText"/>
        <w:ind w:left="413"/>
        <w:rPr>
          <w:bCs/>
          <w:sz w:val="20"/>
          <w:szCs w:val="20"/>
        </w:rPr>
      </w:pPr>
      <w:r w:rsidRPr="004047DE">
        <w:rPr>
          <w:bCs/>
          <w:sz w:val="20"/>
          <w:szCs w:val="20"/>
        </w:rPr>
        <w:t>struct coordinates cubeCenterPoint = {0,100};</w:t>
      </w:r>
    </w:p>
    <w:p w14:paraId="57A40952" w14:textId="77777777" w:rsidR="004047DE" w:rsidRPr="004047DE" w:rsidRDefault="004047DE" w:rsidP="004047DE">
      <w:pPr>
        <w:pStyle w:val="BodyText"/>
        <w:ind w:left="413"/>
        <w:rPr>
          <w:bCs/>
          <w:sz w:val="20"/>
          <w:szCs w:val="20"/>
        </w:rPr>
      </w:pPr>
    </w:p>
    <w:p w14:paraId="4B0684F4" w14:textId="77777777" w:rsidR="004047DE" w:rsidRPr="004047DE" w:rsidRDefault="004047DE" w:rsidP="004047DE">
      <w:pPr>
        <w:pStyle w:val="BodyText"/>
        <w:ind w:left="413"/>
        <w:rPr>
          <w:bCs/>
          <w:sz w:val="20"/>
          <w:szCs w:val="20"/>
        </w:rPr>
      </w:pPr>
    </w:p>
    <w:p w14:paraId="542754BD" w14:textId="77777777" w:rsidR="004047DE" w:rsidRPr="004047DE" w:rsidRDefault="004047DE" w:rsidP="004047DE">
      <w:pPr>
        <w:pStyle w:val="BodyText"/>
        <w:ind w:left="413"/>
        <w:rPr>
          <w:bCs/>
          <w:sz w:val="20"/>
          <w:szCs w:val="20"/>
        </w:rPr>
      </w:pPr>
      <w:r w:rsidRPr="004047DE">
        <w:rPr>
          <w:bCs/>
          <w:sz w:val="20"/>
          <w:szCs w:val="20"/>
        </w:rPr>
        <w:t>int round(float number)</w:t>
      </w:r>
    </w:p>
    <w:p w14:paraId="03EAB72C" w14:textId="77777777" w:rsidR="004047DE" w:rsidRPr="004047DE" w:rsidRDefault="004047DE" w:rsidP="004047DE">
      <w:pPr>
        <w:pStyle w:val="BodyText"/>
        <w:ind w:left="413"/>
        <w:rPr>
          <w:bCs/>
          <w:sz w:val="20"/>
          <w:szCs w:val="20"/>
        </w:rPr>
      </w:pPr>
      <w:r w:rsidRPr="004047DE">
        <w:rPr>
          <w:bCs/>
          <w:sz w:val="20"/>
          <w:szCs w:val="20"/>
        </w:rPr>
        <w:t>{</w:t>
      </w:r>
    </w:p>
    <w:p w14:paraId="5E81C4A9" w14:textId="77777777" w:rsidR="004047DE" w:rsidRPr="004047DE" w:rsidRDefault="004047DE" w:rsidP="004047DE">
      <w:pPr>
        <w:pStyle w:val="BodyText"/>
        <w:ind w:left="413"/>
        <w:rPr>
          <w:bCs/>
          <w:sz w:val="20"/>
          <w:szCs w:val="20"/>
        </w:rPr>
      </w:pPr>
      <w:r w:rsidRPr="004047DE">
        <w:rPr>
          <w:bCs/>
          <w:sz w:val="20"/>
          <w:szCs w:val="20"/>
        </w:rPr>
        <w:t xml:space="preserve">    return (number &gt;= 0) ? (int)(number + 0.5) : (int)(number - 0.5);</w:t>
      </w:r>
    </w:p>
    <w:p w14:paraId="336271A5" w14:textId="77777777" w:rsidR="004047DE" w:rsidRPr="004047DE" w:rsidRDefault="004047DE" w:rsidP="004047DE">
      <w:pPr>
        <w:pStyle w:val="BodyText"/>
        <w:ind w:left="413"/>
        <w:rPr>
          <w:bCs/>
          <w:sz w:val="20"/>
          <w:szCs w:val="20"/>
        </w:rPr>
      </w:pPr>
      <w:r w:rsidRPr="004047DE">
        <w:rPr>
          <w:bCs/>
          <w:sz w:val="20"/>
          <w:szCs w:val="20"/>
        </w:rPr>
        <w:t>}</w:t>
      </w:r>
    </w:p>
    <w:p w14:paraId="62AE9025" w14:textId="77777777" w:rsidR="004047DE" w:rsidRPr="004047DE" w:rsidRDefault="004047DE" w:rsidP="004047DE">
      <w:pPr>
        <w:pStyle w:val="BodyText"/>
        <w:ind w:left="413"/>
        <w:rPr>
          <w:bCs/>
          <w:sz w:val="20"/>
          <w:szCs w:val="20"/>
        </w:rPr>
      </w:pPr>
    </w:p>
    <w:p w14:paraId="5DDCC709" w14:textId="77777777" w:rsidR="004047DE" w:rsidRPr="004047DE" w:rsidRDefault="004047DE" w:rsidP="004047DE">
      <w:pPr>
        <w:pStyle w:val="BodyText"/>
        <w:ind w:left="413"/>
        <w:rPr>
          <w:bCs/>
          <w:sz w:val="20"/>
          <w:szCs w:val="20"/>
        </w:rPr>
      </w:pPr>
      <w:r w:rsidRPr="004047DE">
        <w:rPr>
          <w:bCs/>
          <w:sz w:val="20"/>
          <w:szCs w:val="20"/>
        </w:rPr>
        <w:t>void drawVLine(int16_t x, int16_t y, int16_t h, uint32_t color)</w:t>
      </w:r>
    </w:p>
    <w:p w14:paraId="79CC9E2D" w14:textId="77777777" w:rsidR="004047DE" w:rsidRPr="004047DE" w:rsidRDefault="004047DE" w:rsidP="004047DE">
      <w:pPr>
        <w:pStyle w:val="BodyText"/>
        <w:ind w:left="413"/>
        <w:rPr>
          <w:bCs/>
          <w:sz w:val="20"/>
          <w:szCs w:val="20"/>
        </w:rPr>
      </w:pPr>
      <w:r w:rsidRPr="004047DE">
        <w:rPr>
          <w:bCs/>
          <w:sz w:val="20"/>
          <w:szCs w:val="20"/>
        </w:rPr>
        <w:t>{</w:t>
      </w:r>
    </w:p>
    <w:p w14:paraId="39DD127E" w14:textId="77777777" w:rsidR="004047DE" w:rsidRPr="004047DE" w:rsidRDefault="004047DE" w:rsidP="004047DE">
      <w:pPr>
        <w:pStyle w:val="BodyText"/>
        <w:ind w:left="413"/>
        <w:rPr>
          <w:bCs/>
          <w:sz w:val="20"/>
          <w:szCs w:val="20"/>
        </w:rPr>
      </w:pPr>
      <w:r w:rsidRPr="004047DE">
        <w:rPr>
          <w:bCs/>
          <w:sz w:val="20"/>
          <w:szCs w:val="20"/>
        </w:rPr>
        <w:t xml:space="preserve">    drawline(x, y, x, y + h, color);</w:t>
      </w:r>
    </w:p>
    <w:p w14:paraId="711B4636" w14:textId="77777777" w:rsidR="004047DE" w:rsidRPr="004047DE" w:rsidRDefault="004047DE" w:rsidP="004047DE">
      <w:pPr>
        <w:pStyle w:val="BodyText"/>
        <w:ind w:left="413"/>
        <w:rPr>
          <w:bCs/>
          <w:sz w:val="20"/>
          <w:szCs w:val="20"/>
        </w:rPr>
      </w:pPr>
      <w:r w:rsidRPr="004047DE">
        <w:rPr>
          <w:bCs/>
          <w:sz w:val="20"/>
          <w:szCs w:val="20"/>
        </w:rPr>
        <w:t>}</w:t>
      </w:r>
    </w:p>
    <w:p w14:paraId="3E6168AC" w14:textId="77777777" w:rsidR="004047DE" w:rsidRPr="004047DE" w:rsidRDefault="004047DE" w:rsidP="004047DE">
      <w:pPr>
        <w:pStyle w:val="BodyText"/>
        <w:ind w:left="413"/>
        <w:rPr>
          <w:bCs/>
          <w:sz w:val="20"/>
          <w:szCs w:val="20"/>
        </w:rPr>
      </w:pPr>
    </w:p>
    <w:p w14:paraId="39F96D6B" w14:textId="77777777" w:rsidR="004047DE" w:rsidRPr="004047DE" w:rsidRDefault="004047DE" w:rsidP="004047DE">
      <w:pPr>
        <w:pStyle w:val="BodyText"/>
        <w:ind w:left="413"/>
        <w:rPr>
          <w:bCs/>
          <w:sz w:val="20"/>
          <w:szCs w:val="20"/>
        </w:rPr>
      </w:pPr>
      <w:r w:rsidRPr="004047DE">
        <w:rPr>
          <w:bCs/>
          <w:sz w:val="20"/>
          <w:szCs w:val="20"/>
        </w:rPr>
        <w:t>void drawRect(int16_t x, int16_t y,</w:t>
      </w:r>
    </w:p>
    <w:p w14:paraId="30E78108"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 xml:space="preserve">    int16_t w, int16_t h,</w:t>
      </w:r>
    </w:p>
    <w:p w14:paraId="3C4DDD9C"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 xml:space="preserve">    uint32_t color) {</w:t>
      </w:r>
    </w:p>
    <w:p w14:paraId="123B6B03" w14:textId="77777777" w:rsidR="004047DE" w:rsidRPr="004047DE" w:rsidRDefault="004047DE" w:rsidP="004047DE">
      <w:pPr>
        <w:pStyle w:val="BodyText"/>
        <w:ind w:left="413"/>
        <w:rPr>
          <w:bCs/>
          <w:sz w:val="20"/>
          <w:szCs w:val="20"/>
        </w:rPr>
      </w:pPr>
      <w:r w:rsidRPr="004047DE">
        <w:rPr>
          <w:bCs/>
          <w:sz w:val="20"/>
          <w:szCs w:val="20"/>
        </w:rPr>
        <w:t xml:space="preserve">  draw_fast_h_line(x, y, w, color);</w:t>
      </w:r>
    </w:p>
    <w:p w14:paraId="0C85148E" w14:textId="77777777" w:rsidR="004047DE" w:rsidRPr="004047DE" w:rsidRDefault="004047DE" w:rsidP="004047DE">
      <w:pPr>
        <w:pStyle w:val="BodyText"/>
        <w:ind w:left="413"/>
        <w:rPr>
          <w:bCs/>
          <w:sz w:val="20"/>
          <w:szCs w:val="20"/>
        </w:rPr>
      </w:pPr>
      <w:r w:rsidRPr="004047DE">
        <w:rPr>
          <w:bCs/>
          <w:sz w:val="20"/>
          <w:szCs w:val="20"/>
        </w:rPr>
        <w:t xml:space="preserve">  draw_fast_h_line(x, y+h-1, w, color);</w:t>
      </w:r>
    </w:p>
    <w:p w14:paraId="6872437B" w14:textId="77777777" w:rsidR="004047DE" w:rsidRPr="004047DE" w:rsidRDefault="004047DE" w:rsidP="004047DE">
      <w:pPr>
        <w:pStyle w:val="BodyText"/>
        <w:ind w:left="413"/>
        <w:rPr>
          <w:bCs/>
          <w:sz w:val="20"/>
          <w:szCs w:val="20"/>
        </w:rPr>
      </w:pPr>
      <w:r w:rsidRPr="004047DE">
        <w:rPr>
          <w:bCs/>
          <w:sz w:val="20"/>
          <w:szCs w:val="20"/>
        </w:rPr>
        <w:t xml:space="preserve">  draw_fast_v_line(x, y, h, color);</w:t>
      </w:r>
    </w:p>
    <w:p w14:paraId="0293B2DC" w14:textId="77777777" w:rsidR="004047DE" w:rsidRPr="004047DE" w:rsidRDefault="004047DE" w:rsidP="004047DE">
      <w:pPr>
        <w:pStyle w:val="BodyText"/>
        <w:ind w:left="413"/>
        <w:rPr>
          <w:bCs/>
          <w:sz w:val="20"/>
          <w:szCs w:val="20"/>
        </w:rPr>
      </w:pPr>
      <w:r w:rsidRPr="004047DE">
        <w:rPr>
          <w:bCs/>
          <w:sz w:val="20"/>
          <w:szCs w:val="20"/>
        </w:rPr>
        <w:t xml:space="preserve">  draw_fast_v_line(x+w-1, y, h, color);</w:t>
      </w:r>
    </w:p>
    <w:p w14:paraId="774147FB" w14:textId="77777777" w:rsidR="004047DE" w:rsidRPr="004047DE" w:rsidRDefault="004047DE" w:rsidP="004047DE">
      <w:pPr>
        <w:pStyle w:val="BodyText"/>
        <w:ind w:left="413"/>
        <w:rPr>
          <w:bCs/>
          <w:sz w:val="20"/>
          <w:szCs w:val="20"/>
        </w:rPr>
      </w:pPr>
      <w:r w:rsidRPr="004047DE">
        <w:rPr>
          <w:bCs/>
          <w:sz w:val="20"/>
          <w:szCs w:val="20"/>
        </w:rPr>
        <w:t>}</w:t>
      </w:r>
    </w:p>
    <w:p w14:paraId="1E7372E1" w14:textId="77777777" w:rsidR="004047DE" w:rsidRPr="004047DE" w:rsidRDefault="004047DE" w:rsidP="004047DE">
      <w:pPr>
        <w:pStyle w:val="BodyText"/>
        <w:ind w:left="413"/>
        <w:rPr>
          <w:bCs/>
          <w:sz w:val="20"/>
          <w:szCs w:val="20"/>
        </w:rPr>
      </w:pPr>
      <w:r w:rsidRPr="004047DE">
        <w:rPr>
          <w:bCs/>
          <w:sz w:val="20"/>
          <w:szCs w:val="20"/>
        </w:rPr>
        <w:t>void draw_fast_h_line(int16_t x, int16_t y,</w:t>
      </w:r>
    </w:p>
    <w:p w14:paraId="4E0AF489"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t xml:space="preserve"> int16_t w, uint32_t color) {</w:t>
      </w:r>
    </w:p>
    <w:p w14:paraId="1553FA99" w14:textId="77777777" w:rsidR="004047DE" w:rsidRPr="004047DE" w:rsidRDefault="004047DE" w:rsidP="004047DE">
      <w:pPr>
        <w:pStyle w:val="BodyText"/>
        <w:ind w:left="413"/>
        <w:rPr>
          <w:bCs/>
          <w:sz w:val="20"/>
          <w:szCs w:val="20"/>
        </w:rPr>
      </w:pPr>
      <w:r w:rsidRPr="004047DE">
        <w:rPr>
          <w:bCs/>
          <w:sz w:val="20"/>
          <w:szCs w:val="20"/>
        </w:rPr>
        <w:t xml:space="preserve">    drawline(x, y, x+w-1, y, color);</w:t>
      </w:r>
    </w:p>
    <w:p w14:paraId="51C1765B" w14:textId="77777777" w:rsidR="004047DE" w:rsidRPr="004047DE" w:rsidRDefault="004047DE" w:rsidP="004047DE">
      <w:pPr>
        <w:pStyle w:val="BodyText"/>
        <w:ind w:left="413"/>
        <w:rPr>
          <w:bCs/>
          <w:sz w:val="20"/>
          <w:szCs w:val="20"/>
        </w:rPr>
      </w:pPr>
      <w:r w:rsidRPr="004047DE">
        <w:rPr>
          <w:bCs/>
          <w:sz w:val="20"/>
          <w:szCs w:val="20"/>
        </w:rPr>
        <w:t>}</w:t>
      </w:r>
    </w:p>
    <w:p w14:paraId="05E6526F" w14:textId="77777777" w:rsidR="004047DE" w:rsidRPr="004047DE" w:rsidRDefault="004047DE" w:rsidP="004047DE">
      <w:pPr>
        <w:pStyle w:val="BodyText"/>
        <w:ind w:left="413"/>
        <w:rPr>
          <w:bCs/>
          <w:sz w:val="20"/>
          <w:szCs w:val="20"/>
        </w:rPr>
      </w:pPr>
      <w:r w:rsidRPr="004047DE">
        <w:rPr>
          <w:bCs/>
          <w:sz w:val="20"/>
          <w:szCs w:val="20"/>
        </w:rPr>
        <w:t>void draw_fast_v_line(int16_t x, int16_t y,</w:t>
      </w:r>
    </w:p>
    <w:p w14:paraId="6FF529D6"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t xml:space="preserve"> int16_t h, uint32_t color) {</w:t>
      </w:r>
    </w:p>
    <w:p w14:paraId="2B52FBD1" w14:textId="77777777" w:rsidR="004047DE" w:rsidRPr="004047DE" w:rsidRDefault="004047DE" w:rsidP="004047DE">
      <w:pPr>
        <w:pStyle w:val="BodyText"/>
        <w:ind w:left="413"/>
        <w:rPr>
          <w:bCs/>
          <w:sz w:val="20"/>
          <w:szCs w:val="20"/>
        </w:rPr>
      </w:pPr>
      <w:r w:rsidRPr="004047DE">
        <w:rPr>
          <w:bCs/>
          <w:sz w:val="20"/>
          <w:szCs w:val="20"/>
        </w:rPr>
        <w:t xml:space="preserve">  // Update in subclasses if desired!</w:t>
      </w:r>
    </w:p>
    <w:p w14:paraId="29934B2E" w14:textId="77777777" w:rsidR="004047DE" w:rsidRPr="004047DE" w:rsidRDefault="004047DE" w:rsidP="004047DE">
      <w:pPr>
        <w:pStyle w:val="BodyText"/>
        <w:ind w:left="413"/>
        <w:rPr>
          <w:bCs/>
          <w:sz w:val="20"/>
          <w:szCs w:val="20"/>
        </w:rPr>
      </w:pPr>
      <w:r w:rsidRPr="004047DE">
        <w:rPr>
          <w:bCs/>
          <w:sz w:val="20"/>
          <w:szCs w:val="20"/>
        </w:rPr>
        <w:t xml:space="preserve">  drawline(x, y, x, y+h-1, color);</w:t>
      </w:r>
    </w:p>
    <w:p w14:paraId="12B7FDC7" w14:textId="77777777" w:rsidR="004047DE" w:rsidRPr="004047DE" w:rsidRDefault="004047DE" w:rsidP="004047DE">
      <w:pPr>
        <w:pStyle w:val="BodyText"/>
        <w:ind w:left="413"/>
        <w:rPr>
          <w:bCs/>
          <w:sz w:val="20"/>
          <w:szCs w:val="20"/>
        </w:rPr>
      </w:pPr>
      <w:r w:rsidRPr="004047DE">
        <w:rPr>
          <w:bCs/>
          <w:sz w:val="20"/>
          <w:szCs w:val="20"/>
        </w:rPr>
        <w:t>}</w:t>
      </w:r>
    </w:p>
    <w:p w14:paraId="378F7B82" w14:textId="77777777" w:rsidR="004047DE" w:rsidRPr="004047DE" w:rsidRDefault="004047DE" w:rsidP="004047DE">
      <w:pPr>
        <w:pStyle w:val="BodyText"/>
        <w:ind w:left="413"/>
        <w:rPr>
          <w:bCs/>
          <w:sz w:val="20"/>
          <w:szCs w:val="20"/>
        </w:rPr>
      </w:pPr>
    </w:p>
    <w:p w14:paraId="1681F741" w14:textId="77777777" w:rsidR="004047DE" w:rsidRPr="004047DE" w:rsidRDefault="004047DE" w:rsidP="004047DE">
      <w:pPr>
        <w:pStyle w:val="BodyText"/>
        <w:ind w:left="413"/>
        <w:rPr>
          <w:bCs/>
          <w:sz w:val="20"/>
          <w:szCs w:val="20"/>
        </w:rPr>
      </w:pPr>
      <w:r w:rsidRPr="004047DE">
        <w:rPr>
          <w:bCs/>
          <w:sz w:val="20"/>
          <w:szCs w:val="20"/>
        </w:rPr>
        <w:t>void drawBackground(int16_t x, int16_t y, int16_t w, int16_t h, uint32_t color)</w:t>
      </w:r>
    </w:p>
    <w:p w14:paraId="12F747F7" w14:textId="77777777" w:rsidR="004047DE" w:rsidRPr="004047DE" w:rsidRDefault="004047DE" w:rsidP="004047DE">
      <w:pPr>
        <w:pStyle w:val="BodyText"/>
        <w:ind w:left="413"/>
        <w:rPr>
          <w:bCs/>
          <w:sz w:val="20"/>
          <w:szCs w:val="20"/>
        </w:rPr>
      </w:pPr>
      <w:r w:rsidRPr="004047DE">
        <w:rPr>
          <w:bCs/>
          <w:sz w:val="20"/>
          <w:szCs w:val="20"/>
        </w:rPr>
        <w:t>{</w:t>
      </w:r>
    </w:p>
    <w:p w14:paraId="33908FEB" w14:textId="77777777" w:rsidR="004047DE" w:rsidRPr="004047DE" w:rsidRDefault="004047DE" w:rsidP="004047DE">
      <w:pPr>
        <w:pStyle w:val="BodyText"/>
        <w:ind w:left="413"/>
        <w:rPr>
          <w:bCs/>
          <w:sz w:val="20"/>
          <w:szCs w:val="20"/>
        </w:rPr>
      </w:pPr>
      <w:r w:rsidRPr="004047DE">
        <w:rPr>
          <w:bCs/>
          <w:sz w:val="20"/>
          <w:szCs w:val="20"/>
        </w:rPr>
        <w:t xml:space="preserve">    int16_t i;</w:t>
      </w:r>
    </w:p>
    <w:p w14:paraId="4BEE0542" w14:textId="77777777" w:rsidR="004047DE" w:rsidRPr="004047DE" w:rsidRDefault="004047DE" w:rsidP="004047DE">
      <w:pPr>
        <w:pStyle w:val="BodyText"/>
        <w:ind w:left="413"/>
        <w:rPr>
          <w:bCs/>
          <w:sz w:val="20"/>
          <w:szCs w:val="20"/>
        </w:rPr>
      </w:pPr>
      <w:r w:rsidRPr="004047DE">
        <w:rPr>
          <w:bCs/>
          <w:sz w:val="20"/>
          <w:szCs w:val="20"/>
        </w:rPr>
        <w:t xml:space="preserve">    for (i = x; i &lt; x + w; i++)</w:t>
      </w:r>
    </w:p>
    <w:p w14:paraId="054C9B7B" w14:textId="77777777" w:rsidR="004047DE" w:rsidRPr="004047DE" w:rsidRDefault="004047DE" w:rsidP="004047DE">
      <w:pPr>
        <w:pStyle w:val="BodyText"/>
        <w:ind w:left="413"/>
        <w:rPr>
          <w:bCs/>
          <w:sz w:val="20"/>
          <w:szCs w:val="20"/>
        </w:rPr>
      </w:pPr>
      <w:r w:rsidRPr="004047DE">
        <w:rPr>
          <w:bCs/>
          <w:sz w:val="20"/>
          <w:szCs w:val="20"/>
        </w:rPr>
        <w:t xml:space="preserve">    {</w:t>
      </w:r>
    </w:p>
    <w:p w14:paraId="66F583BD" w14:textId="77777777" w:rsidR="004047DE" w:rsidRPr="004047DE" w:rsidRDefault="004047DE" w:rsidP="004047DE">
      <w:pPr>
        <w:pStyle w:val="BodyText"/>
        <w:ind w:left="413"/>
        <w:rPr>
          <w:bCs/>
          <w:sz w:val="20"/>
          <w:szCs w:val="20"/>
        </w:rPr>
      </w:pPr>
      <w:r w:rsidRPr="004047DE">
        <w:rPr>
          <w:bCs/>
          <w:sz w:val="20"/>
          <w:szCs w:val="20"/>
        </w:rPr>
        <w:t xml:space="preserve">        drawVLine(i, y, h, color);</w:t>
      </w:r>
    </w:p>
    <w:p w14:paraId="73CBE37E" w14:textId="77777777" w:rsidR="004047DE" w:rsidRPr="004047DE" w:rsidRDefault="004047DE" w:rsidP="004047DE">
      <w:pPr>
        <w:pStyle w:val="BodyText"/>
        <w:ind w:left="413"/>
        <w:rPr>
          <w:bCs/>
          <w:sz w:val="20"/>
          <w:szCs w:val="20"/>
        </w:rPr>
      </w:pPr>
      <w:r w:rsidRPr="004047DE">
        <w:rPr>
          <w:bCs/>
          <w:sz w:val="20"/>
          <w:szCs w:val="20"/>
        </w:rPr>
        <w:t xml:space="preserve">    }</w:t>
      </w:r>
    </w:p>
    <w:p w14:paraId="6FE33FF2" w14:textId="77777777" w:rsidR="004047DE" w:rsidRPr="004047DE" w:rsidRDefault="004047DE" w:rsidP="004047DE">
      <w:pPr>
        <w:pStyle w:val="BodyText"/>
        <w:ind w:left="413"/>
        <w:rPr>
          <w:bCs/>
          <w:sz w:val="20"/>
          <w:szCs w:val="20"/>
        </w:rPr>
      </w:pPr>
      <w:r w:rsidRPr="004047DE">
        <w:rPr>
          <w:bCs/>
          <w:sz w:val="20"/>
          <w:szCs w:val="20"/>
        </w:rPr>
        <w:t>}</w:t>
      </w:r>
    </w:p>
    <w:p w14:paraId="7C192BC2" w14:textId="77777777" w:rsidR="004047DE" w:rsidRPr="004047DE" w:rsidRDefault="004047DE" w:rsidP="004047DE">
      <w:pPr>
        <w:pStyle w:val="BodyText"/>
        <w:ind w:left="413"/>
        <w:rPr>
          <w:bCs/>
          <w:sz w:val="20"/>
          <w:szCs w:val="20"/>
        </w:rPr>
      </w:pPr>
    </w:p>
    <w:p w14:paraId="6CB0B3A0" w14:textId="77777777" w:rsidR="004047DE" w:rsidRPr="004047DE" w:rsidRDefault="004047DE" w:rsidP="004047DE">
      <w:pPr>
        <w:pStyle w:val="BodyText"/>
        <w:ind w:left="413"/>
        <w:rPr>
          <w:bCs/>
          <w:sz w:val="20"/>
          <w:szCs w:val="20"/>
        </w:rPr>
      </w:pPr>
      <w:r w:rsidRPr="004047DE">
        <w:rPr>
          <w:bCs/>
          <w:sz w:val="20"/>
          <w:szCs w:val="20"/>
        </w:rPr>
        <w:t>struct coordinates transfPipeline(float xw, float yw, float zw)</w:t>
      </w:r>
    </w:p>
    <w:p w14:paraId="51E7EE98" w14:textId="77777777" w:rsidR="004047DE" w:rsidRPr="004047DE" w:rsidRDefault="004047DE" w:rsidP="004047DE">
      <w:pPr>
        <w:pStyle w:val="BodyText"/>
        <w:ind w:left="413"/>
        <w:rPr>
          <w:bCs/>
          <w:sz w:val="20"/>
          <w:szCs w:val="20"/>
        </w:rPr>
      </w:pPr>
      <w:r w:rsidRPr="004047DE">
        <w:rPr>
          <w:bCs/>
          <w:sz w:val="20"/>
          <w:szCs w:val="20"/>
        </w:rPr>
        <w:t>{</w:t>
      </w:r>
    </w:p>
    <w:p w14:paraId="49B92598" w14:textId="77777777" w:rsidR="004047DE" w:rsidRPr="004047DE" w:rsidRDefault="004047DE" w:rsidP="004047DE">
      <w:pPr>
        <w:pStyle w:val="BodyText"/>
        <w:ind w:left="413"/>
        <w:rPr>
          <w:bCs/>
          <w:sz w:val="20"/>
          <w:szCs w:val="20"/>
        </w:rPr>
      </w:pPr>
      <w:r w:rsidRPr="004047DE">
        <w:rPr>
          <w:bCs/>
          <w:sz w:val="20"/>
          <w:szCs w:val="20"/>
        </w:rPr>
        <w:t xml:space="preserve">    int xDPrime, yDPrime, D = 60, l1 = 60, l2 = 60;</w:t>
      </w:r>
    </w:p>
    <w:p w14:paraId="5EE41308" w14:textId="77777777" w:rsidR="004047DE" w:rsidRPr="004047DE" w:rsidRDefault="004047DE" w:rsidP="004047DE">
      <w:pPr>
        <w:pStyle w:val="BodyText"/>
        <w:ind w:left="413"/>
        <w:rPr>
          <w:bCs/>
          <w:sz w:val="20"/>
          <w:szCs w:val="20"/>
        </w:rPr>
      </w:pPr>
      <w:r w:rsidRPr="004047DE">
        <w:rPr>
          <w:bCs/>
          <w:sz w:val="20"/>
          <w:szCs w:val="20"/>
        </w:rPr>
        <w:t xml:space="preserve">    double xPrime, yPrime, zPrime, theta, phi, rho;</w:t>
      </w:r>
    </w:p>
    <w:p w14:paraId="6EBAF970" w14:textId="77777777" w:rsidR="004047DE" w:rsidRPr="004047DE" w:rsidRDefault="004047DE" w:rsidP="004047DE">
      <w:pPr>
        <w:pStyle w:val="BodyText"/>
        <w:ind w:left="413"/>
        <w:rPr>
          <w:bCs/>
          <w:sz w:val="20"/>
          <w:szCs w:val="20"/>
        </w:rPr>
      </w:pPr>
      <w:r w:rsidRPr="004047DE">
        <w:rPr>
          <w:bCs/>
          <w:sz w:val="20"/>
          <w:szCs w:val="20"/>
        </w:rPr>
        <w:t xml:space="preserve">    struct coordinates proj;</w:t>
      </w:r>
    </w:p>
    <w:p w14:paraId="16002E3C" w14:textId="77777777" w:rsidR="004047DE" w:rsidRPr="004047DE" w:rsidRDefault="004047DE" w:rsidP="004047DE">
      <w:pPr>
        <w:pStyle w:val="BodyText"/>
        <w:ind w:left="413"/>
        <w:rPr>
          <w:bCs/>
          <w:sz w:val="20"/>
          <w:szCs w:val="20"/>
        </w:rPr>
      </w:pPr>
    </w:p>
    <w:p w14:paraId="1FFA60AE" w14:textId="77777777" w:rsidR="004047DE" w:rsidRPr="004047DE" w:rsidRDefault="004047DE" w:rsidP="004047DE">
      <w:pPr>
        <w:pStyle w:val="BodyText"/>
        <w:ind w:left="413"/>
        <w:rPr>
          <w:bCs/>
          <w:sz w:val="20"/>
          <w:szCs w:val="20"/>
        </w:rPr>
      </w:pPr>
      <w:r w:rsidRPr="004047DE">
        <w:rPr>
          <w:bCs/>
          <w:sz w:val="20"/>
          <w:szCs w:val="20"/>
        </w:rPr>
        <w:t xml:space="preserve">    theta = acos(xcamera / sqrt(pow(xcamera, 2) + pow(ycamera, 2)));</w:t>
      </w:r>
    </w:p>
    <w:p w14:paraId="635BC57B" w14:textId="77777777" w:rsidR="004047DE" w:rsidRPr="004047DE" w:rsidRDefault="004047DE" w:rsidP="004047DE">
      <w:pPr>
        <w:pStyle w:val="BodyText"/>
        <w:ind w:left="413"/>
        <w:rPr>
          <w:bCs/>
          <w:sz w:val="20"/>
          <w:szCs w:val="20"/>
        </w:rPr>
      </w:pPr>
      <w:r w:rsidRPr="004047DE">
        <w:rPr>
          <w:bCs/>
          <w:sz w:val="20"/>
          <w:szCs w:val="20"/>
        </w:rPr>
        <w:t xml:space="preserve">    phi = acos(zcamera / sqrt(pow(xcamera, 2) + pow(ycamera, 2) + pow(zcamera, 2)));</w:t>
      </w:r>
    </w:p>
    <w:p w14:paraId="52B3EA75" w14:textId="77777777" w:rsidR="004047DE" w:rsidRPr="004047DE" w:rsidRDefault="004047DE" w:rsidP="004047DE">
      <w:pPr>
        <w:pStyle w:val="BodyText"/>
        <w:ind w:left="413"/>
        <w:rPr>
          <w:bCs/>
          <w:sz w:val="20"/>
          <w:szCs w:val="20"/>
        </w:rPr>
      </w:pPr>
      <w:r w:rsidRPr="004047DE">
        <w:rPr>
          <w:bCs/>
          <w:sz w:val="20"/>
          <w:szCs w:val="20"/>
        </w:rPr>
        <w:t xml:space="preserve">    rho = sqrt((pow(xcamera, 2)) + (pow(ycamera, 2)) + (pow(zcamera, </w:t>
      </w:r>
      <w:r w:rsidRPr="004047DE">
        <w:rPr>
          <w:bCs/>
          <w:sz w:val="20"/>
          <w:szCs w:val="20"/>
        </w:rPr>
        <w:lastRenderedPageBreak/>
        <w:t>2)));</w:t>
      </w:r>
    </w:p>
    <w:p w14:paraId="5B365E1F" w14:textId="77777777" w:rsidR="004047DE" w:rsidRPr="004047DE" w:rsidRDefault="004047DE" w:rsidP="004047DE">
      <w:pPr>
        <w:pStyle w:val="BodyText"/>
        <w:ind w:left="413"/>
        <w:rPr>
          <w:bCs/>
          <w:sz w:val="20"/>
          <w:szCs w:val="20"/>
        </w:rPr>
      </w:pPr>
      <w:r w:rsidRPr="004047DE">
        <w:rPr>
          <w:bCs/>
          <w:sz w:val="20"/>
          <w:szCs w:val="20"/>
        </w:rPr>
        <w:t xml:space="preserve">    xPrime = (yw * cos(theta)) - (xw * sin(theta));</w:t>
      </w:r>
    </w:p>
    <w:p w14:paraId="4FC5C060" w14:textId="77777777" w:rsidR="004047DE" w:rsidRPr="004047DE" w:rsidRDefault="004047DE" w:rsidP="004047DE">
      <w:pPr>
        <w:pStyle w:val="BodyText"/>
        <w:ind w:left="413"/>
        <w:rPr>
          <w:bCs/>
          <w:sz w:val="20"/>
          <w:szCs w:val="20"/>
        </w:rPr>
      </w:pPr>
      <w:r w:rsidRPr="004047DE">
        <w:rPr>
          <w:bCs/>
          <w:sz w:val="20"/>
          <w:szCs w:val="20"/>
        </w:rPr>
        <w:t xml:space="preserve">    yPrime = (zw * sin(phi)) - (xw * cos(theta) * cos(phi)) - (yw * cos(phi) * sin(theta));</w:t>
      </w:r>
    </w:p>
    <w:p w14:paraId="7071F90A" w14:textId="77777777" w:rsidR="004047DE" w:rsidRPr="004047DE" w:rsidRDefault="004047DE" w:rsidP="004047DE">
      <w:pPr>
        <w:pStyle w:val="BodyText"/>
        <w:ind w:left="413"/>
        <w:rPr>
          <w:bCs/>
          <w:sz w:val="20"/>
          <w:szCs w:val="20"/>
        </w:rPr>
      </w:pPr>
      <w:r w:rsidRPr="004047DE">
        <w:rPr>
          <w:bCs/>
          <w:sz w:val="20"/>
          <w:szCs w:val="20"/>
        </w:rPr>
        <w:t xml:space="preserve">    zPrime = rho - (yw * sin(phi) * cos(theta)) - (xw * sin(phi) * cos(theta)) - (zw * cos(phi));</w:t>
      </w:r>
    </w:p>
    <w:p w14:paraId="5F6BF07D" w14:textId="77777777" w:rsidR="004047DE" w:rsidRPr="004047DE" w:rsidRDefault="004047DE" w:rsidP="004047DE">
      <w:pPr>
        <w:pStyle w:val="BodyText"/>
        <w:ind w:left="413"/>
        <w:rPr>
          <w:bCs/>
          <w:sz w:val="20"/>
          <w:szCs w:val="20"/>
        </w:rPr>
      </w:pPr>
      <w:r w:rsidRPr="004047DE">
        <w:rPr>
          <w:bCs/>
          <w:sz w:val="20"/>
          <w:szCs w:val="20"/>
        </w:rPr>
        <w:t xml:space="preserve">    xDPrime = xPrime * D / zPrime;</w:t>
      </w:r>
    </w:p>
    <w:p w14:paraId="4AF5CEFD" w14:textId="77777777" w:rsidR="004047DE" w:rsidRPr="004047DE" w:rsidRDefault="004047DE" w:rsidP="004047DE">
      <w:pPr>
        <w:pStyle w:val="BodyText"/>
        <w:ind w:left="413"/>
        <w:rPr>
          <w:bCs/>
          <w:sz w:val="20"/>
          <w:szCs w:val="20"/>
        </w:rPr>
      </w:pPr>
      <w:r w:rsidRPr="004047DE">
        <w:rPr>
          <w:bCs/>
          <w:sz w:val="20"/>
          <w:szCs w:val="20"/>
        </w:rPr>
        <w:t xml:space="preserve">    yDPrime = yPrime * D / zPrime;</w:t>
      </w:r>
    </w:p>
    <w:p w14:paraId="5312A91C" w14:textId="77777777" w:rsidR="004047DE" w:rsidRPr="004047DE" w:rsidRDefault="004047DE" w:rsidP="004047DE">
      <w:pPr>
        <w:pStyle w:val="BodyText"/>
        <w:ind w:left="413"/>
        <w:rPr>
          <w:bCs/>
          <w:sz w:val="20"/>
          <w:szCs w:val="20"/>
        </w:rPr>
      </w:pPr>
      <w:r w:rsidRPr="004047DE">
        <w:rPr>
          <w:bCs/>
          <w:sz w:val="20"/>
          <w:szCs w:val="20"/>
        </w:rPr>
        <w:t xml:space="preserve">    xDPrime = l1 + xDPrime;</w:t>
      </w:r>
    </w:p>
    <w:p w14:paraId="0DEE71EA" w14:textId="77777777" w:rsidR="004047DE" w:rsidRPr="004047DE" w:rsidRDefault="004047DE" w:rsidP="004047DE">
      <w:pPr>
        <w:pStyle w:val="BodyText"/>
        <w:ind w:left="413"/>
        <w:rPr>
          <w:bCs/>
          <w:sz w:val="20"/>
          <w:szCs w:val="20"/>
        </w:rPr>
      </w:pPr>
      <w:r w:rsidRPr="004047DE">
        <w:rPr>
          <w:bCs/>
          <w:sz w:val="20"/>
          <w:szCs w:val="20"/>
        </w:rPr>
        <w:t xml:space="preserve">    yDPrime = l2 - yDPrime;</w:t>
      </w:r>
    </w:p>
    <w:p w14:paraId="0F94D037" w14:textId="77777777" w:rsidR="004047DE" w:rsidRPr="004047DE" w:rsidRDefault="004047DE" w:rsidP="004047DE">
      <w:pPr>
        <w:pStyle w:val="BodyText"/>
        <w:ind w:left="413"/>
        <w:rPr>
          <w:bCs/>
          <w:sz w:val="20"/>
          <w:szCs w:val="20"/>
        </w:rPr>
      </w:pPr>
      <w:r w:rsidRPr="004047DE">
        <w:rPr>
          <w:bCs/>
          <w:sz w:val="20"/>
          <w:szCs w:val="20"/>
        </w:rPr>
        <w:t xml:space="preserve">    proj.x = xDPrime;</w:t>
      </w:r>
    </w:p>
    <w:p w14:paraId="5B0475EA" w14:textId="77777777" w:rsidR="004047DE" w:rsidRPr="004047DE" w:rsidRDefault="004047DE" w:rsidP="004047DE">
      <w:pPr>
        <w:pStyle w:val="BodyText"/>
        <w:ind w:left="413"/>
        <w:rPr>
          <w:bCs/>
          <w:sz w:val="20"/>
          <w:szCs w:val="20"/>
        </w:rPr>
      </w:pPr>
      <w:r w:rsidRPr="004047DE">
        <w:rPr>
          <w:bCs/>
          <w:sz w:val="20"/>
          <w:szCs w:val="20"/>
        </w:rPr>
        <w:t xml:space="preserve">    proj.y = yDPrime;</w:t>
      </w:r>
    </w:p>
    <w:p w14:paraId="552C8B17" w14:textId="77777777" w:rsidR="004047DE" w:rsidRPr="004047DE" w:rsidRDefault="004047DE" w:rsidP="004047DE">
      <w:pPr>
        <w:pStyle w:val="BodyText"/>
        <w:ind w:left="413"/>
        <w:rPr>
          <w:bCs/>
          <w:sz w:val="20"/>
          <w:szCs w:val="20"/>
        </w:rPr>
      </w:pPr>
      <w:r w:rsidRPr="004047DE">
        <w:rPr>
          <w:bCs/>
          <w:sz w:val="20"/>
          <w:szCs w:val="20"/>
        </w:rPr>
        <w:t xml:space="preserve">    return proj;</w:t>
      </w:r>
    </w:p>
    <w:p w14:paraId="28E0DF94" w14:textId="77777777" w:rsidR="004047DE" w:rsidRPr="004047DE" w:rsidRDefault="004047DE" w:rsidP="004047DE">
      <w:pPr>
        <w:pStyle w:val="BodyText"/>
        <w:ind w:left="413"/>
        <w:rPr>
          <w:bCs/>
          <w:sz w:val="20"/>
          <w:szCs w:val="20"/>
        </w:rPr>
      </w:pPr>
      <w:r w:rsidRPr="004047DE">
        <w:rPr>
          <w:bCs/>
          <w:sz w:val="20"/>
          <w:szCs w:val="20"/>
        </w:rPr>
        <w:t>}</w:t>
      </w:r>
    </w:p>
    <w:p w14:paraId="55EDEBA9" w14:textId="77777777" w:rsidR="004047DE" w:rsidRPr="004047DE" w:rsidRDefault="004047DE" w:rsidP="004047DE">
      <w:pPr>
        <w:pStyle w:val="BodyText"/>
        <w:ind w:left="413"/>
        <w:rPr>
          <w:bCs/>
          <w:sz w:val="20"/>
          <w:szCs w:val="20"/>
        </w:rPr>
      </w:pPr>
    </w:p>
    <w:p w14:paraId="23768365" w14:textId="77777777" w:rsidR="004047DE" w:rsidRPr="004047DE" w:rsidRDefault="004047DE" w:rsidP="004047DE">
      <w:pPr>
        <w:pStyle w:val="BodyText"/>
        <w:ind w:left="413"/>
        <w:rPr>
          <w:bCs/>
          <w:sz w:val="20"/>
          <w:szCs w:val="20"/>
        </w:rPr>
      </w:pPr>
      <w:r w:rsidRPr="004047DE">
        <w:rPr>
          <w:bCs/>
          <w:sz w:val="20"/>
          <w:szCs w:val="20"/>
        </w:rPr>
        <w:t>struct coordinates transfPipelineRotate(float xw1, float yw1, float zw1)</w:t>
      </w:r>
    </w:p>
    <w:p w14:paraId="149B7ABB" w14:textId="77777777" w:rsidR="004047DE" w:rsidRPr="004047DE" w:rsidRDefault="004047DE" w:rsidP="004047DE">
      <w:pPr>
        <w:pStyle w:val="BodyText"/>
        <w:ind w:left="413"/>
        <w:rPr>
          <w:bCs/>
          <w:sz w:val="20"/>
          <w:szCs w:val="20"/>
        </w:rPr>
      </w:pPr>
      <w:r w:rsidRPr="004047DE">
        <w:rPr>
          <w:bCs/>
          <w:sz w:val="20"/>
          <w:szCs w:val="20"/>
        </w:rPr>
        <w:t>{</w:t>
      </w:r>
    </w:p>
    <w:p w14:paraId="2BC024E3" w14:textId="77777777" w:rsidR="004047DE" w:rsidRPr="004047DE" w:rsidRDefault="004047DE" w:rsidP="004047DE">
      <w:pPr>
        <w:pStyle w:val="BodyText"/>
        <w:ind w:left="413"/>
        <w:rPr>
          <w:bCs/>
          <w:sz w:val="20"/>
          <w:szCs w:val="20"/>
        </w:rPr>
      </w:pPr>
    </w:p>
    <w:p w14:paraId="0553E0D9" w14:textId="77777777" w:rsidR="004047DE" w:rsidRPr="004047DE" w:rsidRDefault="004047DE" w:rsidP="004047DE">
      <w:pPr>
        <w:pStyle w:val="BodyText"/>
        <w:ind w:left="413"/>
        <w:rPr>
          <w:bCs/>
          <w:sz w:val="20"/>
          <w:szCs w:val="20"/>
        </w:rPr>
      </w:pPr>
      <w:r w:rsidRPr="004047DE">
        <w:rPr>
          <w:bCs/>
          <w:sz w:val="20"/>
          <w:szCs w:val="20"/>
        </w:rPr>
        <w:tab/>
        <w:t>float xw = ((xw1-cubeCenterPoint.x) * cos(rotateAngle)) - ((zw1-cubeCenterPoint.y) * sin(rotateAngle)) + cubeCenterPoint.x;</w:t>
      </w:r>
    </w:p>
    <w:p w14:paraId="7DE5AA23" w14:textId="77777777" w:rsidR="004047DE" w:rsidRPr="004047DE" w:rsidRDefault="004047DE" w:rsidP="004047DE">
      <w:pPr>
        <w:pStyle w:val="BodyText"/>
        <w:ind w:left="413"/>
        <w:rPr>
          <w:bCs/>
          <w:sz w:val="20"/>
          <w:szCs w:val="20"/>
        </w:rPr>
      </w:pPr>
      <w:r w:rsidRPr="004047DE">
        <w:rPr>
          <w:bCs/>
          <w:sz w:val="20"/>
          <w:szCs w:val="20"/>
        </w:rPr>
        <w:tab/>
        <w:t>float zw = ((xw1-cubeCenterPoint.x) * sin(rotateAngle)) + ((zw1-cubeCenterPoint.y) * cos(rotateAngle)) + cubeCenterPoint.y;</w:t>
      </w:r>
    </w:p>
    <w:p w14:paraId="6EBD0197" w14:textId="77777777" w:rsidR="004047DE" w:rsidRPr="004047DE" w:rsidRDefault="004047DE" w:rsidP="004047DE">
      <w:pPr>
        <w:pStyle w:val="BodyText"/>
        <w:ind w:left="413"/>
        <w:rPr>
          <w:bCs/>
          <w:sz w:val="20"/>
          <w:szCs w:val="20"/>
        </w:rPr>
      </w:pPr>
      <w:r w:rsidRPr="004047DE">
        <w:rPr>
          <w:bCs/>
          <w:sz w:val="20"/>
          <w:szCs w:val="20"/>
        </w:rPr>
        <w:tab/>
        <w:t>float yw = yw1;</w:t>
      </w:r>
    </w:p>
    <w:p w14:paraId="63F2E7E1" w14:textId="77777777" w:rsidR="004047DE" w:rsidRPr="004047DE" w:rsidRDefault="004047DE" w:rsidP="004047DE">
      <w:pPr>
        <w:pStyle w:val="BodyText"/>
        <w:ind w:left="413"/>
        <w:rPr>
          <w:bCs/>
          <w:sz w:val="20"/>
          <w:szCs w:val="20"/>
        </w:rPr>
      </w:pPr>
      <w:r w:rsidRPr="004047DE">
        <w:rPr>
          <w:bCs/>
          <w:sz w:val="20"/>
          <w:szCs w:val="20"/>
        </w:rPr>
        <w:t xml:space="preserve">    int xDPrime, yDPrime, D = 60, l1 = 60, l2 = 60;</w:t>
      </w:r>
    </w:p>
    <w:p w14:paraId="78B67D79" w14:textId="77777777" w:rsidR="004047DE" w:rsidRPr="004047DE" w:rsidRDefault="004047DE" w:rsidP="004047DE">
      <w:pPr>
        <w:pStyle w:val="BodyText"/>
        <w:ind w:left="413"/>
        <w:rPr>
          <w:bCs/>
          <w:sz w:val="20"/>
          <w:szCs w:val="20"/>
        </w:rPr>
      </w:pPr>
      <w:r w:rsidRPr="004047DE">
        <w:rPr>
          <w:bCs/>
          <w:sz w:val="20"/>
          <w:szCs w:val="20"/>
        </w:rPr>
        <w:t xml:space="preserve">    double xPrime, yPrime, zPrime, theta, phi, rho;</w:t>
      </w:r>
    </w:p>
    <w:p w14:paraId="0BF889E4" w14:textId="77777777" w:rsidR="004047DE" w:rsidRPr="004047DE" w:rsidRDefault="004047DE" w:rsidP="004047DE">
      <w:pPr>
        <w:pStyle w:val="BodyText"/>
        <w:ind w:left="413"/>
        <w:rPr>
          <w:bCs/>
          <w:sz w:val="20"/>
          <w:szCs w:val="20"/>
        </w:rPr>
      </w:pPr>
      <w:r w:rsidRPr="004047DE">
        <w:rPr>
          <w:bCs/>
          <w:sz w:val="20"/>
          <w:szCs w:val="20"/>
        </w:rPr>
        <w:t xml:space="preserve">    struct coordinates proj;</w:t>
      </w:r>
    </w:p>
    <w:p w14:paraId="58CE97EA" w14:textId="77777777" w:rsidR="004047DE" w:rsidRPr="004047DE" w:rsidRDefault="004047DE" w:rsidP="004047DE">
      <w:pPr>
        <w:pStyle w:val="BodyText"/>
        <w:ind w:left="413"/>
        <w:rPr>
          <w:bCs/>
          <w:sz w:val="20"/>
          <w:szCs w:val="20"/>
        </w:rPr>
      </w:pPr>
    </w:p>
    <w:p w14:paraId="08A6CCAB" w14:textId="77777777" w:rsidR="004047DE" w:rsidRPr="004047DE" w:rsidRDefault="004047DE" w:rsidP="004047DE">
      <w:pPr>
        <w:pStyle w:val="BodyText"/>
        <w:ind w:left="413"/>
        <w:rPr>
          <w:bCs/>
          <w:sz w:val="20"/>
          <w:szCs w:val="20"/>
        </w:rPr>
      </w:pPr>
      <w:r w:rsidRPr="004047DE">
        <w:rPr>
          <w:bCs/>
          <w:sz w:val="20"/>
          <w:szCs w:val="20"/>
        </w:rPr>
        <w:t xml:space="preserve">    theta = acos(xcamera / sqrt(pow(xcamera, 2) + pow(ycamera, 2)));</w:t>
      </w:r>
    </w:p>
    <w:p w14:paraId="02067BBD" w14:textId="77777777" w:rsidR="004047DE" w:rsidRPr="004047DE" w:rsidRDefault="004047DE" w:rsidP="004047DE">
      <w:pPr>
        <w:pStyle w:val="BodyText"/>
        <w:ind w:left="413"/>
        <w:rPr>
          <w:bCs/>
          <w:sz w:val="20"/>
          <w:szCs w:val="20"/>
        </w:rPr>
      </w:pPr>
      <w:r w:rsidRPr="004047DE">
        <w:rPr>
          <w:bCs/>
          <w:sz w:val="20"/>
          <w:szCs w:val="20"/>
        </w:rPr>
        <w:t xml:space="preserve">    phi = acos(zcamera / sqrt(pow(xcamera, 2) + pow(ycamera, 2) + pow(zcamera, 2)));</w:t>
      </w:r>
    </w:p>
    <w:p w14:paraId="4DC5BD4D" w14:textId="77777777" w:rsidR="004047DE" w:rsidRPr="004047DE" w:rsidRDefault="004047DE" w:rsidP="004047DE">
      <w:pPr>
        <w:pStyle w:val="BodyText"/>
        <w:ind w:left="413"/>
        <w:rPr>
          <w:bCs/>
          <w:sz w:val="20"/>
          <w:szCs w:val="20"/>
        </w:rPr>
      </w:pPr>
      <w:r w:rsidRPr="004047DE">
        <w:rPr>
          <w:bCs/>
          <w:sz w:val="20"/>
          <w:szCs w:val="20"/>
        </w:rPr>
        <w:t xml:space="preserve">    rho = sqrt((pow(xcamera, 2)) + (pow(ycamera, 2)) + (pow(zcamera, 2)));</w:t>
      </w:r>
    </w:p>
    <w:p w14:paraId="35FC234B" w14:textId="77777777" w:rsidR="004047DE" w:rsidRPr="004047DE" w:rsidRDefault="004047DE" w:rsidP="004047DE">
      <w:pPr>
        <w:pStyle w:val="BodyText"/>
        <w:ind w:left="413"/>
        <w:rPr>
          <w:bCs/>
          <w:sz w:val="20"/>
          <w:szCs w:val="20"/>
        </w:rPr>
      </w:pPr>
      <w:r w:rsidRPr="004047DE">
        <w:rPr>
          <w:bCs/>
          <w:sz w:val="20"/>
          <w:szCs w:val="20"/>
        </w:rPr>
        <w:t xml:space="preserve">    xPrime = (yw * cos(theta)) - (xw * sin(theta));</w:t>
      </w:r>
    </w:p>
    <w:p w14:paraId="24E2C971" w14:textId="77777777" w:rsidR="004047DE" w:rsidRPr="004047DE" w:rsidRDefault="004047DE" w:rsidP="004047DE">
      <w:pPr>
        <w:pStyle w:val="BodyText"/>
        <w:ind w:left="413"/>
        <w:rPr>
          <w:bCs/>
          <w:sz w:val="20"/>
          <w:szCs w:val="20"/>
        </w:rPr>
      </w:pPr>
      <w:r w:rsidRPr="004047DE">
        <w:rPr>
          <w:bCs/>
          <w:sz w:val="20"/>
          <w:szCs w:val="20"/>
        </w:rPr>
        <w:t xml:space="preserve">    yPrime = (zw * sin(phi)) - (xw * cos(theta) * cos(phi)) - (yw * cos(phi) * sin(theta));</w:t>
      </w:r>
    </w:p>
    <w:p w14:paraId="2B56BBAF" w14:textId="77777777" w:rsidR="004047DE" w:rsidRPr="004047DE" w:rsidRDefault="004047DE" w:rsidP="004047DE">
      <w:pPr>
        <w:pStyle w:val="BodyText"/>
        <w:ind w:left="413"/>
        <w:rPr>
          <w:bCs/>
          <w:sz w:val="20"/>
          <w:szCs w:val="20"/>
        </w:rPr>
      </w:pPr>
      <w:r w:rsidRPr="004047DE">
        <w:rPr>
          <w:bCs/>
          <w:sz w:val="20"/>
          <w:szCs w:val="20"/>
        </w:rPr>
        <w:t xml:space="preserve">    zPrime = rho - (yw * sin(phi) * cos(theta)) - (xw * sin(phi) * cos(theta)) - (zw * cos(phi));</w:t>
      </w:r>
    </w:p>
    <w:p w14:paraId="396AF4ED" w14:textId="77777777" w:rsidR="004047DE" w:rsidRPr="004047DE" w:rsidRDefault="004047DE" w:rsidP="004047DE">
      <w:pPr>
        <w:pStyle w:val="BodyText"/>
        <w:ind w:left="413"/>
        <w:rPr>
          <w:bCs/>
          <w:sz w:val="20"/>
          <w:szCs w:val="20"/>
        </w:rPr>
      </w:pPr>
      <w:r w:rsidRPr="004047DE">
        <w:rPr>
          <w:bCs/>
          <w:sz w:val="20"/>
          <w:szCs w:val="20"/>
        </w:rPr>
        <w:t xml:space="preserve">    xDPrime = xPrime * D / zPrime;</w:t>
      </w:r>
    </w:p>
    <w:p w14:paraId="57430575" w14:textId="77777777" w:rsidR="004047DE" w:rsidRPr="004047DE" w:rsidRDefault="004047DE" w:rsidP="004047DE">
      <w:pPr>
        <w:pStyle w:val="BodyText"/>
        <w:ind w:left="413"/>
        <w:rPr>
          <w:bCs/>
          <w:sz w:val="20"/>
          <w:szCs w:val="20"/>
        </w:rPr>
      </w:pPr>
      <w:r w:rsidRPr="004047DE">
        <w:rPr>
          <w:bCs/>
          <w:sz w:val="20"/>
          <w:szCs w:val="20"/>
        </w:rPr>
        <w:t xml:space="preserve">    yDPrime = yPrime * D / zPrime;</w:t>
      </w:r>
    </w:p>
    <w:p w14:paraId="41353FC8" w14:textId="77777777" w:rsidR="004047DE" w:rsidRPr="004047DE" w:rsidRDefault="004047DE" w:rsidP="004047DE">
      <w:pPr>
        <w:pStyle w:val="BodyText"/>
        <w:ind w:left="413"/>
        <w:rPr>
          <w:bCs/>
          <w:sz w:val="20"/>
          <w:szCs w:val="20"/>
        </w:rPr>
      </w:pPr>
      <w:r w:rsidRPr="004047DE">
        <w:rPr>
          <w:bCs/>
          <w:sz w:val="20"/>
          <w:szCs w:val="20"/>
        </w:rPr>
        <w:t xml:space="preserve">    xDPrime = l1 + xDPrime;</w:t>
      </w:r>
    </w:p>
    <w:p w14:paraId="32DCB32C" w14:textId="77777777" w:rsidR="004047DE" w:rsidRPr="004047DE" w:rsidRDefault="004047DE" w:rsidP="004047DE">
      <w:pPr>
        <w:pStyle w:val="BodyText"/>
        <w:ind w:left="413"/>
        <w:rPr>
          <w:bCs/>
          <w:sz w:val="20"/>
          <w:szCs w:val="20"/>
        </w:rPr>
      </w:pPr>
      <w:r w:rsidRPr="004047DE">
        <w:rPr>
          <w:bCs/>
          <w:sz w:val="20"/>
          <w:szCs w:val="20"/>
        </w:rPr>
        <w:t xml:space="preserve">    yDPrime = l2 - yDPrime;</w:t>
      </w:r>
    </w:p>
    <w:p w14:paraId="57D27ED1" w14:textId="77777777" w:rsidR="004047DE" w:rsidRPr="004047DE" w:rsidRDefault="004047DE" w:rsidP="004047DE">
      <w:pPr>
        <w:pStyle w:val="BodyText"/>
        <w:ind w:left="413"/>
        <w:rPr>
          <w:bCs/>
          <w:sz w:val="20"/>
          <w:szCs w:val="20"/>
        </w:rPr>
      </w:pPr>
      <w:r w:rsidRPr="004047DE">
        <w:rPr>
          <w:bCs/>
          <w:sz w:val="20"/>
          <w:szCs w:val="20"/>
        </w:rPr>
        <w:t xml:space="preserve">    proj.x = xDPrime;</w:t>
      </w:r>
    </w:p>
    <w:p w14:paraId="4157FDFA" w14:textId="77777777" w:rsidR="004047DE" w:rsidRPr="004047DE" w:rsidRDefault="004047DE" w:rsidP="004047DE">
      <w:pPr>
        <w:pStyle w:val="BodyText"/>
        <w:ind w:left="413"/>
        <w:rPr>
          <w:bCs/>
          <w:sz w:val="20"/>
          <w:szCs w:val="20"/>
        </w:rPr>
      </w:pPr>
      <w:r w:rsidRPr="004047DE">
        <w:rPr>
          <w:bCs/>
          <w:sz w:val="20"/>
          <w:szCs w:val="20"/>
        </w:rPr>
        <w:t xml:space="preserve">    proj.y = yDPrime;</w:t>
      </w:r>
    </w:p>
    <w:p w14:paraId="67B748CB" w14:textId="77777777" w:rsidR="004047DE" w:rsidRPr="004047DE" w:rsidRDefault="004047DE" w:rsidP="004047DE">
      <w:pPr>
        <w:pStyle w:val="BodyText"/>
        <w:ind w:left="413"/>
        <w:rPr>
          <w:bCs/>
          <w:sz w:val="20"/>
          <w:szCs w:val="20"/>
        </w:rPr>
      </w:pPr>
      <w:r w:rsidRPr="004047DE">
        <w:rPr>
          <w:bCs/>
          <w:sz w:val="20"/>
          <w:szCs w:val="20"/>
        </w:rPr>
        <w:t xml:space="preserve">    return proj;</w:t>
      </w:r>
    </w:p>
    <w:p w14:paraId="7D707FF0" w14:textId="77777777" w:rsidR="004047DE" w:rsidRPr="004047DE" w:rsidRDefault="004047DE" w:rsidP="004047DE">
      <w:pPr>
        <w:pStyle w:val="BodyText"/>
        <w:ind w:left="413"/>
        <w:rPr>
          <w:bCs/>
          <w:sz w:val="20"/>
          <w:szCs w:val="20"/>
        </w:rPr>
      </w:pPr>
      <w:r w:rsidRPr="004047DE">
        <w:rPr>
          <w:bCs/>
          <w:sz w:val="20"/>
          <w:szCs w:val="20"/>
        </w:rPr>
        <w:t>}</w:t>
      </w:r>
    </w:p>
    <w:p w14:paraId="5FE9257A" w14:textId="77777777" w:rsidR="004047DE" w:rsidRPr="004047DE" w:rsidRDefault="004047DE" w:rsidP="004047DE">
      <w:pPr>
        <w:pStyle w:val="BodyText"/>
        <w:ind w:left="413"/>
        <w:rPr>
          <w:bCs/>
          <w:sz w:val="20"/>
          <w:szCs w:val="20"/>
        </w:rPr>
      </w:pPr>
    </w:p>
    <w:p w14:paraId="0E4FACF0" w14:textId="77777777" w:rsidR="004047DE" w:rsidRPr="004047DE" w:rsidRDefault="004047DE" w:rsidP="004047DE">
      <w:pPr>
        <w:pStyle w:val="BodyText"/>
        <w:ind w:left="413"/>
        <w:rPr>
          <w:bCs/>
          <w:sz w:val="20"/>
          <w:szCs w:val="20"/>
        </w:rPr>
      </w:pPr>
      <w:r w:rsidRPr="004047DE">
        <w:rPr>
          <w:bCs/>
          <w:sz w:val="20"/>
          <w:szCs w:val="20"/>
        </w:rPr>
        <w:t>struct coordinate rotatePoints(struct coordinate pt){</w:t>
      </w:r>
    </w:p>
    <w:p w14:paraId="21AA3115" w14:textId="77777777" w:rsidR="004047DE" w:rsidRPr="004047DE" w:rsidRDefault="004047DE" w:rsidP="004047DE">
      <w:pPr>
        <w:pStyle w:val="BodyText"/>
        <w:ind w:left="413"/>
        <w:rPr>
          <w:bCs/>
          <w:sz w:val="20"/>
          <w:szCs w:val="20"/>
        </w:rPr>
      </w:pPr>
      <w:r w:rsidRPr="004047DE">
        <w:rPr>
          <w:bCs/>
          <w:sz w:val="20"/>
          <w:szCs w:val="20"/>
        </w:rPr>
        <w:tab/>
        <w:t>float xw = ((pt.x-cubeCenterPoint.x) * cos(rotateAngle)) - ((pt.z-cubeCenterPoint.y) * sin(rotateAngle)) + cubeCenterPoint.x;</w:t>
      </w:r>
    </w:p>
    <w:p w14:paraId="1929A775" w14:textId="77777777" w:rsidR="004047DE" w:rsidRPr="004047DE" w:rsidRDefault="004047DE" w:rsidP="004047DE">
      <w:pPr>
        <w:pStyle w:val="BodyText"/>
        <w:ind w:left="413"/>
        <w:rPr>
          <w:bCs/>
          <w:sz w:val="20"/>
          <w:szCs w:val="20"/>
        </w:rPr>
      </w:pPr>
      <w:r w:rsidRPr="004047DE">
        <w:rPr>
          <w:bCs/>
          <w:sz w:val="20"/>
          <w:szCs w:val="20"/>
        </w:rPr>
        <w:tab/>
        <w:t>float zw = ((pt.x-cubeCenterPoint.x) * sin(rotateAngle)) + ((pt.z-cubeCenterPoint.y) * cos(rotateAngle)) + cubeCenterPoint.y;</w:t>
      </w:r>
    </w:p>
    <w:p w14:paraId="6E09E926" w14:textId="77777777" w:rsidR="004047DE" w:rsidRPr="004047DE" w:rsidRDefault="004047DE" w:rsidP="004047DE">
      <w:pPr>
        <w:pStyle w:val="BodyText"/>
        <w:ind w:left="413"/>
        <w:rPr>
          <w:bCs/>
          <w:sz w:val="20"/>
          <w:szCs w:val="20"/>
        </w:rPr>
      </w:pPr>
      <w:r w:rsidRPr="004047DE">
        <w:rPr>
          <w:bCs/>
          <w:sz w:val="20"/>
          <w:szCs w:val="20"/>
        </w:rPr>
        <w:tab/>
        <w:t>float yw = pt.y;</w:t>
      </w:r>
    </w:p>
    <w:p w14:paraId="0D42591C" w14:textId="77777777" w:rsidR="004047DE" w:rsidRPr="004047DE" w:rsidRDefault="004047DE" w:rsidP="004047DE">
      <w:pPr>
        <w:pStyle w:val="BodyText"/>
        <w:ind w:left="413"/>
        <w:rPr>
          <w:bCs/>
          <w:sz w:val="20"/>
          <w:szCs w:val="20"/>
        </w:rPr>
      </w:pPr>
      <w:r w:rsidRPr="004047DE">
        <w:rPr>
          <w:bCs/>
          <w:sz w:val="20"/>
          <w:szCs w:val="20"/>
        </w:rPr>
        <w:tab/>
        <w:t>struct coordinate res = {xw,yw,zw};</w:t>
      </w:r>
    </w:p>
    <w:p w14:paraId="456135DA" w14:textId="77777777" w:rsidR="004047DE" w:rsidRPr="004047DE" w:rsidRDefault="004047DE" w:rsidP="004047DE">
      <w:pPr>
        <w:pStyle w:val="BodyText"/>
        <w:ind w:left="413"/>
        <w:rPr>
          <w:bCs/>
          <w:sz w:val="20"/>
          <w:szCs w:val="20"/>
        </w:rPr>
      </w:pPr>
      <w:r w:rsidRPr="004047DE">
        <w:rPr>
          <w:bCs/>
          <w:sz w:val="20"/>
          <w:szCs w:val="20"/>
        </w:rPr>
        <w:tab/>
        <w:t>return res;</w:t>
      </w:r>
    </w:p>
    <w:p w14:paraId="3D5BCC41" w14:textId="77777777" w:rsidR="004047DE" w:rsidRPr="004047DE" w:rsidRDefault="004047DE" w:rsidP="004047DE">
      <w:pPr>
        <w:pStyle w:val="BodyText"/>
        <w:ind w:left="413"/>
        <w:rPr>
          <w:bCs/>
          <w:sz w:val="20"/>
          <w:szCs w:val="20"/>
        </w:rPr>
      </w:pPr>
      <w:r w:rsidRPr="004047DE">
        <w:rPr>
          <w:bCs/>
          <w:sz w:val="20"/>
          <w:szCs w:val="20"/>
        </w:rPr>
        <w:t>}</w:t>
      </w:r>
    </w:p>
    <w:p w14:paraId="05B7AE36" w14:textId="77777777" w:rsidR="004047DE" w:rsidRPr="004047DE" w:rsidRDefault="004047DE" w:rsidP="004047DE">
      <w:pPr>
        <w:pStyle w:val="BodyText"/>
        <w:ind w:left="413"/>
        <w:rPr>
          <w:bCs/>
          <w:sz w:val="20"/>
          <w:szCs w:val="20"/>
        </w:rPr>
      </w:pPr>
    </w:p>
    <w:p w14:paraId="72A303DD" w14:textId="77777777" w:rsidR="004047DE" w:rsidRPr="004047DE" w:rsidRDefault="004047DE" w:rsidP="004047DE">
      <w:pPr>
        <w:pStyle w:val="BodyText"/>
        <w:ind w:left="413"/>
        <w:rPr>
          <w:bCs/>
          <w:sz w:val="20"/>
          <w:szCs w:val="20"/>
        </w:rPr>
      </w:pPr>
      <w:r w:rsidRPr="004047DE">
        <w:rPr>
          <w:bCs/>
          <w:sz w:val="20"/>
          <w:szCs w:val="20"/>
        </w:rPr>
        <w:t>float lambda_calc(float zi, float zs)</w:t>
      </w:r>
    </w:p>
    <w:p w14:paraId="72D8229A" w14:textId="77777777" w:rsidR="004047DE" w:rsidRPr="004047DE" w:rsidRDefault="004047DE" w:rsidP="004047DE">
      <w:pPr>
        <w:pStyle w:val="BodyText"/>
        <w:ind w:left="413"/>
        <w:rPr>
          <w:bCs/>
          <w:sz w:val="20"/>
          <w:szCs w:val="20"/>
        </w:rPr>
      </w:pPr>
      <w:r w:rsidRPr="004047DE">
        <w:rPr>
          <w:bCs/>
          <w:sz w:val="20"/>
          <w:szCs w:val="20"/>
        </w:rPr>
        <w:t>{</w:t>
      </w:r>
    </w:p>
    <w:p w14:paraId="68B46EBF" w14:textId="77777777" w:rsidR="004047DE" w:rsidRPr="004047DE" w:rsidRDefault="004047DE" w:rsidP="004047DE">
      <w:pPr>
        <w:pStyle w:val="BodyText"/>
        <w:ind w:left="413"/>
        <w:rPr>
          <w:bCs/>
          <w:sz w:val="20"/>
          <w:szCs w:val="20"/>
        </w:rPr>
      </w:pPr>
      <w:r w:rsidRPr="004047DE">
        <w:rPr>
          <w:bCs/>
          <w:sz w:val="20"/>
          <w:szCs w:val="20"/>
        </w:rPr>
        <w:t xml:space="preserve">    return (-zi / (zs - zi));</w:t>
      </w:r>
    </w:p>
    <w:p w14:paraId="6D097884" w14:textId="77777777" w:rsidR="004047DE" w:rsidRPr="004047DE" w:rsidRDefault="004047DE" w:rsidP="004047DE">
      <w:pPr>
        <w:pStyle w:val="BodyText"/>
        <w:ind w:left="413"/>
        <w:rPr>
          <w:bCs/>
          <w:sz w:val="20"/>
          <w:szCs w:val="20"/>
        </w:rPr>
      </w:pPr>
      <w:r w:rsidRPr="004047DE">
        <w:rPr>
          <w:bCs/>
          <w:sz w:val="20"/>
          <w:szCs w:val="20"/>
        </w:rPr>
        <w:t>}</w:t>
      </w:r>
    </w:p>
    <w:p w14:paraId="1F6145B5" w14:textId="77777777" w:rsidR="004047DE" w:rsidRPr="004047DE" w:rsidRDefault="004047DE" w:rsidP="004047DE">
      <w:pPr>
        <w:pStyle w:val="BodyText"/>
        <w:ind w:left="413"/>
        <w:rPr>
          <w:bCs/>
          <w:sz w:val="20"/>
          <w:szCs w:val="20"/>
        </w:rPr>
      </w:pPr>
    </w:p>
    <w:p w14:paraId="71BBFE01" w14:textId="77777777" w:rsidR="004047DE" w:rsidRPr="004047DE" w:rsidRDefault="004047DE" w:rsidP="004047DE">
      <w:pPr>
        <w:pStyle w:val="BodyText"/>
        <w:ind w:left="413"/>
        <w:rPr>
          <w:bCs/>
          <w:sz w:val="20"/>
          <w:szCs w:val="20"/>
        </w:rPr>
      </w:pPr>
      <w:r w:rsidRPr="004047DE">
        <w:rPr>
          <w:bCs/>
          <w:sz w:val="20"/>
          <w:szCs w:val="20"/>
        </w:rPr>
        <w:t>void drawCoords()</w:t>
      </w:r>
    </w:p>
    <w:p w14:paraId="540C509E" w14:textId="77777777" w:rsidR="004047DE" w:rsidRPr="004047DE" w:rsidRDefault="004047DE" w:rsidP="004047DE">
      <w:pPr>
        <w:pStyle w:val="BodyText"/>
        <w:ind w:left="413"/>
        <w:rPr>
          <w:bCs/>
          <w:sz w:val="20"/>
          <w:szCs w:val="20"/>
        </w:rPr>
      </w:pPr>
      <w:r w:rsidRPr="004047DE">
        <w:rPr>
          <w:bCs/>
          <w:sz w:val="20"/>
          <w:szCs w:val="20"/>
        </w:rPr>
        <w:t>{</w:t>
      </w:r>
    </w:p>
    <w:p w14:paraId="777D98BC" w14:textId="77777777" w:rsidR="004047DE" w:rsidRPr="004047DE" w:rsidRDefault="004047DE" w:rsidP="004047DE">
      <w:pPr>
        <w:pStyle w:val="BodyText"/>
        <w:ind w:left="413"/>
        <w:rPr>
          <w:bCs/>
          <w:sz w:val="20"/>
          <w:szCs w:val="20"/>
        </w:rPr>
      </w:pPr>
      <w:r w:rsidRPr="004047DE">
        <w:rPr>
          <w:bCs/>
          <w:sz w:val="20"/>
          <w:szCs w:val="20"/>
        </w:rPr>
        <w:t xml:space="preserve">    struct coordinates lcd;</w:t>
      </w:r>
    </w:p>
    <w:p w14:paraId="28594E3F" w14:textId="77777777" w:rsidR="004047DE" w:rsidRPr="004047DE" w:rsidRDefault="004047DE" w:rsidP="004047DE">
      <w:pPr>
        <w:pStyle w:val="BodyText"/>
        <w:ind w:left="413"/>
        <w:rPr>
          <w:bCs/>
          <w:sz w:val="20"/>
          <w:szCs w:val="20"/>
        </w:rPr>
      </w:pPr>
      <w:r w:rsidRPr="004047DE">
        <w:rPr>
          <w:bCs/>
          <w:sz w:val="20"/>
          <w:szCs w:val="20"/>
        </w:rPr>
        <w:t xml:space="preserve">    int x1, y1, x2, y2, x3, y3, x4, y4;</w:t>
      </w:r>
    </w:p>
    <w:p w14:paraId="051B9ABC" w14:textId="77777777" w:rsidR="004047DE" w:rsidRPr="004047DE" w:rsidRDefault="004047DE" w:rsidP="004047DE">
      <w:pPr>
        <w:pStyle w:val="BodyText"/>
        <w:ind w:left="413"/>
        <w:rPr>
          <w:bCs/>
          <w:sz w:val="20"/>
          <w:szCs w:val="20"/>
        </w:rPr>
      </w:pPr>
      <w:r w:rsidRPr="004047DE">
        <w:rPr>
          <w:bCs/>
          <w:sz w:val="20"/>
          <w:szCs w:val="20"/>
        </w:rPr>
        <w:t xml:space="preserve">    lcd = transfPipeline(0, 0, 0);</w:t>
      </w:r>
    </w:p>
    <w:p w14:paraId="0F0BDB97" w14:textId="77777777" w:rsidR="004047DE" w:rsidRPr="004047DE" w:rsidRDefault="004047DE" w:rsidP="004047DE">
      <w:pPr>
        <w:pStyle w:val="BodyText"/>
        <w:ind w:left="413"/>
        <w:rPr>
          <w:bCs/>
          <w:sz w:val="20"/>
          <w:szCs w:val="20"/>
        </w:rPr>
      </w:pPr>
      <w:r w:rsidRPr="004047DE">
        <w:rPr>
          <w:bCs/>
          <w:sz w:val="20"/>
          <w:szCs w:val="20"/>
        </w:rPr>
        <w:t xml:space="preserve">    x1 = lcd.x;</w:t>
      </w:r>
    </w:p>
    <w:p w14:paraId="54F3F9A9" w14:textId="77777777" w:rsidR="004047DE" w:rsidRPr="004047DE" w:rsidRDefault="004047DE" w:rsidP="004047DE">
      <w:pPr>
        <w:pStyle w:val="BodyText"/>
        <w:ind w:left="413"/>
        <w:rPr>
          <w:bCs/>
          <w:sz w:val="20"/>
          <w:szCs w:val="20"/>
        </w:rPr>
      </w:pPr>
      <w:r w:rsidRPr="004047DE">
        <w:rPr>
          <w:bCs/>
          <w:sz w:val="20"/>
          <w:szCs w:val="20"/>
        </w:rPr>
        <w:t xml:space="preserve">    y1 = lcd.y;</w:t>
      </w:r>
    </w:p>
    <w:p w14:paraId="2EBD9F03" w14:textId="77777777" w:rsidR="004047DE" w:rsidRPr="004047DE" w:rsidRDefault="004047DE" w:rsidP="004047DE">
      <w:pPr>
        <w:pStyle w:val="BodyText"/>
        <w:ind w:left="413"/>
        <w:rPr>
          <w:bCs/>
          <w:sz w:val="20"/>
          <w:szCs w:val="20"/>
        </w:rPr>
      </w:pPr>
      <w:r w:rsidRPr="004047DE">
        <w:rPr>
          <w:bCs/>
          <w:sz w:val="20"/>
          <w:szCs w:val="20"/>
        </w:rPr>
        <w:t xml:space="preserve">    lcd = transfPipeline(250, 0, 0);</w:t>
      </w:r>
    </w:p>
    <w:p w14:paraId="3B8A0F08" w14:textId="77777777" w:rsidR="004047DE" w:rsidRPr="004047DE" w:rsidRDefault="004047DE" w:rsidP="004047DE">
      <w:pPr>
        <w:pStyle w:val="BodyText"/>
        <w:ind w:left="413"/>
        <w:rPr>
          <w:bCs/>
          <w:sz w:val="20"/>
          <w:szCs w:val="20"/>
        </w:rPr>
      </w:pPr>
      <w:r w:rsidRPr="004047DE">
        <w:rPr>
          <w:bCs/>
          <w:sz w:val="20"/>
          <w:szCs w:val="20"/>
        </w:rPr>
        <w:t xml:space="preserve">    x2 = lcd.x;</w:t>
      </w:r>
    </w:p>
    <w:p w14:paraId="3A6F70AF" w14:textId="77777777" w:rsidR="004047DE" w:rsidRPr="004047DE" w:rsidRDefault="004047DE" w:rsidP="004047DE">
      <w:pPr>
        <w:pStyle w:val="BodyText"/>
        <w:ind w:left="413"/>
        <w:rPr>
          <w:bCs/>
          <w:sz w:val="20"/>
          <w:szCs w:val="20"/>
        </w:rPr>
      </w:pPr>
      <w:r w:rsidRPr="004047DE">
        <w:rPr>
          <w:bCs/>
          <w:sz w:val="20"/>
          <w:szCs w:val="20"/>
        </w:rPr>
        <w:t xml:space="preserve">    y2 = lcd.y;</w:t>
      </w:r>
    </w:p>
    <w:p w14:paraId="6042CE0D" w14:textId="77777777" w:rsidR="004047DE" w:rsidRPr="004047DE" w:rsidRDefault="004047DE" w:rsidP="004047DE">
      <w:pPr>
        <w:pStyle w:val="BodyText"/>
        <w:ind w:left="413"/>
        <w:rPr>
          <w:bCs/>
          <w:sz w:val="20"/>
          <w:szCs w:val="20"/>
        </w:rPr>
      </w:pPr>
      <w:r w:rsidRPr="004047DE">
        <w:rPr>
          <w:bCs/>
          <w:sz w:val="20"/>
          <w:szCs w:val="20"/>
        </w:rPr>
        <w:t xml:space="preserve">    lcd = transfPipeline(0, 250, 0);</w:t>
      </w:r>
    </w:p>
    <w:p w14:paraId="7DE7B8D0" w14:textId="77777777" w:rsidR="004047DE" w:rsidRPr="004047DE" w:rsidRDefault="004047DE" w:rsidP="004047DE">
      <w:pPr>
        <w:pStyle w:val="BodyText"/>
        <w:ind w:left="413"/>
        <w:rPr>
          <w:bCs/>
          <w:sz w:val="20"/>
          <w:szCs w:val="20"/>
        </w:rPr>
      </w:pPr>
      <w:r w:rsidRPr="004047DE">
        <w:rPr>
          <w:bCs/>
          <w:sz w:val="20"/>
          <w:szCs w:val="20"/>
        </w:rPr>
        <w:t xml:space="preserve">    x3 = lcd.x;</w:t>
      </w:r>
    </w:p>
    <w:p w14:paraId="3DA9F993" w14:textId="77777777" w:rsidR="004047DE" w:rsidRPr="004047DE" w:rsidRDefault="004047DE" w:rsidP="004047DE">
      <w:pPr>
        <w:pStyle w:val="BodyText"/>
        <w:ind w:left="413"/>
        <w:rPr>
          <w:bCs/>
          <w:sz w:val="20"/>
          <w:szCs w:val="20"/>
        </w:rPr>
      </w:pPr>
      <w:r w:rsidRPr="004047DE">
        <w:rPr>
          <w:bCs/>
          <w:sz w:val="20"/>
          <w:szCs w:val="20"/>
        </w:rPr>
        <w:t xml:space="preserve">    y3 = lcd.y;</w:t>
      </w:r>
    </w:p>
    <w:p w14:paraId="3CD8598A" w14:textId="77777777" w:rsidR="004047DE" w:rsidRPr="004047DE" w:rsidRDefault="004047DE" w:rsidP="004047DE">
      <w:pPr>
        <w:pStyle w:val="BodyText"/>
        <w:ind w:left="413"/>
        <w:rPr>
          <w:bCs/>
          <w:sz w:val="20"/>
          <w:szCs w:val="20"/>
        </w:rPr>
      </w:pPr>
      <w:r w:rsidRPr="004047DE">
        <w:rPr>
          <w:bCs/>
          <w:sz w:val="20"/>
          <w:szCs w:val="20"/>
        </w:rPr>
        <w:t xml:space="preserve">    lcd = transfPipeline(0, 0, 250);</w:t>
      </w:r>
    </w:p>
    <w:p w14:paraId="52EFD481" w14:textId="77777777" w:rsidR="004047DE" w:rsidRPr="004047DE" w:rsidRDefault="004047DE" w:rsidP="004047DE">
      <w:pPr>
        <w:pStyle w:val="BodyText"/>
        <w:ind w:left="413"/>
        <w:rPr>
          <w:bCs/>
          <w:sz w:val="20"/>
          <w:szCs w:val="20"/>
        </w:rPr>
      </w:pPr>
      <w:r w:rsidRPr="004047DE">
        <w:rPr>
          <w:bCs/>
          <w:sz w:val="20"/>
          <w:szCs w:val="20"/>
        </w:rPr>
        <w:t xml:space="preserve">    x4 = lcd.x;</w:t>
      </w:r>
    </w:p>
    <w:p w14:paraId="55B83CBE" w14:textId="77777777" w:rsidR="004047DE" w:rsidRPr="004047DE" w:rsidRDefault="004047DE" w:rsidP="004047DE">
      <w:pPr>
        <w:pStyle w:val="BodyText"/>
        <w:ind w:left="413"/>
        <w:rPr>
          <w:bCs/>
          <w:sz w:val="20"/>
          <w:szCs w:val="20"/>
        </w:rPr>
      </w:pPr>
      <w:r w:rsidRPr="004047DE">
        <w:rPr>
          <w:bCs/>
          <w:sz w:val="20"/>
          <w:szCs w:val="20"/>
        </w:rPr>
        <w:t xml:space="preserve">    y4 = lcd.y;</w:t>
      </w:r>
    </w:p>
    <w:p w14:paraId="17FF23BC" w14:textId="77777777" w:rsidR="004047DE" w:rsidRPr="004047DE" w:rsidRDefault="004047DE" w:rsidP="004047DE">
      <w:pPr>
        <w:pStyle w:val="BodyText"/>
        <w:ind w:left="413"/>
        <w:rPr>
          <w:bCs/>
          <w:sz w:val="20"/>
          <w:szCs w:val="20"/>
        </w:rPr>
      </w:pPr>
      <w:r w:rsidRPr="004047DE">
        <w:rPr>
          <w:bCs/>
          <w:sz w:val="20"/>
          <w:szCs w:val="20"/>
        </w:rPr>
        <w:t xml:space="preserve">    drawline(x1, y1, x2, y2, RED);</w:t>
      </w:r>
    </w:p>
    <w:p w14:paraId="320AAD8D" w14:textId="77777777" w:rsidR="004047DE" w:rsidRPr="004047DE" w:rsidRDefault="004047DE" w:rsidP="004047DE">
      <w:pPr>
        <w:pStyle w:val="BodyText"/>
        <w:ind w:left="413"/>
        <w:rPr>
          <w:bCs/>
          <w:sz w:val="20"/>
          <w:szCs w:val="20"/>
        </w:rPr>
      </w:pPr>
      <w:r w:rsidRPr="004047DE">
        <w:rPr>
          <w:bCs/>
          <w:sz w:val="20"/>
          <w:szCs w:val="20"/>
        </w:rPr>
        <w:t xml:space="preserve">    drawline(x1, y1, x3, y3, GREEN);</w:t>
      </w:r>
    </w:p>
    <w:p w14:paraId="5EB0D449" w14:textId="77777777" w:rsidR="004047DE" w:rsidRPr="004047DE" w:rsidRDefault="004047DE" w:rsidP="004047DE">
      <w:pPr>
        <w:pStyle w:val="BodyText"/>
        <w:ind w:left="413"/>
        <w:rPr>
          <w:bCs/>
          <w:sz w:val="20"/>
          <w:szCs w:val="20"/>
        </w:rPr>
      </w:pPr>
      <w:r w:rsidRPr="004047DE">
        <w:rPr>
          <w:bCs/>
          <w:sz w:val="20"/>
          <w:szCs w:val="20"/>
        </w:rPr>
        <w:t xml:space="preserve">    drawline(x1, y1, x4, y4, BLUE);</w:t>
      </w:r>
    </w:p>
    <w:p w14:paraId="40CCDB19" w14:textId="77777777" w:rsidR="004047DE" w:rsidRPr="004047DE" w:rsidRDefault="004047DE" w:rsidP="004047DE">
      <w:pPr>
        <w:pStyle w:val="BodyText"/>
        <w:ind w:left="413"/>
        <w:rPr>
          <w:bCs/>
          <w:sz w:val="20"/>
          <w:szCs w:val="20"/>
        </w:rPr>
      </w:pPr>
      <w:r w:rsidRPr="004047DE">
        <w:rPr>
          <w:bCs/>
          <w:sz w:val="20"/>
          <w:szCs w:val="20"/>
        </w:rPr>
        <w:t>}</w:t>
      </w:r>
    </w:p>
    <w:p w14:paraId="0DFE1B1D" w14:textId="77777777" w:rsidR="004047DE" w:rsidRPr="004047DE" w:rsidRDefault="004047DE" w:rsidP="004047DE">
      <w:pPr>
        <w:pStyle w:val="BodyText"/>
        <w:ind w:left="413"/>
        <w:rPr>
          <w:bCs/>
          <w:sz w:val="20"/>
          <w:szCs w:val="20"/>
        </w:rPr>
      </w:pPr>
    </w:p>
    <w:p w14:paraId="6862D085" w14:textId="77777777" w:rsidR="004047DE" w:rsidRPr="004047DE" w:rsidRDefault="004047DE" w:rsidP="004047DE">
      <w:pPr>
        <w:pStyle w:val="BodyText"/>
        <w:ind w:left="413"/>
        <w:rPr>
          <w:bCs/>
          <w:sz w:val="20"/>
          <w:szCs w:val="20"/>
        </w:rPr>
      </w:pPr>
    </w:p>
    <w:p w14:paraId="31E665DE" w14:textId="77777777" w:rsidR="004047DE" w:rsidRPr="004047DE" w:rsidRDefault="004047DE" w:rsidP="004047DE">
      <w:pPr>
        <w:pStyle w:val="BodyText"/>
        <w:ind w:left="413"/>
        <w:rPr>
          <w:bCs/>
          <w:sz w:val="20"/>
          <w:szCs w:val="20"/>
        </w:rPr>
      </w:pPr>
      <w:r w:rsidRPr="004047DE">
        <w:rPr>
          <w:bCs/>
          <w:sz w:val="20"/>
          <w:szCs w:val="20"/>
        </w:rPr>
        <w:t>struct coordinate Fx(float u, float r, float z){</w:t>
      </w:r>
    </w:p>
    <w:p w14:paraId="6EDED089" w14:textId="77777777" w:rsidR="004047DE" w:rsidRPr="004047DE" w:rsidRDefault="004047DE" w:rsidP="004047DE">
      <w:pPr>
        <w:pStyle w:val="BodyText"/>
        <w:ind w:left="413"/>
        <w:rPr>
          <w:bCs/>
          <w:sz w:val="20"/>
          <w:szCs w:val="20"/>
        </w:rPr>
      </w:pPr>
      <w:r w:rsidRPr="004047DE">
        <w:rPr>
          <w:bCs/>
          <w:sz w:val="20"/>
          <w:szCs w:val="20"/>
        </w:rPr>
        <w:tab/>
        <w:t>float xw = cos(u)*r;</w:t>
      </w:r>
    </w:p>
    <w:p w14:paraId="74F2FE45" w14:textId="77777777" w:rsidR="004047DE" w:rsidRPr="004047DE" w:rsidRDefault="004047DE" w:rsidP="004047DE">
      <w:pPr>
        <w:pStyle w:val="BodyText"/>
        <w:ind w:left="413"/>
        <w:rPr>
          <w:bCs/>
          <w:sz w:val="20"/>
          <w:szCs w:val="20"/>
        </w:rPr>
      </w:pPr>
      <w:r w:rsidRPr="004047DE">
        <w:rPr>
          <w:bCs/>
          <w:sz w:val="20"/>
          <w:szCs w:val="20"/>
        </w:rPr>
        <w:tab/>
        <w:t>float yw = sin(u)*r;</w:t>
      </w:r>
    </w:p>
    <w:p w14:paraId="2911897D" w14:textId="77777777" w:rsidR="004047DE" w:rsidRPr="004047DE" w:rsidRDefault="004047DE" w:rsidP="004047DE">
      <w:pPr>
        <w:pStyle w:val="BodyText"/>
        <w:ind w:left="413"/>
        <w:rPr>
          <w:bCs/>
          <w:sz w:val="20"/>
          <w:szCs w:val="20"/>
        </w:rPr>
      </w:pPr>
      <w:r w:rsidRPr="004047DE">
        <w:rPr>
          <w:bCs/>
          <w:sz w:val="20"/>
          <w:szCs w:val="20"/>
        </w:rPr>
        <w:tab/>
        <w:t>float zw = z;</w:t>
      </w:r>
    </w:p>
    <w:p w14:paraId="20D453F5" w14:textId="77777777" w:rsidR="004047DE" w:rsidRPr="004047DE" w:rsidRDefault="004047DE" w:rsidP="004047DE">
      <w:pPr>
        <w:pStyle w:val="BodyText"/>
        <w:ind w:left="413"/>
        <w:rPr>
          <w:bCs/>
          <w:sz w:val="20"/>
          <w:szCs w:val="20"/>
        </w:rPr>
      </w:pPr>
      <w:r w:rsidRPr="004047DE">
        <w:rPr>
          <w:bCs/>
          <w:sz w:val="20"/>
          <w:szCs w:val="20"/>
        </w:rPr>
        <w:tab/>
        <w:t>struct coordinate res = {xw,yw,zw};</w:t>
      </w:r>
    </w:p>
    <w:p w14:paraId="0CA5A5CA" w14:textId="77777777" w:rsidR="004047DE" w:rsidRPr="004047DE" w:rsidRDefault="004047DE" w:rsidP="004047DE">
      <w:pPr>
        <w:pStyle w:val="BodyText"/>
        <w:ind w:left="413"/>
        <w:rPr>
          <w:bCs/>
          <w:sz w:val="20"/>
          <w:szCs w:val="20"/>
        </w:rPr>
      </w:pPr>
      <w:r w:rsidRPr="004047DE">
        <w:rPr>
          <w:bCs/>
          <w:sz w:val="20"/>
          <w:szCs w:val="20"/>
        </w:rPr>
        <w:tab/>
        <w:t>return res;</w:t>
      </w:r>
    </w:p>
    <w:p w14:paraId="49D5EA4F" w14:textId="77777777" w:rsidR="004047DE" w:rsidRPr="004047DE" w:rsidRDefault="004047DE" w:rsidP="004047DE">
      <w:pPr>
        <w:pStyle w:val="BodyText"/>
        <w:ind w:left="413"/>
        <w:rPr>
          <w:bCs/>
          <w:sz w:val="20"/>
          <w:szCs w:val="20"/>
        </w:rPr>
      </w:pPr>
      <w:r w:rsidRPr="004047DE">
        <w:rPr>
          <w:bCs/>
          <w:sz w:val="20"/>
          <w:szCs w:val="20"/>
        </w:rPr>
        <w:t>}</w:t>
      </w:r>
    </w:p>
    <w:p w14:paraId="2E8AADD2" w14:textId="77777777" w:rsidR="004047DE" w:rsidRPr="004047DE" w:rsidRDefault="004047DE" w:rsidP="004047DE">
      <w:pPr>
        <w:pStyle w:val="BodyText"/>
        <w:ind w:left="413"/>
        <w:rPr>
          <w:bCs/>
          <w:sz w:val="20"/>
          <w:szCs w:val="20"/>
        </w:rPr>
      </w:pPr>
    </w:p>
    <w:p w14:paraId="193B11F4" w14:textId="77777777" w:rsidR="004047DE" w:rsidRPr="004047DE" w:rsidRDefault="004047DE" w:rsidP="004047DE">
      <w:pPr>
        <w:pStyle w:val="BodyText"/>
        <w:ind w:left="413"/>
        <w:rPr>
          <w:bCs/>
          <w:sz w:val="20"/>
          <w:szCs w:val="20"/>
        </w:rPr>
      </w:pPr>
      <w:r w:rsidRPr="004047DE">
        <w:rPr>
          <w:bCs/>
          <w:sz w:val="20"/>
          <w:szCs w:val="20"/>
        </w:rPr>
        <w:t>void drawSphere(uint32_t color){</w:t>
      </w:r>
    </w:p>
    <w:p w14:paraId="0A2C8E1E" w14:textId="77777777" w:rsidR="004047DE" w:rsidRPr="004047DE" w:rsidRDefault="004047DE" w:rsidP="004047DE">
      <w:pPr>
        <w:pStyle w:val="BodyText"/>
        <w:ind w:left="413"/>
        <w:rPr>
          <w:bCs/>
          <w:sz w:val="20"/>
          <w:szCs w:val="20"/>
        </w:rPr>
      </w:pPr>
      <w:r w:rsidRPr="004047DE">
        <w:rPr>
          <w:bCs/>
          <w:sz w:val="20"/>
          <w:szCs w:val="20"/>
        </w:rPr>
        <w:tab/>
        <w:t>float PI = 3.141;</w:t>
      </w:r>
    </w:p>
    <w:p w14:paraId="6A54CB85" w14:textId="77777777" w:rsidR="004047DE" w:rsidRPr="004047DE" w:rsidRDefault="004047DE" w:rsidP="004047DE">
      <w:pPr>
        <w:pStyle w:val="BodyText"/>
        <w:ind w:left="413"/>
        <w:rPr>
          <w:bCs/>
          <w:sz w:val="20"/>
          <w:szCs w:val="20"/>
        </w:rPr>
      </w:pPr>
      <w:r w:rsidRPr="004047DE">
        <w:rPr>
          <w:bCs/>
          <w:sz w:val="20"/>
          <w:szCs w:val="20"/>
        </w:rPr>
        <w:tab/>
        <w:t>float endU=PI*2;</w:t>
      </w:r>
    </w:p>
    <w:p w14:paraId="5210971D" w14:textId="77777777" w:rsidR="004047DE" w:rsidRPr="004047DE" w:rsidRDefault="004047DE" w:rsidP="004047DE">
      <w:pPr>
        <w:pStyle w:val="BodyText"/>
        <w:ind w:left="413"/>
        <w:rPr>
          <w:bCs/>
          <w:sz w:val="20"/>
          <w:szCs w:val="20"/>
        </w:rPr>
      </w:pPr>
      <w:r w:rsidRPr="004047DE">
        <w:rPr>
          <w:bCs/>
          <w:sz w:val="20"/>
          <w:szCs w:val="20"/>
        </w:rPr>
        <w:tab/>
        <w:t>float inc = 0.02; //PI / 20;</w:t>
      </w:r>
    </w:p>
    <w:p w14:paraId="61821FA8" w14:textId="77777777" w:rsidR="004047DE" w:rsidRPr="004047DE" w:rsidRDefault="004047DE" w:rsidP="004047DE">
      <w:pPr>
        <w:pStyle w:val="BodyText"/>
        <w:ind w:left="413"/>
        <w:rPr>
          <w:bCs/>
          <w:sz w:val="20"/>
          <w:szCs w:val="20"/>
        </w:rPr>
      </w:pPr>
      <w:r w:rsidRPr="004047DE">
        <w:rPr>
          <w:bCs/>
          <w:sz w:val="20"/>
          <w:szCs w:val="20"/>
        </w:rPr>
        <w:tab/>
        <w:t>int sizeM = 12;</w:t>
      </w:r>
    </w:p>
    <w:p w14:paraId="58054DFD" w14:textId="77777777" w:rsidR="004047DE" w:rsidRPr="004047DE" w:rsidRDefault="004047DE" w:rsidP="004047DE">
      <w:pPr>
        <w:pStyle w:val="BodyText"/>
        <w:ind w:left="413"/>
        <w:rPr>
          <w:bCs/>
          <w:sz w:val="20"/>
          <w:szCs w:val="20"/>
        </w:rPr>
      </w:pPr>
      <w:r w:rsidRPr="004047DE">
        <w:rPr>
          <w:bCs/>
          <w:sz w:val="20"/>
          <w:szCs w:val="20"/>
        </w:rPr>
        <w:tab/>
        <w:t>int sizeN = 40;</w:t>
      </w:r>
    </w:p>
    <w:p w14:paraId="5E8DDA92" w14:textId="77777777" w:rsidR="004047DE" w:rsidRPr="004047DE" w:rsidRDefault="004047DE" w:rsidP="004047DE">
      <w:pPr>
        <w:pStyle w:val="BodyText"/>
        <w:ind w:left="413"/>
        <w:rPr>
          <w:bCs/>
          <w:sz w:val="20"/>
          <w:szCs w:val="20"/>
        </w:rPr>
      </w:pPr>
      <w:r w:rsidRPr="004047DE">
        <w:rPr>
          <w:bCs/>
          <w:sz w:val="20"/>
          <w:szCs w:val="20"/>
        </w:rPr>
        <w:tab/>
        <w:t>int shadowArrSize = 100;</w:t>
      </w:r>
    </w:p>
    <w:p w14:paraId="0306EFF4" w14:textId="77777777" w:rsidR="004047DE" w:rsidRPr="004047DE" w:rsidRDefault="004047DE" w:rsidP="004047DE">
      <w:pPr>
        <w:pStyle w:val="BodyText"/>
        <w:ind w:left="413"/>
        <w:rPr>
          <w:bCs/>
          <w:sz w:val="20"/>
          <w:szCs w:val="20"/>
        </w:rPr>
      </w:pPr>
      <w:r w:rsidRPr="004047DE">
        <w:rPr>
          <w:bCs/>
          <w:sz w:val="20"/>
          <w:szCs w:val="20"/>
        </w:rPr>
        <w:tab/>
        <w:t>struct coordinate shadowArr[shadowArrSize];</w:t>
      </w:r>
    </w:p>
    <w:p w14:paraId="3C30201C" w14:textId="77777777" w:rsidR="004047DE" w:rsidRPr="004047DE" w:rsidRDefault="004047DE" w:rsidP="004047DE">
      <w:pPr>
        <w:pStyle w:val="BodyText"/>
        <w:ind w:left="413"/>
        <w:rPr>
          <w:bCs/>
          <w:sz w:val="20"/>
          <w:szCs w:val="20"/>
        </w:rPr>
      </w:pPr>
      <w:r w:rsidRPr="004047DE">
        <w:rPr>
          <w:bCs/>
          <w:sz w:val="20"/>
          <w:szCs w:val="20"/>
        </w:rPr>
        <w:tab/>
        <w:t>struct coordinates xPos[sizeM][sizeN];</w:t>
      </w:r>
    </w:p>
    <w:p w14:paraId="1D4C9C0E" w14:textId="77777777" w:rsidR="004047DE" w:rsidRPr="004047DE" w:rsidRDefault="004047DE" w:rsidP="004047DE">
      <w:pPr>
        <w:pStyle w:val="BodyText"/>
        <w:ind w:left="413"/>
        <w:rPr>
          <w:bCs/>
          <w:sz w:val="20"/>
          <w:szCs w:val="20"/>
        </w:rPr>
      </w:pPr>
      <w:r w:rsidRPr="004047DE">
        <w:rPr>
          <w:bCs/>
          <w:sz w:val="20"/>
          <w:szCs w:val="20"/>
        </w:rPr>
        <w:tab/>
        <w:t>struct coordinates yPos[sizeM][sizeN];</w:t>
      </w:r>
    </w:p>
    <w:p w14:paraId="1F0B9350" w14:textId="77777777" w:rsidR="004047DE" w:rsidRPr="004047DE" w:rsidRDefault="004047DE" w:rsidP="004047DE">
      <w:pPr>
        <w:pStyle w:val="BodyText"/>
        <w:ind w:left="413"/>
        <w:rPr>
          <w:bCs/>
          <w:sz w:val="20"/>
          <w:szCs w:val="20"/>
        </w:rPr>
      </w:pPr>
    </w:p>
    <w:p w14:paraId="1A1F2FD1" w14:textId="77777777" w:rsidR="004047DE" w:rsidRPr="004047DE" w:rsidRDefault="004047DE" w:rsidP="004047DE">
      <w:pPr>
        <w:pStyle w:val="BodyText"/>
        <w:ind w:left="413"/>
        <w:rPr>
          <w:bCs/>
          <w:sz w:val="20"/>
          <w:szCs w:val="20"/>
        </w:rPr>
      </w:pPr>
      <w:r w:rsidRPr="004047DE">
        <w:rPr>
          <w:bCs/>
          <w:sz w:val="20"/>
          <w:szCs w:val="20"/>
        </w:rPr>
        <w:tab/>
        <w:t>for(int i =0;i&lt;sizeM;i++){</w:t>
      </w:r>
    </w:p>
    <w:p w14:paraId="397A30E7"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for(int j = 0;j&lt;sizeN;j++){</w:t>
      </w:r>
    </w:p>
    <w:p w14:paraId="1FB2EECD"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struct coordinates temp = {0,0};</w:t>
      </w:r>
    </w:p>
    <w:p w14:paraId="2E8002FE"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xPos[i][j] = temp;</w:t>
      </w:r>
    </w:p>
    <w:p w14:paraId="7FFF9FEA"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yPos[i][j] = temp;</w:t>
      </w:r>
    </w:p>
    <w:p w14:paraId="0CA6C57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w:t>
      </w:r>
    </w:p>
    <w:p w14:paraId="74F1A6EA" w14:textId="77777777" w:rsidR="004047DE" w:rsidRPr="004047DE" w:rsidRDefault="004047DE" w:rsidP="004047DE">
      <w:pPr>
        <w:pStyle w:val="BodyText"/>
        <w:ind w:left="413"/>
        <w:rPr>
          <w:bCs/>
          <w:sz w:val="20"/>
          <w:szCs w:val="20"/>
        </w:rPr>
      </w:pPr>
      <w:r w:rsidRPr="004047DE">
        <w:rPr>
          <w:bCs/>
          <w:sz w:val="20"/>
          <w:szCs w:val="20"/>
        </w:rPr>
        <w:tab/>
        <w:t>}</w:t>
      </w:r>
    </w:p>
    <w:p w14:paraId="759D4C8D" w14:textId="77777777" w:rsidR="004047DE" w:rsidRPr="004047DE" w:rsidRDefault="004047DE" w:rsidP="004047DE">
      <w:pPr>
        <w:pStyle w:val="BodyText"/>
        <w:ind w:left="413"/>
        <w:rPr>
          <w:bCs/>
          <w:sz w:val="20"/>
          <w:szCs w:val="20"/>
        </w:rPr>
      </w:pPr>
      <w:r w:rsidRPr="004047DE">
        <w:rPr>
          <w:bCs/>
          <w:sz w:val="20"/>
          <w:szCs w:val="20"/>
        </w:rPr>
        <w:tab/>
        <w:t>int counter = 0;</w:t>
      </w:r>
    </w:p>
    <w:p w14:paraId="2E8EACA4" w14:textId="77777777" w:rsidR="004047DE" w:rsidRPr="004047DE" w:rsidRDefault="004047DE" w:rsidP="004047DE">
      <w:pPr>
        <w:pStyle w:val="BodyText"/>
        <w:ind w:left="413"/>
        <w:rPr>
          <w:bCs/>
          <w:sz w:val="20"/>
          <w:szCs w:val="20"/>
        </w:rPr>
      </w:pPr>
      <w:r w:rsidRPr="004047DE">
        <w:rPr>
          <w:bCs/>
          <w:sz w:val="20"/>
          <w:szCs w:val="20"/>
        </w:rPr>
        <w:tab/>
        <w:t>int counterY1 = 0;</w:t>
      </w:r>
    </w:p>
    <w:p w14:paraId="3281ED51" w14:textId="77777777" w:rsidR="004047DE" w:rsidRPr="004047DE" w:rsidRDefault="004047DE" w:rsidP="004047DE">
      <w:pPr>
        <w:pStyle w:val="BodyText"/>
        <w:ind w:left="413"/>
        <w:rPr>
          <w:bCs/>
          <w:sz w:val="20"/>
          <w:szCs w:val="20"/>
        </w:rPr>
      </w:pPr>
      <w:r w:rsidRPr="004047DE">
        <w:rPr>
          <w:bCs/>
          <w:sz w:val="20"/>
          <w:szCs w:val="20"/>
        </w:rPr>
        <w:tab/>
        <w:t>int counterY2 = 0;</w:t>
      </w:r>
    </w:p>
    <w:p w14:paraId="3D79F8D2" w14:textId="77777777" w:rsidR="004047DE" w:rsidRPr="004047DE" w:rsidRDefault="004047DE" w:rsidP="004047DE">
      <w:pPr>
        <w:pStyle w:val="BodyText"/>
        <w:ind w:left="413"/>
        <w:rPr>
          <w:bCs/>
          <w:sz w:val="20"/>
          <w:szCs w:val="20"/>
        </w:rPr>
      </w:pPr>
      <w:r w:rsidRPr="004047DE">
        <w:rPr>
          <w:bCs/>
          <w:sz w:val="20"/>
          <w:szCs w:val="20"/>
        </w:rPr>
        <w:tab/>
        <w:t>float angle_1 = 0, angle_2 = 0;</w:t>
      </w:r>
    </w:p>
    <w:p w14:paraId="0B4B5334" w14:textId="77777777" w:rsidR="004047DE" w:rsidRPr="004047DE" w:rsidRDefault="004047DE" w:rsidP="004047DE">
      <w:pPr>
        <w:pStyle w:val="BodyText"/>
        <w:ind w:left="413"/>
        <w:rPr>
          <w:bCs/>
          <w:sz w:val="20"/>
          <w:szCs w:val="20"/>
        </w:rPr>
      </w:pPr>
      <w:r w:rsidRPr="004047DE">
        <w:rPr>
          <w:bCs/>
          <w:sz w:val="20"/>
          <w:szCs w:val="20"/>
        </w:rPr>
        <w:tab/>
        <w:t>float angle_3 = 0, angle_4 = 0;</w:t>
      </w:r>
    </w:p>
    <w:p w14:paraId="63C3AD3B" w14:textId="77777777" w:rsidR="004047DE" w:rsidRPr="004047DE" w:rsidRDefault="004047DE" w:rsidP="004047DE">
      <w:pPr>
        <w:pStyle w:val="BodyText"/>
        <w:ind w:left="413"/>
        <w:rPr>
          <w:bCs/>
          <w:sz w:val="20"/>
          <w:szCs w:val="20"/>
        </w:rPr>
      </w:pPr>
      <w:r w:rsidRPr="004047DE">
        <w:rPr>
          <w:bCs/>
          <w:sz w:val="20"/>
          <w:szCs w:val="20"/>
        </w:rPr>
        <w:tab/>
        <w:t>int shadowCounter = 0;</w:t>
      </w:r>
    </w:p>
    <w:p w14:paraId="64D9AB3D" w14:textId="77777777" w:rsidR="004047DE" w:rsidRPr="004047DE" w:rsidRDefault="004047DE" w:rsidP="004047DE">
      <w:pPr>
        <w:pStyle w:val="BodyText"/>
        <w:ind w:left="413"/>
        <w:rPr>
          <w:bCs/>
          <w:sz w:val="20"/>
          <w:szCs w:val="20"/>
        </w:rPr>
      </w:pPr>
      <w:r w:rsidRPr="004047DE">
        <w:rPr>
          <w:bCs/>
          <w:sz w:val="20"/>
          <w:szCs w:val="20"/>
        </w:rPr>
        <w:tab/>
        <w:t>for(float alpha = inc; alpha &lt; ((PI/2)); alpha += inc){</w:t>
      </w:r>
    </w:p>
    <w:p w14:paraId="0D8B383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struct coordinates arr1[40];</w:t>
      </w:r>
    </w:p>
    <w:p w14:paraId="30F7CBBA"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struct coordinates arr2[40];</w:t>
      </w:r>
    </w:p>
    <w:p w14:paraId="2D4F7830" w14:textId="77777777" w:rsidR="004047DE" w:rsidRPr="004047DE" w:rsidRDefault="004047DE" w:rsidP="004047DE">
      <w:pPr>
        <w:pStyle w:val="BodyText"/>
        <w:ind w:left="413"/>
        <w:rPr>
          <w:bCs/>
          <w:sz w:val="20"/>
          <w:szCs w:val="20"/>
        </w:rPr>
      </w:pPr>
      <w:r w:rsidRPr="004047DE">
        <w:rPr>
          <w:bCs/>
          <w:sz w:val="20"/>
          <w:szCs w:val="20"/>
        </w:rPr>
        <w:lastRenderedPageBreak/>
        <w:tab/>
      </w:r>
      <w:r w:rsidRPr="004047DE">
        <w:rPr>
          <w:bCs/>
          <w:sz w:val="20"/>
          <w:szCs w:val="20"/>
        </w:rPr>
        <w:tab/>
        <w:t>float r = sin(alpha) * rad;</w:t>
      </w:r>
    </w:p>
    <w:p w14:paraId="5CC2863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float z = cos(alpha) * rad;</w:t>
      </w:r>
    </w:p>
    <w:p w14:paraId="2DA35EA5"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float r1 = sin(alpha+inc) * rad;</w:t>
      </w:r>
    </w:p>
    <w:p w14:paraId="6F72AD0A"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float z1 = cos(alpha+inc) * rad;</w:t>
      </w:r>
    </w:p>
    <w:p w14:paraId="1D655551"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int a = 0;</w:t>
      </w:r>
    </w:p>
    <w:p w14:paraId="5386C17E" w14:textId="77777777" w:rsidR="004047DE" w:rsidRPr="004047DE" w:rsidRDefault="004047DE" w:rsidP="004047DE">
      <w:pPr>
        <w:pStyle w:val="BodyText"/>
        <w:ind w:left="413"/>
        <w:rPr>
          <w:bCs/>
          <w:sz w:val="20"/>
          <w:szCs w:val="20"/>
        </w:rPr>
      </w:pPr>
    </w:p>
    <w:p w14:paraId="73B9DA09"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for(float i=0;i&lt;endU;i+=inc){</w:t>
      </w:r>
    </w:p>
    <w:p w14:paraId="3BEE6E40"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struct coordinate temp_3d_pt = Fx(i,r,z);</w:t>
      </w:r>
    </w:p>
    <w:p w14:paraId="4508652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struct coordinates temp1 = transfPipeline(temp_3d_pt.x,temp_3d_pt.y,temp_3d_pt.z);</w:t>
      </w:r>
    </w:p>
    <w:p w14:paraId="6E1CF263"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struct coordinates currPt;</w:t>
      </w:r>
    </w:p>
    <w:p w14:paraId="678BB7C6" w14:textId="77777777" w:rsidR="004047DE" w:rsidRPr="004047DE" w:rsidRDefault="004047DE" w:rsidP="004047DE">
      <w:pPr>
        <w:pStyle w:val="BodyText"/>
        <w:ind w:left="413"/>
        <w:rPr>
          <w:bCs/>
          <w:sz w:val="20"/>
          <w:szCs w:val="20"/>
        </w:rPr>
      </w:pPr>
    </w:p>
    <w:p w14:paraId="761611D9"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Pixel(temp1.x, temp1.y, color);</w:t>
      </w:r>
    </w:p>
    <w:p w14:paraId="47B7B9C0" w14:textId="77777777" w:rsidR="004047DE" w:rsidRPr="004047DE" w:rsidRDefault="004047DE" w:rsidP="004047DE">
      <w:pPr>
        <w:pStyle w:val="BodyText"/>
        <w:ind w:left="413"/>
        <w:rPr>
          <w:bCs/>
          <w:sz w:val="20"/>
          <w:szCs w:val="20"/>
        </w:rPr>
      </w:pPr>
    </w:p>
    <w:p w14:paraId="6E5DE7C5" w14:textId="77777777" w:rsidR="004047DE" w:rsidRPr="004047DE" w:rsidRDefault="004047DE" w:rsidP="004047DE">
      <w:pPr>
        <w:pStyle w:val="BodyText"/>
        <w:ind w:left="413"/>
        <w:rPr>
          <w:bCs/>
          <w:sz w:val="20"/>
          <w:szCs w:val="20"/>
        </w:rPr>
      </w:pPr>
    </w:p>
    <w:p w14:paraId="2391556C"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t>if( counter &gt; 0 &amp;&amp; counter &lt; 5 &amp;&amp; a &lt; 40){</w:t>
      </w:r>
    </w:p>
    <w:p w14:paraId="1986D698"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if(a == 34) angle_1 = i;</w:t>
      </w:r>
    </w:p>
    <w:p w14:paraId="64E34E32"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if(a==39) angle_2 = i;</w:t>
      </w:r>
    </w:p>
    <w:p w14:paraId="7F3BD137"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xPos[counter-1][a] = temp1;</w:t>
      </w:r>
    </w:p>
    <w:p w14:paraId="34D63141"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a++;</w:t>
      </w:r>
    </w:p>
    <w:p w14:paraId="182C5146"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t>}</w:t>
      </w:r>
    </w:p>
    <w:p w14:paraId="7736A8EB"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t>if( counter &gt; 10 &amp;&amp; counter &lt; 15 &amp;&amp; a &lt; 40){</w:t>
      </w:r>
    </w:p>
    <w:p w14:paraId="06FB2BF2"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if(a == 34) angle_3 = i;</w:t>
      </w:r>
    </w:p>
    <w:p w14:paraId="6CD19E08"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else if(a==39) angle_4 = i;</w:t>
      </w:r>
    </w:p>
    <w:p w14:paraId="40A87EC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xPos[counter-7][a] = temp1;</w:t>
      </w:r>
    </w:p>
    <w:p w14:paraId="1B15A63D"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a++;</w:t>
      </w:r>
    </w:p>
    <w:p w14:paraId="2897403D"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t>}</w:t>
      </w:r>
    </w:p>
    <w:p w14:paraId="4D8821FA"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t>if( counter &gt; 20 &amp;&amp; counter &lt; 25 &amp;&amp; a &lt; 40){</w:t>
      </w:r>
    </w:p>
    <w:p w14:paraId="7A8C4809"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xPos[counter-13][a] = temp1;</w:t>
      </w:r>
    </w:p>
    <w:p w14:paraId="72B487C3"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a++;</w:t>
      </w:r>
    </w:p>
    <w:p w14:paraId="12C945D8"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t>}</w:t>
      </w:r>
    </w:p>
    <w:p w14:paraId="4E8928A3" w14:textId="77777777" w:rsidR="004047DE" w:rsidRPr="004047DE" w:rsidRDefault="004047DE" w:rsidP="004047DE">
      <w:pPr>
        <w:pStyle w:val="BodyText"/>
        <w:ind w:left="413"/>
        <w:rPr>
          <w:bCs/>
          <w:sz w:val="20"/>
          <w:szCs w:val="20"/>
        </w:rPr>
      </w:pPr>
    </w:p>
    <w:p w14:paraId="7EE8E5C1"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t>if(counter == 5 &amp;&amp; i &gt;= 0 &amp;&amp; i &lt;= 0.1){</w:t>
      </w:r>
    </w:p>
    <w:p w14:paraId="47C31692"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int yc= (i - angle_1) * 100;</w:t>
      </w:r>
    </w:p>
    <w:p w14:paraId="2245C9D0"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yPos[counterY1][counterY2] = temp1;</w:t>
      </w:r>
    </w:p>
    <w:p w14:paraId="6A5C042E"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counterY2++;</w:t>
      </w:r>
    </w:p>
    <w:p w14:paraId="67194DD2"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if(i == 0.1) counterY1++;</w:t>
      </w:r>
    </w:p>
    <w:p w14:paraId="50CB6DD2"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t>}</w:t>
      </w:r>
    </w:p>
    <w:p w14:paraId="2740E6C9"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t>if (counter == 15 &amp;&amp; i &gt;= angle_3 &amp;&amp; i &lt;= angle_4){</w:t>
      </w:r>
    </w:p>
    <w:p w14:paraId="7FE26A28"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int yc= (i - angle_3) * 100;</w:t>
      </w:r>
    </w:p>
    <w:p w14:paraId="2C0F8921"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yPos[counterY1][counterY2] = temp1;</w:t>
      </w:r>
    </w:p>
    <w:p w14:paraId="6B0C6F8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counterY2++;</w:t>
      </w:r>
    </w:p>
    <w:p w14:paraId="5720A01B"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if(i == angle_4) counterY1++;</w:t>
      </w:r>
    </w:p>
    <w:p w14:paraId="19AB2006"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r>
      <w:r w:rsidRPr="004047DE">
        <w:rPr>
          <w:bCs/>
          <w:sz w:val="20"/>
          <w:szCs w:val="20"/>
        </w:rPr>
        <w:tab/>
        <w:t>}</w:t>
      </w:r>
    </w:p>
    <w:p w14:paraId="54F8557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w:t>
      </w:r>
    </w:p>
    <w:p w14:paraId="55F323B9" w14:textId="77777777" w:rsidR="004047DE" w:rsidRPr="004047DE" w:rsidRDefault="004047DE" w:rsidP="004047DE">
      <w:pPr>
        <w:pStyle w:val="BodyText"/>
        <w:ind w:left="413"/>
        <w:rPr>
          <w:bCs/>
          <w:sz w:val="20"/>
          <w:szCs w:val="20"/>
        </w:rPr>
      </w:pPr>
    </w:p>
    <w:p w14:paraId="6BAE4F37"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if(alpha == 0.66 ) counter = 1;</w:t>
      </w:r>
    </w:p>
    <w:p w14:paraId="1921D71C"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else if(alpha &gt; 0.66 &amp;&amp; alpha &lt; 0.76 &amp;&amp; counter &lt; 10) counter++;</w:t>
      </w:r>
    </w:p>
    <w:p w14:paraId="424616D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else if(alpha &gt;= 0.96 &amp;&amp; counter &lt; 11) counter = 11;</w:t>
      </w:r>
    </w:p>
    <w:p w14:paraId="15E68BB3"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else if(alpha &gt; 0.96 &amp;&amp; alpha &lt; 1.06 &amp;&amp; counter &lt; 20) counter++;</w:t>
      </w:r>
    </w:p>
    <w:p w14:paraId="488A0CD9"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else if(alpha &gt;= 1.26 &amp;&amp; counter &lt; 21 ) counter = 21;</w:t>
      </w:r>
    </w:p>
    <w:p w14:paraId="731BAADC"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else if(alpha &gt; 1.26 &amp;&amp; alpha &lt; 1.36) counter++;</w:t>
      </w:r>
    </w:p>
    <w:p w14:paraId="0776A573" w14:textId="77777777" w:rsidR="004047DE" w:rsidRPr="004047DE" w:rsidRDefault="004047DE" w:rsidP="004047DE">
      <w:pPr>
        <w:pStyle w:val="BodyText"/>
        <w:ind w:left="413"/>
        <w:rPr>
          <w:bCs/>
          <w:sz w:val="20"/>
          <w:szCs w:val="20"/>
        </w:rPr>
      </w:pPr>
    </w:p>
    <w:p w14:paraId="6DB5D310" w14:textId="77777777" w:rsidR="004047DE" w:rsidRPr="004047DE" w:rsidRDefault="004047DE" w:rsidP="004047DE">
      <w:pPr>
        <w:pStyle w:val="BodyText"/>
        <w:ind w:left="413"/>
        <w:rPr>
          <w:bCs/>
          <w:sz w:val="20"/>
          <w:szCs w:val="20"/>
        </w:rPr>
      </w:pPr>
      <w:r w:rsidRPr="004047DE">
        <w:rPr>
          <w:bCs/>
          <w:sz w:val="20"/>
          <w:szCs w:val="20"/>
        </w:rPr>
        <w:tab/>
        <w:t>}</w:t>
      </w:r>
    </w:p>
    <w:p w14:paraId="736F060B" w14:textId="77777777" w:rsidR="004047DE" w:rsidRPr="004047DE" w:rsidRDefault="004047DE" w:rsidP="004047DE">
      <w:pPr>
        <w:pStyle w:val="BodyText"/>
        <w:ind w:left="413"/>
        <w:rPr>
          <w:bCs/>
          <w:sz w:val="20"/>
          <w:szCs w:val="20"/>
        </w:rPr>
      </w:pPr>
    </w:p>
    <w:p w14:paraId="0547D04E" w14:textId="77777777" w:rsidR="004047DE" w:rsidRPr="004047DE" w:rsidRDefault="004047DE" w:rsidP="004047DE">
      <w:pPr>
        <w:pStyle w:val="BodyText"/>
        <w:ind w:left="413"/>
        <w:rPr>
          <w:bCs/>
          <w:sz w:val="20"/>
          <w:szCs w:val="20"/>
        </w:rPr>
      </w:pPr>
      <w:r w:rsidRPr="004047DE">
        <w:rPr>
          <w:bCs/>
          <w:sz w:val="20"/>
          <w:szCs w:val="20"/>
        </w:rPr>
        <w:tab/>
        <w:t>if(counter &gt; 0) draw_S(sizeM,sizeN,xPos,yPos,GREEN);</w:t>
      </w:r>
    </w:p>
    <w:p w14:paraId="2F0F0100" w14:textId="77777777" w:rsidR="004047DE" w:rsidRPr="004047DE" w:rsidRDefault="004047DE" w:rsidP="004047DE">
      <w:pPr>
        <w:pStyle w:val="BodyText"/>
        <w:ind w:left="413"/>
        <w:rPr>
          <w:bCs/>
          <w:sz w:val="20"/>
          <w:szCs w:val="20"/>
        </w:rPr>
      </w:pPr>
      <w:r w:rsidRPr="004047DE">
        <w:rPr>
          <w:bCs/>
          <w:sz w:val="20"/>
          <w:szCs w:val="20"/>
        </w:rPr>
        <w:t>}</w:t>
      </w:r>
    </w:p>
    <w:p w14:paraId="6DA62D78" w14:textId="77777777" w:rsidR="004047DE" w:rsidRPr="004047DE" w:rsidRDefault="004047DE" w:rsidP="004047DE">
      <w:pPr>
        <w:pStyle w:val="BodyText"/>
        <w:ind w:left="413"/>
        <w:rPr>
          <w:bCs/>
          <w:sz w:val="20"/>
          <w:szCs w:val="20"/>
        </w:rPr>
      </w:pPr>
    </w:p>
    <w:p w14:paraId="1B2B57F2" w14:textId="77777777" w:rsidR="004047DE" w:rsidRPr="004047DE" w:rsidRDefault="004047DE" w:rsidP="004047DE">
      <w:pPr>
        <w:pStyle w:val="BodyText"/>
        <w:ind w:left="413"/>
        <w:rPr>
          <w:bCs/>
          <w:sz w:val="20"/>
          <w:szCs w:val="20"/>
        </w:rPr>
      </w:pPr>
      <w:r w:rsidRPr="004047DE">
        <w:rPr>
          <w:bCs/>
          <w:sz w:val="20"/>
          <w:szCs w:val="20"/>
        </w:rPr>
        <w:t>void drawShadowSphere(int size,struct coordinate arr[size]){</w:t>
      </w:r>
    </w:p>
    <w:p w14:paraId="68D9A26C" w14:textId="77777777" w:rsidR="004047DE" w:rsidRPr="004047DE" w:rsidRDefault="004047DE" w:rsidP="004047DE">
      <w:pPr>
        <w:pStyle w:val="BodyText"/>
        <w:ind w:left="413"/>
        <w:rPr>
          <w:bCs/>
          <w:sz w:val="20"/>
          <w:szCs w:val="20"/>
        </w:rPr>
      </w:pPr>
      <w:r w:rsidRPr="004047DE">
        <w:rPr>
          <w:bCs/>
          <w:sz w:val="20"/>
          <w:szCs w:val="20"/>
        </w:rPr>
        <w:t xml:space="preserve">    struct coordinate Ps = {0, 150, 250};</w:t>
      </w:r>
    </w:p>
    <w:p w14:paraId="0038FC54" w14:textId="77777777" w:rsidR="004047DE" w:rsidRPr="004047DE" w:rsidRDefault="004047DE" w:rsidP="004047DE">
      <w:pPr>
        <w:pStyle w:val="BodyText"/>
        <w:ind w:left="413"/>
        <w:rPr>
          <w:bCs/>
          <w:sz w:val="20"/>
          <w:szCs w:val="20"/>
        </w:rPr>
      </w:pPr>
      <w:r w:rsidRPr="004047DE">
        <w:rPr>
          <w:bCs/>
          <w:sz w:val="20"/>
          <w:szCs w:val="20"/>
        </w:rPr>
        <w:tab/>
        <w:t>for(int i =0;i&lt;size;i++){</w:t>
      </w:r>
    </w:p>
    <w:p w14:paraId="2534D5FE"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if(arr[i].x==0 &amp;&amp; arr[i].y==0 &amp;&amp; arr[i].z==0) break;</w:t>
      </w:r>
    </w:p>
    <w:p w14:paraId="770242F2"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float lt = lambda_calc(arr[i].z,Ps.z);</w:t>
      </w:r>
    </w:p>
    <w:p w14:paraId="2CCF25B1" w14:textId="77777777" w:rsidR="004047DE" w:rsidRPr="004047DE" w:rsidRDefault="004047DE" w:rsidP="004047DE">
      <w:pPr>
        <w:pStyle w:val="BodyText"/>
        <w:ind w:left="413"/>
        <w:rPr>
          <w:bCs/>
          <w:sz w:val="20"/>
          <w:szCs w:val="20"/>
        </w:rPr>
      </w:pPr>
      <w:r w:rsidRPr="004047DE">
        <w:rPr>
          <w:bCs/>
          <w:sz w:val="20"/>
          <w:szCs w:val="20"/>
        </w:rPr>
        <w:tab/>
        <w:t xml:space="preserve">    struct coordinate maxShadowPt;</w:t>
      </w:r>
    </w:p>
    <w:p w14:paraId="21E5C0CF" w14:textId="77777777" w:rsidR="004047DE" w:rsidRPr="004047DE" w:rsidRDefault="004047DE" w:rsidP="004047DE">
      <w:pPr>
        <w:pStyle w:val="BodyText"/>
        <w:ind w:left="413"/>
        <w:rPr>
          <w:bCs/>
          <w:sz w:val="20"/>
          <w:szCs w:val="20"/>
        </w:rPr>
      </w:pPr>
      <w:r w:rsidRPr="004047DE">
        <w:rPr>
          <w:bCs/>
          <w:sz w:val="20"/>
          <w:szCs w:val="20"/>
        </w:rPr>
        <w:tab/>
        <w:t xml:space="preserve">    maxShadowPt.x = arr[i].x + lt * (Ps.x - arr[i].x);</w:t>
      </w:r>
    </w:p>
    <w:p w14:paraId="06227FF2" w14:textId="77777777" w:rsidR="004047DE" w:rsidRPr="004047DE" w:rsidRDefault="004047DE" w:rsidP="004047DE">
      <w:pPr>
        <w:pStyle w:val="BodyText"/>
        <w:ind w:left="413"/>
        <w:rPr>
          <w:bCs/>
          <w:sz w:val="20"/>
          <w:szCs w:val="20"/>
        </w:rPr>
      </w:pPr>
      <w:r w:rsidRPr="004047DE">
        <w:rPr>
          <w:bCs/>
          <w:sz w:val="20"/>
          <w:szCs w:val="20"/>
        </w:rPr>
        <w:tab/>
        <w:t xml:space="preserve">    maxShadowPt.y = arr[i].y + lt * (Ps.y - arr[i].y);</w:t>
      </w:r>
    </w:p>
    <w:p w14:paraId="749329F9" w14:textId="77777777" w:rsidR="004047DE" w:rsidRPr="004047DE" w:rsidRDefault="004047DE" w:rsidP="004047DE">
      <w:pPr>
        <w:pStyle w:val="BodyText"/>
        <w:ind w:left="413"/>
        <w:rPr>
          <w:bCs/>
          <w:sz w:val="20"/>
          <w:szCs w:val="20"/>
        </w:rPr>
      </w:pPr>
      <w:r w:rsidRPr="004047DE">
        <w:rPr>
          <w:bCs/>
          <w:sz w:val="20"/>
          <w:szCs w:val="20"/>
        </w:rPr>
        <w:tab/>
        <w:t xml:space="preserve">    maxShadowPt.z = arr[i].z + lt * (Ps.z - arr[i].z);</w:t>
      </w:r>
    </w:p>
    <w:p w14:paraId="4CBE251A" w14:textId="77777777" w:rsidR="004047DE" w:rsidRPr="004047DE" w:rsidRDefault="004047DE" w:rsidP="004047DE">
      <w:pPr>
        <w:pStyle w:val="BodyText"/>
        <w:ind w:left="413"/>
        <w:rPr>
          <w:bCs/>
          <w:sz w:val="20"/>
          <w:szCs w:val="20"/>
        </w:rPr>
      </w:pPr>
      <w:r w:rsidRPr="004047DE">
        <w:rPr>
          <w:bCs/>
          <w:sz w:val="20"/>
          <w:szCs w:val="20"/>
        </w:rPr>
        <w:tab/>
        <w:t xml:space="preserve">    struct coordinates temp1 = transfPipeline(maxShadowPt.x,maxShadowPt.y,maxShadowPt.z);</w:t>
      </w:r>
    </w:p>
    <w:p w14:paraId="35A222CC" w14:textId="77777777" w:rsidR="004047DE" w:rsidRPr="004047DE" w:rsidRDefault="004047DE" w:rsidP="004047DE">
      <w:pPr>
        <w:pStyle w:val="BodyText"/>
        <w:ind w:left="413"/>
        <w:rPr>
          <w:bCs/>
          <w:sz w:val="20"/>
          <w:szCs w:val="20"/>
        </w:rPr>
      </w:pPr>
      <w:r w:rsidRPr="004047DE">
        <w:rPr>
          <w:bCs/>
          <w:sz w:val="20"/>
          <w:szCs w:val="20"/>
        </w:rPr>
        <w:tab/>
        <w:t xml:space="preserve">    struct coordinates temp2 = transfPipeline(maxShadowPt.x,0,0);</w:t>
      </w:r>
    </w:p>
    <w:p w14:paraId="281DC979" w14:textId="77777777" w:rsidR="004047DE" w:rsidRPr="004047DE" w:rsidRDefault="004047DE" w:rsidP="004047DE">
      <w:pPr>
        <w:pStyle w:val="BodyText"/>
        <w:ind w:left="413"/>
        <w:rPr>
          <w:bCs/>
          <w:sz w:val="20"/>
          <w:szCs w:val="20"/>
        </w:rPr>
      </w:pPr>
      <w:r w:rsidRPr="004047DE">
        <w:rPr>
          <w:bCs/>
          <w:sz w:val="20"/>
          <w:szCs w:val="20"/>
        </w:rPr>
        <w:tab/>
        <w:t xml:space="preserve">    drawline(temp1.x,temp1.y,temp2.x,temp2.y,SHADOW);</w:t>
      </w:r>
    </w:p>
    <w:p w14:paraId="19C6E6E0" w14:textId="77777777" w:rsidR="004047DE" w:rsidRPr="004047DE" w:rsidRDefault="004047DE" w:rsidP="004047DE">
      <w:pPr>
        <w:pStyle w:val="BodyText"/>
        <w:ind w:left="413"/>
        <w:rPr>
          <w:bCs/>
          <w:sz w:val="20"/>
          <w:szCs w:val="20"/>
        </w:rPr>
      </w:pPr>
      <w:r w:rsidRPr="004047DE">
        <w:rPr>
          <w:bCs/>
          <w:sz w:val="20"/>
          <w:szCs w:val="20"/>
        </w:rPr>
        <w:tab/>
        <w:t>}</w:t>
      </w:r>
    </w:p>
    <w:p w14:paraId="7E93D086" w14:textId="77777777" w:rsidR="004047DE" w:rsidRPr="004047DE" w:rsidRDefault="004047DE" w:rsidP="004047DE">
      <w:pPr>
        <w:pStyle w:val="BodyText"/>
        <w:ind w:left="413"/>
        <w:rPr>
          <w:bCs/>
          <w:sz w:val="20"/>
          <w:szCs w:val="20"/>
        </w:rPr>
      </w:pPr>
      <w:r w:rsidRPr="004047DE">
        <w:rPr>
          <w:bCs/>
          <w:sz w:val="20"/>
          <w:szCs w:val="20"/>
        </w:rPr>
        <w:t>}</w:t>
      </w:r>
    </w:p>
    <w:p w14:paraId="07B3AAE1" w14:textId="77777777" w:rsidR="004047DE" w:rsidRPr="004047DE" w:rsidRDefault="004047DE" w:rsidP="004047DE">
      <w:pPr>
        <w:pStyle w:val="BodyText"/>
        <w:ind w:left="413"/>
        <w:rPr>
          <w:bCs/>
          <w:sz w:val="20"/>
          <w:szCs w:val="20"/>
        </w:rPr>
      </w:pPr>
    </w:p>
    <w:p w14:paraId="12AF3981" w14:textId="77777777" w:rsidR="004047DE" w:rsidRPr="004047DE" w:rsidRDefault="004047DE" w:rsidP="004047DE">
      <w:pPr>
        <w:pStyle w:val="BodyText"/>
        <w:ind w:left="413"/>
        <w:rPr>
          <w:bCs/>
          <w:sz w:val="20"/>
          <w:szCs w:val="20"/>
        </w:rPr>
      </w:pPr>
    </w:p>
    <w:p w14:paraId="673DD371" w14:textId="77777777" w:rsidR="004047DE" w:rsidRPr="004047DE" w:rsidRDefault="004047DE" w:rsidP="004047DE">
      <w:pPr>
        <w:pStyle w:val="BodyText"/>
        <w:ind w:left="413"/>
        <w:rPr>
          <w:bCs/>
          <w:sz w:val="20"/>
          <w:szCs w:val="20"/>
        </w:rPr>
      </w:pPr>
      <w:r w:rsidRPr="004047DE">
        <w:rPr>
          <w:bCs/>
          <w:sz w:val="20"/>
          <w:szCs w:val="20"/>
        </w:rPr>
        <w:t>void draw_S(int sizeM, int sizeN, struct coordinates xPos[sizeM][sizeN], struct coordinates yPos[sizeM][sizeN], uint32_t color){</w:t>
      </w:r>
    </w:p>
    <w:p w14:paraId="49E57E20" w14:textId="77777777" w:rsidR="004047DE" w:rsidRPr="004047DE" w:rsidRDefault="004047DE" w:rsidP="004047DE">
      <w:pPr>
        <w:pStyle w:val="BodyText"/>
        <w:ind w:left="413"/>
        <w:rPr>
          <w:bCs/>
          <w:sz w:val="20"/>
          <w:szCs w:val="20"/>
        </w:rPr>
      </w:pPr>
      <w:r w:rsidRPr="004047DE">
        <w:rPr>
          <w:bCs/>
          <w:sz w:val="20"/>
          <w:szCs w:val="20"/>
        </w:rPr>
        <w:tab/>
        <w:t>for(int i =0;i&lt;sizeM;i++){</w:t>
      </w:r>
    </w:p>
    <w:p w14:paraId="042476E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for(int j = 0;j&lt;sizeN;j++){</w:t>
      </w:r>
    </w:p>
    <w:p w14:paraId="05F3521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struct coordinates temp = {0,0};</w:t>
      </w:r>
    </w:p>
    <w:p w14:paraId="62A2119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Pixel(xPos[i][j].x,xPos[i][j].y,color);</w:t>
      </w:r>
    </w:p>
    <w:p w14:paraId="7E893BF2"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Pixel(yPos[i][j].x,yPos[i][j].y,color);</w:t>
      </w:r>
    </w:p>
    <w:p w14:paraId="71CDA34E"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w:t>
      </w:r>
    </w:p>
    <w:p w14:paraId="78FED2DB" w14:textId="77777777" w:rsidR="004047DE" w:rsidRPr="004047DE" w:rsidRDefault="004047DE" w:rsidP="004047DE">
      <w:pPr>
        <w:pStyle w:val="BodyText"/>
        <w:ind w:left="413"/>
        <w:rPr>
          <w:bCs/>
          <w:sz w:val="20"/>
          <w:szCs w:val="20"/>
        </w:rPr>
      </w:pPr>
      <w:r w:rsidRPr="004047DE">
        <w:rPr>
          <w:bCs/>
          <w:sz w:val="20"/>
          <w:szCs w:val="20"/>
        </w:rPr>
        <w:tab/>
        <w:t>}</w:t>
      </w:r>
    </w:p>
    <w:p w14:paraId="62EC0E92" w14:textId="77777777" w:rsidR="004047DE" w:rsidRPr="004047DE" w:rsidRDefault="004047DE" w:rsidP="004047DE">
      <w:pPr>
        <w:pStyle w:val="BodyText"/>
        <w:ind w:left="413"/>
        <w:rPr>
          <w:bCs/>
          <w:sz w:val="20"/>
          <w:szCs w:val="20"/>
        </w:rPr>
      </w:pPr>
      <w:r w:rsidRPr="004047DE">
        <w:rPr>
          <w:bCs/>
          <w:sz w:val="20"/>
          <w:szCs w:val="20"/>
        </w:rPr>
        <w:t>}</w:t>
      </w:r>
    </w:p>
    <w:p w14:paraId="14F7F05A" w14:textId="77777777" w:rsidR="004047DE" w:rsidRPr="004047DE" w:rsidRDefault="004047DE" w:rsidP="004047DE">
      <w:pPr>
        <w:pStyle w:val="BodyText"/>
        <w:ind w:left="413"/>
        <w:rPr>
          <w:bCs/>
          <w:sz w:val="20"/>
          <w:szCs w:val="20"/>
        </w:rPr>
      </w:pPr>
    </w:p>
    <w:p w14:paraId="06CC6319" w14:textId="77777777" w:rsidR="004047DE" w:rsidRPr="004047DE" w:rsidRDefault="004047DE" w:rsidP="004047DE">
      <w:pPr>
        <w:pStyle w:val="BodyText"/>
        <w:ind w:left="413"/>
        <w:rPr>
          <w:bCs/>
          <w:sz w:val="20"/>
          <w:szCs w:val="20"/>
        </w:rPr>
      </w:pPr>
      <w:r w:rsidRPr="004047DE">
        <w:rPr>
          <w:bCs/>
          <w:sz w:val="20"/>
          <w:szCs w:val="20"/>
        </w:rPr>
        <w:t>float diffusedReflection(struct coordinate Pi)</w:t>
      </w:r>
    </w:p>
    <w:p w14:paraId="6A02649C" w14:textId="77777777" w:rsidR="004047DE" w:rsidRPr="004047DE" w:rsidRDefault="004047DE" w:rsidP="004047DE">
      <w:pPr>
        <w:pStyle w:val="BodyText"/>
        <w:ind w:left="413"/>
        <w:rPr>
          <w:bCs/>
          <w:sz w:val="20"/>
          <w:szCs w:val="20"/>
        </w:rPr>
      </w:pPr>
      <w:r w:rsidRPr="004047DE">
        <w:rPr>
          <w:bCs/>
          <w:sz w:val="20"/>
          <w:szCs w:val="20"/>
        </w:rPr>
        <w:t>{</w:t>
      </w:r>
    </w:p>
    <w:p w14:paraId="78DAAD27" w14:textId="77777777" w:rsidR="004047DE" w:rsidRPr="004047DE" w:rsidRDefault="004047DE" w:rsidP="004047DE">
      <w:pPr>
        <w:pStyle w:val="BodyText"/>
        <w:ind w:left="413"/>
        <w:rPr>
          <w:bCs/>
          <w:sz w:val="20"/>
          <w:szCs w:val="20"/>
        </w:rPr>
      </w:pPr>
      <w:r w:rsidRPr="004047DE">
        <w:rPr>
          <w:bCs/>
          <w:sz w:val="20"/>
          <w:szCs w:val="20"/>
        </w:rPr>
        <w:t xml:space="preserve">    struct coordinate Ps = {0, 150, 250};</w:t>
      </w:r>
    </w:p>
    <w:p w14:paraId="7831B45D" w14:textId="77777777" w:rsidR="004047DE" w:rsidRPr="004047DE" w:rsidRDefault="004047DE" w:rsidP="004047DE">
      <w:pPr>
        <w:pStyle w:val="BodyText"/>
        <w:ind w:left="413"/>
        <w:rPr>
          <w:bCs/>
          <w:sz w:val="20"/>
          <w:szCs w:val="20"/>
        </w:rPr>
      </w:pPr>
      <w:r w:rsidRPr="004047DE">
        <w:rPr>
          <w:bCs/>
          <w:sz w:val="20"/>
          <w:szCs w:val="20"/>
        </w:rPr>
        <w:t xml:space="preserve">    float red;</w:t>
      </w:r>
    </w:p>
    <w:p w14:paraId="25E15616" w14:textId="77777777" w:rsidR="004047DE" w:rsidRPr="004047DE" w:rsidRDefault="004047DE" w:rsidP="004047DE">
      <w:pPr>
        <w:pStyle w:val="BodyText"/>
        <w:ind w:left="413"/>
        <w:rPr>
          <w:bCs/>
          <w:sz w:val="20"/>
          <w:szCs w:val="20"/>
        </w:rPr>
      </w:pPr>
      <w:r w:rsidRPr="004047DE">
        <w:rPr>
          <w:bCs/>
          <w:sz w:val="20"/>
          <w:szCs w:val="20"/>
        </w:rPr>
        <w:t xml:space="preserve">    float scaling = 20000, shift = 0.2;</w:t>
      </w:r>
    </w:p>
    <w:p w14:paraId="50B05F09" w14:textId="77777777" w:rsidR="004047DE" w:rsidRPr="004047DE" w:rsidRDefault="004047DE" w:rsidP="004047DE">
      <w:pPr>
        <w:pStyle w:val="BodyText"/>
        <w:ind w:left="413"/>
        <w:rPr>
          <w:bCs/>
          <w:sz w:val="20"/>
          <w:szCs w:val="20"/>
        </w:rPr>
      </w:pPr>
      <w:r w:rsidRPr="004047DE">
        <w:rPr>
          <w:bCs/>
          <w:sz w:val="20"/>
          <w:szCs w:val="20"/>
        </w:rPr>
        <w:t xml:space="preserve">    float distanceSqr = (pow((Ps.x - Pi.x), 2) + pow((Ps.y - Pi.y), 2) + pow((Ps.z - Pi.z), 2));</w:t>
      </w:r>
    </w:p>
    <w:p w14:paraId="193ABC55" w14:textId="77777777" w:rsidR="004047DE" w:rsidRPr="004047DE" w:rsidRDefault="004047DE" w:rsidP="004047DE">
      <w:pPr>
        <w:pStyle w:val="BodyText"/>
        <w:ind w:left="413"/>
        <w:rPr>
          <w:bCs/>
          <w:sz w:val="20"/>
          <w:szCs w:val="20"/>
        </w:rPr>
      </w:pPr>
      <w:r w:rsidRPr="004047DE">
        <w:rPr>
          <w:bCs/>
          <w:sz w:val="20"/>
          <w:szCs w:val="20"/>
        </w:rPr>
        <w:t xml:space="preserve">    float cosine = ((Ps.z - Pi.z) / sqrt(distanceSqr));</w:t>
      </w:r>
    </w:p>
    <w:p w14:paraId="7D57B71B" w14:textId="77777777" w:rsidR="004047DE" w:rsidRPr="004047DE" w:rsidRDefault="004047DE" w:rsidP="004047DE">
      <w:pPr>
        <w:pStyle w:val="BodyText"/>
        <w:ind w:left="413"/>
        <w:rPr>
          <w:bCs/>
          <w:sz w:val="20"/>
          <w:szCs w:val="20"/>
        </w:rPr>
      </w:pPr>
      <w:r w:rsidRPr="004047DE">
        <w:rPr>
          <w:bCs/>
          <w:sz w:val="20"/>
          <w:szCs w:val="20"/>
        </w:rPr>
        <w:t xml:space="preserve">    float temp = cosine / distanceSqr;</w:t>
      </w:r>
    </w:p>
    <w:p w14:paraId="291889C9" w14:textId="77777777" w:rsidR="004047DE" w:rsidRPr="004047DE" w:rsidRDefault="004047DE" w:rsidP="004047DE">
      <w:pPr>
        <w:pStyle w:val="BodyText"/>
        <w:ind w:left="413"/>
        <w:rPr>
          <w:bCs/>
          <w:sz w:val="20"/>
          <w:szCs w:val="20"/>
        </w:rPr>
      </w:pPr>
    </w:p>
    <w:p w14:paraId="2D6AAAFA" w14:textId="77777777" w:rsidR="004047DE" w:rsidRPr="004047DE" w:rsidRDefault="004047DE" w:rsidP="004047DE">
      <w:pPr>
        <w:pStyle w:val="BodyText"/>
        <w:ind w:left="413"/>
        <w:rPr>
          <w:bCs/>
          <w:sz w:val="20"/>
          <w:szCs w:val="20"/>
        </w:rPr>
      </w:pPr>
      <w:r w:rsidRPr="004047DE">
        <w:rPr>
          <w:bCs/>
          <w:sz w:val="20"/>
          <w:szCs w:val="20"/>
        </w:rPr>
        <w:t xml:space="preserve">    temp = (scaling * temp);</w:t>
      </w:r>
    </w:p>
    <w:p w14:paraId="702E132E" w14:textId="77777777" w:rsidR="004047DE" w:rsidRPr="004047DE" w:rsidRDefault="004047DE" w:rsidP="004047DE">
      <w:pPr>
        <w:pStyle w:val="BodyText"/>
        <w:ind w:left="413"/>
        <w:rPr>
          <w:bCs/>
          <w:sz w:val="20"/>
          <w:szCs w:val="20"/>
        </w:rPr>
      </w:pPr>
    </w:p>
    <w:p w14:paraId="32A2CE2A" w14:textId="77777777" w:rsidR="004047DE" w:rsidRPr="004047DE" w:rsidRDefault="004047DE" w:rsidP="004047DE">
      <w:pPr>
        <w:pStyle w:val="BodyText"/>
        <w:ind w:left="413"/>
        <w:rPr>
          <w:bCs/>
          <w:sz w:val="20"/>
          <w:szCs w:val="20"/>
        </w:rPr>
      </w:pPr>
      <w:r w:rsidRPr="004047DE">
        <w:rPr>
          <w:bCs/>
          <w:sz w:val="20"/>
          <w:szCs w:val="20"/>
        </w:rPr>
        <w:t xml:space="preserve">    temp = (temp &lt; shift) ? shift : temp;</w:t>
      </w:r>
    </w:p>
    <w:p w14:paraId="2ACBDDE0" w14:textId="77777777" w:rsidR="004047DE" w:rsidRPr="004047DE" w:rsidRDefault="004047DE" w:rsidP="004047DE">
      <w:pPr>
        <w:pStyle w:val="BodyText"/>
        <w:ind w:left="413"/>
        <w:rPr>
          <w:bCs/>
          <w:sz w:val="20"/>
          <w:szCs w:val="20"/>
        </w:rPr>
      </w:pPr>
    </w:p>
    <w:p w14:paraId="6A0BB230" w14:textId="77777777" w:rsidR="004047DE" w:rsidRPr="004047DE" w:rsidRDefault="004047DE" w:rsidP="004047DE">
      <w:pPr>
        <w:pStyle w:val="BodyText"/>
        <w:ind w:left="413"/>
        <w:rPr>
          <w:bCs/>
          <w:sz w:val="20"/>
          <w:szCs w:val="20"/>
        </w:rPr>
      </w:pPr>
      <w:r w:rsidRPr="004047DE">
        <w:rPr>
          <w:bCs/>
          <w:sz w:val="20"/>
          <w:szCs w:val="20"/>
        </w:rPr>
        <w:t xml:space="preserve">    red = (255 *0.9 * temp);</w:t>
      </w:r>
    </w:p>
    <w:p w14:paraId="5DBFD725" w14:textId="77777777" w:rsidR="004047DE" w:rsidRPr="004047DE" w:rsidRDefault="004047DE" w:rsidP="004047DE">
      <w:pPr>
        <w:pStyle w:val="BodyText"/>
        <w:ind w:left="413"/>
        <w:rPr>
          <w:bCs/>
          <w:sz w:val="20"/>
          <w:szCs w:val="20"/>
        </w:rPr>
      </w:pPr>
      <w:r w:rsidRPr="004047DE">
        <w:rPr>
          <w:bCs/>
          <w:sz w:val="20"/>
          <w:szCs w:val="20"/>
        </w:rPr>
        <w:t xml:space="preserve">    return red;</w:t>
      </w:r>
    </w:p>
    <w:p w14:paraId="23AD7C03" w14:textId="77777777" w:rsidR="004047DE" w:rsidRPr="004047DE" w:rsidRDefault="004047DE" w:rsidP="004047DE">
      <w:pPr>
        <w:pStyle w:val="BodyText"/>
        <w:ind w:left="413"/>
        <w:rPr>
          <w:bCs/>
          <w:sz w:val="20"/>
          <w:szCs w:val="20"/>
        </w:rPr>
      </w:pPr>
      <w:r w:rsidRPr="004047DE">
        <w:rPr>
          <w:bCs/>
          <w:sz w:val="20"/>
          <w:szCs w:val="20"/>
        </w:rPr>
        <w:lastRenderedPageBreak/>
        <w:t>}</w:t>
      </w:r>
    </w:p>
    <w:p w14:paraId="517B4333" w14:textId="77777777" w:rsidR="004047DE" w:rsidRPr="004047DE" w:rsidRDefault="004047DE" w:rsidP="004047DE">
      <w:pPr>
        <w:pStyle w:val="BodyText"/>
        <w:ind w:left="413"/>
        <w:rPr>
          <w:bCs/>
          <w:sz w:val="20"/>
          <w:szCs w:val="20"/>
        </w:rPr>
      </w:pPr>
    </w:p>
    <w:p w14:paraId="00CDD9A4" w14:textId="77777777" w:rsidR="004047DE" w:rsidRPr="004047DE" w:rsidRDefault="004047DE" w:rsidP="004047DE">
      <w:pPr>
        <w:pStyle w:val="BodyText"/>
        <w:ind w:left="413"/>
        <w:rPr>
          <w:bCs/>
          <w:sz w:val="20"/>
          <w:szCs w:val="20"/>
        </w:rPr>
      </w:pPr>
      <w:r w:rsidRPr="004047DE">
        <w:rPr>
          <w:bCs/>
          <w:sz w:val="20"/>
          <w:szCs w:val="20"/>
        </w:rPr>
        <w:t>uint32_t findColor(float x, float y, float Idiff1, float Idiff2, struct coordinates p1, struct coordinates p2)</w:t>
      </w:r>
    </w:p>
    <w:p w14:paraId="74232172" w14:textId="77777777" w:rsidR="004047DE" w:rsidRPr="004047DE" w:rsidRDefault="004047DE" w:rsidP="004047DE">
      <w:pPr>
        <w:pStyle w:val="BodyText"/>
        <w:ind w:left="413"/>
        <w:rPr>
          <w:bCs/>
          <w:sz w:val="20"/>
          <w:szCs w:val="20"/>
        </w:rPr>
      </w:pPr>
      <w:r w:rsidRPr="004047DE">
        <w:rPr>
          <w:bCs/>
          <w:sz w:val="20"/>
          <w:szCs w:val="20"/>
        </w:rPr>
        <w:t>{</w:t>
      </w:r>
    </w:p>
    <w:p w14:paraId="02C70D74" w14:textId="77777777" w:rsidR="004047DE" w:rsidRPr="004047DE" w:rsidRDefault="004047DE" w:rsidP="004047DE">
      <w:pPr>
        <w:pStyle w:val="BodyText"/>
        <w:ind w:left="413"/>
        <w:rPr>
          <w:bCs/>
          <w:sz w:val="20"/>
          <w:szCs w:val="20"/>
        </w:rPr>
      </w:pPr>
      <w:r w:rsidRPr="004047DE">
        <w:rPr>
          <w:bCs/>
          <w:sz w:val="20"/>
          <w:szCs w:val="20"/>
        </w:rPr>
        <w:t xml:space="preserve">    float newx, newy, ncolor;</w:t>
      </w:r>
    </w:p>
    <w:p w14:paraId="295BBD89" w14:textId="77777777" w:rsidR="004047DE" w:rsidRPr="004047DE" w:rsidRDefault="004047DE" w:rsidP="004047DE">
      <w:pPr>
        <w:pStyle w:val="BodyText"/>
        <w:ind w:left="413"/>
        <w:rPr>
          <w:bCs/>
          <w:sz w:val="20"/>
          <w:szCs w:val="20"/>
        </w:rPr>
      </w:pPr>
      <w:r w:rsidRPr="004047DE">
        <w:rPr>
          <w:bCs/>
          <w:sz w:val="20"/>
          <w:szCs w:val="20"/>
        </w:rPr>
        <w:t xml:space="preserve">    uint32_t color;</w:t>
      </w:r>
    </w:p>
    <w:p w14:paraId="3F82F28F" w14:textId="77777777" w:rsidR="004047DE" w:rsidRPr="004047DE" w:rsidRDefault="004047DE" w:rsidP="004047DE">
      <w:pPr>
        <w:pStyle w:val="BodyText"/>
        <w:ind w:left="413"/>
        <w:rPr>
          <w:bCs/>
          <w:sz w:val="20"/>
          <w:szCs w:val="20"/>
        </w:rPr>
      </w:pPr>
      <w:r w:rsidRPr="004047DE">
        <w:rPr>
          <w:bCs/>
          <w:sz w:val="20"/>
          <w:szCs w:val="20"/>
        </w:rPr>
        <w:t xml:space="preserve">    float green, blue;</w:t>
      </w:r>
    </w:p>
    <w:p w14:paraId="1DA034DD" w14:textId="77777777" w:rsidR="004047DE" w:rsidRPr="004047DE" w:rsidRDefault="004047DE" w:rsidP="004047DE">
      <w:pPr>
        <w:pStyle w:val="BodyText"/>
        <w:ind w:left="413"/>
        <w:rPr>
          <w:bCs/>
          <w:sz w:val="20"/>
          <w:szCs w:val="20"/>
        </w:rPr>
      </w:pPr>
    </w:p>
    <w:p w14:paraId="2618BEC1" w14:textId="77777777" w:rsidR="004047DE" w:rsidRPr="004047DE" w:rsidRDefault="004047DE" w:rsidP="004047DE">
      <w:pPr>
        <w:pStyle w:val="BodyText"/>
        <w:ind w:left="413"/>
        <w:rPr>
          <w:bCs/>
          <w:sz w:val="20"/>
          <w:szCs w:val="20"/>
        </w:rPr>
      </w:pPr>
      <w:r w:rsidRPr="004047DE">
        <w:rPr>
          <w:bCs/>
          <w:sz w:val="20"/>
          <w:szCs w:val="20"/>
        </w:rPr>
        <w:t xml:space="preserve">    newx = Idiff1 + (Idiff2 - Idiff1) * (x - p1.x) / (p2.x - p1.x);</w:t>
      </w:r>
    </w:p>
    <w:p w14:paraId="1E5ABBFF" w14:textId="77777777" w:rsidR="004047DE" w:rsidRPr="004047DE" w:rsidRDefault="004047DE" w:rsidP="004047DE">
      <w:pPr>
        <w:pStyle w:val="BodyText"/>
        <w:ind w:left="413"/>
        <w:rPr>
          <w:bCs/>
          <w:sz w:val="20"/>
          <w:szCs w:val="20"/>
        </w:rPr>
      </w:pPr>
      <w:r w:rsidRPr="004047DE">
        <w:rPr>
          <w:bCs/>
          <w:sz w:val="20"/>
          <w:szCs w:val="20"/>
        </w:rPr>
        <w:t xml:space="preserve">    newy = Idiff1 + (Idiff2 - Idiff1) * (y - p1.y) / (p2.y - p1.y);</w:t>
      </w:r>
    </w:p>
    <w:p w14:paraId="19EADCDD" w14:textId="77777777" w:rsidR="004047DE" w:rsidRPr="004047DE" w:rsidRDefault="004047DE" w:rsidP="004047DE">
      <w:pPr>
        <w:pStyle w:val="BodyText"/>
        <w:ind w:left="413"/>
        <w:rPr>
          <w:bCs/>
          <w:sz w:val="20"/>
          <w:szCs w:val="20"/>
        </w:rPr>
      </w:pPr>
      <w:r w:rsidRPr="004047DE">
        <w:rPr>
          <w:bCs/>
          <w:sz w:val="20"/>
          <w:szCs w:val="20"/>
        </w:rPr>
        <w:t xml:space="preserve">    ncolor = (newx + newy) / 2.0;</w:t>
      </w:r>
    </w:p>
    <w:p w14:paraId="6227B8BD" w14:textId="77777777" w:rsidR="004047DE" w:rsidRPr="004047DE" w:rsidRDefault="004047DE" w:rsidP="004047DE">
      <w:pPr>
        <w:pStyle w:val="BodyText"/>
        <w:ind w:left="413"/>
        <w:rPr>
          <w:bCs/>
          <w:sz w:val="20"/>
          <w:szCs w:val="20"/>
        </w:rPr>
      </w:pPr>
      <w:r w:rsidRPr="004047DE">
        <w:rPr>
          <w:bCs/>
          <w:sz w:val="20"/>
          <w:szCs w:val="20"/>
        </w:rPr>
        <w:t xml:space="preserve">    green = 0;</w:t>
      </w:r>
    </w:p>
    <w:p w14:paraId="28E71C2E" w14:textId="77777777" w:rsidR="004047DE" w:rsidRPr="004047DE" w:rsidRDefault="004047DE" w:rsidP="004047DE">
      <w:pPr>
        <w:pStyle w:val="BodyText"/>
        <w:ind w:left="413"/>
        <w:rPr>
          <w:bCs/>
          <w:sz w:val="20"/>
          <w:szCs w:val="20"/>
        </w:rPr>
      </w:pPr>
      <w:r w:rsidRPr="004047DE">
        <w:rPr>
          <w:bCs/>
          <w:sz w:val="20"/>
          <w:szCs w:val="20"/>
        </w:rPr>
        <w:t xml:space="preserve">    blue = 0;</w:t>
      </w:r>
    </w:p>
    <w:p w14:paraId="4530CB4E" w14:textId="77777777" w:rsidR="004047DE" w:rsidRPr="004047DE" w:rsidRDefault="004047DE" w:rsidP="004047DE">
      <w:pPr>
        <w:pStyle w:val="BodyText"/>
        <w:ind w:left="413"/>
        <w:rPr>
          <w:bCs/>
          <w:sz w:val="20"/>
          <w:szCs w:val="20"/>
        </w:rPr>
      </w:pPr>
      <w:r w:rsidRPr="004047DE">
        <w:rPr>
          <w:bCs/>
          <w:sz w:val="20"/>
          <w:szCs w:val="20"/>
        </w:rPr>
        <w:t xml:space="preserve">    color = (((uint32_t)round(ncolor)) &lt;&lt; 16) + (((uint32_t)green) &lt;&lt; 8) + ((uint32_t)blue);</w:t>
      </w:r>
    </w:p>
    <w:p w14:paraId="7BF44AD2" w14:textId="77777777" w:rsidR="004047DE" w:rsidRPr="004047DE" w:rsidRDefault="004047DE" w:rsidP="004047DE">
      <w:pPr>
        <w:pStyle w:val="BodyText"/>
        <w:ind w:left="413"/>
        <w:rPr>
          <w:bCs/>
          <w:sz w:val="20"/>
          <w:szCs w:val="20"/>
        </w:rPr>
      </w:pPr>
    </w:p>
    <w:p w14:paraId="65E7522C" w14:textId="77777777" w:rsidR="004047DE" w:rsidRPr="004047DE" w:rsidRDefault="004047DE" w:rsidP="004047DE">
      <w:pPr>
        <w:pStyle w:val="BodyText"/>
        <w:ind w:left="413"/>
        <w:rPr>
          <w:bCs/>
          <w:sz w:val="20"/>
          <w:szCs w:val="20"/>
        </w:rPr>
      </w:pPr>
      <w:r w:rsidRPr="004047DE">
        <w:rPr>
          <w:bCs/>
          <w:sz w:val="20"/>
          <w:szCs w:val="20"/>
        </w:rPr>
        <w:t xml:space="preserve">    return color;</w:t>
      </w:r>
    </w:p>
    <w:p w14:paraId="764853CC" w14:textId="77777777" w:rsidR="004047DE" w:rsidRPr="004047DE" w:rsidRDefault="004047DE" w:rsidP="004047DE">
      <w:pPr>
        <w:pStyle w:val="BodyText"/>
        <w:ind w:left="413"/>
        <w:rPr>
          <w:bCs/>
          <w:sz w:val="20"/>
          <w:szCs w:val="20"/>
        </w:rPr>
      </w:pPr>
      <w:r w:rsidRPr="004047DE">
        <w:rPr>
          <w:bCs/>
          <w:sz w:val="20"/>
          <w:szCs w:val="20"/>
        </w:rPr>
        <w:t>}</w:t>
      </w:r>
    </w:p>
    <w:p w14:paraId="4FC3B5F0" w14:textId="77777777" w:rsidR="004047DE" w:rsidRPr="004047DE" w:rsidRDefault="004047DE" w:rsidP="004047DE">
      <w:pPr>
        <w:pStyle w:val="BodyText"/>
        <w:ind w:left="413"/>
        <w:rPr>
          <w:bCs/>
          <w:sz w:val="20"/>
          <w:szCs w:val="20"/>
        </w:rPr>
      </w:pPr>
    </w:p>
    <w:p w14:paraId="2227A9B5" w14:textId="77777777" w:rsidR="004047DE" w:rsidRPr="004047DE" w:rsidRDefault="004047DE" w:rsidP="004047DE">
      <w:pPr>
        <w:pStyle w:val="BodyText"/>
        <w:ind w:left="413"/>
        <w:rPr>
          <w:bCs/>
          <w:sz w:val="20"/>
          <w:szCs w:val="20"/>
        </w:rPr>
      </w:pPr>
      <w:r w:rsidRPr="004047DE">
        <w:rPr>
          <w:bCs/>
          <w:sz w:val="20"/>
          <w:szCs w:val="20"/>
        </w:rPr>
        <w:t>void DDA_line(struct coordinates p1, struct coordinates p2, float Idiff1, float Idiff2)</w:t>
      </w:r>
    </w:p>
    <w:p w14:paraId="66A63F59" w14:textId="77777777" w:rsidR="004047DE" w:rsidRPr="004047DE" w:rsidRDefault="004047DE" w:rsidP="004047DE">
      <w:pPr>
        <w:pStyle w:val="BodyText"/>
        <w:ind w:left="413"/>
        <w:rPr>
          <w:bCs/>
          <w:sz w:val="20"/>
          <w:szCs w:val="20"/>
        </w:rPr>
      </w:pPr>
      <w:r w:rsidRPr="004047DE">
        <w:rPr>
          <w:bCs/>
          <w:sz w:val="20"/>
          <w:szCs w:val="20"/>
        </w:rPr>
        <w:t>{</w:t>
      </w:r>
    </w:p>
    <w:p w14:paraId="12D914D3" w14:textId="77777777" w:rsidR="004047DE" w:rsidRPr="004047DE" w:rsidRDefault="004047DE" w:rsidP="004047DE">
      <w:pPr>
        <w:pStyle w:val="BodyText"/>
        <w:ind w:left="413"/>
        <w:rPr>
          <w:bCs/>
          <w:sz w:val="20"/>
          <w:szCs w:val="20"/>
        </w:rPr>
      </w:pPr>
      <w:r w:rsidRPr="004047DE">
        <w:rPr>
          <w:bCs/>
          <w:sz w:val="20"/>
          <w:szCs w:val="20"/>
        </w:rPr>
        <w:t xml:space="preserve">    uint32_t color;</w:t>
      </w:r>
    </w:p>
    <w:p w14:paraId="2D008DD0" w14:textId="77777777" w:rsidR="004047DE" w:rsidRPr="004047DE" w:rsidRDefault="004047DE" w:rsidP="004047DE">
      <w:pPr>
        <w:pStyle w:val="BodyText"/>
        <w:ind w:left="413"/>
        <w:rPr>
          <w:bCs/>
          <w:sz w:val="20"/>
          <w:szCs w:val="20"/>
        </w:rPr>
      </w:pPr>
    </w:p>
    <w:p w14:paraId="094D3005" w14:textId="77777777" w:rsidR="004047DE" w:rsidRPr="004047DE" w:rsidRDefault="004047DE" w:rsidP="004047DE">
      <w:pPr>
        <w:pStyle w:val="BodyText"/>
        <w:ind w:left="413"/>
        <w:rPr>
          <w:bCs/>
          <w:sz w:val="20"/>
          <w:szCs w:val="20"/>
        </w:rPr>
      </w:pPr>
      <w:r w:rsidRPr="004047DE">
        <w:rPr>
          <w:bCs/>
          <w:sz w:val="20"/>
          <w:szCs w:val="20"/>
        </w:rPr>
        <w:t xml:space="preserve">    int dx = p2.x - p1.x;</w:t>
      </w:r>
    </w:p>
    <w:p w14:paraId="7137DFEB" w14:textId="77777777" w:rsidR="004047DE" w:rsidRPr="004047DE" w:rsidRDefault="004047DE" w:rsidP="004047DE">
      <w:pPr>
        <w:pStyle w:val="BodyText"/>
        <w:ind w:left="413"/>
        <w:rPr>
          <w:bCs/>
          <w:sz w:val="20"/>
          <w:szCs w:val="20"/>
        </w:rPr>
      </w:pPr>
      <w:r w:rsidRPr="004047DE">
        <w:rPr>
          <w:bCs/>
          <w:sz w:val="20"/>
          <w:szCs w:val="20"/>
        </w:rPr>
        <w:t xml:space="preserve">    int dy = p2.y - p1.y;</w:t>
      </w:r>
    </w:p>
    <w:p w14:paraId="07962BBE" w14:textId="77777777" w:rsidR="004047DE" w:rsidRPr="004047DE" w:rsidRDefault="004047DE" w:rsidP="004047DE">
      <w:pPr>
        <w:pStyle w:val="BodyText"/>
        <w:ind w:left="413"/>
        <w:rPr>
          <w:bCs/>
          <w:sz w:val="20"/>
          <w:szCs w:val="20"/>
        </w:rPr>
      </w:pPr>
    </w:p>
    <w:p w14:paraId="2718C4C2" w14:textId="77777777" w:rsidR="004047DE" w:rsidRPr="004047DE" w:rsidRDefault="004047DE" w:rsidP="004047DE">
      <w:pPr>
        <w:pStyle w:val="BodyText"/>
        <w:ind w:left="413"/>
        <w:rPr>
          <w:bCs/>
          <w:sz w:val="20"/>
          <w:szCs w:val="20"/>
        </w:rPr>
      </w:pPr>
      <w:r w:rsidRPr="004047DE">
        <w:rPr>
          <w:bCs/>
          <w:sz w:val="20"/>
          <w:szCs w:val="20"/>
        </w:rPr>
        <w:t xml:space="preserve">    int steps = abs(dx) &gt; abs(dy) ? abs(dx) : abs(dy);</w:t>
      </w:r>
    </w:p>
    <w:p w14:paraId="7C410ACF" w14:textId="77777777" w:rsidR="004047DE" w:rsidRPr="004047DE" w:rsidRDefault="004047DE" w:rsidP="004047DE">
      <w:pPr>
        <w:pStyle w:val="BodyText"/>
        <w:ind w:left="413"/>
        <w:rPr>
          <w:bCs/>
          <w:sz w:val="20"/>
          <w:szCs w:val="20"/>
        </w:rPr>
      </w:pPr>
    </w:p>
    <w:p w14:paraId="66489A36" w14:textId="77777777" w:rsidR="004047DE" w:rsidRPr="004047DE" w:rsidRDefault="004047DE" w:rsidP="004047DE">
      <w:pPr>
        <w:pStyle w:val="BodyText"/>
        <w:ind w:left="413"/>
        <w:rPr>
          <w:bCs/>
          <w:sz w:val="20"/>
          <w:szCs w:val="20"/>
        </w:rPr>
      </w:pPr>
      <w:r w:rsidRPr="004047DE">
        <w:rPr>
          <w:bCs/>
          <w:sz w:val="20"/>
          <w:szCs w:val="20"/>
        </w:rPr>
        <w:t xml:space="preserve">    float xIncrement = dx / (float)steps;</w:t>
      </w:r>
    </w:p>
    <w:p w14:paraId="0A5102EE" w14:textId="77777777" w:rsidR="004047DE" w:rsidRPr="004047DE" w:rsidRDefault="004047DE" w:rsidP="004047DE">
      <w:pPr>
        <w:pStyle w:val="BodyText"/>
        <w:ind w:left="413"/>
        <w:rPr>
          <w:bCs/>
          <w:sz w:val="20"/>
          <w:szCs w:val="20"/>
        </w:rPr>
      </w:pPr>
      <w:r w:rsidRPr="004047DE">
        <w:rPr>
          <w:bCs/>
          <w:sz w:val="20"/>
          <w:szCs w:val="20"/>
        </w:rPr>
        <w:t xml:space="preserve">    float yIncrement = dy / (float)steps;</w:t>
      </w:r>
    </w:p>
    <w:p w14:paraId="60EA1ADB" w14:textId="77777777" w:rsidR="004047DE" w:rsidRPr="004047DE" w:rsidRDefault="004047DE" w:rsidP="004047DE">
      <w:pPr>
        <w:pStyle w:val="BodyText"/>
        <w:ind w:left="413"/>
        <w:rPr>
          <w:bCs/>
          <w:sz w:val="20"/>
          <w:szCs w:val="20"/>
        </w:rPr>
      </w:pPr>
    </w:p>
    <w:p w14:paraId="10153ED2" w14:textId="77777777" w:rsidR="004047DE" w:rsidRPr="004047DE" w:rsidRDefault="004047DE" w:rsidP="004047DE">
      <w:pPr>
        <w:pStyle w:val="BodyText"/>
        <w:ind w:left="413"/>
        <w:rPr>
          <w:bCs/>
          <w:sz w:val="20"/>
          <w:szCs w:val="20"/>
        </w:rPr>
      </w:pPr>
      <w:r w:rsidRPr="004047DE">
        <w:rPr>
          <w:bCs/>
          <w:sz w:val="20"/>
          <w:szCs w:val="20"/>
        </w:rPr>
        <w:t xml:space="preserve">    float X = p1.x;</w:t>
      </w:r>
    </w:p>
    <w:p w14:paraId="1A17AA0D" w14:textId="77777777" w:rsidR="004047DE" w:rsidRPr="004047DE" w:rsidRDefault="004047DE" w:rsidP="004047DE">
      <w:pPr>
        <w:pStyle w:val="BodyText"/>
        <w:ind w:left="413"/>
        <w:rPr>
          <w:bCs/>
          <w:sz w:val="20"/>
          <w:szCs w:val="20"/>
        </w:rPr>
      </w:pPr>
      <w:r w:rsidRPr="004047DE">
        <w:rPr>
          <w:bCs/>
          <w:sz w:val="20"/>
          <w:szCs w:val="20"/>
        </w:rPr>
        <w:t xml:space="preserve">    float Y = p1.y;</w:t>
      </w:r>
    </w:p>
    <w:p w14:paraId="18E36B33" w14:textId="77777777" w:rsidR="004047DE" w:rsidRPr="004047DE" w:rsidRDefault="004047DE" w:rsidP="004047DE">
      <w:pPr>
        <w:pStyle w:val="BodyText"/>
        <w:ind w:left="413"/>
        <w:rPr>
          <w:bCs/>
          <w:sz w:val="20"/>
          <w:szCs w:val="20"/>
        </w:rPr>
      </w:pPr>
      <w:r w:rsidRPr="004047DE">
        <w:rPr>
          <w:bCs/>
          <w:sz w:val="20"/>
          <w:szCs w:val="20"/>
        </w:rPr>
        <w:t xml:space="preserve">    for (int i = 0; i &lt; steps; i++)</w:t>
      </w:r>
    </w:p>
    <w:p w14:paraId="67943906" w14:textId="77777777" w:rsidR="004047DE" w:rsidRPr="004047DE" w:rsidRDefault="004047DE" w:rsidP="004047DE">
      <w:pPr>
        <w:pStyle w:val="BodyText"/>
        <w:ind w:left="413"/>
        <w:rPr>
          <w:bCs/>
          <w:sz w:val="20"/>
          <w:szCs w:val="20"/>
        </w:rPr>
      </w:pPr>
      <w:r w:rsidRPr="004047DE">
        <w:rPr>
          <w:bCs/>
          <w:sz w:val="20"/>
          <w:szCs w:val="20"/>
        </w:rPr>
        <w:t xml:space="preserve">    {</w:t>
      </w:r>
    </w:p>
    <w:p w14:paraId="3C5C8F8B" w14:textId="77777777" w:rsidR="004047DE" w:rsidRPr="004047DE" w:rsidRDefault="004047DE" w:rsidP="004047DE">
      <w:pPr>
        <w:pStyle w:val="BodyText"/>
        <w:ind w:left="413"/>
        <w:rPr>
          <w:bCs/>
          <w:sz w:val="20"/>
          <w:szCs w:val="20"/>
        </w:rPr>
      </w:pPr>
      <w:r w:rsidRPr="004047DE">
        <w:rPr>
          <w:bCs/>
          <w:sz w:val="20"/>
          <w:szCs w:val="20"/>
        </w:rPr>
        <w:t xml:space="preserve">        color = findColor(X, Y, Idiff1, Idiff2, p1, p2);</w:t>
      </w:r>
    </w:p>
    <w:p w14:paraId="45FBA4B5" w14:textId="77777777" w:rsidR="004047DE" w:rsidRPr="004047DE" w:rsidRDefault="004047DE" w:rsidP="004047DE">
      <w:pPr>
        <w:pStyle w:val="BodyText"/>
        <w:ind w:left="413"/>
        <w:rPr>
          <w:bCs/>
          <w:sz w:val="20"/>
          <w:szCs w:val="20"/>
        </w:rPr>
      </w:pPr>
      <w:r w:rsidRPr="004047DE">
        <w:rPr>
          <w:bCs/>
          <w:sz w:val="20"/>
          <w:szCs w:val="20"/>
        </w:rPr>
        <w:t xml:space="preserve">        drawPixel(X, Y, color);</w:t>
      </w:r>
    </w:p>
    <w:p w14:paraId="61EA8C18" w14:textId="77777777" w:rsidR="004047DE" w:rsidRPr="004047DE" w:rsidRDefault="004047DE" w:rsidP="004047DE">
      <w:pPr>
        <w:pStyle w:val="BodyText"/>
        <w:ind w:left="413"/>
        <w:rPr>
          <w:bCs/>
          <w:sz w:val="20"/>
          <w:szCs w:val="20"/>
        </w:rPr>
      </w:pPr>
      <w:r w:rsidRPr="004047DE">
        <w:rPr>
          <w:bCs/>
          <w:sz w:val="20"/>
          <w:szCs w:val="20"/>
        </w:rPr>
        <w:t xml:space="preserve">        X += xIncrement;</w:t>
      </w:r>
    </w:p>
    <w:p w14:paraId="7E0D5479" w14:textId="77777777" w:rsidR="004047DE" w:rsidRPr="004047DE" w:rsidRDefault="004047DE" w:rsidP="004047DE">
      <w:pPr>
        <w:pStyle w:val="BodyText"/>
        <w:ind w:left="413"/>
        <w:rPr>
          <w:bCs/>
          <w:sz w:val="20"/>
          <w:szCs w:val="20"/>
        </w:rPr>
      </w:pPr>
      <w:r w:rsidRPr="004047DE">
        <w:rPr>
          <w:bCs/>
          <w:sz w:val="20"/>
          <w:szCs w:val="20"/>
        </w:rPr>
        <w:t xml:space="preserve">        Y += yIncrement;</w:t>
      </w:r>
    </w:p>
    <w:p w14:paraId="606EAB67" w14:textId="77777777" w:rsidR="004047DE" w:rsidRPr="004047DE" w:rsidRDefault="004047DE" w:rsidP="004047DE">
      <w:pPr>
        <w:pStyle w:val="BodyText"/>
        <w:ind w:left="413"/>
        <w:rPr>
          <w:bCs/>
          <w:sz w:val="20"/>
          <w:szCs w:val="20"/>
        </w:rPr>
      </w:pPr>
      <w:r w:rsidRPr="004047DE">
        <w:rPr>
          <w:bCs/>
          <w:sz w:val="20"/>
          <w:szCs w:val="20"/>
        </w:rPr>
        <w:t xml:space="preserve">    }</w:t>
      </w:r>
    </w:p>
    <w:p w14:paraId="10B27B97" w14:textId="77777777" w:rsidR="004047DE" w:rsidRPr="004047DE" w:rsidRDefault="004047DE" w:rsidP="004047DE">
      <w:pPr>
        <w:pStyle w:val="BodyText"/>
        <w:ind w:left="413"/>
        <w:rPr>
          <w:bCs/>
          <w:sz w:val="20"/>
          <w:szCs w:val="20"/>
        </w:rPr>
      </w:pPr>
      <w:r w:rsidRPr="004047DE">
        <w:rPr>
          <w:bCs/>
          <w:sz w:val="20"/>
          <w:szCs w:val="20"/>
        </w:rPr>
        <w:t>}</w:t>
      </w:r>
    </w:p>
    <w:p w14:paraId="2A3C1C49" w14:textId="77777777" w:rsidR="004047DE" w:rsidRPr="004047DE" w:rsidRDefault="004047DE" w:rsidP="004047DE">
      <w:pPr>
        <w:pStyle w:val="BodyText"/>
        <w:ind w:left="413"/>
        <w:rPr>
          <w:bCs/>
          <w:sz w:val="20"/>
          <w:szCs w:val="20"/>
        </w:rPr>
      </w:pPr>
    </w:p>
    <w:p w14:paraId="5F15DA7C" w14:textId="77777777" w:rsidR="004047DE" w:rsidRPr="004047DE" w:rsidRDefault="004047DE" w:rsidP="004047DE">
      <w:pPr>
        <w:pStyle w:val="BodyText"/>
        <w:ind w:left="413"/>
        <w:rPr>
          <w:bCs/>
          <w:sz w:val="20"/>
          <w:szCs w:val="20"/>
        </w:rPr>
      </w:pPr>
    </w:p>
    <w:p w14:paraId="646BA933" w14:textId="77777777" w:rsidR="004047DE" w:rsidRPr="004047DE" w:rsidRDefault="004047DE" w:rsidP="004047DE">
      <w:pPr>
        <w:pStyle w:val="BodyText"/>
        <w:ind w:left="413"/>
        <w:rPr>
          <w:bCs/>
          <w:sz w:val="20"/>
          <w:szCs w:val="20"/>
        </w:rPr>
      </w:pPr>
      <w:r w:rsidRPr="004047DE">
        <w:rPr>
          <w:bCs/>
          <w:sz w:val="20"/>
          <w:szCs w:val="20"/>
        </w:rPr>
        <w:t>void fillside(struct coordinate startPt, struct coordinate endPt, int size, int side, struct coordinate defaultPt)</w:t>
      </w:r>
    </w:p>
    <w:p w14:paraId="114707C9" w14:textId="77777777" w:rsidR="004047DE" w:rsidRPr="004047DE" w:rsidRDefault="004047DE" w:rsidP="004047DE">
      <w:pPr>
        <w:pStyle w:val="BodyText"/>
        <w:ind w:left="413"/>
        <w:rPr>
          <w:bCs/>
          <w:sz w:val="20"/>
          <w:szCs w:val="20"/>
        </w:rPr>
      </w:pPr>
      <w:r w:rsidRPr="004047DE">
        <w:rPr>
          <w:bCs/>
          <w:sz w:val="20"/>
          <w:szCs w:val="20"/>
        </w:rPr>
        <w:t>{</w:t>
      </w:r>
    </w:p>
    <w:p w14:paraId="6D025FF7" w14:textId="77777777" w:rsidR="004047DE" w:rsidRPr="004047DE" w:rsidRDefault="004047DE" w:rsidP="004047DE">
      <w:pPr>
        <w:pStyle w:val="BodyText"/>
        <w:ind w:left="413"/>
        <w:rPr>
          <w:bCs/>
          <w:sz w:val="20"/>
          <w:szCs w:val="20"/>
        </w:rPr>
      </w:pPr>
      <w:r w:rsidRPr="004047DE">
        <w:rPr>
          <w:bCs/>
          <w:sz w:val="20"/>
          <w:szCs w:val="20"/>
        </w:rPr>
        <w:t xml:space="preserve">    struct coordinate temp;</w:t>
      </w:r>
    </w:p>
    <w:p w14:paraId="0F287E8B" w14:textId="77777777" w:rsidR="004047DE" w:rsidRPr="004047DE" w:rsidRDefault="004047DE" w:rsidP="004047DE">
      <w:pPr>
        <w:pStyle w:val="BodyText"/>
        <w:ind w:left="413"/>
        <w:rPr>
          <w:bCs/>
          <w:sz w:val="20"/>
          <w:szCs w:val="20"/>
        </w:rPr>
      </w:pPr>
      <w:r w:rsidRPr="004047DE">
        <w:rPr>
          <w:bCs/>
          <w:sz w:val="20"/>
          <w:szCs w:val="20"/>
        </w:rPr>
        <w:t xml:space="preserve">    struct coordinates currPt;</w:t>
      </w:r>
    </w:p>
    <w:p w14:paraId="1F8B5F0F" w14:textId="77777777" w:rsidR="004047DE" w:rsidRPr="004047DE" w:rsidRDefault="004047DE" w:rsidP="004047DE">
      <w:pPr>
        <w:pStyle w:val="BodyText"/>
        <w:ind w:left="413"/>
        <w:rPr>
          <w:bCs/>
          <w:sz w:val="20"/>
          <w:szCs w:val="20"/>
        </w:rPr>
      </w:pPr>
      <w:r w:rsidRPr="004047DE">
        <w:rPr>
          <w:bCs/>
          <w:sz w:val="20"/>
          <w:szCs w:val="20"/>
        </w:rPr>
        <w:t xml:space="preserve">    if (side == 1)</w:t>
      </w:r>
    </w:p>
    <w:p w14:paraId="40CA7DA5" w14:textId="77777777" w:rsidR="004047DE" w:rsidRPr="004047DE" w:rsidRDefault="004047DE" w:rsidP="004047DE">
      <w:pPr>
        <w:pStyle w:val="BodyText"/>
        <w:ind w:left="413"/>
        <w:rPr>
          <w:bCs/>
          <w:sz w:val="20"/>
          <w:szCs w:val="20"/>
        </w:rPr>
      </w:pPr>
      <w:r w:rsidRPr="004047DE">
        <w:rPr>
          <w:bCs/>
          <w:sz w:val="20"/>
          <w:szCs w:val="20"/>
        </w:rPr>
        <w:t xml:space="preserve">    {</w:t>
      </w:r>
    </w:p>
    <w:p w14:paraId="3342E973" w14:textId="77777777" w:rsidR="004047DE" w:rsidRPr="004047DE" w:rsidRDefault="004047DE" w:rsidP="004047DE">
      <w:pPr>
        <w:pStyle w:val="BodyText"/>
        <w:ind w:left="413"/>
        <w:rPr>
          <w:bCs/>
          <w:sz w:val="20"/>
          <w:szCs w:val="20"/>
        </w:rPr>
      </w:pPr>
      <w:r w:rsidRPr="004047DE">
        <w:rPr>
          <w:bCs/>
          <w:sz w:val="20"/>
          <w:szCs w:val="20"/>
        </w:rPr>
        <w:t xml:space="preserve">        for (float i = startPt.z; i &lt; endPt.z; i+=3)</w:t>
      </w:r>
    </w:p>
    <w:p w14:paraId="2902B7B2" w14:textId="77777777" w:rsidR="004047DE" w:rsidRPr="004047DE" w:rsidRDefault="004047DE" w:rsidP="004047DE">
      <w:pPr>
        <w:pStyle w:val="BodyText"/>
        <w:ind w:left="413"/>
        <w:rPr>
          <w:bCs/>
          <w:sz w:val="20"/>
          <w:szCs w:val="20"/>
        </w:rPr>
      </w:pPr>
      <w:r w:rsidRPr="004047DE">
        <w:rPr>
          <w:bCs/>
          <w:sz w:val="20"/>
          <w:szCs w:val="20"/>
        </w:rPr>
        <w:t xml:space="preserve">        {</w:t>
      </w:r>
    </w:p>
    <w:p w14:paraId="684DF61D" w14:textId="77777777" w:rsidR="004047DE" w:rsidRPr="004047DE" w:rsidRDefault="004047DE" w:rsidP="004047DE">
      <w:pPr>
        <w:pStyle w:val="BodyText"/>
        <w:ind w:left="413"/>
        <w:rPr>
          <w:bCs/>
          <w:sz w:val="20"/>
          <w:szCs w:val="20"/>
        </w:rPr>
      </w:pPr>
      <w:r w:rsidRPr="004047DE">
        <w:rPr>
          <w:bCs/>
          <w:sz w:val="20"/>
          <w:szCs w:val="20"/>
        </w:rPr>
        <w:t xml:space="preserve">            for (float j = startPt.y; j &lt; endPt.y; j++)</w:t>
      </w:r>
    </w:p>
    <w:p w14:paraId="11E79732" w14:textId="77777777" w:rsidR="004047DE" w:rsidRPr="004047DE" w:rsidRDefault="004047DE" w:rsidP="004047DE">
      <w:pPr>
        <w:pStyle w:val="BodyText"/>
        <w:ind w:left="413"/>
        <w:rPr>
          <w:bCs/>
          <w:sz w:val="20"/>
          <w:szCs w:val="20"/>
        </w:rPr>
      </w:pPr>
      <w:r w:rsidRPr="004047DE">
        <w:rPr>
          <w:bCs/>
          <w:sz w:val="20"/>
          <w:szCs w:val="20"/>
        </w:rPr>
        <w:t xml:space="preserve">            {</w:t>
      </w:r>
    </w:p>
    <w:p w14:paraId="7CA018C6" w14:textId="77777777" w:rsidR="004047DE" w:rsidRPr="004047DE" w:rsidRDefault="004047DE" w:rsidP="004047DE">
      <w:pPr>
        <w:pStyle w:val="BodyText"/>
        <w:ind w:left="413"/>
        <w:rPr>
          <w:bCs/>
          <w:sz w:val="20"/>
          <w:szCs w:val="20"/>
        </w:rPr>
      </w:pPr>
      <w:r w:rsidRPr="004047DE">
        <w:rPr>
          <w:bCs/>
          <w:sz w:val="20"/>
          <w:szCs w:val="20"/>
        </w:rPr>
        <w:t xml:space="preserve">                temp.x = defaultPt.x;</w:t>
      </w:r>
    </w:p>
    <w:p w14:paraId="24E36C4D" w14:textId="77777777" w:rsidR="004047DE" w:rsidRPr="004047DE" w:rsidRDefault="004047DE" w:rsidP="004047DE">
      <w:pPr>
        <w:pStyle w:val="BodyText"/>
        <w:ind w:left="413"/>
        <w:rPr>
          <w:bCs/>
          <w:sz w:val="20"/>
          <w:szCs w:val="20"/>
        </w:rPr>
      </w:pPr>
      <w:r w:rsidRPr="004047DE">
        <w:rPr>
          <w:bCs/>
          <w:sz w:val="20"/>
          <w:szCs w:val="20"/>
        </w:rPr>
        <w:t xml:space="preserve">                temp.y = j;</w:t>
      </w:r>
    </w:p>
    <w:p w14:paraId="43BE8FED" w14:textId="77777777" w:rsidR="004047DE" w:rsidRPr="004047DE" w:rsidRDefault="004047DE" w:rsidP="004047DE">
      <w:pPr>
        <w:pStyle w:val="BodyText"/>
        <w:ind w:left="413"/>
        <w:rPr>
          <w:bCs/>
          <w:sz w:val="20"/>
          <w:szCs w:val="20"/>
        </w:rPr>
      </w:pPr>
      <w:r w:rsidRPr="004047DE">
        <w:rPr>
          <w:bCs/>
          <w:sz w:val="20"/>
          <w:szCs w:val="20"/>
        </w:rPr>
        <w:t xml:space="preserve">                temp.z = i;</w:t>
      </w:r>
    </w:p>
    <w:p w14:paraId="00A45BA8" w14:textId="77777777" w:rsidR="004047DE" w:rsidRPr="004047DE" w:rsidRDefault="004047DE" w:rsidP="004047DE">
      <w:pPr>
        <w:pStyle w:val="BodyText"/>
        <w:ind w:left="413"/>
        <w:rPr>
          <w:bCs/>
          <w:sz w:val="20"/>
          <w:szCs w:val="20"/>
        </w:rPr>
      </w:pPr>
      <w:r w:rsidRPr="004047DE">
        <w:rPr>
          <w:bCs/>
          <w:sz w:val="20"/>
          <w:szCs w:val="20"/>
        </w:rPr>
        <w:t xml:space="preserve">                currPt = transfPipelineRotate(temp.x, temp.y, </w:t>
      </w:r>
      <w:r w:rsidRPr="004047DE">
        <w:rPr>
          <w:bCs/>
          <w:sz w:val="20"/>
          <w:szCs w:val="20"/>
        </w:rPr>
        <w:t>temp.z);</w:t>
      </w:r>
    </w:p>
    <w:p w14:paraId="3C5CE65E" w14:textId="77777777" w:rsidR="004047DE" w:rsidRPr="004047DE" w:rsidRDefault="004047DE" w:rsidP="004047DE">
      <w:pPr>
        <w:pStyle w:val="BodyText"/>
        <w:ind w:left="413"/>
        <w:rPr>
          <w:bCs/>
          <w:sz w:val="20"/>
          <w:szCs w:val="20"/>
        </w:rPr>
      </w:pPr>
      <w:r w:rsidRPr="004047DE">
        <w:rPr>
          <w:bCs/>
          <w:sz w:val="20"/>
          <w:szCs w:val="20"/>
        </w:rPr>
        <w:t xml:space="preserve">                drawPixel(currPt.x, currPt.y, YELLOW);</w:t>
      </w:r>
    </w:p>
    <w:p w14:paraId="52FE6FAD" w14:textId="77777777" w:rsidR="004047DE" w:rsidRPr="004047DE" w:rsidRDefault="004047DE" w:rsidP="004047DE">
      <w:pPr>
        <w:pStyle w:val="BodyText"/>
        <w:ind w:left="413"/>
        <w:rPr>
          <w:bCs/>
          <w:sz w:val="20"/>
          <w:szCs w:val="20"/>
        </w:rPr>
      </w:pPr>
      <w:r w:rsidRPr="004047DE">
        <w:rPr>
          <w:bCs/>
          <w:sz w:val="20"/>
          <w:szCs w:val="20"/>
        </w:rPr>
        <w:t xml:space="preserve">            }</w:t>
      </w:r>
    </w:p>
    <w:p w14:paraId="060F28C0" w14:textId="77777777" w:rsidR="004047DE" w:rsidRPr="004047DE" w:rsidRDefault="004047DE" w:rsidP="004047DE">
      <w:pPr>
        <w:pStyle w:val="BodyText"/>
        <w:ind w:left="413"/>
        <w:rPr>
          <w:bCs/>
          <w:sz w:val="20"/>
          <w:szCs w:val="20"/>
        </w:rPr>
      </w:pPr>
      <w:r w:rsidRPr="004047DE">
        <w:rPr>
          <w:bCs/>
          <w:sz w:val="20"/>
          <w:szCs w:val="20"/>
        </w:rPr>
        <w:t xml:space="preserve">        }</w:t>
      </w:r>
    </w:p>
    <w:p w14:paraId="0E9B0C9E" w14:textId="77777777" w:rsidR="004047DE" w:rsidRPr="004047DE" w:rsidRDefault="004047DE" w:rsidP="004047DE">
      <w:pPr>
        <w:pStyle w:val="BodyText"/>
        <w:ind w:left="413"/>
        <w:rPr>
          <w:bCs/>
          <w:sz w:val="20"/>
          <w:szCs w:val="20"/>
        </w:rPr>
      </w:pPr>
      <w:r w:rsidRPr="004047DE">
        <w:rPr>
          <w:bCs/>
          <w:sz w:val="20"/>
          <w:szCs w:val="20"/>
        </w:rPr>
        <w:t xml:space="preserve">    }</w:t>
      </w:r>
    </w:p>
    <w:p w14:paraId="6D3FCC15" w14:textId="77777777" w:rsidR="004047DE" w:rsidRPr="004047DE" w:rsidRDefault="004047DE" w:rsidP="004047DE">
      <w:pPr>
        <w:pStyle w:val="BodyText"/>
        <w:ind w:left="413"/>
        <w:rPr>
          <w:bCs/>
          <w:sz w:val="20"/>
          <w:szCs w:val="20"/>
        </w:rPr>
      </w:pPr>
      <w:r w:rsidRPr="004047DE">
        <w:rPr>
          <w:bCs/>
          <w:sz w:val="20"/>
          <w:szCs w:val="20"/>
        </w:rPr>
        <w:t xml:space="preserve">    else if (side == 2)</w:t>
      </w:r>
    </w:p>
    <w:p w14:paraId="438534CB" w14:textId="77777777" w:rsidR="004047DE" w:rsidRPr="004047DE" w:rsidRDefault="004047DE" w:rsidP="004047DE">
      <w:pPr>
        <w:pStyle w:val="BodyText"/>
        <w:ind w:left="413"/>
        <w:rPr>
          <w:bCs/>
          <w:sz w:val="20"/>
          <w:szCs w:val="20"/>
        </w:rPr>
      </w:pPr>
      <w:r w:rsidRPr="004047DE">
        <w:rPr>
          <w:bCs/>
          <w:sz w:val="20"/>
          <w:szCs w:val="20"/>
        </w:rPr>
        <w:t xml:space="preserve">    {</w:t>
      </w:r>
    </w:p>
    <w:p w14:paraId="684730A0" w14:textId="77777777" w:rsidR="004047DE" w:rsidRPr="004047DE" w:rsidRDefault="004047DE" w:rsidP="004047DE">
      <w:pPr>
        <w:pStyle w:val="BodyText"/>
        <w:ind w:left="413"/>
        <w:rPr>
          <w:bCs/>
          <w:sz w:val="20"/>
          <w:szCs w:val="20"/>
        </w:rPr>
      </w:pPr>
      <w:r w:rsidRPr="004047DE">
        <w:rPr>
          <w:bCs/>
          <w:sz w:val="20"/>
          <w:szCs w:val="20"/>
        </w:rPr>
        <w:t xml:space="preserve">        for (float i = startPt.z; i &lt; endPt.z; i+=3)</w:t>
      </w:r>
    </w:p>
    <w:p w14:paraId="0E216503" w14:textId="77777777" w:rsidR="004047DE" w:rsidRPr="004047DE" w:rsidRDefault="004047DE" w:rsidP="004047DE">
      <w:pPr>
        <w:pStyle w:val="BodyText"/>
        <w:ind w:left="413"/>
        <w:rPr>
          <w:bCs/>
          <w:sz w:val="20"/>
          <w:szCs w:val="20"/>
        </w:rPr>
      </w:pPr>
      <w:r w:rsidRPr="004047DE">
        <w:rPr>
          <w:bCs/>
          <w:sz w:val="20"/>
          <w:szCs w:val="20"/>
        </w:rPr>
        <w:t xml:space="preserve">        {</w:t>
      </w:r>
    </w:p>
    <w:p w14:paraId="322CD35F" w14:textId="77777777" w:rsidR="004047DE" w:rsidRPr="004047DE" w:rsidRDefault="004047DE" w:rsidP="004047DE">
      <w:pPr>
        <w:pStyle w:val="BodyText"/>
        <w:ind w:left="413"/>
        <w:rPr>
          <w:bCs/>
          <w:sz w:val="20"/>
          <w:szCs w:val="20"/>
        </w:rPr>
      </w:pPr>
      <w:r w:rsidRPr="004047DE">
        <w:rPr>
          <w:bCs/>
          <w:sz w:val="20"/>
          <w:szCs w:val="20"/>
        </w:rPr>
        <w:t xml:space="preserve">            for (float j = startPt.x; j &lt; endPt.x; j++)</w:t>
      </w:r>
    </w:p>
    <w:p w14:paraId="7CB5AE96" w14:textId="77777777" w:rsidR="004047DE" w:rsidRPr="004047DE" w:rsidRDefault="004047DE" w:rsidP="004047DE">
      <w:pPr>
        <w:pStyle w:val="BodyText"/>
        <w:ind w:left="413"/>
        <w:rPr>
          <w:bCs/>
          <w:sz w:val="20"/>
          <w:szCs w:val="20"/>
        </w:rPr>
      </w:pPr>
      <w:r w:rsidRPr="004047DE">
        <w:rPr>
          <w:bCs/>
          <w:sz w:val="20"/>
          <w:szCs w:val="20"/>
        </w:rPr>
        <w:t xml:space="preserve">            {</w:t>
      </w:r>
    </w:p>
    <w:p w14:paraId="60F7B0D8" w14:textId="77777777" w:rsidR="004047DE" w:rsidRPr="004047DE" w:rsidRDefault="004047DE" w:rsidP="004047DE">
      <w:pPr>
        <w:pStyle w:val="BodyText"/>
        <w:ind w:left="413"/>
        <w:rPr>
          <w:bCs/>
          <w:sz w:val="20"/>
          <w:szCs w:val="20"/>
        </w:rPr>
      </w:pPr>
      <w:r w:rsidRPr="004047DE">
        <w:rPr>
          <w:bCs/>
          <w:sz w:val="20"/>
          <w:szCs w:val="20"/>
        </w:rPr>
        <w:t xml:space="preserve">                temp.x = j;</w:t>
      </w:r>
    </w:p>
    <w:p w14:paraId="19482E28" w14:textId="77777777" w:rsidR="004047DE" w:rsidRPr="004047DE" w:rsidRDefault="004047DE" w:rsidP="004047DE">
      <w:pPr>
        <w:pStyle w:val="BodyText"/>
        <w:ind w:left="413"/>
        <w:rPr>
          <w:bCs/>
          <w:sz w:val="20"/>
          <w:szCs w:val="20"/>
        </w:rPr>
      </w:pPr>
      <w:r w:rsidRPr="004047DE">
        <w:rPr>
          <w:bCs/>
          <w:sz w:val="20"/>
          <w:szCs w:val="20"/>
        </w:rPr>
        <w:t xml:space="preserve">                temp.y = defaultPt.y;</w:t>
      </w:r>
    </w:p>
    <w:p w14:paraId="011F664A" w14:textId="77777777" w:rsidR="004047DE" w:rsidRPr="004047DE" w:rsidRDefault="004047DE" w:rsidP="004047DE">
      <w:pPr>
        <w:pStyle w:val="BodyText"/>
        <w:ind w:left="413"/>
        <w:rPr>
          <w:bCs/>
          <w:sz w:val="20"/>
          <w:szCs w:val="20"/>
        </w:rPr>
      </w:pPr>
      <w:r w:rsidRPr="004047DE">
        <w:rPr>
          <w:bCs/>
          <w:sz w:val="20"/>
          <w:szCs w:val="20"/>
        </w:rPr>
        <w:t xml:space="preserve">                temp.z = i;</w:t>
      </w:r>
    </w:p>
    <w:p w14:paraId="2CA3C960" w14:textId="77777777" w:rsidR="004047DE" w:rsidRPr="004047DE" w:rsidRDefault="004047DE" w:rsidP="004047DE">
      <w:pPr>
        <w:pStyle w:val="BodyText"/>
        <w:ind w:left="413"/>
        <w:rPr>
          <w:bCs/>
          <w:sz w:val="20"/>
          <w:szCs w:val="20"/>
        </w:rPr>
      </w:pPr>
      <w:r w:rsidRPr="004047DE">
        <w:rPr>
          <w:bCs/>
          <w:sz w:val="20"/>
          <w:szCs w:val="20"/>
        </w:rPr>
        <w:t xml:space="preserve">                currPt = transfPipelineRotate(temp.x, temp.y, temp.z);</w:t>
      </w:r>
    </w:p>
    <w:p w14:paraId="22712CF6" w14:textId="77777777" w:rsidR="004047DE" w:rsidRPr="004047DE" w:rsidRDefault="004047DE" w:rsidP="004047DE">
      <w:pPr>
        <w:pStyle w:val="BodyText"/>
        <w:ind w:left="413"/>
        <w:rPr>
          <w:bCs/>
          <w:sz w:val="20"/>
          <w:szCs w:val="20"/>
        </w:rPr>
      </w:pPr>
      <w:r w:rsidRPr="004047DE">
        <w:rPr>
          <w:bCs/>
          <w:sz w:val="20"/>
          <w:szCs w:val="20"/>
        </w:rPr>
        <w:t xml:space="preserve">                drawPixel(currPt.x, currPt.y, BLUE);</w:t>
      </w:r>
    </w:p>
    <w:p w14:paraId="6AD6AA7A" w14:textId="77777777" w:rsidR="004047DE" w:rsidRPr="004047DE" w:rsidRDefault="004047DE" w:rsidP="004047DE">
      <w:pPr>
        <w:pStyle w:val="BodyText"/>
        <w:ind w:left="413"/>
        <w:rPr>
          <w:bCs/>
          <w:sz w:val="20"/>
          <w:szCs w:val="20"/>
        </w:rPr>
      </w:pPr>
      <w:r w:rsidRPr="004047DE">
        <w:rPr>
          <w:bCs/>
          <w:sz w:val="20"/>
          <w:szCs w:val="20"/>
        </w:rPr>
        <w:t xml:space="preserve">            }</w:t>
      </w:r>
    </w:p>
    <w:p w14:paraId="4856E8FE" w14:textId="77777777" w:rsidR="004047DE" w:rsidRPr="004047DE" w:rsidRDefault="004047DE" w:rsidP="004047DE">
      <w:pPr>
        <w:pStyle w:val="BodyText"/>
        <w:ind w:left="413"/>
        <w:rPr>
          <w:bCs/>
          <w:sz w:val="20"/>
          <w:szCs w:val="20"/>
        </w:rPr>
      </w:pPr>
      <w:r w:rsidRPr="004047DE">
        <w:rPr>
          <w:bCs/>
          <w:sz w:val="20"/>
          <w:szCs w:val="20"/>
        </w:rPr>
        <w:t xml:space="preserve">        }</w:t>
      </w:r>
    </w:p>
    <w:p w14:paraId="49353243" w14:textId="77777777" w:rsidR="004047DE" w:rsidRPr="004047DE" w:rsidRDefault="004047DE" w:rsidP="004047DE">
      <w:pPr>
        <w:pStyle w:val="BodyText"/>
        <w:ind w:left="413"/>
        <w:rPr>
          <w:bCs/>
          <w:sz w:val="20"/>
          <w:szCs w:val="20"/>
        </w:rPr>
      </w:pPr>
      <w:r w:rsidRPr="004047DE">
        <w:rPr>
          <w:bCs/>
          <w:sz w:val="20"/>
          <w:szCs w:val="20"/>
        </w:rPr>
        <w:t xml:space="preserve">    }</w:t>
      </w:r>
    </w:p>
    <w:p w14:paraId="18D613F3" w14:textId="77777777" w:rsidR="004047DE" w:rsidRPr="004047DE" w:rsidRDefault="004047DE" w:rsidP="004047DE">
      <w:pPr>
        <w:pStyle w:val="BodyText"/>
        <w:ind w:left="413"/>
        <w:rPr>
          <w:bCs/>
          <w:sz w:val="20"/>
          <w:szCs w:val="20"/>
        </w:rPr>
      </w:pPr>
    </w:p>
    <w:p w14:paraId="67C8226C" w14:textId="77777777" w:rsidR="004047DE" w:rsidRPr="004047DE" w:rsidRDefault="004047DE" w:rsidP="004047DE">
      <w:pPr>
        <w:pStyle w:val="BodyText"/>
        <w:ind w:left="413"/>
        <w:rPr>
          <w:bCs/>
          <w:sz w:val="20"/>
          <w:szCs w:val="20"/>
        </w:rPr>
      </w:pPr>
      <w:r w:rsidRPr="004047DE">
        <w:rPr>
          <w:bCs/>
          <w:sz w:val="20"/>
          <w:szCs w:val="20"/>
        </w:rPr>
        <w:t xml:space="preserve">    else if (side == 3)</w:t>
      </w:r>
    </w:p>
    <w:p w14:paraId="03DD7E93" w14:textId="77777777" w:rsidR="004047DE" w:rsidRPr="004047DE" w:rsidRDefault="004047DE" w:rsidP="004047DE">
      <w:pPr>
        <w:pStyle w:val="BodyText"/>
        <w:ind w:left="413"/>
        <w:rPr>
          <w:bCs/>
          <w:sz w:val="20"/>
          <w:szCs w:val="20"/>
        </w:rPr>
      </w:pPr>
      <w:r w:rsidRPr="004047DE">
        <w:rPr>
          <w:bCs/>
          <w:sz w:val="20"/>
          <w:szCs w:val="20"/>
        </w:rPr>
        <w:t xml:space="preserve">    {</w:t>
      </w:r>
    </w:p>
    <w:p w14:paraId="634D921C" w14:textId="77777777" w:rsidR="004047DE" w:rsidRPr="004047DE" w:rsidRDefault="004047DE" w:rsidP="004047DE">
      <w:pPr>
        <w:pStyle w:val="BodyText"/>
        <w:ind w:left="413"/>
        <w:rPr>
          <w:bCs/>
          <w:sz w:val="20"/>
          <w:szCs w:val="20"/>
        </w:rPr>
      </w:pPr>
      <w:r w:rsidRPr="004047DE">
        <w:rPr>
          <w:bCs/>
          <w:sz w:val="20"/>
          <w:szCs w:val="20"/>
        </w:rPr>
        <w:t xml:space="preserve">        uint32_t color;</w:t>
      </w:r>
    </w:p>
    <w:p w14:paraId="31EB2BAB" w14:textId="77777777" w:rsidR="004047DE" w:rsidRPr="004047DE" w:rsidRDefault="004047DE" w:rsidP="004047DE">
      <w:pPr>
        <w:pStyle w:val="BodyText"/>
        <w:ind w:left="413"/>
        <w:rPr>
          <w:bCs/>
          <w:sz w:val="20"/>
          <w:szCs w:val="20"/>
        </w:rPr>
      </w:pPr>
      <w:r w:rsidRPr="004047DE">
        <w:rPr>
          <w:bCs/>
          <w:sz w:val="20"/>
          <w:szCs w:val="20"/>
        </w:rPr>
        <w:t xml:space="preserve">        float r, g = 0, b = 0;</w:t>
      </w:r>
    </w:p>
    <w:p w14:paraId="25F6FD63" w14:textId="77777777" w:rsidR="004047DE" w:rsidRPr="004047DE" w:rsidRDefault="004047DE" w:rsidP="004047DE">
      <w:pPr>
        <w:pStyle w:val="BodyText"/>
        <w:ind w:left="413"/>
        <w:rPr>
          <w:bCs/>
          <w:sz w:val="20"/>
          <w:szCs w:val="20"/>
        </w:rPr>
      </w:pPr>
      <w:r w:rsidRPr="004047DE">
        <w:rPr>
          <w:bCs/>
          <w:sz w:val="20"/>
          <w:szCs w:val="20"/>
        </w:rPr>
        <w:t xml:space="preserve">        for (float i = startPt.y; i &lt; endPt.y; i+=3)</w:t>
      </w:r>
    </w:p>
    <w:p w14:paraId="0F6396A2" w14:textId="77777777" w:rsidR="004047DE" w:rsidRPr="004047DE" w:rsidRDefault="004047DE" w:rsidP="004047DE">
      <w:pPr>
        <w:pStyle w:val="BodyText"/>
        <w:ind w:left="413"/>
        <w:rPr>
          <w:bCs/>
          <w:sz w:val="20"/>
          <w:szCs w:val="20"/>
        </w:rPr>
      </w:pPr>
      <w:r w:rsidRPr="004047DE">
        <w:rPr>
          <w:bCs/>
          <w:sz w:val="20"/>
          <w:szCs w:val="20"/>
        </w:rPr>
        <w:t xml:space="preserve">        {</w:t>
      </w:r>
    </w:p>
    <w:p w14:paraId="7A968C41" w14:textId="77777777" w:rsidR="004047DE" w:rsidRPr="004047DE" w:rsidRDefault="004047DE" w:rsidP="004047DE">
      <w:pPr>
        <w:pStyle w:val="BodyText"/>
        <w:ind w:left="413"/>
        <w:rPr>
          <w:bCs/>
          <w:sz w:val="20"/>
          <w:szCs w:val="20"/>
        </w:rPr>
      </w:pPr>
      <w:r w:rsidRPr="004047DE">
        <w:rPr>
          <w:bCs/>
          <w:sz w:val="20"/>
          <w:szCs w:val="20"/>
        </w:rPr>
        <w:t xml:space="preserve">            for (float j = startPt.x; j &lt; endPt.x; j++)</w:t>
      </w:r>
    </w:p>
    <w:p w14:paraId="7C8F9DC9" w14:textId="77777777" w:rsidR="004047DE" w:rsidRPr="004047DE" w:rsidRDefault="004047DE" w:rsidP="004047DE">
      <w:pPr>
        <w:pStyle w:val="BodyText"/>
        <w:ind w:left="413"/>
        <w:rPr>
          <w:bCs/>
          <w:sz w:val="20"/>
          <w:szCs w:val="20"/>
        </w:rPr>
      </w:pPr>
      <w:r w:rsidRPr="004047DE">
        <w:rPr>
          <w:bCs/>
          <w:sz w:val="20"/>
          <w:szCs w:val="20"/>
        </w:rPr>
        <w:t xml:space="preserve">            {</w:t>
      </w:r>
    </w:p>
    <w:p w14:paraId="2CA511BF" w14:textId="77777777" w:rsidR="004047DE" w:rsidRPr="004047DE" w:rsidRDefault="004047DE" w:rsidP="004047DE">
      <w:pPr>
        <w:pStyle w:val="BodyText"/>
        <w:ind w:left="413"/>
        <w:rPr>
          <w:bCs/>
          <w:sz w:val="20"/>
          <w:szCs w:val="20"/>
        </w:rPr>
      </w:pPr>
      <w:r w:rsidRPr="004047DE">
        <w:rPr>
          <w:bCs/>
          <w:sz w:val="20"/>
          <w:szCs w:val="20"/>
        </w:rPr>
        <w:t xml:space="preserve">                temp.x = j;</w:t>
      </w:r>
    </w:p>
    <w:p w14:paraId="53A68B40" w14:textId="77777777" w:rsidR="004047DE" w:rsidRPr="004047DE" w:rsidRDefault="004047DE" w:rsidP="004047DE">
      <w:pPr>
        <w:pStyle w:val="BodyText"/>
        <w:ind w:left="413"/>
        <w:rPr>
          <w:bCs/>
          <w:sz w:val="20"/>
          <w:szCs w:val="20"/>
        </w:rPr>
      </w:pPr>
      <w:r w:rsidRPr="004047DE">
        <w:rPr>
          <w:bCs/>
          <w:sz w:val="20"/>
          <w:szCs w:val="20"/>
        </w:rPr>
        <w:t xml:space="preserve">                temp.y = i;</w:t>
      </w:r>
    </w:p>
    <w:p w14:paraId="3738FF4D" w14:textId="77777777" w:rsidR="004047DE" w:rsidRPr="004047DE" w:rsidRDefault="004047DE" w:rsidP="004047DE">
      <w:pPr>
        <w:pStyle w:val="BodyText"/>
        <w:ind w:left="413"/>
        <w:rPr>
          <w:bCs/>
          <w:sz w:val="20"/>
          <w:szCs w:val="20"/>
        </w:rPr>
      </w:pPr>
      <w:r w:rsidRPr="004047DE">
        <w:rPr>
          <w:bCs/>
          <w:sz w:val="20"/>
          <w:szCs w:val="20"/>
        </w:rPr>
        <w:t xml:space="preserve">                temp.z = defaultPt.z;</w:t>
      </w:r>
    </w:p>
    <w:p w14:paraId="20A6F9C7" w14:textId="77777777" w:rsidR="004047DE" w:rsidRPr="004047DE" w:rsidRDefault="004047DE" w:rsidP="004047DE">
      <w:pPr>
        <w:pStyle w:val="BodyText"/>
        <w:ind w:left="413"/>
        <w:rPr>
          <w:bCs/>
          <w:sz w:val="20"/>
          <w:szCs w:val="20"/>
        </w:rPr>
      </w:pPr>
      <w:r w:rsidRPr="004047DE">
        <w:rPr>
          <w:bCs/>
          <w:sz w:val="20"/>
          <w:szCs w:val="20"/>
        </w:rPr>
        <w:t xml:space="preserve">                r = diffusedReflection(temp);</w:t>
      </w:r>
    </w:p>
    <w:p w14:paraId="40C901BD" w14:textId="77777777" w:rsidR="004047DE" w:rsidRPr="004047DE" w:rsidRDefault="004047DE" w:rsidP="004047DE">
      <w:pPr>
        <w:pStyle w:val="BodyText"/>
        <w:ind w:left="413"/>
        <w:rPr>
          <w:bCs/>
          <w:sz w:val="20"/>
          <w:szCs w:val="20"/>
        </w:rPr>
      </w:pPr>
      <w:r w:rsidRPr="004047DE">
        <w:rPr>
          <w:bCs/>
          <w:sz w:val="20"/>
          <w:szCs w:val="20"/>
        </w:rPr>
        <w:t xml:space="preserve">                g = 0;</w:t>
      </w:r>
    </w:p>
    <w:p w14:paraId="7A547D35" w14:textId="77777777" w:rsidR="004047DE" w:rsidRPr="004047DE" w:rsidRDefault="004047DE" w:rsidP="004047DE">
      <w:pPr>
        <w:pStyle w:val="BodyText"/>
        <w:ind w:left="413"/>
        <w:rPr>
          <w:bCs/>
          <w:sz w:val="20"/>
          <w:szCs w:val="20"/>
        </w:rPr>
      </w:pPr>
      <w:r w:rsidRPr="004047DE">
        <w:rPr>
          <w:bCs/>
          <w:sz w:val="20"/>
          <w:szCs w:val="20"/>
        </w:rPr>
        <w:t xml:space="preserve">                b = 0;</w:t>
      </w:r>
    </w:p>
    <w:p w14:paraId="16545A62" w14:textId="77777777" w:rsidR="004047DE" w:rsidRPr="004047DE" w:rsidRDefault="004047DE" w:rsidP="004047DE">
      <w:pPr>
        <w:pStyle w:val="BodyText"/>
        <w:ind w:left="413"/>
        <w:rPr>
          <w:bCs/>
          <w:sz w:val="20"/>
          <w:szCs w:val="20"/>
        </w:rPr>
      </w:pPr>
      <w:r w:rsidRPr="004047DE">
        <w:rPr>
          <w:bCs/>
          <w:sz w:val="20"/>
          <w:szCs w:val="20"/>
        </w:rPr>
        <w:t xml:space="preserve">                color = (((uint32_t)round(r)) &lt;&lt; 16) + (((uint32_t)g) &lt;&lt; 8) + ((uint32_t)b);</w:t>
      </w:r>
    </w:p>
    <w:p w14:paraId="3D1C2C75" w14:textId="77777777" w:rsidR="004047DE" w:rsidRPr="004047DE" w:rsidRDefault="004047DE" w:rsidP="004047DE">
      <w:pPr>
        <w:pStyle w:val="BodyText"/>
        <w:ind w:left="413"/>
        <w:rPr>
          <w:bCs/>
          <w:sz w:val="20"/>
          <w:szCs w:val="20"/>
        </w:rPr>
      </w:pPr>
      <w:r w:rsidRPr="004047DE">
        <w:rPr>
          <w:bCs/>
          <w:sz w:val="20"/>
          <w:szCs w:val="20"/>
        </w:rPr>
        <w:t xml:space="preserve">                currPt = transfPipelineRotate(temp.x, temp.y, temp.z);</w:t>
      </w:r>
    </w:p>
    <w:p w14:paraId="7CE24996" w14:textId="77777777" w:rsidR="004047DE" w:rsidRPr="004047DE" w:rsidRDefault="004047DE" w:rsidP="004047DE">
      <w:pPr>
        <w:pStyle w:val="BodyText"/>
        <w:ind w:left="413"/>
        <w:rPr>
          <w:bCs/>
          <w:sz w:val="20"/>
          <w:szCs w:val="20"/>
        </w:rPr>
      </w:pPr>
      <w:r w:rsidRPr="004047DE">
        <w:rPr>
          <w:bCs/>
          <w:sz w:val="20"/>
          <w:szCs w:val="20"/>
        </w:rPr>
        <w:t xml:space="preserve">                drawPixel(currPt.x, currPt.y, color);</w:t>
      </w:r>
    </w:p>
    <w:p w14:paraId="102DEB78" w14:textId="77777777" w:rsidR="004047DE" w:rsidRPr="004047DE" w:rsidRDefault="004047DE" w:rsidP="004047DE">
      <w:pPr>
        <w:pStyle w:val="BodyText"/>
        <w:ind w:left="413"/>
        <w:rPr>
          <w:bCs/>
          <w:sz w:val="20"/>
          <w:szCs w:val="20"/>
        </w:rPr>
      </w:pPr>
      <w:r w:rsidRPr="004047DE">
        <w:rPr>
          <w:bCs/>
          <w:sz w:val="20"/>
          <w:szCs w:val="20"/>
        </w:rPr>
        <w:t xml:space="preserve">            }</w:t>
      </w:r>
    </w:p>
    <w:p w14:paraId="4CAF0454" w14:textId="77777777" w:rsidR="004047DE" w:rsidRPr="004047DE" w:rsidRDefault="004047DE" w:rsidP="004047DE">
      <w:pPr>
        <w:pStyle w:val="BodyText"/>
        <w:ind w:left="413"/>
        <w:rPr>
          <w:bCs/>
          <w:sz w:val="20"/>
          <w:szCs w:val="20"/>
        </w:rPr>
      </w:pPr>
      <w:r w:rsidRPr="004047DE">
        <w:rPr>
          <w:bCs/>
          <w:sz w:val="20"/>
          <w:szCs w:val="20"/>
        </w:rPr>
        <w:t xml:space="preserve">        }</w:t>
      </w:r>
    </w:p>
    <w:p w14:paraId="7145EB05" w14:textId="77777777" w:rsidR="004047DE" w:rsidRPr="004047DE" w:rsidRDefault="004047DE" w:rsidP="004047DE">
      <w:pPr>
        <w:pStyle w:val="BodyText"/>
        <w:ind w:left="413"/>
        <w:rPr>
          <w:bCs/>
          <w:sz w:val="20"/>
          <w:szCs w:val="20"/>
        </w:rPr>
      </w:pPr>
      <w:r w:rsidRPr="004047DE">
        <w:rPr>
          <w:bCs/>
          <w:sz w:val="20"/>
          <w:szCs w:val="20"/>
        </w:rPr>
        <w:t xml:space="preserve">    }</w:t>
      </w:r>
    </w:p>
    <w:p w14:paraId="22561D39" w14:textId="77777777" w:rsidR="004047DE" w:rsidRPr="004047DE" w:rsidRDefault="004047DE" w:rsidP="004047DE">
      <w:pPr>
        <w:pStyle w:val="BodyText"/>
        <w:ind w:left="413"/>
        <w:rPr>
          <w:bCs/>
          <w:sz w:val="20"/>
          <w:szCs w:val="20"/>
        </w:rPr>
      </w:pPr>
      <w:r w:rsidRPr="004047DE">
        <w:rPr>
          <w:bCs/>
          <w:sz w:val="20"/>
          <w:szCs w:val="20"/>
        </w:rPr>
        <w:t>}</w:t>
      </w:r>
    </w:p>
    <w:p w14:paraId="5CABD7AA" w14:textId="77777777" w:rsidR="004047DE" w:rsidRPr="004047DE" w:rsidRDefault="004047DE" w:rsidP="004047DE">
      <w:pPr>
        <w:pStyle w:val="BodyText"/>
        <w:ind w:left="413"/>
        <w:rPr>
          <w:bCs/>
          <w:sz w:val="20"/>
          <w:szCs w:val="20"/>
        </w:rPr>
      </w:pPr>
    </w:p>
    <w:p w14:paraId="477D8B4B" w14:textId="77777777" w:rsidR="004047DE" w:rsidRPr="004047DE" w:rsidRDefault="004047DE" w:rsidP="004047DE">
      <w:pPr>
        <w:pStyle w:val="BodyText"/>
        <w:ind w:left="413"/>
        <w:rPr>
          <w:bCs/>
          <w:sz w:val="20"/>
          <w:szCs w:val="20"/>
        </w:rPr>
      </w:pPr>
    </w:p>
    <w:p w14:paraId="3655A3B9" w14:textId="77777777" w:rsidR="004047DE" w:rsidRPr="004047DE" w:rsidRDefault="004047DE" w:rsidP="004047DE">
      <w:pPr>
        <w:pStyle w:val="BodyText"/>
        <w:ind w:left="413"/>
        <w:rPr>
          <w:bCs/>
          <w:sz w:val="20"/>
          <w:szCs w:val="20"/>
        </w:rPr>
      </w:pPr>
      <w:r w:rsidRPr="004047DE">
        <w:rPr>
          <w:bCs/>
          <w:sz w:val="20"/>
          <w:szCs w:val="20"/>
        </w:rPr>
        <w:t>void drawTree(uint32_t color,int start_pnt, int size)</w:t>
      </w:r>
    </w:p>
    <w:p w14:paraId="0E76C421" w14:textId="77777777" w:rsidR="004047DE" w:rsidRPr="004047DE" w:rsidRDefault="004047DE" w:rsidP="004047DE">
      <w:pPr>
        <w:pStyle w:val="BodyText"/>
        <w:ind w:left="413"/>
        <w:rPr>
          <w:bCs/>
          <w:sz w:val="20"/>
          <w:szCs w:val="20"/>
        </w:rPr>
      </w:pPr>
      <w:r w:rsidRPr="004047DE">
        <w:rPr>
          <w:bCs/>
          <w:sz w:val="20"/>
          <w:szCs w:val="20"/>
        </w:rPr>
        <w:t>{</w:t>
      </w:r>
    </w:p>
    <w:p w14:paraId="7D4EEA3F" w14:textId="77777777" w:rsidR="004047DE" w:rsidRPr="004047DE" w:rsidRDefault="004047DE" w:rsidP="004047DE">
      <w:pPr>
        <w:pStyle w:val="BodyText"/>
        <w:ind w:left="413"/>
        <w:rPr>
          <w:bCs/>
          <w:sz w:val="20"/>
          <w:szCs w:val="20"/>
        </w:rPr>
      </w:pPr>
      <w:r w:rsidRPr="004047DE">
        <w:rPr>
          <w:bCs/>
          <w:sz w:val="20"/>
          <w:szCs w:val="20"/>
        </w:rPr>
        <w:tab/>
        <w:t>int i=0, angle;</w:t>
      </w:r>
    </w:p>
    <w:p w14:paraId="577D5EEF" w14:textId="77777777" w:rsidR="004047DE" w:rsidRPr="004047DE" w:rsidRDefault="004047DE" w:rsidP="004047DE">
      <w:pPr>
        <w:pStyle w:val="BodyText"/>
        <w:ind w:left="413"/>
        <w:rPr>
          <w:bCs/>
          <w:sz w:val="20"/>
          <w:szCs w:val="20"/>
        </w:rPr>
      </w:pPr>
      <w:r w:rsidRPr="004047DE">
        <w:rPr>
          <w:bCs/>
          <w:sz w:val="20"/>
          <w:szCs w:val="20"/>
        </w:rPr>
        <w:tab/>
        <w:t>struct coordinates lcd;</w:t>
      </w:r>
    </w:p>
    <w:p w14:paraId="7FAFCDF6" w14:textId="77777777" w:rsidR="004047DE" w:rsidRPr="004047DE" w:rsidRDefault="004047DE" w:rsidP="004047DE">
      <w:pPr>
        <w:pStyle w:val="BodyText"/>
        <w:ind w:left="413"/>
        <w:rPr>
          <w:bCs/>
          <w:sz w:val="20"/>
          <w:szCs w:val="20"/>
        </w:rPr>
      </w:pPr>
      <w:r w:rsidRPr="004047DE">
        <w:rPr>
          <w:bCs/>
          <w:sz w:val="20"/>
          <w:szCs w:val="20"/>
        </w:rPr>
        <w:tab/>
        <w:t>int tree_branch[3][3]={{start_pnt,start_pnt+30,0.5*size+100},{start_pnt+10,start_pnt+40,0.3*size+100},{start_pnt+10,start_pnt+40,0.8*size+100}};</w:t>
      </w:r>
    </w:p>
    <w:p w14:paraId="167D6017" w14:textId="77777777" w:rsidR="004047DE" w:rsidRPr="004047DE" w:rsidRDefault="004047DE" w:rsidP="004047DE">
      <w:pPr>
        <w:pStyle w:val="BodyText"/>
        <w:ind w:left="413"/>
        <w:rPr>
          <w:bCs/>
          <w:sz w:val="20"/>
          <w:szCs w:val="20"/>
        </w:rPr>
      </w:pPr>
      <w:r w:rsidRPr="004047DE">
        <w:rPr>
          <w:bCs/>
          <w:sz w:val="20"/>
          <w:szCs w:val="20"/>
        </w:rPr>
        <w:tab/>
        <w:t>while(i&lt;1)</w:t>
      </w:r>
    </w:p>
    <w:p w14:paraId="62DC006F" w14:textId="77777777" w:rsidR="004047DE" w:rsidRPr="004047DE" w:rsidRDefault="004047DE" w:rsidP="004047DE">
      <w:pPr>
        <w:pStyle w:val="BodyText"/>
        <w:ind w:left="413"/>
        <w:rPr>
          <w:bCs/>
          <w:sz w:val="20"/>
          <w:szCs w:val="20"/>
        </w:rPr>
      </w:pPr>
      <w:r w:rsidRPr="004047DE">
        <w:rPr>
          <w:bCs/>
          <w:sz w:val="20"/>
          <w:szCs w:val="20"/>
        </w:rPr>
        <w:tab/>
        <w:t>{</w:t>
      </w:r>
    </w:p>
    <w:p w14:paraId="2D09975D"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int x0, y0, y1, x1,xp0,xp1,yp0,yp1;</w:t>
      </w:r>
    </w:p>
    <w:p w14:paraId="640099FC"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angle = start_pnt;</w:t>
      </w:r>
    </w:p>
    <w:p w14:paraId="0620322A"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x0=tree_branch[i][0];</w:t>
      </w:r>
    </w:p>
    <w:p w14:paraId="1C313207"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x1=tree_branch[i][1];</w:t>
      </w:r>
    </w:p>
    <w:p w14:paraId="2658F5E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y0=tree_branch[i][2];</w:t>
      </w:r>
    </w:p>
    <w:p w14:paraId="3DDF9EED"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y1=y0;</w:t>
      </w:r>
    </w:p>
    <w:p w14:paraId="46E0C06A"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i++;</w:t>
      </w:r>
    </w:p>
    <w:p w14:paraId="374285F0"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 xml:space="preserve">lcd = transfPipelineRotate(angle,y0,x0);//lcd = </w:t>
      </w:r>
      <w:r w:rsidRPr="004047DE">
        <w:rPr>
          <w:bCs/>
          <w:sz w:val="20"/>
          <w:szCs w:val="20"/>
        </w:rPr>
        <w:lastRenderedPageBreak/>
        <w:t>transfPipeline(y0,angle,x0);</w:t>
      </w:r>
    </w:p>
    <w:p w14:paraId="0E19237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xp0=lcd.x;</w:t>
      </w:r>
    </w:p>
    <w:p w14:paraId="7571D5C1"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yp0=lcd.y;</w:t>
      </w:r>
    </w:p>
    <w:p w14:paraId="2B224B4B"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lcd = transfPipelineRotate(angle,y1,x1);</w:t>
      </w:r>
    </w:p>
    <w:p w14:paraId="5DAF5197"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xp1=lcd.x;</w:t>
      </w:r>
    </w:p>
    <w:p w14:paraId="29D9E36D"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yp1=lcd.y;</w:t>
      </w:r>
    </w:p>
    <w:p w14:paraId="26F690B6"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drawline(xp0, yp0, xp1, yp1,0x00FF8000);</w:t>
      </w:r>
      <w:r w:rsidRPr="004047DE">
        <w:rPr>
          <w:bCs/>
          <w:sz w:val="20"/>
          <w:szCs w:val="20"/>
        </w:rPr>
        <w:tab/>
      </w:r>
      <w:r w:rsidRPr="004047DE">
        <w:rPr>
          <w:bCs/>
          <w:sz w:val="20"/>
          <w:szCs w:val="20"/>
        </w:rPr>
        <w:tab/>
        <w:t>//level 0 straight line</w:t>
      </w:r>
    </w:p>
    <w:p w14:paraId="5C1A4DDD"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drawline((xp0+1), (yp0+1), (xp1+1), (yp1+1),0x6A4B19);</w:t>
      </w:r>
      <w:r w:rsidRPr="004047DE">
        <w:rPr>
          <w:bCs/>
          <w:sz w:val="20"/>
          <w:szCs w:val="20"/>
        </w:rPr>
        <w:tab/>
      </w:r>
      <w:r w:rsidRPr="004047DE">
        <w:rPr>
          <w:bCs/>
          <w:sz w:val="20"/>
          <w:szCs w:val="20"/>
        </w:rPr>
        <w:tab/>
        <w:t>//level 0 straight line</w:t>
      </w:r>
    </w:p>
    <w:p w14:paraId="7829F68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drawline((xp0-1), (yp0-1), (xp1-1), (yp1-1),0x6A4B19);</w:t>
      </w:r>
      <w:r w:rsidRPr="004047DE">
        <w:rPr>
          <w:bCs/>
          <w:sz w:val="20"/>
          <w:szCs w:val="20"/>
        </w:rPr>
        <w:tab/>
      </w:r>
      <w:r w:rsidRPr="004047DE">
        <w:rPr>
          <w:bCs/>
          <w:sz w:val="20"/>
          <w:szCs w:val="20"/>
        </w:rPr>
        <w:tab/>
        <w:t>//level 0 straight line</w:t>
      </w:r>
    </w:p>
    <w:p w14:paraId="7CE320FB" w14:textId="77777777" w:rsidR="004047DE" w:rsidRPr="004047DE" w:rsidRDefault="004047DE" w:rsidP="004047DE">
      <w:pPr>
        <w:pStyle w:val="BodyText"/>
        <w:ind w:left="413"/>
        <w:rPr>
          <w:bCs/>
          <w:sz w:val="20"/>
          <w:szCs w:val="20"/>
        </w:rPr>
      </w:pPr>
    </w:p>
    <w:p w14:paraId="30754747"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int it=0;</w:t>
      </w:r>
    </w:p>
    <w:p w14:paraId="1E3C3FA5"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for(it=0;it&lt;3;it++){</w:t>
      </w:r>
    </w:p>
    <w:p w14:paraId="0862500C"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 xml:space="preserve">int16_t x2=(0.8*(x1-x0))+x1; </w:t>
      </w:r>
      <w:r w:rsidRPr="004047DE">
        <w:rPr>
          <w:bCs/>
          <w:sz w:val="20"/>
          <w:szCs w:val="20"/>
        </w:rPr>
        <w:tab/>
      </w:r>
      <w:r w:rsidRPr="004047DE">
        <w:rPr>
          <w:bCs/>
          <w:sz w:val="20"/>
          <w:szCs w:val="20"/>
        </w:rPr>
        <w:tab/>
      </w:r>
      <w:r w:rsidRPr="004047DE">
        <w:rPr>
          <w:bCs/>
          <w:sz w:val="20"/>
          <w:szCs w:val="20"/>
        </w:rPr>
        <w:tab/>
      </w:r>
      <w:r w:rsidRPr="004047DE">
        <w:rPr>
          <w:bCs/>
          <w:sz w:val="20"/>
          <w:szCs w:val="20"/>
        </w:rPr>
        <w:tab/>
        <w:t>// length of level 1 = 0.8 of previous level</w:t>
      </w:r>
    </w:p>
    <w:p w14:paraId="3EA58B31"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y2=y1;</w:t>
      </w:r>
    </w:p>
    <w:p w14:paraId="6FD99E6E"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lcd = transfPipelineRotate(angle,y2,x2);</w:t>
      </w:r>
    </w:p>
    <w:p w14:paraId="0A9FD4AE"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xp2=lcd.x;</w:t>
      </w:r>
    </w:p>
    <w:p w14:paraId="30AECE49"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yp2=lcd.y;</w:t>
      </w:r>
    </w:p>
    <w:p w14:paraId="3D2C8D67"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line(xp1, yp1, xp2, yp2,color);</w:t>
      </w:r>
      <w:r w:rsidRPr="004047DE">
        <w:rPr>
          <w:bCs/>
          <w:sz w:val="20"/>
          <w:szCs w:val="20"/>
        </w:rPr>
        <w:tab/>
      </w:r>
      <w:r w:rsidRPr="004047DE">
        <w:rPr>
          <w:bCs/>
          <w:sz w:val="20"/>
          <w:szCs w:val="20"/>
        </w:rPr>
        <w:tab/>
        <w:t>//level 1 straight line</w:t>
      </w:r>
    </w:p>
    <w:p w14:paraId="71397BC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Rect(0,0,127,159,0x00000000);</w:t>
      </w:r>
    </w:p>
    <w:p w14:paraId="454FBAC5" w14:textId="77777777" w:rsidR="004047DE" w:rsidRPr="004047DE" w:rsidRDefault="004047DE" w:rsidP="004047DE">
      <w:pPr>
        <w:pStyle w:val="BodyText"/>
        <w:ind w:left="413"/>
        <w:rPr>
          <w:bCs/>
          <w:sz w:val="20"/>
          <w:szCs w:val="20"/>
        </w:rPr>
      </w:pPr>
    </w:p>
    <w:p w14:paraId="1EBCFA19"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for right rotated angle 30 degree</w:t>
      </w:r>
    </w:p>
    <w:p w14:paraId="52D36573"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xr= ((0.134*x1)+(0.866*x2)-(0.5*y2)+(0.5*y1));</w:t>
      </w:r>
    </w:p>
    <w:p w14:paraId="12E7DADA"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yr=((0.5*x2)-(0.5*x1)+(0.866*y2)-(0.866*y1)+y1);</w:t>
      </w:r>
    </w:p>
    <w:p w14:paraId="63C38A27"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lcd = transfPipelineRotate(angle,yr,xr);</w:t>
      </w:r>
    </w:p>
    <w:p w14:paraId="5F97D368"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xpr=lcd.x;</w:t>
      </w:r>
    </w:p>
    <w:p w14:paraId="5E96236E"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ypr=lcd.y;</w:t>
      </w:r>
    </w:p>
    <w:p w14:paraId="40DA2D52" w14:textId="77777777" w:rsidR="004047DE" w:rsidRPr="004047DE" w:rsidRDefault="004047DE" w:rsidP="004047DE">
      <w:pPr>
        <w:pStyle w:val="BodyText"/>
        <w:ind w:left="413"/>
        <w:rPr>
          <w:bCs/>
          <w:sz w:val="20"/>
          <w:szCs w:val="20"/>
        </w:rPr>
      </w:pPr>
    </w:p>
    <w:p w14:paraId="0D096E05"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for left rotated angle 30 degree</w:t>
      </w:r>
    </w:p>
    <w:p w14:paraId="3DCE7761"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xl=((0.134*x1)+(0.866*x2)+(0.5*y2)-(0.5*y1));</w:t>
      </w:r>
    </w:p>
    <w:p w14:paraId="34C69B9B"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yl=((0.5*x1)-(0.5*x2)+(0.134*y2)+(0.866*y1));</w:t>
      </w:r>
    </w:p>
    <w:p w14:paraId="424C5B35"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lcd = transfPipelineRotate(angle,yl,xl);</w:t>
      </w:r>
    </w:p>
    <w:p w14:paraId="0653C830"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xpl=lcd.x;</w:t>
      </w:r>
    </w:p>
    <w:p w14:paraId="57339B4C"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ypl=lcd.y;</w:t>
      </w:r>
    </w:p>
    <w:p w14:paraId="71D9A5D9" w14:textId="77777777" w:rsidR="004047DE" w:rsidRPr="004047DE" w:rsidRDefault="004047DE" w:rsidP="004047DE">
      <w:pPr>
        <w:pStyle w:val="BodyText"/>
        <w:ind w:left="413"/>
        <w:rPr>
          <w:bCs/>
          <w:sz w:val="20"/>
          <w:szCs w:val="20"/>
        </w:rPr>
      </w:pPr>
    </w:p>
    <w:p w14:paraId="45BC5D9C"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line(xp1, yp1, xpr, ypr,color);</w:t>
      </w:r>
    </w:p>
    <w:p w14:paraId="665FF32D"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line(xp1, yp1, xpl, ypl,color);</w:t>
      </w:r>
    </w:p>
    <w:p w14:paraId="0A00E675"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Rect(0,0,127,159,0x00000000);</w:t>
      </w:r>
    </w:p>
    <w:p w14:paraId="5F95D990"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for branches on right rotated branch angle 30 degree</w:t>
      </w:r>
    </w:p>
    <w:p w14:paraId="12C858F5"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xrLen = sqrt(pow((xr-x1),2)+pow((yr-y1),2)) ;</w:t>
      </w:r>
      <w:r w:rsidRPr="004047DE">
        <w:rPr>
          <w:bCs/>
          <w:sz w:val="20"/>
          <w:szCs w:val="20"/>
        </w:rPr>
        <w:tab/>
        <w:t>//length of right branch</w:t>
      </w:r>
    </w:p>
    <w:p w14:paraId="2B097B35"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xrImag= (0.8*xrLen)+xr;</w:t>
      </w: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imaginary vertical line x coordinate, y= yr</w:t>
      </w:r>
    </w:p>
    <w:p w14:paraId="25C86FAE"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xr1 = ((0.134*xr)+(0.866*xrImag)-(0.5*yr)+(0.5*yr));</w:t>
      </w:r>
    </w:p>
    <w:p w14:paraId="15712E5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yr1 = ((0.5*xrImag)-(0.5*xr)+(0.866*yr)-(0.866*yr)+yr);</w:t>
      </w:r>
    </w:p>
    <w:p w14:paraId="320CA2EB"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 xml:space="preserve">lcd = </w:t>
      </w:r>
      <w:r w:rsidRPr="004047DE">
        <w:rPr>
          <w:bCs/>
          <w:sz w:val="20"/>
          <w:szCs w:val="20"/>
        </w:rPr>
        <w:t>transfPipelineRotate(angle,yr1,xr1);</w:t>
      </w:r>
    </w:p>
    <w:p w14:paraId="29D2D1E3"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xpr1=lcd.x;</w:t>
      </w:r>
    </w:p>
    <w:p w14:paraId="17CAB401"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ypr1=lcd.y;</w:t>
      </w:r>
    </w:p>
    <w:p w14:paraId="5668493A"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for right branch</w:t>
      </w:r>
    </w:p>
    <w:p w14:paraId="79CE1F1E"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xrr,xrl,yrr,yrl;</w:t>
      </w:r>
    </w:p>
    <w:p w14:paraId="738CB50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xrr = ((0.134*xr)+(0.866*xr1)-(0.5*yr1)+(0.5*yr));</w:t>
      </w:r>
    </w:p>
    <w:p w14:paraId="780B07B1"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yrr = ((0.5*xr1)-(0.5*xr)+(0.866*yr1)-(0.866*yr)+yr);</w:t>
      </w:r>
    </w:p>
    <w:p w14:paraId="5A330C42"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lcd = transfPipelineRotate(angle,yrr,xrr);</w:t>
      </w:r>
    </w:p>
    <w:p w14:paraId="736A1CA9"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xprr=lcd.x;</w:t>
      </w:r>
    </w:p>
    <w:p w14:paraId="48DA73A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yprr=lcd.y;</w:t>
      </w:r>
    </w:p>
    <w:p w14:paraId="7F94D6D0"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for left branch</w:t>
      </w:r>
    </w:p>
    <w:p w14:paraId="0C01EC6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xrl = ((0.134*xr)+(0.866*xr1)+(0.5*yr1)-(0.5*yr));</w:t>
      </w:r>
    </w:p>
    <w:p w14:paraId="40D67180"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yrl = ((0.5*xr)-(0.5*xr1)+(0.134*yr)+(0.866*yr1));</w:t>
      </w:r>
    </w:p>
    <w:p w14:paraId="7DCD05AD"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lcd = transfPipelineRotate(angle,yrl,xrl);</w:t>
      </w:r>
    </w:p>
    <w:p w14:paraId="3D5FB74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xprl=lcd.x;</w:t>
      </w:r>
    </w:p>
    <w:p w14:paraId="1C08161C"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yprl=lcd.y;</w:t>
      </w:r>
    </w:p>
    <w:p w14:paraId="7D4503CA"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for branches on left rotated branch angle 30 degree</w:t>
      </w:r>
    </w:p>
    <w:p w14:paraId="5BAF517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xlImag= (0.8*xrLen)+xl;</w:t>
      </w:r>
      <w:r w:rsidRPr="004047DE">
        <w:rPr>
          <w:bCs/>
          <w:sz w:val="20"/>
          <w:szCs w:val="20"/>
        </w:rPr>
        <w:tab/>
      </w:r>
      <w:r w:rsidRPr="004047DE">
        <w:rPr>
          <w:bCs/>
          <w:sz w:val="20"/>
          <w:szCs w:val="20"/>
        </w:rPr>
        <w:tab/>
      </w:r>
      <w:r w:rsidRPr="004047DE">
        <w:rPr>
          <w:bCs/>
          <w:sz w:val="20"/>
          <w:szCs w:val="20"/>
        </w:rPr>
        <w:tab/>
      </w:r>
      <w:r w:rsidRPr="004047DE">
        <w:rPr>
          <w:bCs/>
          <w:sz w:val="20"/>
          <w:szCs w:val="20"/>
        </w:rPr>
        <w:tab/>
      </w:r>
      <w:r w:rsidRPr="004047DE">
        <w:rPr>
          <w:bCs/>
          <w:sz w:val="20"/>
          <w:szCs w:val="20"/>
        </w:rPr>
        <w:tab/>
        <w:t>//imaginary vertical line x coordinate, y= yr</w:t>
      </w:r>
    </w:p>
    <w:p w14:paraId="6FD64B60"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xl1 = ((0.134*xl)+(0.866*xlImag)+(0.5*yl)-(0.5*yl));</w:t>
      </w:r>
    </w:p>
    <w:p w14:paraId="0B16A4B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yl1 = ((0.5*xl)-(0.5*xlImag)+(0.134*yl)+(0.866*yl));</w:t>
      </w:r>
    </w:p>
    <w:p w14:paraId="7EB9468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lcd = transfPipelineRotate(angle,yl1,xl1);</w:t>
      </w:r>
    </w:p>
    <w:p w14:paraId="24D4CC7E"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xpl1=lcd.x;</w:t>
      </w:r>
    </w:p>
    <w:p w14:paraId="12B5D106"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ypl1=lcd.y;</w:t>
      </w:r>
    </w:p>
    <w:p w14:paraId="64207F16"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for right branch</w:t>
      </w:r>
    </w:p>
    <w:p w14:paraId="4DB859C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16_t xlr,xll,ylr,yll;</w:t>
      </w:r>
    </w:p>
    <w:p w14:paraId="345887D3"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xlr = ((0.134*xl)+(0.866*xl1)-(0.5*yl1)+(0.5*yl));</w:t>
      </w:r>
    </w:p>
    <w:p w14:paraId="435F7867"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ylr = ((0.5*xl1)-(0.5*xl)+(0.866*yl1)-(0.866*yl)+yl);</w:t>
      </w:r>
    </w:p>
    <w:p w14:paraId="409ADD96"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lcd = transfPipelineRotate(angle,ylr,xlr);</w:t>
      </w:r>
    </w:p>
    <w:p w14:paraId="103398FD"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xplr=lcd.x;</w:t>
      </w:r>
    </w:p>
    <w:p w14:paraId="2680DF0E"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yplr=lcd.y;</w:t>
      </w:r>
    </w:p>
    <w:p w14:paraId="38F9D7F4"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for left branch</w:t>
      </w:r>
    </w:p>
    <w:p w14:paraId="63DE8A7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xll = ((0.134*xl)+(0.866*xl1)+(0.5*yl1)-(0.5*yl));</w:t>
      </w:r>
    </w:p>
    <w:p w14:paraId="6B7428B0"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yll = ((0.5*xl)-(0.5*xl1)+(0.134*yl)+(0.866*yl1));</w:t>
      </w:r>
    </w:p>
    <w:p w14:paraId="6249E01F"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lcd = transfPipelineRotate(angle,yll,xll);</w:t>
      </w:r>
    </w:p>
    <w:p w14:paraId="4727EC96"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xpll=lcd.x;</w:t>
      </w:r>
    </w:p>
    <w:p w14:paraId="61AC22D6"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int ypll=lcd.y;</w:t>
      </w:r>
    </w:p>
    <w:p w14:paraId="23C15E9C"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line(xpr, ypr, xpr1, ypr1,color);</w:t>
      </w:r>
    </w:p>
    <w:p w14:paraId="4C574B9B"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line(xpr, ypr, xprr, yprr,color);</w:t>
      </w:r>
    </w:p>
    <w:p w14:paraId="4BFC5758"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line(xpr, ypr, xprl, yprl,color);</w:t>
      </w:r>
    </w:p>
    <w:p w14:paraId="2AAFA33C"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line(xpl, ypl, xpl1, ypl1,color);</w:t>
      </w:r>
    </w:p>
    <w:p w14:paraId="2F160D97"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line(xpl, ypl, xplr, yplr,color);</w:t>
      </w:r>
    </w:p>
    <w:p w14:paraId="7C1416B2"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drawline(xpl, ypl, xpll, ypll,color);</w:t>
      </w:r>
    </w:p>
    <w:p w14:paraId="29B79763" w14:textId="77777777" w:rsidR="004047DE" w:rsidRPr="004047DE" w:rsidRDefault="004047DE" w:rsidP="004047DE">
      <w:pPr>
        <w:pStyle w:val="BodyText"/>
        <w:ind w:left="413"/>
        <w:rPr>
          <w:bCs/>
          <w:sz w:val="20"/>
          <w:szCs w:val="20"/>
        </w:rPr>
      </w:pPr>
    </w:p>
    <w:p w14:paraId="03377A06"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x0=x1;</w:t>
      </w:r>
    </w:p>
    <w:p w14:paraId="0250EF7B"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r>
      <w:r w:rsidRPr="004047DE">
        <w:rPr>
          <w:bCs/>
          <w:sz w:val="20"/>
          <w:szCs w:val="20"/>
        </w:rPr>
        <w:tab/>
        <w:t>x1=x2;</w:t>
      </w:r>
    </w:p>
    <w:p w14:paraId="75FFF71B"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w:t>
      </w:r>
    </w:p>
    <w:p w14:paraId="77B7CB33" w14:textId="77777777" w:rsidR="004047DE" w:rsidRPr="004047DE" w:rsidRDefault="004047DE" w:rsidP="004047DE">
      <w:pPr>
        <w:pStyle w:val="BodyText"/>
        <w:ind w:left="413"/>
        <w:rPr>
          <w:bCs/>
          <w:sz w:val="20"/>
          <w:szCs w:val="20"/>
        </w:rPr>
      </w:pPr>
      <w:r w:rsidRPr="004047DE">
        <w:rPr>
          <w:bCs/>
          <w:sz w:val="20"/>
          <w:szCs w:val="20"/>
        </w:rPr>
        <w:tab/>
      </w:r>
      <w:r w:rsidRPr="004047DE">
        <w:rPr>
          <w:bCs/>
          <w:sz w:val="20"/>
          <w:szCs w:val="20"/>
        </w:rPr>
        <w:tab/>
        <w:t>drawRect(0,0,127,159,0x00000000);</w:t>
      </w:r>
    </w:p>
    <w:p w14:paraId="60FB5A96" w14:textId="77777777" w:rsidR="004047DE" w:rsidRPr="004047DE" w:rsidRDefault="004047DE" w:rsidP="004047DE">
      <w:pPr>
        <w:pStyle w:val="BodyText"/>
        <w:ind w:left="413"/>
        <w:rPr>
          <w:bCs/>
          <w:sz w:val="20"/>
          <w:szCs w:val="20"/>
        </w:rPr>
      </w:pPr>
      <w:r w:rsidRPr="004047DE">
        <w:rPr>
          <w:bCs/>
          <w:sz w:val="20"/>
          <w:szCs w:val="20"/>
        </w:rPr>
        <w:tab/>
        <w:t>}</w:t>
      </w:r>
    </w:p>
    <w:p w14:paraId="25CF1E76" w14:textId="77777777" w:rsidR="004047DE" w:rsidRPr="004047DE" w:rsidRDefault="004047DE" w:rsidP="004047DE">
      <w:pPr>
        <w:pStyle w:val="BodyText"/>
        <w:ind w:left="413"/>
        <w:rPr>
          <w:bCs/>
          <w:sz w:val="20"/>
          <w:szCs w:val="20"/>
        </w:rPr>
      </w:pPr>
      <w:r w:rsidRPr="004047DE">
        <w:rPr>
          <w:bCs/>
          <w:sz w:val="20"/>
          <w:szCs w:val="20"/>
        </w:rPr>
        <w:t>}</w:t>
      </w:r>
    </w:p>
    <w:p w14:paraId="15D052E9" w14:textId="77777777" w:rsidR="004047DE" w:rsidRPr="004047DE" w:rsidRDefault="004047DE" w:rsidP="004047DE">
      <w:pPr>
        <w:pStyle w:val="BodyText"/>
        <w:ind w:left="413"/>
        <w:rPr>
          <w:bCs/>
          <w:sz w:val="20"/>
          <w:szCs w:val="20"/>
        </w:rPr>
      </w:pPr>
    </w:p>
    <w:p w14:paraId="74097767" w14:textId="77777777" w:rsidR="004047DE" w:rsidRPr="004047DE" w:rsidRDefault="004047DE" w:rsidP="004047DE">
      <w:pPr>
        <w:pStyle w:val="BodyText"/>
        <w:ind w:left="413"/>
        <w:rPr>
          <w:bCs/>
          <w:sz w:val="20"/>
          <w:szCs w:val="20"/>
        </w:rPr>
      </w:pPr>
      <w:r w:rsidRPr="004047DE">
        <w:rPr>
          <w:bCs/>
          <w:sz w:val="20"/>
          <w:szCs w:val="20"/>
        </w:rPr>
        <w:lastRenderedPageBreak/>
        <w:t>void draw3DCube(struct coordinate cornerPt, int cube_size, uint32_t color)</w:t>
      </w:r>
    </w:p>
    <w:p w14:paraId="2A36A48E" w14:textId="77777777" w:rsidR="004047DE" w:rsidRPr="004047DE" w:rsidRDefault="004047DE" w:rsidP="004047DE">
      <w:pPr>
        <w:pStyle w:val="BodyText"/>
        <w:ind w:left="413"/>
        <w:rPr>
          <w:bCs/>
          <w:sz w:val="20"/>
          <w:szCs w:val="20"/>
        </w:rPr>
      </w:pPr>
      <w:r w:rsidRPr="004047DE">
        <w:rPr>
          <w:bCs/>
          <w:sz w:val="20"/>
          <w:szCs w:val="20"/>
        </w:rPr>
        <w:t>{</w:t>
      </w:r>
    </w:p>
    <w:p w14:paraId="0D539210" w14:textId="77777777" w:rsidR="004047DE" w:rsidRPr="004047DE" w:rsidRDefault="004047DE" w:rsidP="004047DE">
      <w:pPr>
        <w:pStyle w:val="BodyText"/>
        <w:ind w:left="413"/>
        <w:rPr>
          <w:bCs/>
          <w:sz w:val="20"/>
          <w:szCs w:val="20"/>
        </w:rPr>
      </w:pPr>
      <w:r w:rsidRPr="004047DE">
        <w:rPr>
          <w:bCs/>
          <w:sz w:val="20"/>
          <w:szCs w:val="20"/>
        </w:rPr>
        <w:t xml:space="preserve">    struct coordinates c1, c2, c3, c4, c5, c6, c7;</w:t>
      </w:r>
    </w:p>
    <w:p w14:paraId="5A17254F" w14:textId="77777777" w:rsidR="004047DE" w:rsidRPr="004047DE" w:rsidRDefault="004047DE" w:rsidP="004047DE">
      <w:pPr>
        <w:pStyle w:val="BodyText"/>
        <w:ind w:left="413"/>
        <w:rPr>
          <w:bCs/>
          <w:sz w:val="20"/>
          <w:szCs w:val="20"/>
        </w:rPr>
      </w:pPr>
    </w:p>
    <w:p w14:paraId="44FF3C10" w14:textId="77777777" w:rsidR="004047DE" w:rsidRPr="004047DE" w:rsidRDefault="004047DE" w:rsidP="004047DE">
      <w:pPr>
        <w:pStyle w:val="BodyText"/>
        <w:ind w:left="413"/>
        <w:rPr>
          <w:bCs/>
          <w:sz w:val="20"/>
          <w:szCs w:val="20"/>
        </w:rPr>
      </w:pPr>
      <w:r w:rsidRPr="004047DE">
        <w:rPr>
          <w:bCs/>
          <w:sz w:val="20"/>
          <w:szCs w:val="20"/>
        </w:rPr>
        <w:t xml:space="preserve">    struct coordinate cubeDimension = cornerPt; //(0,50,50)</w:t>
      </w:r>
    </w:p>
    <w:p w14:paraId="0EB00F07" w14:textId="77777777" w:rsidR="004047DE" w:rsidRPr="004047DE" w:rsidRDefault="004047DE" w:rsidP="004047DE">
      <w:pPr>
        <w:pStyle w:val="BodyText"/>
        <w:ind w:left="413"/>
        <w:rPr>
          <w:bCs/>
          <w:sz w:val="20"/>
          <w:szCs w:val="20"/>
        </w:rPr>
      </w:pPr>
    </w:p>
    <w:p w14:paraId="133D3186" w14:textId="77777777" w:rsidR="004047DE" w:rsidRPr="004047DE" w:rsidRDefault="004047DE" w:rsidP="004047DE">
      <w:pPr>
        <w:pStyle w:val="BodyText"/>
        <w:ind w:left="413"/>
        <w:rPr>
          <w:bCs/>
          <w:sz w:val="20"/>
          <w:szCs w:val="20"/>
        </w:rPr>
      </w:pPr>
      <w:r w:rsidRPr="004047DE">
        <w:rPr>
          <w:bCs/>
          <w:sz w:val="20"/>
          <w:szCs w:val="20"/>
        </w:rPr>
        <w:t xml:space="preserve">    float Idiff5, Idiff6, Idiff3, Idiff4;</w:t>
      </w:r>
    </w:p>
    <w:p w14:paraId="2DA19B14" w14:textId="77777777" w:rsidR="004047DE" w:rsidRPr="004047DE" w:rsidRDefault="004047DE" w:rsidP="004047DE">
      <w:pPr>
        <w:pStyle w:val="BodyText"/>
        <w:ind w:left="413"/>
        <w:rPr>
          <w:bCs/>
          <w:sz w:val="20"/>
          <w:szCs w:val="20"/>
        </w:rPr>
      </w:pPr>
    </w:p>
    <w:p w14:paraId="2BC706FD" w14:textId="77777777" w:rsidR="004047DE" w:rsidRPr="004047DE" w:rsidRDefault="004047DE" w:rsidP="004047DE">
      <w:pPr>
        <w:pStyle w:val="BodyText"/>
        <w:ind w:left="413"/>
        <w:rPr>
          <w:bCs/>
          <w:sz w:val="20"/>
          <w:szCs w:val="20"/>
        </w:rPr>
      </w:pPr>
      <w:r w:rsidRPr="004047DE">
        <w:rPr>
          <w:bCs/>
          <w:sz w:val="20"/>
          <w:szCs w:val="20"/>
        </w:rPr>
        <w:t xml:space="preserve">    struct coordinate p5,p6,p3,p4;</w:t>
      </w:r>
    </w:p>
    <w:p w14:paraId="0D63DEA5" w14:textId="77777777" w:rsidR="004047DE" w:rsidRPr="004047DE" w:rsidRDefault="004047DE" w:rsidP="004047DE">
      <w:pPr>
        <w:pStyle w:val="BodyText"/>
        <w:ind w:left="413"/>
        <w:rPr>
          <w:bCs/>
          <w:sz w:val="20"/>
          <w:szCs w:val="20"/>
        </w:rPr>
      </w:pPr>
    </w:p>
    <w:p w14:paraId="4B612566" w14:textId="77777777" w:rsidR="004047DE" w:rsidRPr="004047DE" w:rsidRDefault="004047DE" w:rsidP="004047DE">
      <w:pPr>
        <w:pStyle w:val="BodyText"/>
        <w:ind w:left="413"/>
        <w:rPr>
          <w:bCs/>
          <w:sz w:val="20"/>
          <w:szCs w:val="20"/>
        </w:rPr>
      </w:pPr>
      <w:r w:rsidRPr="004047DE">
        <w:rPr>
          <w:bCs/>
          <w:sz w:val="20"/>
          <w:szCs w:val="20"/>
        </w:rPr>
        <w:t xml:space="preserve">    struct coordinate FillCord = {cubeDimension.x,cubeDimension.y+cube_size,cubeDimension.z+cube_size};</w:t>
      </w:r>
    </w:p>
    <w:p w14:paraId="68E4A281" w14:textId="77777777" w:rsidR="004047DE" w:rsidRPr="004047DE" w:rsidRDefault="004047DE" w:rsidP="004047DE">
      <w:pPr>
        <w:pStyle w:val="BodyText"/>
        <w:ind w:left="413"/>
        <w:rPr>
          <w:bCs/>
          <w:sz w:val="20"/>
          <w:szCs w:val="20"/>
        </w:rPr>
      </w:pPr>
    </w:p>
    <w:p w14:paraId="263B10A6" w14:textId="77777777" w:rsidR="004047DE" w:rsidRPr="004047DE" w:rsidRDefault="004047DE" w:rsidP="004047DE">
      <w:pPr>
        <w:pStyle w:val="BodyText"/>
        <w:ind w:left="413"/>
        <w:rPr>
          <w:bCs/>
          <w:sz w:val="20"/>
          <w:szCs w:val="20"/>
        </w:rPr>
      </w:pPr>
      <w:r w:rsidRPr="004047DE">
        <w:rPr>
          <w:bCs/>
          <w:sz w:val="20"/>
          <w:szCs w:val="20"/>
        </w:rPr>
        <w:t xml:space="preserve">    c1 = transfPipelineRotate(cubeDimension.x, cubeDimension.y, cubeDimension.z);</w:t>
      </w:r>
    </w:p>
    <w:p w14:paraId="42FA655B" w14:textId="77777777" w:rsidR="004047DE" w:rsidRPr="004047DE" w:rsidRDefault="004047DE" w:rsidP="004047DE">
      <w:pPr>
        <w:pStyle w:val="BodyText"/>
        <w:ind w:left="413"/>
        <w:rPr>
          <w:bCs/>
          <w:sz w:val="20"/>
          <w:szCs w:val="20"/>
        </w:rPr>
      </w:pPr>
      <w:r w:rsidRPr="004047DE">
        <w:rPr>
          <w:bCs/>
          <w:sz w:val="20"/>
          <w:szCs w:val="20"/>
        </w:rPr>
        <w:t xml:space="preserve">    struct coordinate t1 = {cubeDimension.x, cubeDimension.y, cubeDimension.z};</w:t>
      </w:r>
    </w:p>
    <w:p w14:paraId="1B0F1E9D" w14:textId="77777777" w:rsidR="004047DE" w:rsidRPr="004047DE" w:rsidRDefault="004047DE" w:rsidP="004047DE">
      <w:pPr>
        <w:pStyle w:val="BodyText"/>
        <w:ind w:left="413"/>
        <w:rPr>
          <w:bCs/>
          <w:sz w:val="20"/>
          <w:szCs w:val="20"/>
        </w:rPr>
      </w:pPr>
    </w:p>
    <w:p w14:paraId="2E163C9C" w14:textId="77777777" w:rsidR="004047DE" w:rsidRPr="004047DE" w:rsidRDefault="004047DE" w:rsidP="004047DE">
      <w:pPr>
        <w:pStyle w:val="BodyText"/>
        <w:ind w:left="413"/>
        <w:rPr>
          <w:bCs/>
          <w:sz w:val="20"/>
          <w:szCs w:val="20"/>
        </w:rPr>
      </w:pPr>
      <w:r w:rsidRPr="004047DE">
        <w:rPr>
          <w:bCs/>
          <w:sz w:val="20"/>
          <w:szCs w:val="20"/>
        </w:rPr>
        <w:t xml:space="preserve">    c2 = transfPipelineRotate(cubeDimension.x, cubeDimension.y + cube_size, cubeDimension.z);</w:t>
      </w:r>
    </w:p>
    <w:p w14:paraId="262002C4" w14:textId="77777777" w:rsidR="004047DE" w:rsidRPr="004047DE" w:rsidRDefault="004047DE" w:rsidP="004047DE">
      <w:pPr>
        <w:pStyle w:val="BodyText"/>
        <w:ind w:left="413"/>
        <w:rPr>
          <w:bCs/>
          <w:sz w:val="20"/>
          <w:szCs w:val="20"/>
        </w:rPr>
      </w:pPr>
    </w:p>
    <w:p w14:paraId="3516E7BB" w14:textId="77777777" w:rsidR="004047DE" w:rsidRPr="004047DE" w:rsidRDefault="004047DE" w:rsidP="004047DE">
      <w:pPr>
        <w:pStyle w:val="BodyText"/>
        <w:ind w:left="413"/>
        <w:rPr>
          <w:bCs/>
          <w:sz w:val="20"/>
          <w:szCs w:val="20"/>
        </w:rPr>
      </w:pPr>
    </w:p>
    <w:p w14:paraId="4AC4B232" w14:textId="77777777" w:rsidR="004047DE" w:rsidRPr="004047DE" w:rsidRDefault="004047DE" w:rsidP="004047DE">
      <w:pPr>
        <w:pStyle w:val="BodyText"/>
        <w:ind w:left="413"/>
        <w:rPr>
          <w:bCs/>
          <w:sz w:val="20"/>
          <w:szCs w:val="20"/>
        </w:rPr>
      </w:pPr>
      <w:r w:rsidRPr="004047DE">
        <w:rPr>
          <w:bCs/>
          <w:sz w:val="20"/>
          <w:szCs w:val="20"/>
        </w:rPr>
        <w:t xml:space="preserve">    c3 = transfPipelineRotate(cubeDimension.x, cubeDimension.y + cube_size, cubeDimension.z + cube_size);</w:t>
      </w:r>
    </w:p>
    <w:p w14:paraId="76F50A04" w14:textId="77777777" w:rsidR="004047DE" w:rsidRPr="004047DE" w:rsidRDefault="004047DE" w:rsidP="004047DE">
      <w:pPr>
        <w:pStyle w:val="BodyText"/>
        <w:ind w:left="413"/>
        <w:rPr>
          <w:bCs/>
          <w:sz w:val="20"/>
          <w:szCs w:val="20"/>
        </w:rPr>
      </w:pPr>
      <w:r w:rsidRPr="004047DE">
        <w:rPr>
          <w:bCs/>
          <w:sz w:val="20"/>
          <w:szCs w:val="20"/>
        </w:rPr>
        <w:t xml:space="preserve">    struct coordinate t3 = {cubeDimension.x, cubeDimension.y + cube_size, cubeDimension.z + cube_size};</w:t>
      </w:r>
    </w:p>
    <w:p w14:paraId="318E4433" w14:textId="77777777" w:rsidR="004047DE" w:rsidRPr="004047DE" w:rsidRDefault="004047DE" w:rsidP="004047DE">
      <w:pPr>
        <w:pStyle w:val="BodyText"/>
        <w:ind w:left="413"/>
        <w:rPr>
          <w:bCs/>
          <w:sz w:val="20"/>
          <w:szCs w:val="20"/>
        </w:rPr>
      </w:pPr>
      <w:r w:rsidRPr="004047DE">
        <w:rPr>
          <w:bCs/>
          <w:sz w:val="20"/>
          <w:szCs w:val="20"/>
        </w:rPr>
        <w:t xml:space="preserve">    p3 = rotatePoints(t3);</w:t>
      </w:r>
    </w:p>
    <w:p w14:paraId="39DB1F09" w14:textId="77777777" w:rsidR="004047DE" w:rsidRPr="004047DE" w:rsidRDefault="004047DE" w:rsidP="004047DE">
      <w:pPr>
        <w:pStyle w:val="BodyText"/>
        <w:ind w:left="413"/>
        <w:rPr>
          <w:bCs/>
          <w:sz w:val="20"/>
          <w:szCs w:val="20"/>
        </w:rPr>
      </w:pPr>
      <w:r w:rsidRPr="004047DE">
        <w:rPr>
          <w:bCs/>
          <w:sz w:val="20"/>
          <w:szCs w:val="20"/>
        </w:rPr>
        <w:t xml:space="preserve">    Idiff3 = diffusedReflection(p3);</w:t>
      </w:r>
    </w:p>
    <w:p w14:paraId="26427330" w14:textId="77777777" w:rsidR="004047DE" w:rsidRPr="004047DE" w:rsidRDefault="004047DE" w:rsidP="004047DE">
      <w:pPr>
        <w:pStyle w:val="BodyText"/>
        <w:ind w:left="413"/>
        <w:rPr>
          <w:bCs/>
          <w:sz w:val="20"/>
          <w:szCs w:val="20"/>
        </w:rPr>
      </w:pPr>
    </w:p>
    <w:p w14:paraId="5E49C6E3" w14:textId="77777777" w:rsidR="004047DE" w:rsidRPr="004047DE" w:rsidRDefault="004047DE" w:rsidP="004047DE">
      <w:pPr>
        <w:pStyle w:val="BodyText"/>
        <w:ind w:left="413"/>
        <w:rPr>
          <w:bCs/>
          <w:sz w:val="20"/>
          <w:szCs w:val="20"/>
        </w:rPr>
      </w:pPr>
      <w:r w:rsidRPr="004047DE">
        <w:rPr>
          <w:bCs/>
          <w:sz w:val="20"/>
          <w:szCs w:val="20"/>
        </w:rPr>
        <w:t xml:space="preserve">    c4 = transfPipelineRotate(cubeDimension.x, cubeDimension.y, cubeDimension.z + cube_size);</w:t>
      </w:r>
    </w:p>
    <w:p w14:paraId="4F5FD31F" w14:textId="77777777" w:rsidR="004047DE" w:rsidRPr="004047DE" w:rsidRDefault="004047DE" w:rsidP="004047DE">
      <w:pPr>
        <w:pStyle w:val="BodyText"/>
        <w:ind w:left="413"/>
        <w:rPr>
          <w:bCs/>
          <w:sz w:val="20"/>
          <w:szCs w:val="20"/>
        </w:rPr>
      </w:pPr>
      <w:r w:rsidRPr="004047DE">
        <w:rPr>
          <w:bCs/>
          <w:sz w:val="20"/>
          <w:szCs w:val="20"/>
        </w:rPr>
        <w:t xml:space="preserve">    struct coordinate t4 = {cubeDimension.x, cubeDimension.y, cubeDimension.z + cube_size};</w:t>
      </w:r>
    </w:p>
    <w:p w14:paraId="2A33323E" w14:textId="77777777" w:rsidR="004047DE" w:rsidRPr="004047DE" w:rsidRDefault="004047DE" w:rsidP="004047DE">
      <w:pPr>
        <w:pStyle w:val="BodyText"/>
        <w:ind w:left="413"/>
        <w:rPr>
          <w:bCs/>
          <w:sz w:val="20"/>
          <w:szCs w:val="20"/>
        </w:rPr>
      </w:pPr>
      <w:r w:rsidRPr="004047DE">
        <w:rPr>
          <w:bCs/>
          <w:sz w:val="20"/>
          <w:szCs w:val="20"/>
        </w:rPr>
        <w:t xml:space="preserve">    p4 = rotatePoints(t4);</w:t>
      </w:r>
    </w:p>
    <w:p w14:paraId="091B302C" w14:textId="77777777" w:rsidR="004047DE" w:rsidRPr="004047DE" w:rsidRDefault="004047DE" w:rsidP="004047DE">
      <w:pPr>
        <w:pStyle w:val="BodyText"/>
        <w:ind w:left="413"/>
        <w:rPr>
          <w:bCs/>
          <w:sz w:val="20"/>
          <w:szCs w:val="20"/>
        </w:rPr>
      </w:pPr>
      <w:r w:rsidRPr="004047DE">
        <w:rPr>
          <w:bCs/>
          <w:sz w:val="20"/>
          <w:szCs w:val="20"/>
        </w:rPr>
        <w:t xml:space="preserve">    Idiff4 = diffusedReflection(p4);</w:t>
      </w:r>
    </w:p>
    <w:p w14:paraId="7313AB93" w14:textId="77777777" w:rsidR="004047DE" w:rsidRPr="004047DE" w:rsidRDefault="004047DE" w:rsidP="004047DE">
      <w:pPr>
        <w:pStyle w:val="BodyText"/>
        <w:ind w:left="413"/>
        <w:rPr>
          <w:bCs/>
          <w:sz w:val="20"/>
          <w:szCs w:val="20"/>
        </w:rPr>
      </w:pPr>
    </w:p>
    <w:p w14:paraId="54AA0AF5" w14:textId="77777777" w:rsidR="004047DE" w:rsidRPr="004047DE" w:rsidRDefault="004047DE" w:rsidP="004047DE">
      <w:pPr>
        <w:pStyle w:val="BodyText"/>
        <w:ind w:left="413"/>
        <w:rPr>
          <w:bCs/>
          <w:sz w:val="20"/>
          <w:szCs w:val="20"/>
        </w:rPr>
      </w:pPr>
      <w:r w:rsidRPr="004047DE">
        <w:rPr>
          <w:bCs/>
          <w:sz w:val="20"/>
          <w:szCs w:val="20"/>
        </w:rPr>
        <w:t xml:space="preserve">    c5 = transfPipelineRotate(cubeDimension.x - cube_size, cubeDimension.y, cubeDimension.z + cube_size);</w:t>
      </w:r>
    </w:p>
    <w:p w14:paraId="1A7329DB" w14:textId="77777777" w:rsidR="004047DE" w:rsidRPr="004047DE" w:rsidRDefault="004047DE" w:rsidP="004047DE">
      <w:pPr>
        <w:pStyle w:val="BodyText"/>
        <w:ind w:left="413"/>
        <w:rPr>
          <w:bCs/>
          <w:sz w:val="20"/>
          <w:szCs w:val="20"/>
        </w:rPr>
      </w:pPr>
      <w:r w:rsidRPr="004047DE">
        <w:rPr>
          <w:bCs/>
          <w:sz w:val="20"/>
          <w:szCs w:val="20"/>
        </w:rPr>
        <w:t xml:space="preserve">    struct coordinate t5 = {cubeDimension.x - cube_size, cubeDimension.y, cubeDimension.z + cube_size};</w:t>
      </w:r>
    </w:p>
    <w:p w14:paraId="4F1969A9" w14:textId="77777777" w:rsidR="004047DE" w:rsidRPr="004047DE" w:rsidRDefault="004047DE" w:rsidP="004047DE">
      <w:pPr>
        <w:pStyle w:val="BodyText"/>
        <w:ind w:left="413"/>
        <w:rPr>
          <w:bCs/>
          <w:sz w:val="20"/>
          <w:szCs w:val="20"/>
        </w:rPr>
      </w:pPr>
      <w:r w:rsidRPr="004047DE">
        <w:rPr>
          <w:bCs/>
          <w:sz w:val="20"/>
          <w:szCs w:val="20"/>
        </w:rPr>
        <w:t xml:space="preserve">    p5 = rotatePoints(t5);</w:t>
      </w:r>
    </w:p>
    <w:p w14:paraId="1CF74D97" w14:textId="77777777" w:rsidR="004047DE" w:rsidRPr="004047DE" w:rsidRDefault="004047DE" w:rsidP="004047DE">
      <w:pPr>
        <w:pStyle w:val="BodyText"/>
        <w:ind w:left="413"/>
        <w:rPr>
          <w:bCs/>
          <w:sz w:val="20"/>
          <w:szCs w:val="20"/>
        </w:rPr>
      </w:pPr>
      <w:r w:rsidRPr="004047DE">
        <w:rPr>
          <w:bCs/>
          <w:sz w:val="20"/>
          <w:szCs w:val="20"/>
        </w:rPr>
        <w:t xml:space="preserve">    Idiff5 = diffusedReflection(p5);</w:t>
      </w:r>
    </w:p>
    <w:p w14:paraId="5668617C" w14:textId="77777777" w:rsidR="004047DE" w:rsidRPr="004047DE" w:rsidRDefault="004047DE" w:rsidP="004047DE">
      <w:pPr>
        <w:pStyle w:val="BodyText"/>
        <w:ind w:left="413"/>
        <w:rPr>
          <w:bCs/>
          <w:sz w:val="20"/>
          <w:szCs w:val="20"/>
        </w:rPr>
      </w:pPr>
    </w:p>
    <w:p w14:paraId="7D70C4C2" w14:textId="77777777" w:rsidR="004047DE" w:rsidRPr="004047DE" w:rsidRDefault="004047DE" w:rsidP="004047DE">
      <w:pPr>
        <w:pStyle w:val="BodyText"/>
        <w:ind w:left="413"/>
        <w:rPr>
          <w:bCs/>
          <w:sz w:val="20"/>
          <w:szCs w:val="20"/>
        </w:rPr>
      </w:pPr>
      <w:r w:rsidRPr="004047DE">
        <w:rPr>
          <w:bCs/>
          <w:sz w:val="20"/>
          <w:szCs w:val="20"/>
        </w:rPr>
        <w:t xml:space="preserve">    c6 = transfPipelineRotate(cubeDimension.x - cube_size, cubeDimension.y + cube_size, cubeDimension.z  + cube_size);</w:t>
      </w:r>
    </w:p>
    <w:p w14:paraId="6A394A33" w14:textId="77777777" w:rsidR="004047DE" w:rsidRPr="004047DE" w:rsidRDefault="004047DE" w:rsidP="004047DE">
      <w:pPr>
        <w:pStyle w:val="BodyText"/>
        <w:ind w:left="413"/>
        <w:rPr>
          <w:bCs/>
          <w:sz w:val="20"/>
          <w:szCs w:val="20"/>
        </w:rPr>
      </w:pPr>
      <w:r w:rsidRPr="004047DE">
        <w:rPr>
          <w:bCs/>
          <w:sz w:val="20"/>
          <w:szCs w:val="20"/>
        </w:rPr>
        <w:t xml:space="preserve">    struct coordinate t6 = {cubeDimension.x - cube_size, cubeDimension.y + cube_size, cubeDimension.z  + cube_size};</w:t>
      </w:r>
    </w:p>
    <w:p w14:paraId="32E06CF5" w14:textId="77777777" w:rsidR="004047DE" w:rsidRPr="004047DE" w:rsidRDefault="004047DE" w:rsidP="004047DE">
      <w:pPr>
        <w:pStyle w:val="BodyText"/>
        <w:ind w:left="413"/>
        <w:rPr>
          <w:bCs/>
          <w:sz w:val="20"/>
          <w:szCs w:val="20"/>
        </w:rPr>
      </w:pPr>
      <w:r w:rsidRPr="004047DE">
        <w:rPr>
          <w:bCs/>
          <w:sz w:val="20"/>
          <w:szCs w:val="20"/>
        </w:rPr>
        <w:t xml:space="preserve">    p6 = rotatePoints(t6);</w:t>
      </w:r>
    </w:p>
    <w:p w14:paraId="66C0B217" w14:textId="77777777" w:rsidR="004047DE" w:rsidRPr="004047DE" w:rsidRDefault="004047DE" w:rsidP="004047DE">
      <w:pPr>
        <w:pStyle w:val="BodyText"/>
        <w:ind w:left="413"/>
        <w:rPr>
          <w:bCs/>
          <w:sz w:val="20"/>
          <w:szCs w:val="20"/>
        </w:rPr>
      </w:pPr>
      <w:r w:rsidRPr="004047DE">
        <w:rPr>
          <w:bCs/>
          <w:sz w:val="20"/>
          <w:szCs w:val="20"/>
        </w:rPr>
        <w:t xml:space="preserve">    Idiff6 = diffusedReflection(p6);</w:t>
      </w:r>
    </w:p>
    <w:p w14:paraId="097D1A50" w14:textId="77777777" w:rsidR="004047DE" w:rsidRPr="004047DE" w:rsidRDefault="004047DE" w:rsidP="004047DE">
      <w:pPr>
        <w:pStyle w:val="BodyText"/>
        <w:ind w:left="413"/>
        <w:rPr>
          <w:bCs/>
          <w:sz w:val="20"/>
          <w:szCs w:val="20"/>
        </w:rPr>
      </w:pPr>
    </w:p>
    <w:p w14:paraId="1F672F81" w14:textId="77777777" w:rsidR="004047DE" w:rsidRPr="004047DE" w:rsidRDefault="004047DE" w:rsidP="004047DE">
      <w:pPr>
        <w:pStyle w:val="BodyText"/>
        <w:ind w:left="413"/>
        <w:rPr>
          <w:bCs/>
          <w:sz w:val="20"/>
          <w:szCs w:val="20"/>
        </w:rPr>
      </w:pPr>
      <w:r w:rsidRPr="004047DE">
        <w:rPr>
          <w:bCs/>
          <w:sz w:val="20"/>
          <w:szCs w:val="20"/>
        </w:rPr>
        <w:t xml:space="preserve">    c7 = transfPipelineRotate(cubeDimension.x - cube_size, cubeDimension.y + cube_size, cubeDimension.z);</w:t>
      </w:r>
    </w:p>
    <w:p w14:paraId="5496236E" w14:textId="77777777" w:rsidR="004047DE" w:rsidRPr="004047DE" w:rsidRDefault="004047DE" w:rsidP="004047DE">
      <w:pPr>
        <w:pStyle w:val="BodyText"/>
        <w:ind w:left="413"/>
        <w:rPr>
          <w:bCs/>
          <w:sz w:val="20"/>
          <w:szCs w:val="20"/>
        </w:rPr>
      </w:pPr>
      <w:r w:rsidRPr="004047DE">
        <w:rPr>
          <w:bCs/>
          <w:sz w:val="20"/>
          <w:szCs w:val="20"/>
        </w:rPr>
        <w:t xml:space="preserve">    struct coordinate t7 = {cubeDimension.x - cube_size, cubeDimension.y + cube_size, cubeDimension.z};</w:t>
      </w:r>
    </w:p>
    <w:p w14:paraId="1EDA1C50" w14:textId="77777777" w:rsidR="004047DE" w:rsidRPr="004047DE" w:rsidRDefault="004047DE" w:rsidP="004047DE">
      <w:pPr>
        <w:pStyle w:val="BodyText"/>
        <w:ind w:left="413"/>
        <w:rPr>
          <w:bCs/>
          <w:sz w:val="20"/>
          <w:szCs w:val="20"/>
        </w:rPr>
      </w:pPr>
    </w:p>
    <w:p w14:paraId="307CEB60" w14:textId="77777777" w:rsidR="004047DE" w:rsidRPr="004047DE" w:rsidRDefault="004047DE" w:rsidP="004047DE">
      <w:pPr>
        <w:pStyle w:val="BodyText"/>
        <w:ind w:left="413"/>
        <w:rPr>
          <w:bCs/>
          <w:sz w:val="20"/>
          <w:szCs w:val="20"/>
        </w:rPr>
      </w:pPr>
    </w:p>
    <w:p w14:paraId="435E9233" w14:textId="77777777" w:rsidR="004047DE" w:rsidRPr="004047DE" w:rsidRDefault="004047DE" w:rsidP="004047DE">
      <w:pPr>
        <w:pStyle w:val="BodyText"/>
        <w:ind w:left="413"/>
        <w:rPr>
          <w:bCs/>
          <w:sz w:val="20"/>
          <w:szCs w:val="20"/>
        </w:rPr>
      </w:pPr>
      <w:r w:rsidRPr="004047DE">
        <w:rPr>
          <w:bCs/>
          <w:sz w:val="20"/>
          <w:szCs w:val="20"/>
        </w:rPr>
        <w:t xml:space="preserve">    DDA_line(c5, c4, Idiff5, Idiff4);</w:t>
      </w:r>
    </w:p>
    <w:p w14:paraId="1E1B7D94" w14:textId="77777777" w:rsidR="004047DE" w:rsidRPr="004047DE" w:rsidRDefault="004047DE" w:rsidP="004047DE">
      <w:pPr>
        <w:pStyle w:val="BodyText"/>
        <w:ind w:left="413"/>
        <w:rPr>
          <w:bCs/>
          <w:sz w:val="20"/>
          <w:szCs w:val="20"/>
        </w:rPr>
      </w:pPr>
      <w:r w:rsidRPr="004047DE">
        <w:rPr>
          <w:bCs/>
          <w:sz w:val="20"/>
          <w:szCs w:val="20"/>
        </w:rPr>
        <w:t xml:space="preserve">    DDA_line(c4, c3, Idiff4, Idiff3);</w:t>
      </w:r>
    </w:p>
    <w:p w14:paraId="1FAD6272" w14:textId="77777777" w:rsidR="004047DE" w:rsidRPr="004047DE" w:rsidRDefault="004047DE" w:rsidP="004047DE">
      <w:pPr>
        <w:pStyle w:val="BodyText"/>
        <w:ind w:left="413"/>
        <w:rPr>
          <w:bCs/>
          <w:sz w:val="20"/>
          <w:szCs w:val="20"/>
        </w:rPr>
      </w:pPr>
      <w:r w:rsidRPr="004047DE">
        <w:rPr>
          <w:bCs/>
          <w:sz w:val="20"/>
          <w:szCs w:val="20"/>
        </w:rPr>
        <w:t xml:space="preserve">    DDA_line(c3, c6, Idiff3, Idiff6);</w:t>
      </w:r>
    </w:p>
    <w:p w14:paraId="59A6746C" w14:textId="77777777" w:rsidR="004047DE" w:rsidRPr="004047DE" w:rsidRDefault="004047DE" w:rsidP="004047DE">
      <w:pPr>
        <w:pStyle w:val="BodyText"/>
        <w:ind w:left="413"/>
        <w:rPr>
          <w:bCs/>
          <w:sz w:val="20"/>
          <w:szCs w:val="20"/>
        </w:rPr>
      </w:pPr>
      <w:r w:rsidRPr="004047DE">
        <w:rPr>
          <w:bCs/>
          <w:sz w:val="20"/>
          <w:szCs w:val="20"/>
        </w:rPr>
        <w:t xml:space="preserve">    DDA_line(c6, c5, Idiff6, Idiff5);</w:t>
      </w:r>
    </w:p>
    <w:p w14:paraId="61CD383C" w14:textId="77777777" w:rsidR="004047DE" w:rsidRPr="004047DE" w:rsidRDefault="004047DE" w:rsidP="004047DE">
      <w:pPr>
        <w:pStyle w:val="BodyText"/>
        <w:ind w:left="413"/>
        <w:rPr>
          <w:bCs/>
          <w:sz w:val="20"/>
          <w:szCs w:val="20"/>
        </w:rPr>
      </w:pPr>
    </w:p>
    <w:p w14:paraId="18F3504F" w14:textId="77777777" w:rsidR="004047DE" w:rsidRPr="004047DE" w:rsidRDefault="004047DE" w:rsidP="004047DE">
      <w:pPr>
        <w:pStyle w:val="BodyText"/>
        <w:ind w:left="413"/>
        <w:rPr>
          <w:bCs/>
          <w:sz w:val="20"/>
          <w:szCs w:val="20"/>
        </w:rPr>
      </w:pPr>
      <w:r w:rsidRPr="004047DE">
        <w:rPr>
          <w:bCs/>
          <w:sz w:val="20"/>
          <w:szCs w:val="20"/>
        </w:rPr>
        <w:t xml:space="preserve">    fillside(t5, t3, cube_size, 3, FillCord);</w:t>
      </w:r>
    </w:p>
    <w:p w14:paraId="495C9980" w14:textId="77777777" w:rsidR="004047DE" w:rsidRPr="004047DE" w:rsidRDefault="004047DE" w:rsidP="004047DE">
      <w:pPr>
        <w:pStyle w:val="BodyText"/>
        <w:ind w:left="413"/>
        <w:rPr>
          <w:bCs/>
          <w:sz w:val="20"/>
          <w:szCs w:val="20"/>
        </w:rPr>
      </w:pPr>
      <w:r w:rsidRPr="004047DE">
        <w:rPr>
          <w:bCs/>
          <w:sz w:val="20"/>
          <w:szCs w:val="20"/>
        </w:rPr>
        <w:t xml:space="preserve">    fillside(t7, t3, cube_size, 2, FillCord);</w:t>
      </w:r>
    </w:p>
    <w:p w14:paraId="0079A330" w14:textId="77777777" w:rsidR="004047DE" w:rsidRPr="004047DE" w:rsidRDefault="004047DE" w:rsidP="004047DE">
      <w:pPr>
        <w:pStyle w:val="BodyText"/>
        <w:ind w:left="413"/>
        <w:rPr>
          <w:bCs/>
          <w:sz w:val="20"/>
          <w:szCs w:val="20"/>
        </w:rPr>
      </w:pPr>
      <w:r w:rsidRPr="004047DE">
        <w:rPr>
          <w:bCs/>
          <w:sz w:val="20"/>
          <w:szCs w:val="20"/>
        </w:rPr>
        <w:t xml:space="preserve">    fillside(t1, t3, cube_size, 1, FillCord);</w:t>
      </w:r>
    </w:p>
    <w:p w14:paraId="55761A30" w14:textId="77777777" w:rsidR="004047DE" w:rsidRPr="004047DE" w:rsidRDefault="004047DE" w:rsidP="004047DE">
      <w:pPr>
        <w:pStyle w:val="BodyText"/>
        <w:ind w:left="413"/>
        <w:rPr>
          <w:bCs/>
          <w:sz w:val="20"/>
          <w:szCs w:val="20"/>
        </w:rPr>
      </w:pPr>
    </w:p>
    <w:p w14:paraId="2ED794A8" w14:textId="77777777" w:rsidR="004047DE" w:rsidRPr="004047DE" w:rsidRDefault="004047DE" w:rsidP="004047DE">
      <w:pPr>
        <w:pStyle w:val="BodyText"/>
        <w:ind w:left="413"/>
        <w:rPr>
          <w:bCs/>
          <w:sz w:val="20"/>
          <w:szCs w:val="20"/>
        </w:rPr>
      </w:pPr>
      <w:r w:rsidRPr="004047DE">
        <w:rPr>
          <w:bCs/>
          <w:sz w:val="20"/>
          <w:szCs w:val="20"/>
        </w:rPr>
        <w:t>}</w:t>
      </w:r>
    </w:p>
    <w:p w14:paraId="1F6EC195" w14:textId="77777777" w:rsidR="004047DE" w:rsidRPr="004047DE" w:rsidRDefault="004047DE" w:rsidP="004047DE">
      <w:pPr>
        <w:pStyle w:val="BodyText"/>
        <w:ind w:left="413"/>
        <w:rPr>
          <w:bCs/>
          <w:sz w:val="20"/>
          <w:szCs w:val="20"/>
        </w:rPr>
      </w:pPr>
    </w:p>
    <w:p w14:paraId="77052EB8" w14:textId="77777777" w:rsidR="004047DE" w:rsidRPr="004047DE" w:rsidRDefault="004047DE" w:rsidP="004047DE">
      <w:pPr>
        <w:pStyle w:val="BodyText"/>
        <w:ind w:left="413"/>
        <w:rPr>
          <w:bCs/>
          <w:sz w:val="20"/>
          <w:szCs w:val="20"/>
        </w:rPr>
      </w:pPr>
      <w:r w:rsidRPr="004047DE">
        <w:rPr>
          <w:bCs/>
          <w:sz w:val="20"/>
          <w:szCs w:val="20"/>
        </w:rPr>
        <w:t>void fillShadow(struct coordinate startPt, struct coordinate endPt)</w:t>
      </w:r>
    </w:p>
    <w:p w14:paraId="1CDE2E86" w14:textId="77777777" w:rsidR="004047DE" w:rsidRPr="004047DE" w:rsidRDefault="004047DE" w:rsidP="004047DE">
      <w:pPr>
        <w:pStyle w:val="BodyText"/>
        <w:ind w:left="413"/>
        <w:rPr>
          <w:bCs/>
          <w:sz w:val="20"/>
          <w:szCs w:val="20"/>
        </w:rPr>
      </w:pPr>
      <w:r w:rsidRPr="004047DE">
        <w:rPr>
          <w:bCs/>
          <w:sz w:val="20"/>
          <w:szCs w:val="20"/>
        </w:rPr>
        <w:t>{</w:t>
      </w:r>
    </w:p>
    <w:p w14:paraId="12AB90E4" w14:textId="77777777" w:rsidR="004047DE" w:rsidRPr="004047DE" w:rsidRDefault="004047DE" w:rsidP="004047DE">
      <w:pPr>
        <w:pStyle w:val="BodyText"/>
        <w:ind w:left="413"/>
        <w:rPr>
          <w:bCs/>
          <w:sz w:val="20"/>
          <w:szCs w:val="20"/>
        </w:rPr>
      </w:pPr>
    </w:p>
    <w:p w14:paraId="5AE235DF" w14:textId="77777777" w:rsidR="004047DE" w:rsidRPr="004047DE" w:rsidRDefault="004047DE" w:rsidP="004047DE">
      <w:pPr>
        <w:pStyle w:val="BodyText"/>
        <w:ind w:left="413"/>
        <w:rPr>
          <w:bCs/>
          <w:sz w:val="20"/>
          <w:szCs w:val="20"/>
        </w:rPr>
      </w:pPr>
      <w:r w:rsidRPr="004047DE">
        <w:rPr>
          <w:bCs/>
          <w:sz w:val="20"/>
          <w:szCs w:val="20"/>
        </w:rPr>
        <w:t xml:space="preserve">    struct coordinate temp;</w:t>
      </w:r>
    </w:p>
    <w:p w14:paraId="33398AF2" w14:textId="77777777" w:rsidR="004047DE" w:rsidRPr="004047DE" w:rsidRDefault="004047DE" w:rsidP="004047DE">
      <w:pPr>
        <w:pStyle w:val="BodyText"/>
        <w:ind w:left="413"/>
        <w:rPr>
          <w:bCs/>
          <w:sz w:val="20"/>
          <w:szCs w:val="20"/>
        </w:rPr>
      </w:pPr>
      <w:r w:rsidRPr="004047DE">
        <w:rPr>
          <w:bCs/>
          <w:sz w:val="20"/>
          <w:szCs w:val="20"/>
        </w:rPr>
        <w:t xml:space="preserve">    struct coordinates currPt;</w:t>
      </w:r>
    </w:p>
    <w:p w14:paraId="41944513" w14:textId="77777777" w:rsidR="004047DE" w:rsidRPr="004047DE" w:rsidRDefault="004047DE" w:rsidP="004047DE">
      <w:pPr>
        <w:pStyle w:val="BodyText"/>
        <w:ind w:left="413"/>
        <w:rPr>
          <w:bCs/>
          <w:sz w:val="20"/>
          <w:szCs w:val="20"/>
        </w:rPr>
      </w:pPr>
      <w:r w:rsidRPr="004047DE">
        <w:rPr>
          <w:bCs/>
          <w:sz w:val="20"/>
          <w:szCs w:val="20"/>
        </w:rPr>
        <w:t xml:space="preserve">    for (float i = startPt.y; i &lt; endPt.y; i+=2)</w:t>
      </w:r>
    </w:p>
    <w:p w14:paraId="702AB79A" w14:textId="77777777" w:rsidR="004047DE" w:rsidRPr="004047DE" w:rsidRDefault="004047DE" w:rsidP="004047DE">
      <w:pPr>
        <w:pStyle w:val="BodyText"/>
        <w:ind w:left="413"/>
        <w:rPr>
          <w:bCs/>
          <w:sz w:val="20"/>
          <w:szCs w:val="20"/>
        </w:rPr>
      </w:pPr>
      <w:r w:rsidRPr="004047DE">
        <w:rPr>
          <w:bCs/>
          <w:sz w:val="20"/>
          <w:szCs w:val="20"/>
        </w:rPr>
        <w:t xml:space="preserve">    {</w:t>
      </w:r>
    </w:p>
    <w:p w14:paraId="31D276A6" w14:textId="77777777" w:rsidR="004047DE" w:rsidRPr="004047DE" w:rsidRDefault="004047DE" w:rsidP="004047DE">
      <w:pPr>
        <w:pStyle w:val="BodyText"/>
        <w:ind w:left="413"/>
        <w:rPr>
          <w:bCs/>
          <w:sz w:val="20"/>
          <w:szCs w:val="20"/>
        </w:rPr>
      </w:pPr>
      <w:r w:rsidRPr="004047DE">
        <w:rPr>
          <w:bCs/>
          <w:sz w:val="20"/>
          <w:szCs w:val="20"/>
        </w:rPr>
        <w:t xml:space="preserve">        for (float j = startPt.x; j &lt; endPt.x; j+=2)</w:t>
      </w:r>
    </w:p>
    <w:p w14:paraId="721E80C3" w14:textId="77777777" w:rsidR="004047DE" w:rsidRPr="004047DE" w:rsidRDefault="004047DE" w:rsidP="004047DE">
      <w:pPr>
        <w:pStyle w:val="BodyText"/>
        <w:ind w:left="413"/>
        <w:rPr>
          <w:bCs/>
          <w:sz w:val="20"/>
          <w:szCs w:val="20"/>
        </w:rPr>
      </w:pPr>
      <w:r w:rsidRPr="004047DE">
        <w:rPr>
          <w:bCs/>
          <w:sz w:val="20"/>
          <w:szCs w:val="20"/>
        </w:rPr>
        <w:t xml:space="preserve">        {</w:t>
      </w:r>
    </w:p>
    <w:p w14:paraId="173EBD77" w14:textId="77777777" w:rsidR="004047DE" w:rsidRPr="004047DE" w:rsidRDefault="004047DE" w:rsidP="004047DE">
      <w:pPr>
        <w:pStyle w:val="BodyText"/>
        <w:ind w:left="413"/>
        <w:rPr>
          <w:bCs/>
          <w:sz w:val="20"/>
          <w:szCs w:val="20"/>
        </w:rPr>
      </w:pPr>
      <w:r w:rsidRPr="004047DE">
        <w:rPr>
          <w:bCs/>
          <w:sz w:val="20"/>
          <w:szCs w:val="20"/>
        </w:rPr>
        <w:t xml:space="preserve">            temp.x = j;</w:t>
      </w:r>
    </w:p>
    <w:p w14:paraId="5CF74530" w14:textId="77777777" w:rsidR="004047DE" w:rsidRPr="004047DE" w:rsidRDefault="004047DE" w:rsidP="004047DE">
      <w:pPr>
        <w:pStyle w:val="BodyText"/>
        <w:ind w:left="413"/>
        <w:rPr>
          <w:bCs/>
          <w:sz w:val="20"/>
          <w:szCs w:val="20"/>
        </w:rPr>
      </w:pPr>
      <w:r w:rsidRPr="004047DE">
        <w:rPr>
          <w:bCs/>
          <w:sz w:val="20"/>
          <w:szCs w:val="20"/>
        </w:rPr>
        <w:t xml:space="preserve">            temp.y = i;</w:t>
      </w:r>
    </w:p>
    <w:p w14:paraId="15261CCE" w14:textId="77777777" w:rsidR="004047DE" w:rsidRPr="004047DE" w:rsidRDefault="004047DE" w:rsidP="004047DE">
      <w:pPr>
        <w:pStyle w:val="BodyText"/>
        <w:ind w:left="413"/>
        <w:rPr>
          <w:bCs/>
          <w:sz w:val="20"/>
          <w:szCs w:val="20"/>
        </w:rPr>
      </w:pPr>
      <w:r w:rsidRPr="004047DE">
        <w:rPr>
          <w:bCs/>
          <w:sz w:val="20"/>
          <w:szCs w:val="20"/>
        </w:rPr>
        <w:t xml:space="preserve">            temp.z = 0;</w:t>
      </w:r>
    </w:p>
    <w:p w14:paraId="722BC08F" w14:textId="77777777" w:rsidR="004047DE" w:rsidRPr="004047DE" w:rsidRDefault="004047DE" w:rsidP="004047DE">
      <w:pPr>
        <w:pStyle w:val="BodyText"/>
        <w:ind w:left="413"/>
        <w:rPr>
          <w:bCs/>
          <w:sz w:val="20"/>
          <w:szCs w:val="20"/>
        </w:rPr>
      </w:pPr>
    </w:p>
    <w:p w14:paraId="138710DC" w14:textId="77777777" w:rsidR="004047DE" w:rsidRPr="004047DE" w:rsidRDefault="004047DE" w:rsidP="004047DE">
      <w:pPr>
        <w:pStyle w:val="BodyText"/>
        <w:ind w:left="413"/>
        <w:rPr>
          <w:bCs/>
          <w:sz w:val="20"/>
          <w:szCs w:val="20"/>
        </w:rPr>
      </w:pPr>
      <w:r w:rsidRPr="004047DE">
        <w:rPr>
          <w:bCs/>
          <w:sz w:val="20"/>
          <w:szCs w:val="20"/>
        </w:rPr>
        <w:t xml:space="preserve">            currPt = transfPipeline(temp.x, temp.y, temp.z);</w:t>
      </w:r>
    </w:p>
    <w:p w14:paraId="3F9E7268" w14:textId="77777777" w:rsidR="004047DE" w:rsidRPr="004047DE" w:rsidRDefault="004047DE" w:rsidP="004047DE">
      <w:pPr>
        <w:pStyle w:val="BodyText"/>
        <w:ind w:left="413"/>
        <w:rPr>
          <w:bCs/>
          <w:sz w:val="20"/>
          <w:szCs w:val="20"/>
        </w:rPr>
      </w:pPr>
      <w:r w:rsidRPr="004047DE">
        <w:rPr>
          <w:bCs/>
          <w:sz w:val="20"/>
          <w:szCs w:val="20"/>
        </w:rPr>
        <w:t xml:space="preserve">            drawPixel(currPt.x, currPt.y, SHADOW);</w:t>
      </w:r>
    </w:p>
    <w:p w14:paraId="3C97D93F" w14:textId="77777777" w:rsidR="004047DE" w:rsidRPr="004047DE" w:rsidRDefault="004047DE" w:rsidP="004047DE">
      <w:pPr>
        <w:pStyle w:val="BodyText"/>
        <w:ind w:left="413"/>
        <w:rPr>
          <w:bCs/>
          <w:sz w:val="20"/>
          <w:szCs w:val="20"/>
        </w:rPr>
      </w:pPr>
      <w:r w:rsidRPr="004047DE">
        <w:rPr>
          <w:bCs/>
          <w:sz w:val="20"/>
          <w:szCs w:val="20"/>
        </w:rPr>
        <w:t xml:space="preserve">        }</w:t>
      </w:r>
    </w:p>
    <w:p w14:paraId="28761B15" w14:textId="77777777" w:rsidR="004047DE" w:rsidRPr="004047DE" w:rsidRDefault="004047DE" w:rsidP="004047DE">
      <w:pPr>
        <w:pStyle w:val="BodyText"/>
        <w:ind w:left="413"/>
        <w:rPr>
          <w:bCs/>
          <w:sz w:val="20"/>
          <w:szCs w:val="20"/>
        </w:rPr>
      </w:pPr>
      <w:r w:rsidRPr="004047DE">
        <w:rPr>
          <w:bCs/>
          <w:sz w:val="20"/>
          <w:szCs w:val="20"/>
        </w:rPr>
        <w:t xml:space="preserve">    }</w:t>
      </w:r>
    </w:p>
    <w:p w14:paraId="55F9BC42" w14:textId="77777777" w:rsidR="004047DE" w:rsidRPr="004047DE" w:rsidRDefault="004047DE" w:rsidP="004047DE">
      <w:pPr>
        <w:pStyle w:val="BodyText"/>
        <w:ind w:left="413"/>
        <w:rPr>
          <w:bCs/>
          <w:sz w:val="20"/>
          <w:szCs w:val="20"/>
        </w:rPr>
      </w:pPr>
      <w:r w:rsidRPr="004047DE">
        <w:rPr>
          <w:bCs/>
          <w:sz w:val="20"/>
          <w:szCs w:val="20"/>
        </w:rPr>
        <w:t>}</w:t>
      </w:r>
    </w:p>
    <w:p w14:paraId="68B822B1" w14:textId="77777777" w:rsidR="004047DE" w:rsidRPr="004047DE" w:rsidRDefault="004047DE" w:rsidP="004047DE">
      <w:pPr>
        <w:pStyle w:val="BodyText"/>
        <w:ind w:left="413"/>
        <w:rPr>
          <w:bCs/>
          <w:sz w:val="20"/>
          <w:szCs w:val="20"/>
        </w:rPr>
      </w:pPr>
    </w:p>
    <w:p w14:paraId="7B17BDA8" w14:textId="77777777" w:rsidR="004047DE" w:rsidRPr="004047DE" w:rsidRDefault="004047DE" w:rsidP="004047DE">
      <w:pPr>
        <w:pStyle w:val="BodyText"/>
        <w:ind w:left="413"/>
        <w:rPr>
          <w:bCs/>
          <w:sz w:val="20"/>
          <w:szCs w:val="20"/>
        </w:rPr>
      </w:pPr>
    </w:p>
    <w:p w14:paraId="58D3E2AC" w14:textId="77777777" w:rsidR="004047DE" w:rsidRPr="004047DE" w:rsidRDefault="004047DE" w:rsidP="004047DE">
      <w:pPr>
        <w:pStyle w:val="BodyText"/>
        <w:ind w:left="413"/>
        <w:rPr>
          <w:bCs/>
          <w:sz w:val="20"/>
          <w:szCs w:val="20"/>
        </w:rPr>
      </w:pPr>
      <w:r w:rsidRPr="004047DE">
        <w:rPr>
          <w:bCs/>
          <w:sz w:val="20"/>
          <w:szCs w:val="20"/>
        </w:rPr>
        <w:t>void drawShadow(double cube_size, struct coordinate ps,struct coordinate cornerPt)</w:t>
      </w:r>
    </w:p>
    <w:p w14:paraId="53ABB813" w14:textId="77777777" w:rsidR="004047DE" w:rsidRPr="004047DE" w:rsidRDefault="004047DE" w:rsidP="004047DE">
      <w:pPr>
        <w:pStyle w:val="BodyText"/>
        <w:ind w:left="413"/>
        <w:rPr>
          <w:bCs/>
          <w:sz w:val="20"/>
          <w:szCs w:val="20"/>
        </w:rPr>
      </w:pPr>
      <w:r w:rsidRPr="004047DE">
        <w:rPr>
          <w:bCs/>
          <w:sz w:val="20"/>
          <w:szCs w:val="20"/>
        </w:rPr>
        <w:t>{</w:t>
      </w:r>
    </w:p>
    <w:p w14:paraId="7DC197B3" w14:textId="77777777" w:rsidR="004047DE" w:rsidRPr="004047DE" w:rsidRDefault="004047DE" w:rsidP="004047DE">
      <w:pPr>
        <w:pStyle w:val="BodyText"/>
        <w:ind w:left="413"/>
        <w:rPr>
          <w:bCs/>
          <w:sz w:val="20"/>
          <w:szCs w:val="20"/>
        </w:rPr>
      </w:pPr>
      <w:r w:rsidRPr="004047DE">
        <w:rPr>
          <w:bCs/>
          <w:sz w:val="20"/>
          <w:szCs w:val="20"/>
        </w:rPr>
        <w:t xml:space="preserve">    float l1, l2, l3, l4;</w:t>
      </w:r>
    </w:p>
    <w:p w14:paraId="06E5B653" w14:textId="77777777" w:rsidR="004047DE" w:rsidRPr="004047DE" w:rsidRDefault="004047DE" w:rsidP="004047DE">
      <w:pPr>
        <w:pStyle w:val="BodyText"/>
        <w:ind w:left="413"/>
        <w:rPr>
          <w:bCs/>
          <w:sz w:val="20"/>
          <w:szCs w:val="20"/>
        </w:rPr>
      </w:pPr>
      <w:r w:rsidRPr="004047DE">
        <w:rPr>
          <w:bCs/>
          <w:sz w:val="20"/>
          <w:szCs w:val="20"/>
        </w:rPr>
        <w:t xml:space="preserve">    struct coordinates s1, s2, s3, s4;</w:t>
      </w:r>
    </w:p>
    <w:p w14:paraId="35905137" w14:textId="77777777" w:rsidR="004047DE" w:rsidRPr="004047DE" w:rsidRDefault="004047DE" w:rsidP="004047DE">
      <w:pPr>
        <w:pStyle w:val="BodyText"/>
        <w:ind w:left="413"/>
        <w:rPr>
          <w:bCs/>
          <w:sz w:val="20"/>
          <w:szCs w:val="20"/>
        </w:rPr>
      </w:pPr>
      <w:r w:rsidRPr="004047DE">
        <w:rPr>
          <w:bCs/>
          <w:sz w:val="20"/>
          <w:szCs w:val="20"/>
        </w:rPr>
        <w:t xml:space="preserve">    struct coordinate xp1, xp2, xp3, xp4;</w:t>
      </w:r>
    </w:p>
    <w:p w14:paraId="7C887442" w14:textId="77777777" w:rsidR="004047DE" w:rsidRPr="004047DE" w:rsidRDefault="004047DE" w:rsidP="004047DE">
      <w:pPr>
        <w:pStyle w:val="BodyText"/>
        <w:ind w:left="413"/>
        <w:rPr>
          <w:bCs/>
          <w:sz w:val="20"/>
          <w:szCs w:val="20"/>
        </w:rPr>
      </w:pPr>
      <w:r w:rsidRPr="004047DE">
        <w:rPr>
          <w:bCs/>
          <w:sz w:val="20"/>
          <w:szCs w:val="20"/>
        </w:rPr>
        <w:t xml:space="preserve">    int pt = 0;</w:t>
      </w:r>
    </w:p>
    <w:p w14:paraId="19E0FA8B" w14:textId="77777777" w:rsidR="004047DE" w:rsidRPr="004047DE" w:rsidRDefault="004047DE" w:rsidP="004047DE">
      <w:pPr>
        <w:pStyle w:val="BodyText"/>
        <w:ind w:left="413"/>
        <w:rPr>
          <w:bCs/>
          <w:sz w:val="20"/>
          <w:szCs w:val="20"/>
        </w:rPr>
      </w:pPr>
    </w:p>
    <w:p w14:paraId="66F875FE" w14:textId="77777777" w:rsidR="004047DE" w:rsidRPr="004047DE" w:rsidRDefault="004047DE" w:rsidP="004047DE">
      <w:pPr>
        <w:pStyle w:val="BodyText"/>
        <w:ind w:left="413"/>
        <w:rPr>
          <w:bCs/>
          <w:sz w:val="20"/>
          <w:szCs w:val="20"/>
        </w:rPr>
      </w:pPr>
      <w:r w:rsidRPr="004047DE">
        <w:rPr>
          <w:bCs/>
          <w:sz w:val="20"/>
          <w:szCs w:val="20"/>
        </w:rPr>
        <w:t xml:space="preserve">    struct coordinate pp1 = {cornerPt.x-cube_size,cornerPt.y,cornerPt.z+cube_size};</w:t>
      </w:r>
    </w:p>
    <w:p w14:paraId="64D386C2" w14:textId="77777777" w:rsidR="004047DE" w:rsidRPr="004047DE" w:rsidRDefault="004047DE" w:rsidP="004047DE">
      <w:pPr>
        <w:pStyle w:val="BodyText"/>
        <w:ind w:left="413"/>
        <w:rPr>
          <w:bCs/>
          <w:sz w:val="20"/>
          <w:szCs w:val="20"/>
        </w:rPr>
      </w:pPr>
      <w:r w:rsidRPr="004047DE">
        <w:rPr>
          <w:bCs/>
          <w:sz w:val="20"/>
          <w:szCs w:val="20"/>
        </w:rPr>
        <w:t xml:space="preserve">    struct coordinate p1 = rotatePoints(pp1);//p1</w:t>
      </w:r>
    </w:p>
    <w:p w14:paraId="21E5B97D" w14:textId="77777777" w:rsidR="004047DE" w:rsidRPr="004047DE" w:rsidRDefault="004047DE" w:rsidP="004047DE">
      <w:pPr>
        <w:pStyle w:val="BodyText"/>
        <w:ind w:left="413"/>
        <w:rPr>
          <w:bCs/>
          <w:sz w:val="20"/>
          <w:szCs w:val="20"/>
        </w:rPr>
      </w:pPr>
    </w:p>
    <w:p w14:paraId="0509B14D" w14:textId="77777777" w:rsidR="004047DE" w:rsidRPr="004047DE" w:rsidRDefault="004047DE" w:rsidP="004047DE">
      <w:pPr>
        <w:pStyle w:val="BodyText"/>
        <w:ind w:left="413"/>
        <w:rPr>
          <w:bCs/>
          <w:sz w:val="20"/>
          <w:szCs w:val="20"/>
        </w:rPr>
      </w:pPr>
      <w:r w:rsidRPr="004047DE">
        <w:rPr>
          <w:bCs/>
          <w:sz w:val="20"/>
          <w:szCs w:val="20"/>
        </w:rPr>
        <w:t xml:space="preserve">    struct coordinate pp3 = {cornerPt.x , cornerPt.y+cube_size , cornerPt.z+cube_size}; //p4</w:t>
      </w:r>
    </w:p>
    <w:p w14:paraId="5FE395FC" w14:textId="77777777" w:rsidR="004047DE" w:rsidRPr="004047DE" w:rsidRDefault="004047DE" w:rsidP="004047DE">
      <w:pPr>
        <w:pStyle w:val="BodyText"/>
        <w:ind w:left="413"/>
        <w:rPr>
          <w:bCs/>
          <w:sz w:val="20"/>
          <w:szCs w:val="20"/>
        </w:rPr>
      </w:pPr>
      <w:r w:rsidRPr="004047DE">
        <w:rPr>
          <w:bCs/>
          <w:sz w:val="20"/>
          <w:szCs w:val="20"/>
        </w:rPr>
        <w:t xml:space="preserve">    struct coordinate p3 = rotatePoints(pp3); //p4</w:t>
      </w:r>
    </w:p>
    <w:p w14:paraId="38FDDB89" w14:textId="77777777" w:rsidR="004047DE" w:rsidRPr="004047DE" w:rsidRDefault="004047DE" w:rsidP="004047DE">
      <w:pPr>
        <w:pStyle w:val="BodyText"/>
        <w:ind w:left="413"/>
        <w:rPr>
          <w:bCs/>
          <w:sz w:val="20"/>
          <w:szCs w:val="20"/>
        </w:rPr>
      </w:pPr>
    </w:p>
    <w:p w14:paraId="7DDBDB53" w14:textId="77777777" w:rsidR="004047DE" w:rsidRPr="004047DE" w:rsidRDefault="004047DE" w:rsidP="004047DE">
      <w:pPr>
        <w:pStyle w:val="BodyText"/>
        <w:ind w:left="413"/>
        <w:rPr>
          <w:bCs/>
          <w:sz w:val="20"/>
          <w:szCs w:val="20"/>
        </w:rPr>
      </w:pPr>
      <w:r w:rsidRPr="004047DE">
        <w:rPr>
          <w:bCs/>
          <w:sz w:val="20"/>
          <w:szCs w:val="20"/>
        </w:rPr>
        <w:t xml:space="preserve">    struct coordinates psp = transfPipeline(ps.x, ps.y, ps.z);</w:t>
      </w:r>
    </w:p>
    <w:p w14:paraId="767A0712" w14:textId="77777777" w:rsidR="004047DE" w:rsidRPr="004047DE" w:rsidRDefault="004047DE" w:rsidP="004047DE">
      <w:pPr>
        <w:pStyle w:val="BodyText"/>
        <w:ind w:left="413"/>
        <w:rPr>
          <w:bCs/>
          <w:sz w:val="20"/>
          <w:szCs w:val="20"/>
        </w:rPr>
      </w:pPr>
      <w:r w:rsidRPr="004047DE">
        <w:rPr>
          <w:bCs/>
          <w:sz w:val="20"/>
          <w:szCs w:val="20"/>
        </w:rPr>
        <w:t xml:space="preserve">    l1 = lambda_calc(p1.z, ps.z);</w:t>
      </w:r>
    </w:p>
    <w:p w14:paraId="426E2A8F" w14:textId="77777777" w:rsidR="004047DE" w:rsidRPr="004047DE" w:rsidRDefault="004047DE" w:rsidP="004047DE">
      <w:pPr>
        <w:pStyle w:val="BodyText"/>
        <w:ind w:left="413"/>
        <w:rPr>
          <w:bCs/>
          <w:sz w:val="20"/>
          <w:szCs w:val="20"/>
        </w:rPr>
      </w:pPr>
    </w:p>
    <w:p w14:paraId="176394E1" w14:textId="77777777" w:rsidR="004047DE" w:rsidRPr="004047DE" w:rsidRDefault="004047DE" w:rsidP="004047DE">
      <w:pPr>
        <w:pStyle w:val="BodyText"/>
        <w:ind w:left="413"/>
        <w:rPr>
          <w:bCs/>
          <w:sz w:val="20"/>
          <w:szCs w:val="20"/>
        </w:rPr>
      </w:pPr>
      <w:r w:rsidRPr="004047DE">
        <w:rPr>
          <w:bCs/>
          <w:sz w:val="20"/>
          <w:szCs w:val="20"/>
        </w:rPr>
        <w:t xml:space="preserve">    l3 = lambda_calc(p3.z, ps.z);</w:t>
      </w:r>
    </w:p>
    <w:p w14:paraId="625348EA" w14:textId="77777777" w:rsidR="004047DE" w:rsidRPr="004047DE" w:rsidRDefault="004047DE" w:rsidP="004047DE">
      <w:pPr>
        <w:pStyle w:val="BodyText"/>
        <w:ind w:left="413"/>
        <w:rPr>
          <w:bCs/>
          <w:sz w:val="20"/>
          <w:szCs w:val="20"/>
        </w:rPr>
      </w:pPr>
    </w:p>
    <w:p w14:paraId="3021164B" w14:textId="77777777" w:rsidR="004047DE" w:rsidRPr="004047DE" w:rsidRDefault="004047DE" w:rsidP="004047DE">
      <w:pPr>
        <w:pStyle w:val="BodyText"/>
        <w:ind w:left="413"/>
        <w:rPr>
          <w:bCs/>
          <w:sz w:val="20"/>
          <w:szCs w:val="20"/>
        </w:rPr>
      </w:pPr>
      <w:r w:rsidRPr="004047DE">
        <w:rPr>
          <w:bCs/>
          <w:sz w:val="20"/>
          <w:szCs w:val="20"/>
        </w:rPr>
        <w:t xml:space="preserve">    xp1.x = p1.x + l1 * (ps.x - p1.x);</w:t>
      </w:r>
    </w:p>
    <w:p w14:paraId="00611A8F" w14:textId="77777777" w:rsidR="004047DE" w:rsidRPr="004047DE" w:rsidRDefault="004047DE" w:rsidP="004047DE">
      <w:pPr>
        <w:pStyle w:val="BodyText"/>
        <w:ind w:left="413"/>
        <w:rPr>
          <w:bCs/>
          <w:sz w:val="20"/>
          <w:szCs w:val="20"/>
        </w:rPr>
      </w:pPr>
      <w:r w:rsidRPr="004047DE">
        <w:rPr>
          <w:bCs/>
          <w:sz w:val="20"/>
          <w:szCs w:val="20"/>
        </w:rPr>
        <w:t xml:space="preserve">    xp1.y = p1.y + l1 * (ps.y - p1.y);</w:t>
      </w:r>
    </w:p>
    <w:p w14:paraId="2844953A" w14:textId="77777777" w:rsidR="004047DE" w:rsidRPr="004047DE" w:rsidRDefault="004047DE" w:rsidP="004047DE">
      <w:pPr>
        <w:pStyle w:val="BodyText"/>
        <w:ind w:left="413"/>
        <w:rPr>
          <w:bCs/>
          <w:sz w:val="20"/>
          <w:szCs w:val="20"/>
        </w:rPr>
      </w:pPr>
      <w:r w:rsidRPr="004047DE">
        <w:rPr>
          <w:bCs/>
          <w:sz w:val="20"/>
          <w:szCs w:val="20"/>
        </w:rPr>
        <w:t xml:space="preserve">    xp1.z = p1.z + l1 * (ps.z - p1.z);</w:t>
      </w:r>
    </w:p>
    <w:p w14:paraId="6A1D8B2A" w14:textId="77777777" w:rsidR="004047DE" w:rsidRPr="004047DE" w:rsidRDefault="004047DE" w:rsidP="004047DE">
      <w:pPr>
        <w:pStyle w:val="BodyText"/>
        <w:ind w:left="413"/>
        <w:rPr>
          <w:bCs/>
          <w:sz w:val="20"/>
          <w:szCs w:val="20"/>
        </w:rPr>
      </w:pPr>
    </w:p>
    <w:p w14:paraId="0A70C239" w14:textId="77777777" w:rsidR="004047DE" w:rsidRPr="004047DE" w:rsidRDefault="004047DE" w:rsidP="004047DE">
      <w:pPr>
        <w:pStyle w:val="BodyText"/>
        <w:ind w:left="413"/>
        <w:rPr>
          <w:bCs/>
          <w:sz w:val="20"/>
          <w:szCs w:val="20"/>
        </w:rPr>
      </w:pPr>
      <w:r w:rsidRPr="004047DE">
        <w:rPr>
          <w:bCs/>
          <w:sz w:val="20"/>
          <w:szCs w:val="20"/>
        </w:rPr>
        <w:t xml:space="preserve">    xp3.x = p3.x + l3 * (ps.x - p3.x);</w:t>
      </w:r>
    </w:p>
    <w:p w14:paraId="22D7B0C4" w14:textId="77777777" w:rsidR="004047DE" w:rsidRPr="004047DE" w:rsidRDefault="004047DE" w:rsidP="004047DE">
      <w:pPr>
        <w:pStyle w:val="BodyText"/>
        <w:ind w:left="413"/>
        <w:rPr>
          <w:bCs/>
          <w:sz w:val="20"/>
          <w:szCs w:val="20"/>
        </w:rPr>
      </w:pPr>
      <w:r w:rsidRPr="004047DE">
        <w:rPr>
          <w:bCs/>
          <w:sz w:val="20"/>
          <w:szCs w:val="20"/>
        </w:rPr>
        <w:t xml:space="preserve">    xp3.y = p3.y + l3 * (ps.y - p3.y);</w:t>
      </w:r>
    </w:p>
    <w:p w14:paraId="47A5218D" w14:textId="77777777" w:rsidR="004047DE" w:rsidRPr="004047DE" w:rsidRDefault="004047DE" w:rsidP="004047DE">
      <w:pPr>
        <w:pStyle w:val="BodyText"/>
        <w:ind w:left="413"/>
        <w:rPr>
          <w:bCs/>
          <w:sz w:val="20"/>
          <w:szCs w:val="20"/>
        </w:rPr>
      </w:pPr>
      <w:r w:rsidRPr="004047DE">
        <w:rPr>
          <w:bCs/>
          <w:sz w:val="20"/>
          <w:szCs w:val="20"/>
        </w:rPr>
        <w:t xml:space="preserve">    xp3.z = p3.z + l3 * (ps.z - p3.z);</w:t>
      </w:r>
    </w:p>
    <w:p w14:paraId="2504E99A" w14:textId="77777777" w:rsidR="004047DE" w:rsidRPr="004047DE" w:rsidRDefault="004047DE" w:rsidP="004047DE">
      <w:pPr>
        <w:pStyle w:val="BodyText"/>
        <w:ind w:left="413"/>
        <w:rPr>
          <w:bCs/>
          <w:sz w:val="20"/>
          <w:szCs w:val="20"/>
        </w:rPr>
      </w:pPr>
    </w:p>
    <w:p w14:paraId="48828872" w14:textId="77777777" w:rsidR="004047DE" w:rsidRPr="004047DE" w:rsidRDefault="004047DE" w:rsidP="004047DE">
      <w:pPr>
        <w:pStyle w:val="BodyText"/>
        <w:ind w:left="413"/>
        <w:rPr>
          <w:bCs/>
          <w:sz w:val="20"/>
          <w:szCs w:val="20"/>
        </w:rPr>
      </w:pPr>
      <w:r w:rsidRPr="004047DE">
        <w:rPr>
          <w:bCs/>
          <w:sz w:val="20"/>
          <w:szCs w:val="20"/>
        </w:rPr>
        <w:t xml:space="preserve">    fillShadow(xp1, xp3);</w:t>
      </w:r>
    </w:p>
    <w:p w14:paraId="52B94C8A" w14:textId="77777777" w:rsidR="004047DE" w:rsidRPr="004047DE" w:rsidRDefault="004047DE" w:rsidP="004047DE">
      <w:pPr>
        <w:pStyle w:val="BodyText"/>
        <w:ind w:left="413"/>
        <w:rPr>
          <w:bCs/>
          <w:sz w:val="20"/>
          <w:szCs w:val="20"/>
        </w:rPr>
      </w:pPr>
      <w:r w:rsidRPr="004047DE">
        <w:rPr>
          <w:bCs/>
          <w:sz w:val="20"/>
          <w:szCs w:val="20"/>
        </w:rPr>
        <w:t>}</w:t>
      </w:r>
    </w:p>
    <w:p w14:paraId="29BA1CC8" w14:textId="77777777" w:rsidR="004047DE" w:rsidRPr="004047DE" w:rsidRDefault="004047DE" w:rsidP="004047DE">
      <w:pPr>
        <w:pStyle w:val="BodyText"/>
        <w:ind w:left="413"/>
        <w:rPr>
          <w:bCs/>
          <w:sz w:val="20"/>
          <w:szCs w:val="20"/>
        </w:rPr>
      </w:pPr>
    </w:p>
    <w:p w14:paraId="63EEE58B" w14:textId="77777777" w:rsidR="004047DE" w:rsidRPr="004047DE" w:rsidRDefault="004047DE" w:rsidP="004047DE">
      <w:pPr>
        <w:pStyle w:val="BodyText"/>
        <w:ind w:left="413"/>
        <w:rPr>
          <w:bCs/>
          <w:sz w:val="20"/>
          <w:szCs w:val="20"/>
        </w:rPr>
      </w:pPr>
    </w:p>
    <w:p w14:paraId="5EE8EADF" w14:textId="77777777" w:rsidR="004047DE" w:rsidRPr="004047DE" w:rsidRDefault="004047DE" w:rsidP="004047DE">
      <w:pPr>
        <w:pStyle w:val="BodyText"/>
        <w:ind w:left="413"/>
        <w:rPr>
          <w:bCs/>
          <w:sz w:val="20"/>
          <w:szCs w:val="20"/>
        </w:rPr>
      </w:pPr>
      <w:r w:rsidRPr="004047DE">
        <w:rPr>
          <w:bCs/>
          <w:sz w:val="20"/>
          <w:szCs w:val="20"/>
        </w:rPr>
        <w:t>int main(void)</w:t>
      </w:r>
    </w:p>
    <w:p w14:paraId="28876400" w14:textId="77777777" w:rsidR="004047DE" w:rsidRPr="004047DE" w:rsidRDefault="004047DE" w:rsidP="004047DE">
      <w:pPr>
        <w:pStyle w:val="BodyText"/>
        <w:ind w:left="413"/>
        <w:rPr>
          <w:bCs/>
          <w:sz w:val="20"/>
          <w:szCs w:val="20"/>
        </w:rPr>
      </w:pPr>
      <w:r w:rsidRPr="004047DE">
        <w:rPr>
          <w:bCs/>
          <w:sz w:val="20"/>
          <w:szCs w:val="20"/>
        </w:rPr>
        <w:t>{</w:t>
      </w:r>
    </w:p>
    <w:p w14:paraId="6D14188F" w14:textId="77777777" w:rsidR="004047DE" w:rsidRPr="004047DE" w:rsidRDefault="004047DE" w:rsidP="004047DE">
      <w:pPr>
        <w:pStyle w:val="BodyText"/>
        <w:ind w:left="413"/>
        <w:rPr>
          <w:bCs/>
          <w:sz w:val="20"/>
          <w:szCs w:val="20"/>
        </w:rPr>
      </w:pPr>
      <w:r w:rsidRPr="004047DE">
        <w:rPr>
          <w:bCs/>
          <w:sz w:val="20"/>
          <w:szCs w:val="20"/>
        </w:rPr>
        <w:t xml:space="preserve">     uint32_t portnum = PORT_NUM;</w:t>
      </w:r>
    </w:p>
    <w:p w14:paraId="36FF0782" w14:textId="77777777" w:rsidR="004047DE" w:rsidRPr="004047DE" w:rsidRDefault="004047DE" w:rsidP="004047DE">
      <w:pPr>
        <w:pStyle w:val="BodyText"/>
        <w:ind w:left="413"/>
        <w:rPr>
          <w:bCs/>
          <w:sz w:val="20"/>
          <w:szCs w:val="20"/>
        </w:rPr>
      </w:pPr>
      <w:r w:rsidRPr="004047DE">
        <w:rPr>
          <w:bCs/>
          <w:sz w:val="20"/>
          <w:szCs w:val="20"/>
        </w:rPr>
        <w:t xml:space="preserve">    if (portnum == 0)</w:t>
      </w:r>
    </w:p>
    <w:p w14:paraId="70CFCCE2" w14:textId="77777777" w:rsidR="004047DE" w:rsidRPr="004047DE" w:rsidRDefault="004047DE" w:rsidP="004047DE">
      <w:pPr>
        <w:pStyle w:val="BodyText"/>
        <w:ind w:left="413"/>
        <w:rPr>
          <w:bCs/>
          <w:sz w:val="20"/>
          <w:szCs w:val="20"/>
        </w:rPr>
      </w:pPr>
      <w:r w:rsidRPr="004047DE">
        <w:rPr>
          <w:bCs/>
          <w:sz w:val="20"/>
          <w:szCs w:val="20"/>
        </w:rPr>
        <w:t xml:space="preserve">        SSP0Init();</w:t>
      </w:r>
    </w:p>
    <w:p w14:paraId="6EF3DEF4" w14:textId="77777777" w:rsidR="004047DE" w:rsidRPr="004047DE" w:rsidRDefault="004047DE" w:rsidP="004047DE">
      <w:pPr>
        <w:pStyle w:val="BodyText"/>
        <w:ind w:left="413"/>
        <w:rPr>
          <w:bCs/>
          <w:sz w:val="20"/>
          <w:szCs w:val="20"/>
        </w:rPr>
      </w:pPr>
      <w:r w:rsidRPr="004047DE">
        <w:rPr>
          <w:bCs/>
          <w:sz w:val="20"/>
          <w:szCs w:val="20"/>
        </w:rPr>
        <w:t xml:space="preserve">    else if (portnum == 1)</w:t>
      </w:r>
    </w:p>
    <w:p w14:paraId="1CBD235D" w14:textId="77777777" w:rsidR="004047DE" w:rsidRPr="004047DE" w:rsidRDefault="004047DE" w:rsidP="004047DE">
      <w:pPr>
        <w:pStyle w:val="BodyText"/>
        <w:ind w:left="413"/>
        <w:rPr>
          <w:bCs/>
          <w:sz w:val="20"/>
          <w:szCs w:val="20"/>
        </w:rPr>
      </w:pPr>
      <w:r w:rsidRPr="004047DE">
        <w:rPr>
          <w:bCs/>
          <w:sz w:val="20"/>
          <w:szCs w:val="20"/>
        </w:rPr>
        <w:t xml:space="preserve">        SSP1Init();</w:t>
      </w:r>
    </w:p>
    <w:p w14:paraId="1F026FD8" w14:textId="77777777" w:rsidR="004047DE" w:rsidRPr="004047DE" w:rsidRDefault="004047DE" w:rsidP="004047DE">
      <w:pPr>
        <w:pStyle w:val="BodyText"/>
        <w:ind w:left="413"/>
        <w:rPr>
          <w:bCs/>
          <w:sz w:val="20"/>
          <w:szCs w:val="20"/>
        </w:rPr>
      </w:pPr>
    </w:p>
    <w:p w14:paraId="3B8968C4" w14:textId="77777777" w:rsidR="004047DE" w:rsidRPr="004047DE" w:rsidRDefault="004047DE" w:rsidP="004047DE">
      <w:pPr>
        <w:pStyle w:val="BodyText"/>
        <w:ind w:left="413"/>
        <w:rPr>
          <w:bCs/>
          <w:sz w:val="20"/>
          <w:szCs w:val="20"/>
        </w:rPr>
      </w:pPr>
      <w:r w:rsidRPr="004047DE">
        <w:rPr>
          <w:bCs/>
          <w:sz w:val="20"/>
          <w:szCs w:val="20"/>
        </w:rPr>
        <w:t xml:space="preserve">    for (int i = 0; i &lt; SSP_BUFSIZE; i++)</w:t>
      </w:r>
    </w:p>
    <w:p w14:paraId="218502FE" w14:textId="77777777" w:rsidR="004047DE" w:rsidRPr="004047DE" w:rsidRDefault="004047DE" w:rsidP="004047DE">
      <w:pPr>
        <w:pStyle w:val="BodyText"/>
        <w:ind w:left="413"/>
        <w:rPr>
          <w:bCs/>
          <w:sz w:val="20"/>
          <w:szCs w:val="20"/>
        </w:rPr>
      </w:pPr>
      <w:r w:rsidRPr="004047DE">
        <w:rPr>
          <w:bCs/>
          <w:sz w:val="20"/>
          <w:szCs w:val="20"/>
        </w:rPr>
        <w:t xml:space="preserve">    {</w:t>
      </w:r>
    </w:p>
    <w:p w14:paraId="06D0914F" w14:textId="77777777" w:rsidR="004047DE" w:rsidRPr="004047DE" w:rsidRDefault="004047DE" w:rsidP="004047DE">
      <w:pPr>
        <w:pStyle w:val="BodyText"/>
        <w:ind w:left="413"/>
        <w:rPr>
          <w:bCs/>
          <w:sz w:val="20"/>
          <w:szCs w:val="20"/>
        </w:rPr>
      </w:pPr>
      <w:r w:rsidRPr="004047DE">
        <w:rPr>
          <w:bCs/>
          <w:sz w:val="20"/>
          <w:szCs w:val="20"/>
        </w:rPr>
        <w:t xml:space="preserve">        src_addr[i] = (uint8_t)i;</w:t>
      </w:r>
    </w:p>
    <w:p w14:paraId="0A633EAC" w14:textId="77777777" w:rsidR="004047DE" w:rsidRPr="004047DE" w:rsidRDefault="004047DE" w:rsidP="004047DE">
      <w:pPr>
        <w:pStyle w:val="BodyText"/>
        <w:ind w:left="413"/>
        <w:rPr>
          <w:bCs/>
          <w:sz w:val="20"/>
          <w:szCs w:val="20"/>
        </w:rPr>
      </w:pPr>
      <w:r w:rsidRPr="004047DE">
        <w:rPr>
          <w:bCs/>
          <w:sz w:val="20"/>
          <w:szCs w:val="20"/>
        </w:rPr>
        <w:t xml:space="preserve">        dest_addr[i] = 0;</w:t>
      </w:r>
    </w:p>
    <w:p w14:paraId="1C67FE17" w14:textId="77777777" w:rsidR="004047DE" w:rsidRPr="004047DE" w:rsidRDefault="004047DE" w:rsidP="004047DE">
      <w:pPr>
        <w:pStyle w:val="BodyText"/>
        <w:ind w:left="413"/>
        <w:rPr>
          <w:bCs/>
          <w:sz w:val="20"/>
          <w:szCs w:val="20"/>
        </w:rPr>
      </w:pPr>
      <w:r w:rsidRPr="004047DE">
        <w:rPr>
          <w:bCs/>
          <w:sz w:val="20"/>
          <w:szCs w:val="20"/>
        </w:rPr>
        <w:t xml:space="preserve">    }</w:t>
      </w:r>
    </w:p>
    <w:p w14:paraId="5C8B7545" w14:textId="77777777" w:rsidR="004047DE" w:rsidRPr="004047DE" w:rsidRDefault="004047DE" w:rsidP="004047DE">
      <w:pPr>
        <w:pStyle w:val="BodyText"/>
        <w:ind w:left="413"/>
        <w:rPr>
          <w:bCs/>
          <w:sz w:val="20"/>
          <w:szCs w:val="20"/>
        </w:rPr>
      </w:pPr>
    </w:p>
    <w:p w14:paraId="6D1ECBC1" w14:textId="77777777" w:rsidR="004047DE" w:rsidRPr="004047DE" w:rsidRDefault="004047DE" w:rsidP="004047DE">
      <w:pPr>
        <w:pStyle w:val="BodyText"/>
        <w:ind w:left="413"/>
        <w:rPr>
          <w:bCs/>
          <w:sz w:val="20"/>
          <w:szCs w:val="20"/>
        </w:rPr>
      </w:pPr>
      <w:r w:rsidRPr="004047DE">
        <w:rPr>
          <w:bCs/>
          <w:sz w:val="20"/>
          <w:szCs w:val="20"/>
        </w:rPr>
        <w:t xml:space="preserve">    lcd_init();</w:t>
      </w:r>
    </w:p>
    <w:p w14:paraId="517B9656" w14:textId="77777777" w:rsidR="004047DE" w:rsidRPr="004047DE" w:rsidRDefault="004047DE" w:rsidP="004047DE">
      <w:pPr>
        <w:pStyle w:val="BodyText"/>
        <w:ind w:left="413"/>
        <w:rPr>
          <w:bCs/>
          <w:sz w:val="20"/>
          <w:szCs w:val="20"/>
        </w:rPr>
      </w:pPr>
      <w:r w:rsidRPr="004047DE">
        <w:rPr>
          <w:bCs/>
          <w:sz w:val="20"/>
          <w:szCs w:val="20"/>
        </w:rPr>
        <w:t xml:space="preserve">    drawBackground(0, 0, _width, _height, WHITE);</w:t>
      </w:r>
    </w:p>
    <w:p w14:paraId="0D433863" w14:textId="77777777" w:rsidR="004047DE" w:rsidRPr="004047DE" w:rsidRDefault="004047DE" w:rsidP="004047DE">
      <w:pPr>
        <w:pStyle w:val="BodyText"/>
        <w:ind w:left="413"/>
        <w:rPr>
          <w:bCs/>
          <w:sz w:val="20"/>
          <w:szCs w:val="20"/>
        </w:rPr>
      </w:pPr>
      <w:r w:rsidRPr="004047DE">
        <w:rPr>
          <w:bCs/>
          <w:sz w:val="20"/>
          <w:szCs w:val="20"/>
        </w:rPr>
        <w:t xml:space="preserve">    drawCoords();</w:t>
      </w:r>
    </w:p>
    <w:p w14:paraId="66D6EAF4" w14:textId="77777777" w:rsidR="004047DE" w:rsidRPr="004047DE" w:rsidRDefault="004047DE" w:rsidP="004047DE">
      <w:pPr>
        <w:pStyle w:val="BodyText"/>
        <w:ind w:left="413"/>
        <w:rPr>
          <w:bCs/>
          <w:sz w:val="20"/>
          <w:szCs w:val="20"/>
        </w:rPr>
      </w:pPr>
      <w:r w:rsidRPr="004047DE">
        <w:rPr>
          <w:bCs/>
          <w:sz w:val="20"/>
          <w:szCs w:val="20"/>
        </w:rPr>
        <w:t xml:space="preserve">    int size = 100;</w:t>
      </w:r>
    </w:p>
    <w:p w14:paraId="5E008D4C" w14:textId="77777777" w:rsidR="004047DE" w:rsidRPr="004047DE" w:rsidRDefault="004047DE" w:rsidP="004047DE">
      <w:pPr>
        <w:pStyle w:val="BodyText"/>
        <w:ind w:left="413"/>
        <w:rPr>
          <w:bCs/>
          <w:sz w:val="20"/>
          <w:szCs w:val="20"/>
        </w:rPr>
      </w:pPr>
      <w:r w:rsidRPr="004047DE">
        <w:rPr>
          <w:bCs/>
          <w:sz w:val="20"/>
          <w:szCs w:val="20"/>
        </w:rPr>
        <w:t xml:space="preserve">    struct coordinate cornerPt = {50, 100, 50};</w:t>
      </w:r>
    </w:p>
    <w:p w14:paraId="563983B6" w14:textId="77777777" w:rsidR="004047DE" w:rsidRPr="004047DE" w:rsidRDefault="004047DE" w:rsidP="004047DE">
      <w:pPr>
        <w:pStyle w:val="BodyText"/>
        <w:ind w:left="413"/>
        <w:rPr>
          <w:bCs/>
          <w:sz w:val="20"/>
          <w:szCs w:val="20"/>
        </w:rPr>
      </w:pPr>
      <w:r w:rsidRPr="004047DE">
        <w:rPr>
          <w:bCs/>
          <w:sz w:val="20"/>
          <w:szCs w:val="20"/>
        </w:rPr>
        <w:t xml:space="preserve">    struct coordinate Ps = {0, 150, 250};</w:t>
      </w:r>
    </w:p>
    <w:p w14:paraId="777EB48E" w14:textId="77777777" w:rsidR="004047DE" w:rsidRPr="004047DE" w:rsidRDefault="004047DE" w:rsidP="004047DE">
      <w:pPr>
        <w:pStyle w:val="BodyText"/>
        <w:ind w:left="413"/>
        <w:rPr>
          <w:bCs/>
          <w:sz w:val="20"/>
          <w:szCs w:val="20"/>
        </w:rPr>
      </w:pPr>
      <w:r w:rsidRPr="004047DE">
        <w:rPr>
          <w:bCs/>
          <w:sz w:val="20"/>
          <w:szCs w:val="20"/>
        </w:rPr>
        <w:t xml:space="preserve">    drawShadow(size,Ps,cornerPt);</w:t>
      </w:r>
    </w:p>
    <w:p w14:paraId="52E1AAD0" w14:textId="77777777" w:rsidR="004047DE" w:rsidRPr="004047DE" w:rsidRDefault="004047DE" w:rsidP="004047DE">
      <w:pPr>
        <w:pStyle w:val="BodyText"/>
        <w:ind w:left="413"/>
        <w:rPr>
          <w:bCs/>
          <w:sz w:val="20"/>
          <w:szCs w:val="20"/>
        </w:rPr>
      </w:pPr>
      <w:r w:rsidRPr="004047DE">
        <w:rPr>
          <w:bCs/>
          <w:sz w:val="20"/>
          <w:szCs w:val="20"/>
        </w:rPr>
        <w:t xml:space="preserve">   drawSphere(BEBLUE);</w:t>
      </w:r>
    </w:p>
    <w:p w14:paraId="3662D7E3" w14:textId="77777777" w:rsidR="004047DE" w:rsidRPr="004047DE" w:rsidRDefault="004047DE" w:rsidP="004047DE">
      <w:pPr>
        <w:pStyle w:val="BodyText"/>
        <w:ind w:left="413"/>
        <w:rPr>
          <w:bCs/>
          <w:sz w:val="20"/>
          <w:szCs w:val="20"/>
        </w:rPr>
      </w:pPr>
      <w:r w:rsidRPr="004047DE">
        <w:rPr>
          <w:bCs/>
          <w:sz w:val="20"/>
          <w:szCs w:val="20"/>
        </w:rPr>
        <w:t xml:space="preserve">    draw3DCube(cornerPt,size,BLUE);</w:t>
      </w:r>
    </w:p>
    <w:p w14:paraId="0900EFA4" w14:textId="77777777" w:rsidR="004047DE" w:rsidRPr="004047DE" w:rsidRDefault="004047DE" w:rsidP="004047DE">
      <w:pPr>
        <w:pStyle w:val="BodyText"/>
        <w:ind w:left="413"/>
        <w:rPr>
          <w:bCs/>
          <w:sz w:val="20"/>
          <w:szCs w:val="20"/>
        </w:rPr>
      </w:pPr>
      <w:r w:rsidRPr="004047DE">
        <w:rPr>
          <w:bCs/>
          <w:sz w:val="20"/>
          <w:szCs w:val="20"/>
        </w:rPr>
        <w:t xml:space="preserve">    drawTree(DARKGREEN, 50, size);</w:t>
      </w:r>
    </w:p>
    <w:p w14:paraId="03F627B2" w14:textId="77777777" w:rsidR="004047DE" w:rsidRPr="004047DE" w:rsidRDefault="004047DE" w:rsidP="004047DE">
      <w:pPr>
        <w:pStyle w:val="BodyText"/>
        <w:ind w:left="413"/>
        <w:rPr>
          <w:bCs/>
          <w:sz w:val="20"/>
          <w:szCs w:val="20"/>
        </w:rPr>
      </w:pPr>
    </w:p>
    <w:p w14:paraId="155D8539" w14:textId="77777777" w:rsidR="004047DE" w:rsidRPr="004047DE" w:rsidRDefault="004047DE" w:rsidP="004047DE">
      <w:pPr>
        <w:pStyle w:val="BodyText"/>
        <w:ind w:left="413"/>
        <w:rPr>
          <w:bCs/>
          <w:sz w:val="20"/>
          <w:szCs w:val="20"/>
        </w:rPr>
      </w:pPr>
      <w:r w:rsidRPr="004047DE">
        <w:rPr>
          <w:bCs/>
          <w:sz w:val="20"/>
          <w:szCs w:val="20"/>
        </w:rPr>
        <w:t xml:space="preserve">    return 0;</w:t>
      </w:r>
    </w:p>
    <w:p w14:paraId="505A4698" w14:textId="3FCC9FF8" w:rsidR="0053534C" w:rsidRPr="0012752C" w:rsidRDefault="004047DE" w:rsidP="004047DE">
      <w:pPr>
        <w:pStyle w:val="BodyText"/>
        <w:ind w:left="413"/>
        <w:rPr>
          <w:bCs/>
          <w:sz w:val="20"/>
          <w:szCs w:val="20"/>
        </w:rPr>
      </w:pPr>
      <w:r w:rsidRPr="004047DE">
        <w:rPr>
          <w:bCs/>
          <w:sz w:val="20"/>
          <w:szCs w:val="20"/>
        </w:rPr>
        <w:t>}</w:t>
      </w:r>
    </w:p>
    <w:sectPr w:rsidR="0053534C" w:rsidRPr="0012752C" w:rsidSect="004047DE">
      <w:pgSz w:w="12240" w:h="15840"/>
      <w:pgMar w:top="1280" w:right="160" w:bottom="280" w:left="760" w:header="720" w:footer="720" w:gutter="0"/>
      <w:cols w:num="2" w:space="720" w:equalWidth="0">
        <w:col w:w="5167" w:space="40"/>
        <w:col w:w="6113"/>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30D1B"/>
    <w:multiLevelType w:val="multilevel"/>
    <w:tmpl w:val="D3FE7368"/>
    <w:lvl w:ilvl="0">
      <w:start w:val="1"/>
      <w:numFmt w:val="decimal"/>
      <w:lvlText w:val="%1."/>
      <w:lvlJc w:val="left"/>
      <w:pPr>
        <w:ind w:left="810" w:hanging="360"/>
        <w:jc w:val="right"/>
      </w:pPr>
      <w:rPr>
        <w:rFonts w:ascii="Times New Roman" w:eastAsia="Times New Roman" w:hAnsi="Times New Roman" w:cs="Times New Roman" w:hint="default"/>
        <w:b/>
        <w:bCs/>
        <w:i w:val="0"/>
        <w:iCs w:val="0"/>
        <w:w w:val="100"/>
        <w:sz w:val="24"/>
        <w:szCs w:val="24"/>
        <w:lang w:val="en-US" w:eastAsia="en-US" w:bidi="ar-SA"/>
      </w:rPr>
    </w:lvl>
    <w:lvl w:ilvl="1">
      <w:start w:val="1"/>
      <w:numFmt w:val="decimal"/>
      <w:lvlText w:val="%1.%2"/>
      <w:lvlJc w:val="left"/>
      <w:pPr>
        <w:ind w:left="580" w:hanging="360"/>
        <w:jc w:val="right"/>
      </w:pPr>
      <w:rPr>
        <w:rFonts w:ascii="Times New Roman" w:eastAsia="Times New Roman" w:hAnsi="Times New Roman" w:cs="Times New Roman" w:hint="default"/>
        <w:b/>
        <w:bCs/>
        <w:i w:val="0"/>
        <w:iCs w:val="0"/>
        <w:w w:val="100"/>
        <w:sz w:val="24"/>
        <w:szCs w:val="24"/>
        <w:lang w:val="en-US" w:eastAsia="en-US" w:bidi="ar-SA"/>
      </w:rPr>
    </w:lvl>
    <w:lvl w:ilvl="2">
      <w:start w:val="1"/>
      <w:numFmt w:val="decimal"/>
      <w:lvlText w:val="%1.%2.%3"/>
      <w:lvlJc w:val="left"/>
      <w:pPr>
        <w:ind w:left="760" w:hanging="540"/>
        <w:jc w:val="right"/>
      </w:pPr>
      <w:rPr>
        <w:rFonts w:ascii="Times New Roman" w:eastAsia="Times New Roman" w:hAnsi="Times New Roman" w:cs="Times New Roman" w:hint="default"/>
        <w:b/>
        <w:bCs/>
        <w:i w:val="0"/>
        <w:iCs w:val="0"/>
        <w:w w:val="100"/>
        <w:sz w:val="24"/>
        <w:szCs w:val="24"/>
        <w:lang w:val="en-US" w:eastAsia="en-US" w:bidi="ar-SA"/>
      </w:rPr>
    </w:lvl>
    <w:lvl w:ilvl="3">
      <w:start w:val="1"/>
      <w:numFmt w:val="decimal"/>
      <w:lvlText w:val="%4."/>
      <w:lvlJc w:val="left"/>
      <w:pPr>
        <w:ind w:left="690" w:hanging="205"/>
      </w:pPr>
      <w:rPr>
        <w:rFonts w:ascii="Times New Roman" w:eastAsia="Times New Roman" w:hAnsi="Times New Roman" w:cs="Times New Roman" w:hint="default"/>
        <w:b w:val="0"/>
        <w:bCs w:val="0"/>
        <w:i w:val="0"/>
        <w:iCs w:val="0"/>
        <w:spacing w:val="0"/>
        <w:w w:val="93"/>
        <w:sz w:val="20"/>
        <w:szCs w:val="20"/>
        <w:lang w:val="en-US" w:eastAsia="en-US" w:bidi="ar-SA"/>
      </w:rPr>
    </w:lvl>
    <w:lvl w:ilvl="4">
      <w:numFmt w:val="bullet"/>
      <w:lvlText w:val=""/>
      <w:lvlJc w:val="left"/>
      <w:pPr>
        <w:ind w:left="1166" w:hanging="361"/>
      </w:pPr>
      <w:rPr>
        <w:rFonts w:ascii="Symbol" w:eastAsia="Symbol" w:hAnsi="Symbol" w:cs="Symbol" w:hint="default"/>
        <w:b w:val="0"/>
        <w:bCs w:val="0"/>
        <w:i w:val="0"/>
        <w:iCs w:val="0"/>
        <w:w w:val="95"/>
        <w:sz w:val="20"/>
        <w:szCs w:val="20"/>
        <w:lang w:val="en-US" w:eastAsia="en-US" w:bidi="ar-SA"/>
      </w:rPr>
    </w:lvl>
    <w:lvl w:ilvl="5">
      <w:numFmt w:val="bullet"/>
      <w:lvlText w:val="•"/>
      <w:lvlJc w:val="left"/>
      <w:pPr>
        <w:ind w:left="1360" w:hanging="361"/>
      </w:pPr>
      <w:rPr>
        <w:rFonts w:hint="default"/>
        <w:lang w:val="en-US" w:eastAsia="en-US" w:bidi="ar-SA"/>
      </w:rPr>
    </w:lvl>
    <w:lvl w:ilvl="6">
      <w:numFmt w:val="bullet"/>
      <w:lvlText w:val="•"/>
      <w:lvlJc w:val="left"/>
      <w:pPr>
        <w:ind w:left="1480" w:hanging="361"/>
      </w:pPr>
      <w:rPr>
        <w:rFonts w:hint="default"/>
        <w:lang w:val="en-US" w:eastAsia="en-US" w:bidi="ar-SA"/>
      </w:rPr>
    </w:lvl>
    <w:lvl w:ilvl="7">
      <w:numFmt w:val="bullet"/>
      <w:lvlText w:val="•"/>
      <w:lvlJc w:val="left"/>
      <w:pPr>
        <w:ind w:left="1073" w:hanging="361"/>
      </w:pPr>
      <w:rPr>
        <w:rFonts w:hint="default"/>
        <w:lang w:val="en-US" w:eastAsia="en-US" w:bidi="ar-SA"/>
      </w:rPr>
    </w:lvl>
    <w:lvl w:ilvl="8">
      <w:numFmt w:val="bullet"/>
      <w:lvlText w:val="•"/>
      <w:lvlJc w:val="left"/>
      <w:pPr>
        <w:ind w:left="667" w:hanging="361"/>
      </w:pPr>
      <w:rPr>
        <w:rFonts w:hint="default"/>
        <w:lang w:val="en-US" w:eastAsia="en-US" w:bidi="ar-SA"/>
      </w:rPr>
    </w:lvl>
  </w:abstractNum>
  <w:abstractNum w:abstractNumId="1" w15:restartNumberingAfterBreak="0">
    <w:nsid w:val="1EC47E24"/>
    <w:multiLevelType w:val="multilevel"/>
    <w:tmpl w:val="D3FE7368"/>
    <w:lvl w:ilvl="0">
      <w:start w:val="1"/>
      <w:numFmt w:val="decimal"/>
      <w:lvlText w:val="%1."/>
      <w:lvlJc w:val="left"/>
      <w:pPr>
        <w:ind w:left="580" w:hanging="360"/>
        <w:jc w:val="right"/>
      </w:pPr>
      <w:rPr>
        <w:rFonts w:ascii="Times New Roman" w:eastAsia="Times New Roman" w:hAnsi="Times New Roman" w:cs="Times New Roman" w:hint="default"/>
        <w:b/>
        <w:bCs/>
        <w:i w:val="0"/>
        <w:iCs w:val="0"/>
        <w:w w:val="100"/>
        <w:sz w:val="24"/>
        <w:szCs w:val="24"/>
        <w:lang w:val="en-US" w:eastAsia="en-US" w:bidi="ar-SA"/>
      </w:rPr>
    </w:lvl>
    <w:lvl w:ilvl="1">
      <w:start w:val="1"/>
      <w:numFmt w:val="decimal"/>
      <w:lvlText w:val="%1.%2"/>
      <w:lvlJc w:val="left"/>
      <w:pPr>
        <w:ind w:left="580" w:hanging="360"/>
        <w:jc w:val="right"/>
      </w:pPr>
      <w:rPr>
        <w:rFonts w:ascii="Times New Roman" w:eastAsia="Times New Roman" w:hAnsi="Times New Roman" w:cs="Times New Roman" w:hint="default"/>
        <w:b/>
        <w:bCs/>
        <w:i w:val="0"/>
        <w:iCs w:val="0"/>
        <w:w w:val="100"/>
        <w:sz w:val="24"/>
        <w:szCs w:val="24"/>
        <w:lang w:val="en-US" w:eastAsia="en-US" w:bidi="ar-SA"/>
      </w:rPr>
    </w:lvl>
    <w:lvl w:ilvl="2">
      <w:start w:val="1"/>
      <w:numFmt w:val="decimal"/>
      <w:lvlText w:val="%1.%2.%3"/>
      <w:lvlJc w:val="left"/>
      <w:pPr>
        <w:ind w:left="760" w:hanging="540"/>
        <w:jc w:val="right"/>
      </w:pPr>
      <w:rPr>
        <w:rFonts w:ascii="Times New Roman" w:eastAsia="Times New Roman" w:hAnsi="Times New Roman" w:cs="Times New Roman" w:hint="default"/>
        <w:b/>
        <w:bCs/>
        <w:i w:val="0"/>
        <w:iCs w:val="0"/>
        <w:w w:val="100"/>
        <w:sz w:val="24"/>
        <w:szCs w:val="24"/>
        <w:lang w:val="en-US" w:eastAsia="en-US" w:bidi="ar-SA"/>
      </w:rPr>
    </w:lvl>
    <w:lvl w:ilvl="3">
      <w:start w:val="1"/>
      <w:numFmt w:val="decimal"/>
      <w:lvlText w:val="%4."/>
      <w:lvlJc w:val="left"/>
      <w:pPr>
        <w:ind w:left="690" w:hanging="205"/>
      </w:pPr>
      <w:rPr>
        <w:rFonts w:ascii="Times New Roman" w:eastAsia="Times New Roman" w:hAnsi="Times New Roman" w:cs="Times New Roman" w:hint="default"/>
        <w:b w:val="0"/>
        <w:bCs w:val="0"/>
        <w:i w:val="0"/>
        <w:iCs w:val="0"/>
        <w:spacing w:val="0"/>
        <w:w w:val="93"/>
        <w:sz w:val="20"/>
        <w:szCs w:val="20"/>
        <w:lang w:val="en-US" w:eastAsia="en-US" w:bidi="ar-SA"/>
      </w:rPr>
    </w:lvl>
    <w:lvl w:ilvl="4">
      <w:numFmt w:val="bullet"/>
      <w:lvlText w:val=""/>
      <w:lvlJc w:val="left"/>
      <w:pPr>
        <w:ind w:left="1166" w:hanging="361"/>
      </w:pPr>
      <w:rPr>
        <w:rFonts w:ascii="Symbol" w:eastAsia="Symbol" w:hAnsi="Symbol" w:cs="Symbol" w:hint="default"/>
        <w:b w:val="0"/>
        <w:bCs w:val="0"/>
        <w:i w:val="0"/>
        <w:iCs w:val="0"/>
        <w:w w:val="95"/>
        <w:sz w:val="20"/>
        <w:szCs w:val="20"/>
        <w:lang w:val="en-US" w:eastAsia="en-US" w:bidi="ar-SA"/>
      </w:rPr>
    </w:lvl>
    <w:lvl w:ilvl="5">
      <w:numFmt w:val="bullet"/>
      <w:lvlText w:val="•"/>
      <w:lvlJc w:val="left"/>
      <w:pPr>
        <w:ind w:left="1360" w:hanging="361"/>
      </w:pPr>
      <w:rPr>
        <w:rFonts w:hint="default"/>
        <w:lang w:val="en-US" w:eastAsia="en-US" w:bidi="ar-SA"/>
      </w:rPr>
    </w:lvl>
    <w:lvl w:ilvl="6">
      <w:numFmt w:val="bullet"/>
      <w:lvlText w:val="•"/>
      <w:lvlJc w:val="left"/>
      <w:pPr>
        <w:ind w:left="1480" w:hanging="361"/>
      </w:pPr>
      <w:rPr>
        <w:rFonts w:hint="default"/>
        <w:lang w:val="en-US" w:eastAsia="en-US" w:bidi="ar-SA"/>
      </w:rPr>
    </w:lvl>
    <w:lvl w:ilvl="7">
      <w:numFmt w:val="bullet"/>
      <w:lvlText w:val="•"/>
      <w:lvlJc w:val="left"/>
      <w:pPr>
        <w:ind w:left="1073" w:hanging="361"/>
      </w:pPr>
      <w:rPr>
        <w:rFonts w:hint="default"/>
        <w:lang w:val="en-US" w:eastAsia="en-US" w:bidi="ar-SA"/>
      </w:rPr>
    </w:lvl>
    <w:lvl w:ilvl="8">
      <w:numFmt w:val="bullet"/>
      <w:lvlText w:val="•"/>
      <w:lvlJc w:val="left"/>
      <w:pPr>
        <w:ind w:left="667" w:hanging="361"/>
      </w:pPr>
      <w:rPr>
        <w:rFonts w:hint="default"/>
        <w:lang w:val="en-US" w:eastAsia="en-US" w:bidi="ar-SA"/>
      </w:rPr>
    </w:lvl>
  </w:abstractNum>
  <w:abstractNum w:abstractNumId="2" w15:restartNumberingAfterBreak="0">
    <w:nsid w:val="270B077B"/>
    <w:multiLevelType w:val="hybridMultilevel"/>
    <w:tmpl w:val="34F88C3A"/>
    <w:lvl w:ilvl="0" w:tplc="04090001">
      <w:start w:val="1"/>
      <w:numFmt w:val="bullet"/>
      <w:lvlText w:val=""/>
      <w:lvlJc w:val="left"/>
      <w:pPr>
        <w:ind w:left="1090" w:hanging="360"/>
      </w:pPr>
      <w:rPr>
        <w:rFonts w:ascii="Symbol" w:hAnsi="Symbol" w:hint="default"/>
      </w:rPr>
    </w:lvl>
    <w:lvl w:ilvl="1" w:tplc="04090003" w:tentative="1">
      <w:start w:val="1"/>
      <w:numFmt w:val="bullet"/>
      <w:lvlText w:val="o"/>
      <w:lvlJc w:val="left"/>
      <w:pPr>
        <w:ind w:left="1810" w:hanging="360"/>
      </w:pPr>
      <w:rPr>
        <w:rFonts w:ascii="Courier New" w:hAnsi="Courier New" w:cs="Courier New" w:hint="default"/>
      </w:rPr>
    </w:lvl>
    <w:lvl w:ilvl="2" w:tplc="04090005" w:tentative="1">
      <w:start w:val="1"/>
      <w:numFmt w:val="bullet"/>
      <w:lvlText w:val=""/>
      <w:lvlJc w:val="left"/>
      <w:pPr>
        <w:ind w:left="2530" w:hanging="360"/>
      </w:pPr>
      <w:rPr>
        <w:rFonts w:ascii="Wingdings" w:hAnsi="Wingdings" w:hint="default"/>
      </w:rPr>
    </w:lvl>
    <w:lvl w:ilvl="3" w:tplc="04090001" w:tentative="1">
      <w:start w:val="1"/>
      <w:numFmt w:val="bullet"/>
      <w:lvlText w:val=""/>
      <w:lvlJc w:val="left"/>
      <w:pPr>
        <w:ind w:left="3250" w:hanging="360"/>
      </w:pPr>
      <w:rPr>
        <w:rFonts w:ascii="Symbol" w:hAnsi="Symbol" w:hint="default"/>
      </w:rPr>
    </w:lvl>
    <w:lvl w:ilvl="4" w:tplc="04090003" w:tentative="1">
      <w:start w:val="1"/>
      <w:numFmt w:val="bullet"/>
      <w:lvlText w:val="o"/>
      <w:lvlJc w:val="left"/>
      <w:pPr>
        <w:ind w:left="3970" w:hanging="360"/>
      </w:pPr>
      <w:rPr>
        <w:rFonts w:ascii="Courier New" w:hAnsi="Courier New" w:cs="Courier New" w:hint="default"/>
      </w:rPr>
    </w:lvl>
    <w:lvl w:ilvl="5" w:tplc="04090005" w:tentative="1">
      <w:start w:val="1"/>
      <w:numFmt w:val="bullet"/>
      <w:lvlText w:val=""/>
      <w:lvlJc w:val="left"/>
      <w:pPr>
        <w:ind w:left="4690" w:hanging="360"/>
      </w:pPr>
      <w:rPr>
        <w:rFonts w:ascii="Wingdings" w:hAnsi="Wingdings" w:hint="default"/>
      </w:rPr>
    </w:lvl>
    <w:lvl w:ilvl="6" w:tplc="04090001" w:tentative="1">
      <w:start w:val="1"/>
      <w:numFmt w:val="bullet"/>
      <w:lvlText w:val=""/>
      <w:lvlJc w:val="left"/>
      <w:pPr>
        <w:ind w:left="5410" w:hanging="360"/>
      </w:pPr>
      <w:rPr>
        <w:rFonts w:ascii="Symbol" w:hAnsi="Symbol" w:hint="default"/>
      </w:rPr>
    </w:lvl>
    <w:lvl w:ilvl="7" w:tplc="04090003" w:tentative="1">
      <w:start w:val="1"/>
      <w:numFmt w:val="bullet"/>
      <w:lvlText w:val="o"/>
      <w:lvlJc w:val="left"/>
      <w:pPr>
        <w:ind w:left="6130" w:hanging="360"/>
      </w:pPr>
      <w:rPr>
        <w:rFonts w:ascii="Courier New" w:hAnsi="Courier New" w:cs="Courier New" w:hint="default"/>
      </w:rPr>
    </w:lvl>
    <w:lvl w:ilvl="8" w:tplc="04090005" w:tentative="1">
      <w:start w:val="1"/>
      <w:numFmt w:val="bullet"/>
      <w:lvlText w:val=""/>
      <w:lvlJc w:val="left"/>
      <w:pPr>
        <w:ind w:left="6850" w:hanging="360"/>
      </w:pPr>
      <w:rPr>
        <w:rFonts w:ascii="Wingdings" w:hAnsi="Wingdings" w:hint="default"/>
      </w:rPr>
    </w:lvl>
  </w:abstractNum>
  <w:abstractNum w:abstractNumId="3" w15:restartNumberingAfterBreak="0">
    <w:nsid w:val="2F157CC5"/>
    <w:multiLevelType w:val="hybridMultilevel"/>
    <w:tmpl w:val="A4DACED2"/>
    <w:lvl w:ilvl="0" w:tplc="E954F11A">
      <w:start w:val="1"/>
      <w:numFmt w:val="decimal"/>
      <w:lvlText w:val="%1."/>
      <w:lvlJc w:val="left"/>
      <w:pPr>
        <w:ind w:left="580" w:hanging="360"/>
      </w:pPr>
      <w:rPr>
        <w:rFonts w:ascii="Times New Roman" w:eastAsia="Times New Roman" w:hAnsi="Times New Roman" w:cs="Times New Roman" w:hint="default"/>
        <w:b w:val="0"/>
        <w:bCs w:val="0"/>
        <w:i w:val="0"/>
        <w:iCs w:val="0"/>
        <w:spacing w:val="0"/>
        <w:w w:val="94"/>
        <w:sz w:val="24"/>
        <w:szCs w:val="24"/>
        <w:lang w:val="en-US" w:eastAsia="en-US" w:bidi="ar-SA"/>
      </w:rPr>
    </w:lvl>
    <w:lvl w:ilvl="1" w:tplc="F6105FC6">
      <w:start w:val="1"/>
      <w:numFmt w:val="decimal"/>
      <w:lvlText w:val="%2."/>
      <w:lvlJc w:val="left"/>
      <w:pPr>
        <w:ind w:left="860" w:hanging="361"/>
      </w:pPr>
      <w:rPr>
        <w:rFonts w:ascii="Times New Roman" w:eastAsia="Times New Roman" w:hAnsi="Times New Roman" w:cs="Times New Roman" w:hint="default"/>
        <w:b w:val="0"/>
        <w:bCs w:val="0"/>
        <w:i w:val="0"/>
        <w:iCs w:val="0"/>
        <w:spacing w:val="0"/>
        <w:w w:val="93"/>
        <w:sz w:val="20"/>
        <w:szCs w:val="20"/>
        <w:lang w:val="en-US" w:eastAsia="en-US" w:bidi="ar-SA"/>
      </w:rPr>
    </w:lvl>
    <w:lvl w:ilvl="2" w:tplc="9E4669F6">
      <w:numFmt w:val="bullet"/>
      <w:lvlText w:val="•"/>
      <w:lvlJc w:val="left"/>
      <w:pPr>
        <w:ind w:left="760" w:hanging="361"/>
      </w:pPr>
      <w:rPr>
        <w:rFonts w:hint="default"/>
        <w:lang w:val="en-US" w:eastAsia="en-US" w:bidi="ar-SA"/>
      </w:rPr>
    </w:lvl>
    <w:lvl w:ilvl="3" w:tplc="9370A4AA">
      <w:numFmt w:val="bullet"/>
      <w:lvlText w:val="•"/>
      <w:lvlJc w:val="left"/>
      <w:pPr>
        <w:ind w:left="660" w:hanging="361"/>
      </w:pPr>
      <w:rPr>
        <w:rFonts w:hint="default"/>
        <w:lang w:val="en-US" w:eastAsia="en-US" w:bidi="ar-SA"/>
      </w:rPr>
    </w:lvl>
    <w:lvl w:ilvl="4" w:tplc="A09AAA94">
      <w:numFmt w:val="bullet"/>
      <w:lvlText w:val="•"/>
      <w:lvlJc w:val="left"/>
      <w:pPr>
        <w:ind w:left="560" w:hanging="361"/>
      </w:pPr>
      <w:rPr>
        <w:rFonts w:hint="default"/>
        <w:lang w:val="en-US" w:eastAsia="en-US" w:bidi="ar-SA"/>
      </w:rPr>
    </w:lvl>
    <w:lvl w:ilvl="5" w:tplc="7BD8836E">
      <w:numFmt w:val="bullet"/>
      <w:lvlText w:val="•"/>
      <w:lvlJc w:val="left"/>
      <w:pPr>
        <w:ind w:left="460" w:hanging="361"/>
      </w:pPr>
      <w:rPr>
        <w:rFonts w:hint="default"/>
        <w:lang w:val="en-US" w:eastAsia="en-US" w:bidi="ar-SA"/>
      </w:rPr>
    </w:lvl>
    <w:lvl w:ilvl="6" w:tplc="76ECB872">
      <w:numFmt w:val="bullet"/>
      <w:lvlText w:val="•"/>
      <w:lvlJc w:val="left"/>
      <w:pPr>
        <w:ind w:left="360" w:hanging="361"/>
      </w:pPr>
      <w:rPr>
        <w:rFonts w:hint="default"/>
        <w:lang w:val="en-US" w:eastAsia="en-US" w:bidi="ar-SA"/>
      </w:rPr>
    </w:lvl>
    <w:lvl w:ilvl="7" w:tplc="7E2E4C6A">
      <w:numFmt w:val="bullet"/>
      <w:lvlText w:val="•"/>
      <w:lvlJc w:val="left"/>
      <w:pPr>
        <w:ind w:left="260" w:hanging="361"/>
      </w:pPr>
      <w:rPr>
        <w:rFonts w:hint="default"/>
        <w:lang w:val="en-US" w:eastAsia="en-US" w:bidi="ar-SA"/>
      </w:rPr>
    </w:lvl>
    <w:lvl w:ilvl="8" w:tplc="DC3CA34E">
      <w:numFmt w:val="bullet"/>
      <w:lvlText w:val="•"/>
      <w:lvlJc w:val="left"/>
      <w:pPr>
        <w:ind w:left="160" w:hanging="361"/>
      </w:pPr>
      <w:rPr>
        <w:rFonts w:hint="default"/>
        <w:lang w:val="en-US" w:eastAsia="en-US" w:bidi="ar-SA"/>
      </w:rPr>
    </w:lvl>
  </w:abstractNum>
  <w:abstractNum w:abstractNumId="4" w15:restartNumberingAfterBreak="0">
    <w:nsid w:val="323D7DEC"/>
    <w:multiLevelType w:val="hybridMultilevel"/>
    <w:tmpl w:val="4C5246CE"/>
    <w:lvl w:ilvl="0" w:tplc="B8AAFBD6">
      <w:start w:val="1"/>
      <w:numFmt w:val="decimal"/>
      <w:lvlText w:val="[%1]"/>
      <w:lvlJc w:val="left"/>
      <w:pPr>
        <w:ind w:left="445" w:hanging="295"/>
      </w:pPr>
      <w:rPr>
        <w:rFonts w:ascii="Times New Roman" w:eastAsia="Times New Roman" w:hAnsi="Times New Roman" w:cs="Times New Roman" w:hint="default"/>
        <w:b w:val="0"/>
        <w:bCs w:val="0"/>
        <w:i w:val="0"/>
        <w:iCs w:val="0"/>
        <w:spacing w:val="-3"/>
        <w:w w:val="93"/>
        <w:sz w:val="20"/>
        <w:szCs w:val="20"/>
        <w:lang w:val="en-US" w:eastAsia="en-US" w:bidi="ar-SA"/>
      </w:rPr>
    </w:lvl>
    <w:lvl w:ilvl="1" w:tplc="0D223410">
      <w:numFmt w:val="bullet"/>
      <w:lvlText w:val="•"/>
      <w:lvlJc w:val="left"/>
      <w:pPr>
        <w:ind w:left="909" w:hanging="295"/>
      </w:pPr>
      <w:rPr>
        <w:rFonts w:hint="default"/>
        <w:lang w:val="en-US" w:eastAsia="en-US" w:bidi="ar-SA"/>
      </w:rPr>
    </w:lvl>
    <w:lvl w:ilvl="2" w:tplc="CD942466">
      <w:numFmt w:val="bullet"/>
      <w:lvlText w:val="•"/>
      <w:lvlJc w:val="left"/>
      <w:pPr>
        <w:ind w:left="1379" w:hanging="295"/>
      </w:pPr>
      <w:rPr>
        <w:rFonts w:hint="default"/>
        <w:lang w:val="en-US" w:eastAsia="en-US" w:bidi="ar-SA"/>
      </w:rPr>
    </w:lvl>
    <w:lvl w:ilvl="3" w:tplc="E0940988">
      <w:numFmt w:val="bullet"/>
      <w:lvlText w:val="•"/>
      <w:lvlJc w:val="left"/>
      <w:pPr>
        <w:ind w:left="1849" w:hanging="295"/>
      </w:pPr>
      <w:rPr>
        <w:rFonts w:hint="default"/>
        <w:lang w:val="en-US" w:eastAsia="en-US" w:bidi="ar-SA"/>
      </w:rPr>
    </w:lvl>
    <w:lvl w:ilvl="4" w:tplc="F410AA02">
      <w:numFmt w:val="bullet"/>
      <w:lvlText w:val="•"/>
      <w:lvlJc w:val="left"/>
      <w:pPr>
        <w:ind w:left="2319" w:hanging="295"/>
      </w:pPr>
      <w:rPr>
        <w:rFonts w:hint="default"/>
        <w:lang w:val="en-US" w:eastAsia="en-US" w:bidi="ar-SA"/>
      </w:rPr>
    </w:lvl>
    <w:lvl w:ilvl="5" w:tplc="860E5D70">
      <w:numFmt w:val="bullet"/>
      <w:lvlText w:val="•"/>
      <w:lvlJc w:val="left"/>
      <w:pPr>
        <w:ind w:left="2789" w:hanging="295"/>
      </w:pPr>
      <w:rPr>
        <w:rFonts w:hint="default"/>
        <w:lang w:val="en-US" w:eastAsia="en-US" w:bidi="ar-SA"/>
      </w:rPr>
    </w:lvl>
    <w:lvl w:ilvl="6" w:tplc="1D26C1DC">
      <w:numFmt w:val="bullet"/>
      <w:lvlText w:val="•"/>
      <w:lvlJc w:val="left"/>
      <w:pPr>
        <w:ind w:left="3258" w:hanging="295"/>
      </w:pPr>
      <w:rPr>
        <w:rFonts w:hint="default"/>
        <w:lang w:val="en-US" w:eastAsia="en-US" w:bidi="ar-SA"/>
      </w:rPr>
    </w:lvl>
    <w:lvl w:ilvl="7" w:tplc="B00C3B7A">
      <w:numFmt w:val="bullet"/>
      <w:lvlText w:val="•"/>
      <w:lvlJc w:val="left"/>
      <w:pPr>
        <w:ind w:left="3728" w:hanging="295"/>
      </w:pPr>
      <w:rPr>
        <w:rFonts w:hint="default"/>
        <w:lang w:val="en-US" w:eastAsia="en-US" w:bidi="ar-SA"/>
      </w:rPr>
    </w:lvl>
    <w:lvl w:ilvl="8" w:tplc="1D5CAF6E">
      <w:numFmt w:val="bullet"/>
      <w:lvlText w:val="•"/>
      <w:lvlJc w:val="left"/>
      <w:pPr>
        <w:ind w:left="4198" w:hanging="295"/>
      </w:pPr>
      <w:rPr>
        <w:rFonts w:hint="default"/>
        <w:lang w:val="en-US" w:eastAsia="en-US" w:bidi="ar-SA"/>
      </w:rPr>
    </w:lvl>
  </w:abstractNum>
  <w:abstractNum w:abstractNumId="5" w15:restartNumberingAfterBreak="0">
    <w:nsid w:val="414D5A26"/>
    <w:multiLevelType w:val="multilevel"/>
    <w:tmpl w:val="9CDE98F8"/>
    <w:lvl w:ilvl="0">
      <w:start w:val="3"/>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2"/>
      <w:numFmt w:val="decimal"/>
      <w:lvlText w:val="%1.%2.%3"/>
      <w:lvlJc w:val="left"/>
      <w:pPr>
        <w:ind w:left="1080" w:hanging="720"/>
      </w:pPr>
      <w:rPr>
        <w:rFonts w:hint="default"/>
        <w:sz w:val="22"/>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6" w15:restartNumberingAfterBreak="0">
    <w:nsid w:val="4D267465"/>
    <w:multiLevelType w:val="hybridMultilevel"/>
    <w:tmpl w:val="43F0A7F6"/>
    <w:lvl w:ilvl="0" w:tplc="013EEE32">
      <w:start w:val="1"/>
      <w:numFmt w:val="decimal"/>
      <w:lvlText w:val="%1."/>
      <w:lvlJc w:val="left"/>
      <w:pPr>
        <w:ind w:left="1471" w:hanging="355"/>
      </w:pPr>
      <w:rPr>
        <w:rFonts w:ascii="Times New Roman" w:eastAsia="Times New Roman" w:hAnsi="Times New Roman" w:cs="Times New Roman" w:hint="default"/>
        <w:b w:val="0"/>
        <w:bCs w:val="0"/>
        <w:i w:val="0"/>
        <w:iCs w:val="0"/>
        <w:spacing w:val="0"/>
        <w:w w:val="93"/>
        <w:sz w:val="20"/>
        <w:szCs w:val="20"/>
        <w:lang w:val="en-US" w:eastAsia="en-US" w:bidi="ar-SA"/>
      </w:rPr>
    </w:lvl>
    <w:lvl w:ilvl="1" w:tplc="B30C78AE">
      <w:numFmt w:val="bullet"/>
      <w:lvlText w:val="•"/>
      <w:lvlJc w:val="left"/>
      <w:pPr>
        <w:ind w:left="1943" w:hanging="355"/>
      </w:pPr>
      <w:rPr>
        <w:rFonts w:hint="default"/>
        <w:lang w:val="en-US" w:eastAsia="en-US" w:bidi="ar-SA"/>
      </w:rPr>
    </w:lvl>
    <w:lvl w:ilvl="2" w:tplc="1F123B4E">
      <w:numFmt w:val="bullet"/>
      <w:lvlText w:val="•"/>
      <w:lvlJc w:val="left"/>
      <w:pPr>
        <w:ind w:left="2406" w:hanging="355"/>
      </w:pPr>
      <w:rPr>
        <w:rFonts w:hint="default"/>
        <w:lang w:val="en-US" w:eastAsia="en-US" w:bidi="ar-SA"/>
      </w:rPr>
    </w:lvl>
    <w:lvl w:ilvl="3" w:tplc="AD145CAA">
      <w:numFmt w:val="bullet"/>
      <w:lvlText w:val="•"/>
      <w:lvlJc w:val="left"/>
      <w:pPr>
        <w:ind w:left="2870" w:hanging="355"/>
      </w:pPr>
      <w:rPr>
        <w:rFonts w:hint="default"/>
        <w:lang w:val="en-US" w:eastAsia="en-US" w:bidi="ar-SA"/>
      </w:rPr>
    </w:lvl>
    <w:lvl w:ilvl="4" w:tplc="7C986A1C">
      <w:numFmt w:val="bullet"/>
      <w:lvlText w:val="•"/>
      <w:lvlJc w:val="left"/>
      <w:pPr>
        <w:ind w:left="3333" w:hanging="355"/>
      </w:pPr>
      <w:rPr>
        <w:rFonts w:hint="default"/>
        <w:lang w:val="en-US" w:eastAsia="en-US" w:bidi="ar-SA"/>
      </w:rPr>
    </w:lvl>
    <w:lvl w:ilvl="5" w:tplc="136ED8CE">
      <w:numFmt w:val="bullet"/>
      <w:lvlText w:val="•"/>
      <w:lvlJc w:val="left"/>
      <w:pPr>
        <w:ind w:left="3796" w:hanging="355"/>
      </w:pPr>
      <w:rPr>
        <w:rFonts w:hint="default"/>
        <w:lang w:val="en-US" w:eastAsia="en-US" w:bidi="ar-SA"/>
      </w:rPr>
    </w:lvl>
    <w:lvl w:ilvl="6" w:tplc="14009AFE">
      <w:numFmt w:val="bullet"/>
      <w:lvlText w:val="•"/>
      <w:lvlJc w:val="left"/>
      <w:pPr>
        <w:ind w:left="4260" w:hanging="355"/>
      </w:pPr>
      <w:rPr>
        <w:rFonts w:hint="default"/>
        <w:lang w:val="en-US" w:eastAsia="en-US" w:bidi="ar-SA"/>
      </w:rPr>
    </w:lvl>
    <w:lvl w:ilvl="7" w:tplc="71369F4C">
      <w:numFmt w:val="bullet"/>
      <w:lvlText w:val="•"/>
      <w:lvlJc w:val="left"/>
      <w:pPr>
        <w:ind w:left="4723" w:hanging="355"/>
      </w:pPr>
      <w:rPr>
        <w:rFonts w:hint="default"/>
        <w:lang w:val="en-US" w:eastAsia="en-US" w:bidi="ar-SA"/>
      </w:rPr>
    </w:lvl>
    <w:lvl w:ilvl="8" w:tplc="AF802E58">
      <w:numFmt w:val="bullet"/>
      <w:lvlText w:val="•"/>
      <w:lvlJc w:val="left"/>
      <w:pPr>
        <w:ind w:left="5186" w:hanging="355"/>
      </w:pPr>
      <w:rPr>
        <w:rFonts w:hint="default"/>
        <w:lang w:val="en-US" w:eastAsia="en-US" w:bidi="ar-SA"/>
      </w:rPr>
    </w:lvl>
  </w:abstractNum>
  <w:num w:numId="1" w16cid:durableId="216598794">
    <w:abstractNumId w:val="4"/>
  </w:num>
  <w:num w:numId="2" w16cid:durableId="1103643998">
    <w:abstractNumId w:val="6"/>
  </w:num>
  <w:num w:numId="3" w16cid:durableId="2000187929">
    <w:abstractNumId w:val="3"/>
  </w:num>
  <w:num w:numId="4" w16cid:durableId="351418052">
    <w:abstractNumId w:val="0"/>
  </w:num>
  <w:num w:numId="5" w16cid:durableId="441608303">
    <w:abstractNumId w:val="2"/>
  </w:num>
  <w:num w:numId="6" w16cid:durableId="2128623917">
    <w:abstractNumId w:val="1"/>
  </w:num>
  <w:num w:numId="7" w16cid:durableId="15506493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A2NTIxtTQyM7cwMjVT0lEKTi0uzszPAykwqwUAagrmfywAAAA="/>
  </w:docVars>
  <w:rsids>
    <w:rsidRoot w:val="0053534C"/>
    <w:rsid w:val="000118DC"/>
    <w:rsid w:val="0003613A"/>
    <w:rsid w:val="00055BB3"/>
    <w:rsid w:val="00055EBD"/>
    <w:rsid w:val="00060142"/>
    <w:rsid w:val="000615B2"/>
    <w:rsid w:val="00066C4A"/>
    <w:rsid w:val="00066F6A"/>
    <w:rsid w:val="00070641"/>
    <w:rsid w:val="00070D91"/>
    <w:rsid w:val="00092857"/>
    <w:rsid w:val="00103109"/>
    <w:rsid w:val="001146D1"/>
    <w:rsid w:val="0011638D"/>
    <w:rsid w:val="00124E05"/>
    <w:rsid w:val="0012752C"/>
    <w:rsid w:val="00151086"/>
    <w:rsid w:val="001528DA"/>
    <w:rsid w:val="001A40F6"/>
    <w:rsid w:val="001D53F5"/>
    <w:rsid w:val="001E60AB"/>
    <w:rsid w:val="00226363"/>
    <w:rsid w:val="00234B13"/>
    <w:rsid w:val="00242CFF"/>
    <w:rsid w:val="00274A80"/>
    <w:rsid w:val="00281B5F"/>
    <w:rsid w:val="00294C1B"/>
    <w:rsid w:val="002A2332"/>
    <w:rsid w:val="002D02C7"/>
    <w:rsid w:val="003107BF"/>
    <w:rsid w:val="00316C58"/>
    <w:rsid w:val="003341C5"/>
    <w:rsid w:val="00343A2E"/>
    <w:rsid w:val="003471FB"/>
    <w:rsid w:val="00355A77"/>
    <w:rsid w:val="00363511"/>
    <w:rsid w:val="00370D76"/>
    <w:rsid w:val="003914A1"/>
    <w:rsid w:val="003A55D2"/>
    <w:rsid w:val="003B59A8"/>
    <w:rsid w:val="003D5F03"/>
    <w:rsid w:val="003E0A0B"/>
    <w:rsid w:val="004047DE"/>
    <w:rsid w:val="00443B32"/>
    <w:rsid w:val="00457373"/>
    <w:rsid w:val="00471057"/>
    <w:rsid w:val="00476532"/>
    <w:rsid w:val="004964A6"/>
    <w:rsid w:val="004C21BE"/>
    <w:rsid w:val="004D59EA"/>
    <w:rsid w:val="004F33D5"/>
    <w:rsid w:val="00500EF9"/>
    <w:rsid w:val="00507D08"/>
    <w:rsid w:val="00513183"/>
    <w:rsid w:val="005156A8"/>
    <w:rsid w:val="00516578"/>
    <w:rsid w:val="00520504"/>
    <w:rsid w:val="0053534C"/>
    <w:rsid w:val="00540008"/>
    <w:rsid w:val="00560531"/>
    <w:rsid w:val="00573921"/>
    <w:rsid w:val="00583309"/>
    <w:rsid w:val="0058573D"/>
    <w:rsid w:val="00592579"/>
    <w:rsid w:val="00593ED3"/>
    <w:rsid w:val="005C2B16"/>
    <w:rsid w:val="005E65C9"/>
    <w:rsid w:val="005F666F"/>
    <w:rsid w:val="00601BA5"/>
    <w:rsid w:val="006023F6"/>
    <w:rsid w:val="00602CC1"/>
    <w:rsid w:val="00616461"/>
    <w:rsid w:val="0062422D"/>
    <w:rsid w:val="00625282"/>
    <w:rsid w:val="00644254"/>
    <w:rsid w:val="00650DF5"/>
    <w:rsid w:val="006B7132"/>
    <w:rsid w:val="006E108F"/>
    <w:rsid w:val="006F0BE4"/>
    <w:rsid w:val="006F525A"/>
    <w:rsid w:val="007031F5"/>
    <w:rsid w:val="00720189"/>
    <w:rsid w:val="00736B4E"/>
    <w:rsid w:val="007539A5"/>
    <w:rsid w:val="00754D93"/>
    <w:rsid w:val="00761B96"/>
    <w:rsid w:val="0076745B"/>
    <w:rsid w:val="00767E41"/>
    <w:rsid w:val="00774713"/>
    <w:rsid w:val="00775521"/>
    <w:rsid w:val="00781550"/>
    <w:rsid w:val="007D026E"/>
    <w:rsid w:val="007E1A7B"/>
    <w:rsid w:val="007E2545"/>
    <w:rsid w:val="007E5B71"/>
    <w:rsid w:val="0080382E"/>
    <w:rsid w:val="008459AB"/>
    <w:rsid w:val="00860BD2"/>
    <w:rsid w:val="0088492A"/>
    <w:rsid w:val="008A3495"/>
    <w:rsid w:val="008B65EB"/>
    <w:rsid w:val="008C1685"/>
    <w:rsid w:val="008C7616"/>
    <w:rsid w:val="008D16DC"/>
    <w:rsid w:val="008E18B5"/>
    <w:rsid w:val="008F4278"/>
    <w:rsid w:val="00924658"/>
    <w:rsid w:val="009358C7"/>
    <w:rsid w:val="00943368"/>
    <w:rsid w:val="00945C56"/>
    <w:rsid w:val="00960731"/>
    <w:rsid w:val="0096720C"/>
    <w:rsid w:val="00981103"/>
    <w:rsid w:val="00983652"/>
    <w:rsid w:val="00986887"/>
    <w:rsid w:val="00990E35"/>
    <w:rsid w:val="009C6E32"/>
    <w:rsid w:val="009E05BF"/>
    <w:rsid w:val="00A01E70"/>
    <w:rsid w:val="00A60398"/>
    <w:rsid w:val="00A80D6D"/>
    <w:rsid w:val="00AB7020"/>
    <w:rsid w:val="00AF6765"/>
    <w:rsid w:val="00B16E73"/>
    <w:rsid w:val="00B22D3B"/>
    <w:rsid w:val="00B35F36"/>
    <w:rsid w:val="00B720E4"/>
    <w:rsid w:val="00B825C1"/>
    <w:rsid w:val="00B93290"/>
    <w:rsid w:val="00BB37E3"/>
    <w:rsid w:val="00BB57F7"/>
    <w:rsid w:val="00BB5BA6"/>
    <w:rsid w:val="00BC50BA"/>
    <w:rsid w:val="00BC775D"/>
    <w:rsid w:val="00C16061"/>
    <w:rsid w:val="00C21DF0"/>
    <w:rsid w:val="00C34069"/>
    <w:rsid w:val="00C50811"/>
    <w:rsid w:val="00C63980"/>
    <w:rsid w:val="00C73B0D"/>
    <w:rsid w:val="00C75EB9"/>
    <w:rsid w:val="00C91EC1"/>
    <w:rsid w:val="00C92F76"/>
    <w:rsid w:val="00C96EF3"/>
    <w:rsid w:val="00CB7DF2"/>
    <w:rsid w:val="00CE4E39"/>
    <w:rsid w:val="00CE7325"/>
    <w:rsid w:val="00D00522"/>
    <w:rsid w:val="00D1117D"/>
    <w:rsid w:val="00D1355D"/>
    <w:rsid w:val="00D41F02"/>
    <w:rsid w:val="00D713CC"/>
    <w:rsid w:val="00D72A87"/>
    <w:rsid w:val="00DD2F11"/>
    <w:rsid w:val="00E030CF"/>
    <w:rsid w:val="00E145E6"/>
    <w:rsid w:val="00E258E6"/>
    <w:rsid w:val="00E27995"/>
    <w:rsid w:val="00E45B75"/>
    <w:rsid w:val="00E507CF"/>
    <w:rsid w:val="00E5154F"/>
    <w:rsid w:val="00E6084A"/>
    <w:rsid w:val="00E674E1"/>
    <w:rsid w:val="00E77E6F"/>
    <w:rsid w:val="00E83248"/>
    <w:rsid w:val="00E937FB"/>
    <w:rsid w:val="00EE246E"/>
    <w:rsid w:val="00EF2E07"/>
    <w:rsid w:val="00F058B6"/>
    <w:rsid w:val="00F23417"/>
    <w:rsid w:val="00F25BDC"/>
    <w:rsid w:val="00F43139"/>
    <w:rsid w:val="00F67E2D"/>
    <w:rsid w:val="00F7674C"/>
    <w:rsid w:val="00F92C68"/>
    <w:rsid w:val="00FA453C"/>
    <w:rsid w:val="00FB78F8"/>
    <w:rsid w:val="00FE2A4C"/>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A4608"/>
  <w15:docId w15:val="{2ABF39F7-1FB7-4BED-91C5-ED1939979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363"/>
    <w:rPr>
      <w:rFonts w:ascii="Times New Roman" w:eastAsia="Times New Roman" w:hAnsi="Times New Roman" w:cs="Times New Roman"/>
    </w:rPr>
  </w:style>
  <w:style w:type="paragraph" w:styleId="Heading1">
    <w:name w:val="heading 1"/>
    <w:basedOn w:val="Normal"/>
    <w:link w:val="Heading1Char"/>
    <w:uiPriority w:val="9"/>
    <w:qFormat/>
    <w:pPr>
      <w:ind w:left="580" w:hanging="361"/>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72"/>
      <w:ind w:left="2284" w:right="2887"/>
      <w:jc w:val="center"/>
    </w:pPr>
    <w:rPr>
      <w:b/>
      <w:bCs/>
      <w:sz w:val="32"/>
      <w:szCs w:val="32"/>
    </w:rPr>
  </w:style>
  <w:style w:type="paragraph" w:styleId="ListParagraph">
    <w:name w:val="List Paragraph"/>
    <w:basedOn w:val="Normal"/>
    <w:uiPriority w:val="34"/>
    <w:qFormat/>
    <w:pPr>
      <w:ind w:left="580" w:hanging="361"/>
    </w:pPr>
  </w:style>
  <w:style w:type="paragraph" w:customStyle="1" w:styleId="TableParagraph">
    <w:name w:val="Table Paragraph"/>
    <w:basedOn w:val="Normal"/>
    <w:uiPriority w:val="1"/>
    <w:qFormat/>
    <w:pPr>
      <w:ind w:left="110"/>
    </w:pPr>
  </w:style>
  <w:style w:type="character" w:styleId="Hyperlink">
    <w:name w:val="Hyperlink"/>
    <w:basedOn w:val="DefaultParagraphFont"/>
    <w:uiPriority w:val="99"/>
    <w:unhideWhenUsed/>
    <w:rsid w:val="00274A80"/>
    <w:rPr>
      <w:color w:val="0000FF" w:themeColor="hyperlink"/>
      <w:u w:val="single"/>
    </w:rPr>
  </w:style>
  <w:style w:type="character" w:styleId="UnresolvedMention">
    <w:name w:val="Unresolved Mention"/>
    <w:basedOn w:val="DefaultParagraphFont"/>
    <w:uiPriority w:val="99"/>
    <w:semiHidden/>
    <w:unhideWhenUsed/>
    <w:rsid w:val="00274A80"/>
    <w:rPr>
      <w:color w:val="605E5C"/>
      <w:shd w:val="clear" w:color="auto" w:fill="E1DFDD"/>
    </w:rPr>
  </w:style>
  <w:style w:type="character" w:customStyle="1" w:styleId="BodyTextChar">
    <w:name w:val="Body Text Char"/>
    <w:basedOn w:val="DefaultParagraphFont"/>
    <w:link w:val="BodyText"/>
    <w:uiPriority w:val="1"/>
    <w:rsid w:val="009C6E32"/>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83248"/>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hyperlink" Target="mailto:rutvik.g.patel@sjsu.edu" TargetMode="External"/><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diagramData" Target="diagrams/data1.xml"/><Relationship Id="rId10" Type="http://schemas.openxmlformats.org/officeDocument/2006/relationships/image" Target="media/image4.png"/><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CB4EAB-8CEF-4399-895F-DBE14BFA7802}" type="doc">
      <dgm:prSet loTypeId="urn:microsoft.com/office/officeart/2005/8/layout/process2" loCatId="process" qsTypeId="urn:microsoft.com/office/officeart/2005/8/quickstyle/simple1" qsCatId="simple" csTypeId="urn:microsoft.com/office/officeart/2005/8/colors/accent1_2" csCatId="accent1" phldr="1"/>
      <dgm:spPr/>
      <dgm:t>
        <a:bodyPr/>
        <a:lstStyle/>
        <a:p>
          <a:endParaRPr lang="en-US"/>
        </a:p>
      </dgm:t>
    </dgm:pt>
    <dgm:pt modelId="{250F8632-327B-4CDF-8AAC-15E9837DCF4E}">
      <dgm:prSet phldrT="[Text]" custT="1"/>
      <dgm:spPr>
        <a:solidFill>
          <a:schemeClr val="bg1"/>
        </a:solidFill>
        <a:ln w="28575">
          <a:solidFill>
            <a:srgbClr val="0070C0"/>
          </a:solidFill>
        </a:ln>
      </dgm:spPr>
      <dgm:t>
        <a:bodyPr/>
        <a:lstStyle/>
        <a:p>
          <a:r>
            <a:rPr lang="en-US" sz="1000" baseline="0">
              <a:solidFill>
                <a:sysClr val="windowText" lastClr="000000"/>
              </a:solidFill>
            </a:rPr>
            <a:t>Start</a:t>
          </a:r>
        </a:p>
      </dgm:t>
    </dgm:pt>
    <dgm:pt modelId="{82903D23-A63F-4244-B109-87F283B600B2}" type="parTrans" cxnId="{19D1C203-5634-47F0-893B-AACC9380489B}">
      <dgm:prSet/>
      <dgm:spPr/>
      <dgm:t>
        <a:bodyPr/>
        <a:lstStyle/>
        <a:p>
          <a:endParaRPr lang="en-US"/>
        </a:p>
      </dgm:t>
    </dgm:pt>
    <dgm:pt modelId="{BCDC199F-F84B-4723-84CB-C5D6D70CA739}" type="sibTrans" cxnId="{19D1C203-5634-47F0-893B-AACC9380489B}">
      <dgm:prSet>
        <dgm:style>
          <a:lnRef idx="2">
            <a:schemeClr val="accent1">
              <a:shade val="50000"/>
            </a:schemeClr>
          </a:lnRef>
          <a:fillRef idx="1">
            <a:schemeClr val="accent1"/>
          </a:fillRef>
          <a:effectRef idx="0">
            <a:schemeClr val="accent1"/>
          </a:effectRef>
          <a:fontRef idx="minor">
            <a:schemeClr val="lt1"/>
          </a:fontRef>
        </dgm:style>
      </dgm:prSet>
      <dgm:spPr/>
      <dgm:t>
        <a:bodyPr/>
        <a:lstStyle/>
        <a:p>
          <a:endParaRPr lang="en-US"/>
        </a:p>
      </dgm:t>
    </dgm:pt>
    <dgm:pt modelId="{6F2D6F11-8A3A-45E2-ADD4-C59FEDC23BCC}">
      <dgm:prSet phldrT="[Text]" custT="1"/>
      <dgm:spPr>
        <a:solidFill>
          <a:schemeClr val="bg1"/>
        </a:solidFill>
        <a:ln w="28575">
          <a:solidFill>
            <a:srgbClr val="0070C0"/>
          </a:solidFill>
        </a:ln>
      </dgm:spPr>
      <dgm:t>
        <a:bodyPr/>
        <a:lstStyle/>
        <a:p>
          <a:r>
            <a:rPr lang="en-US" sz="1000" baseline="0">
              <a:solidFill>
                <a:sysClr val="windowText" lastClr="000000"/>
              </a:solidFill>
            </a:rPr>
            <a:t>Switch on LPC Expresso Board</a:t>
          </a:r>
        </a:p>
      </dgm:t>
    </dgm:pt>
    <dgm:pt modelId="{DB377564-5971-4A99-9EFD-F35479E917BB}" type="parTrans" cxnId="{D59C52D8-1A13-4EAA-8BF6-64B825794FEC}">
      <dgm:prSet/>
      <dgm:spPr/>
      <dgm:t>
        <a:bodyPr/>
        <a:lstStyle/>
        <a:p>
          <a:endParaRPr lang="en-US"/>
        </a:p>
      </dgm:t>
    </dgm:pt>
    <dgm:pt modelId="{DBB0FFFB-1008-4A31-B36A-D25CAEEB4E67}" type="sibTrans" cxnId="{D59C52D8-1A13-4EAA-8BF6-64B825794FEC}">
      <dgm:prSet>
        <dgm:style>
          <a:lnRef idx="2">
            <a:schemeClr val="accent1">
              <a:shade val="50000"/>
            </a:schemeClr>
          </a:lnRef>
          <a:fillRef idx="1">
            <a:schemeClr val="accent1"/>
          </a:fillRef>
          <a:effectRef idx="0">
            <a:schemeClr val="accent1"/>
          </a:effectRef>
          <a:fontRef idx="minor">
            <a:schemeClr val="lt1"/>
          </a:fontRef>
        </dgm:style>
      </dgm:prSet>
      <dgm:spPr/>
      <dgm:t>
        <a:bodyPr/>
        <a:lstStyle/>
        <a:p>
          <a:endParaRPr lang="en-US"/>
        </a:p>
      </dgm:t>
    </dgm:pt>
    <dgm:pt modelId="{B6185645-0EA5-4F5A-8021-B6451A6FAD7D}">
      <dgm:prSet phldrT="[Text]" custT="1"/>
      <dgm:spPr>
        <a:solidFill>
          <a:schemeClr val="bg1"/>
        </a:solidFill>
        <a:ln w="28575">
          <a:solidFill>
            <a:srgbClr val="0070C0"/>
          </a:solidFill>
        </a:ln>
      </dgm:spPr>
      <dgm:t>
        <a:bodyPr/>
        <a:lstStyle/>
        <a:p>
          <a:r>
            <a:rPr lang="en-US" sz="1000" baseline="0">
              <a:solidFill>
                <a:sysClr val="windowText" lastClr="000000"/>
              </a:solidFill>
            </a:rPr>
            <a:t>LCD Initialize</a:t>
          </a:r>
        </a:p>
      </dgm:t>
    </dgm:pt>
    <dgm:pt modelId="{CD727C9D-4376-4BB9-BBC8-72A51D0A9FDF}" type="parTrans" cxnId="{521BEE3F-6ACD-4B09-9373-143E1F160D67}">
      <dgm:prSet/>
      <dgm:spPr/>
      <dgm:t>
        <a:bodyPr/>
        <a:lstStyle/>
        <a:p>
          <a:endParaRPr lang="en-US"/>
        </a:p>
      </dgm:t>
    </dgm:pt>
    <dgm:pt modelId="{336EFA0A-CD5E-45F5-B895-EBF89EB5C3BE}" type="sibTrans" cxnId="{521BEE3F-6ACD-4B09-9373-143E1F160D67}">
      <dgm:prSet>
        <dgm:style>
          <a:lnRef idx="2">
            <a:schemeClr val="accent1">
              <a:shade val="50000"/>
            </a:schemeClr>
          </a:lnRef>
          <a:fillRef idx="1">
            <a:schemeClr val="accent1"/>
          </a:fillRef>
          <a:effectRef idx="0">
            <a:schemeClr val="accent1"/>
          </a:effectRef>
          <a:fontRef idx="minor">
            <a:schemeClr val="lt1"/>
          </a:fontRef>
        </dgm:style>
      </dgm:prSet>
      <dgm:spPr/>
      <dgm:t>
        <a:bodyPr/>
        <a:lstStyle/>
        <a:p>
          <a:endParaRPr lang="en-US"/>
        </a:p>
      </dgm:t>
    </dgm:pt>
    <dgm:pt modelId="{A59E3235-A37D-432F-9031-5B9EAAE010CD}">
      <dgm:prSet phldrT="[Text]" custT="1"/>
      <dgm:spPr>
        <a:solidFill>
          <a:schemeClr val="bg1"/>
        </a:solidFill>
        <a:ln w="28575">
          <a:solidFill>
            <a:srgbClr val="0070C0"/>
          </a:solidFill>
        </a:ln>
      </dgm:spPr>
      <dgm:t>
        <a:bodyPr/>
        <a:lstStyle/>
        <a:p>
          <a:r>
            <a:rPr lang="en-US" sz="1000" baseline="0">
              <a:solidFill>
                <a:sysClr val="windowText" lastClr="000000"/>
              </a:solidFill>
            </a:rPr>
            <a:t>Shift origin to the center of LCD</a:t>
          </a:r>
        </a:p>
      </dgm:t>
    </dgm:pt>
    <dgm:pt modelId="{786A5EDB-A2FC-43A8-A2C0-D79A6E1CD423}" type="parTrans" cxnId="{9B36739E-0158-4A91-98EE-F60968A170F9}">
      <dgm:prSet/>
      <dgm:spPr/>
      <dgm:t>
        <a:bodyPr/>
        <a:lstStyle/>
        <a:p>
          <a:endParaRPr lang="en-US"/>
        </a:p>
      </dgm:t>
    </dgm:pt>
    <dgm:pt modelId="{AEA0DA6A-185C-4FAF-8F9F-C8CC5623757C}" type="sibTrans" cxnId="{9B36739E-0158-4A91-98EE-F60968A170F9}">
      <dgm:prSet>
        <dgm:style>
          <a:lnRef idx="2">
            <a:schemeClr val="accent1">
              <a:shade val="50000"/>
            </a:schemeClr>
          </a:lnRef>
          <a:fillRef idx="1">
            <a:schemeClr val="accent1"/>
          </a:fillRef>
          <a:effectRef idx="0">
            <a:schemeClr val="accent1"/>
          </a:effectRef>
          <a:fontRef idx="minor">
            <a:schemeClr val="lt1"/>
          </a:fontRef>
        </dgm:style>
      </dgm:prSet>
      <dgm:spPr/>
      <dgm:t>
        <a:bodyPr/>
        <a:lstStyle/>
        <a:p>
          <a:endParaRPr lang="en-US"/>
        </a:p>
      </dgm:t>
    </dgm:pt>
    <dgm:pt modelId="{7AEEB8CF-1040-4759-A034-9D120C295C9F}">
      <dgm:prSet phldrT="[Text]" custT="1"/>
      <dgm:spPr>
        <a:solidFill>
          <a:schemeClr val="bg1"/>
        </a:solidFill>
        <a:ln w="28575">
          <a:solidFill>
            <a:srgbClr val="0070C0"/>
          </a:solidFill>
        </a:ln>
      </dgm:spPr>
      <dgm:t>
        <a:bodyPr/>
        <a:lstStyle/>
        <a:p>
          <a:r>
            <a:rPr lang="en-US" sz="1000" baseline="0">
              <a:solidFill>
                <a:sysClr val="windowText" lastClr="000000"/>
              </a:solidFill>
            </a:rPr>
            <a:t>Stop</a:t>
          </a:r>
        </a:p>
      </dgm:t>
    </dgm:pt>
    <dgm:pt modelId="{BADBFA29-A887-48B9-A04B-06D3F12D4966}" type="parTrans" cxnId="{BC6DED93-13A2-4987-B83E-22389ACEE7D3}">
      <dgm:prSet/>
      <dgm:spPr/>
      <dgm:t>
        <a:bodyPr/>
        <a:lstStyle/>
        <a:p>
          <a:endParaRPr lang="en-US"/>
        </a:p>
      </dgm:t>
    </dgm:pt>
    <dgm:pt modelId="{1F3907F2-0D3E-4369-BB96-31DD1619E1C1}" type="sibTrans" cxnId="{BC6DED93-13A2-4987-B83E-22389ACEE7D3}">
      <dgm:prSet/>
      <dgm:spPr/>
      <dgm:t>
        <a:bodyPr/>
        <a:lstStyle/>
        <a:p>
          <a:endParaRPr lang="en-US"/>
        </a:p>
      </dgm:t>
    </dgm:pt>
    <dgm:pt modelId="{E0778063-60CA-4715-8211-74D6EAC5C227}">
      <dgm:prSet phldrT="[Text]" custT="1"/>
      <dgm:spPr>
        <a:solidFill>
          <a:schemeClr val="bg1"/>
        </a:solidFill>
        <a:ln w="28575">
          <a:solidFill>
            <a:srgbClr val="0070C0"/>
          </a:solidFill>
        </a:ln>
      </dgm:spPr>
      <dgm:t>
        <a:bodyPr/>
        <a:lstStyle/>
        <a:p>
          <a:r>
            <a:rPr lang="en-US" sz="1000" baseline="0">
              <a:solidFill>
                <a:sysClr val="windowText" lastClr="000000"/>
              </a:solidFill>
            </a:rPr>
            <a:t>Set camera location</a:t>
          </a:r>
        </a:p>
      </dgm:t>
    </dgm:pt>
    <dgm:pt modelId="{88DD905C-3354-4F1F-9F24-BDA1B515C38E}" type="parTrans" cxnId="{70F7B789-9895-4C06-B433-77FF9D7E29C1}">
      <dgm:prSet/>
      <dgm:spPr/>
      <dgm:t>
        <a:bodyPr/>
        <a:lstStyle/>
        <a:p>
          <a:endParaRPr lang="en-US"/>
        </a:p>
      </dgm:t>
    </dgm:pt>
    <dgm:pt modelId="{DDCEB638-EEBA-4317-B5DD-FF6473A4A80D}" type="sibTrans" cxnId="{70F7B789-9895-4C06-B433-77FF9D7E29C1}">
      <dgm:prSet>
        <dgm:style>
          <a:lnRef idx="2">
            <a:schemeClr val="accent1">
              <a:shade val="50000"/>
            </a:schemeClr>
          </a:lnRef>
          <a:fillRef idx="1">
            <a:schemeClr val="accent1"/>
          </a:fillRef>
          <a:effectRef idx="0">
            <a:schemeClr val="accent1"/>
          </a:effectRef>
          <a:fontRef idx="minor">
            <a:schemeClr val="lt1"/>
          </a:fontRef>
        </dgm:style>
      </dgm:prSet>
      <dgm:spPr/>
      <dgm:t>
        <a:bodyPr/>
        <a:lstStyle/>
        <a:p>
          <a:endParaRPr lang="en-US"/>
        </a:p>
      </dgm:t>
    </dgm:pt>
    <dgm:pt modelId="{7F6794DA-232B-4973-BB94-B11AEC80338D}">
      <dgm:prSet phldrT="[Text]" custT="1"/>
      <dgm:spPr>
        <a:solidFill>
          <a:schemeClr val="bg1"/>
        </a:solidFill>
        <a:ln w="28575">
          <a:solidFill>
            <a:srgbClr val="0070C0"/>
          </a:solidFill>
        </a:ln>
      </dgm:spPr>
      <dgm:t>
        <a:bodyPr/>
        <a:lstStyle/>
        <a:p>
          <a:r>
            <a:rPr lang="en-US" sz="1000" baseline="0">
              <a:solidFill>
                <a:sysClr val="windowText" lastClr="000000"/>
              </a:solidFill>
            </a:rPr>
            <a:t>Display 3D world coordinate system</a:t>
          </a:r>
        </a:p>
      </dgm:t>
    </dgm:pt>
    <dgm:pt modelId="{8B82DDB8-1645-42F5-BD3C-A71F0B16096B}" type="parTrans" cxnId="{FF65C98E-97E7-4C49-A9FC-993BC0B5B507}">
      <dgm:prSet/>
      <dgm:spPr/>
      <dgm:t>
        <a:bodyPr/>
        <a:lstStyle/>
        <a:p>
          <a:endParaRPr lang="en-US"/>
        </a:p>
      </dgm:t>
    </dgm:pt>
    <dgm:pt modelId="{D37156E2-A3A1-43C1-8A87-2C0AF5E43C21}" type="sibTrans" cxnId="{FF65C98E-97E7-4C49-A9FC-993BC0B5B507}">
      <dgm:prSet>
        <dgm:style>
          <a:lnRef idx="2">
            <a:schemeClr val="accent1">
              <a:shade val="50000"/>
            </a:schemeClr>
          </a:lnRef>
          <a:fillRef idx="1">
            <a:schemeClr val="accent1"/>
          </a:fillRef>
          <a:effectRef idx="0">
            <a:schemeClr val="accent1"/>
          </a:effectRef>
          <a:fontRef idx="minor">
            <a:schemeClr val="lt1"/>
          </a:fontRef>
        </dgm:style>
      </dgm:prSet>
      <dgm:spPr/>
      <dgm:t>
        <a:bodyPr/>
        <a:lstStyle/>
        <a:p>
          <a:endParaRPr lang="en-US"/>
        </a:p>
      </dgm:t>
    </dgm:pt>
    <dgm:pt modelId="{62E509C8-05BA-4E39-9FB3-5C51A910F8DB}">
      <dgm:prSet phldrT="[Text]" custT="1"/>
      <dgm:spPr>
        <a:solidFill>
          <a:schemeClr val="bg1"/>
        </a:solidFill>
        <a:ln w="28575">
          <a:solidFill>
            <a:srgbClr val="0070C0"/>
          </a:solidFill>
        </a:ln>
      </dgm:spPr>
      <dgm:t>
        <a:bodyPr/>
        <a:lstStyle/>
        <a:p>
          <a:r>
            <a:rPr lang="en-US" sz="1000" baseline="0">
              <a:solidFill>
                <a:sysClr val="windowText" lastClr="000000"/>
              </a:solidFill>
            </a:rPr>
            <a:t>Calculate and draw Cube Shadow</a:t>
          </a:r>
        </a:p>
      </dgm:t>
    </dgm:pt>
    <dgm:pt modelId="{592CF1BA-7AF7-4809-B14D-C635ADC565E9}" type="parTrans" cxnId="{5D8AE5C5-A06F-4351-BEA3-AA322DAA0011}">
      <dgm:prSet/>
      <dgm:spPr/>
      <dgm:t>
        <a:bodyPr/>
        <a:lstStyle/>
        <a:p>
          <a:endParaRPr lang="en-US"/>
        </a:p>
      </dgm:t>
    </dgm:pt>
    <dgm:pt modelId="{0B2749CC-C06C-4644-8769-0AAFC25BCDFA}" type="sibTrans" cxnId="{5D8AE5C5-A06F-4351-BEA3-AA322DAA0011}">
      <dgm:prSet>
        <dgm:style>
          <a:lnRef idx="2">
            <a:schemeClr val="accent1">
              <a:shade val="50000"/>
            </a:schemeClr>
          </a:lnRef>
          <a:fillRef idx="1">
            <a:schemeClr val="accent1"/>
          </a:fillRef>
          <a:effectRef idx="0">
            <a:schemeClr val="accent1"/>
          </a:effectRef>
          <a:fontRef idx="minor">
            <a:schemeClr val="lt1"/>
          </a:fontRef>
        </dgm:style>
      </dgm:prSet>
      <dgm:spPr/>
      <dgm:t>
        <a:bodyPr/>
        <a:lstStyle/>
        <a:p>
          <a:endParaRPr lang="en-US"/>
        </a:p>
      </dgm:t>
    </dgm:pt>
    <dgm:pt modelId="{3E903E6E-3A65-4FE6-85F9-717930BDC4A9}">
      <dgm:prSet phldrT="[Text]" custT="1"/>
      <dgm:spPr>
        <a:solidFill>
          <a:schemeClr val="bg1"/>
        </a:solidFill>
        <a:ln w="28575">
          <a:solidFill>
            <a:srgbClr val="0070C0"/>
          </a:solidFill>
        </a:ln>
      </dgm:spPr>
      <dgm:t>
        <a:bodyPr/>
        <a:lstStyle/>
        <a:p>
          <a:r>
            <a:rPr lang="en-US" sz="1000" baseline="0">
              <a:solidFill>
                <a:sysClr val="windowText" lastClr="000000"/>
              </a:solidFill>
            </a:rPr>
            <a:t>Draw Tree screensaver on XZ plane</a:t>
          </a:r>
        </a:p>
      </dgm:t>
    </dgm:pt>
    <dgm:pt modelId="{D8EA9856-AC1E-400F-84F4-874D168AE942}" type="parTrans" cxnId="{C98CCAE3-97DD-46BD-8E15-6421A121D0EB}">
      <dgm:prSet/>
      <dgm:spPr/>
      <dgm:t>
        <a:bodyPr/>
        <a:lstStyle/>
        <a:p>
          <a:endParaRPr lang="en-US"/>
        </a:p>
      </dgm:t>
    </dgm:pt>
    <dgm:pt modelId="{8CFEBCA0-D139-4237-9DF7-FA8229242DA1}" type="sibTrans" cxnId="{C98CCAE3-97DD-46BD-8E15-6421A121D0EB}">
      <dgm:prSet>
        <dgm:style>
          <a:lnRef idx="2">
            <a:schemeClr val="accent1">
              <a:shade val="50000"/>
            </a:schemeClr>
          </a:lnRef>
          <a:fillRef idx="1">
            <a:schemeClr val="accent1"/>
          </a:fillRef>
          <a:effectRef idx="0">
            <a:schemeClr val="accent1"/>
          </a:effectRef>
          <a:fontRef idx="minor">
            <a:schemeClr val="lt1"/>
          </a:fontRef>
        </dgm:style>
      </dgm:prSet>
      <dgm:spPr/>
      <dgm:t>
        <a:bodyPr/>
        <a:lstStyle/>
        <a:p>
          <a:endParaRPr lang="en-US"/>
        </a:p>
      </dgm:t>
    </dgm:pt>
    <dgm:pt modelId="{2906014A-4E5B-456F-88A4-D9BF11561C71}">
      <dgm:prSet phldrT="[Text]" custT="1"/>
      <dgm:spPr>
        <a:solidFill>
          <a:schemeClr val="bg1"/>
        </a:solidFill>
        <a:ln w="28575">
          <a:solidFill>
            <a:srgbClr val="0070C0"/>
          </a:solidFill>
        </a:ln>
      </dgm:spPr>
      <dgm:t>
        <a:bodyPr/>
        <a:lstStyle/>
        <a:p>
          <a:r>
            <a:rPr lang="en-US" sz="1000" baseline="0">
              <a:solidFill>
                <a:sysClr val="windowText" lastClr="000000"/>
              </a:solidFill>
            </a:rPr>
            <a:t>Set a light Source</a:t>
          </a:r>
        </a:p>
      </dgm:t>
    </dgm:pt>
    <dgm:pt modelId="{714DCB68-D182-4232-8E19-FA39BAB2E9D0}" type="parTrans" cxnId="{7F6DBF71-D500-47B4-B91D-741A84146796}">
      <dgm:prSet/>
      <dgm:spPr/>
      <dgm:t>
        <a:bodyPr/>
        <a:lstStyle/>
        <a:p>
          <a:endParaRPr lang="en-US"/>
        </a:p>
      </dgm:t>
    </dgm:pt>
    <dgm:pt modelId="{AA98756C-2EBC-47CF-8627-0EF164A3BBB7}" type="sibTrans" cxnId="{7F6DBF71-D500-47B4-B91D-741A84146796}">
      <dgm:prSet>
        <dgm:style>
          <a:lnRef idx="2">
            <a:schemeClr val="accent1">
              <a:shade val="50000"/>
            </a:schemeClr>
          </a:lnRef>
          <a:fillRef idx="1">
            <a:schemeClr val="accent1"/>
          </a:fillRef>
          <a:effectRef idx="0">
            <a:schemeClr val="accent1"/>
          </a:effectRef>
          <a:fontRef idx="minor">
            <a:schemeClr val="lt1"/>
          </a:fontRef>
        </dgm:style>
      </dgm:prSet>
      <dgm:spPr/>
      <dgm:t>
        <a:bodyPr/>
        <a:lstStyle/>
        <a:p>
          <a:endParaRPr lang="en-US"/>
        </a:p>
      </dgm:t>
    </dgm:pt>
    <dgm:pt modelId="{E46A0B3B-D95B-4E16-AE28-7E5185F02454}">
      <dgm:prSet phldrT="[Text]" custT="1"/>
      <dgm:spPr>
        <a:solidFill>
          <a:schemeClr val="bg1"/>
        </a:solidFill>
        <a:ln w="28575">
          <a:solidFill>
            <a:srgbClr val="0070C0"/>
          </a:solidFill>
        </a:ln>
      </dgm:spPr>
      <dgm:t>
        <a:bodyPr/>
        <a:lstStyle/>
        <a:p>
          <a:r>
            <a:rPr lang="en-US" sz="1000" baseline="0">
              <a:solidFill>
                <a:sysClr val="windowText" lastClr="000000"/>
              </a:solidFill>
            </a:rPr>
            <a:t>Draw Half Sphere</a:t>
          </a:r>
        </a:p>
      </dgm:t>
    </dgm:pt>
    <dgm:pt modelId="{198DC23F-7C77-4EEE-B0B3-4824E6A15A5F}" type="parTrans" cxnId="{214C8D72-746A-42AA-822D-85ECDCC6A3ED}">
      <dgm:prSet/>
      <dgm:spPr/>
      <dgm:t>
        <a:bodyPr/>
        <a:lstStyle/>
        <a:p>
          <a:endParaRPr lang="en-US"/>
        </a:p>
      </dgm:t>
    </dgm:pt>
    <dgm:pt modelId="{3B087960-1C62-476B-9CB3-DB2377E4F328}" type="sibTrans" cxnId="{214C8D72-746A-42AA-822D-85ECDCC6A3ED}">
      <dgm:prSet/>
      <dgm:spPr>
        <a:solidFill>
          <a:schemeClr val="accent1">
            <a:lumMod val="75000"/>
          </a:schemeClr>
        </a:solidFill>
      </dgm:spPr>
      <dgm:t>
        <a:bodyPr/>
        <a:lstStyle/>
        <a:p>
          <a:endParaRPr lang="en-US"/>
        </a:p>
      </dgm:t>
    </dgm:pt>
    <dgm:pt modelId="{CA68B570-1C31-45F1-9F73-5681BF443A64}">
      <dgm:prSet phldrT="[Text]" custT="1"/>
      <dgm:spPr>
        <a:solidFill>
          <a:schemeClr val="bg1"/>
        </a:solidFill>
        <a:ln w="28575">
          <a:solidFill>
            <a:srgbClr val="0070C0"/>
          </a:solidFill>
        </a:ln>
      </dgm:spPr>
      <dgm:t>
        <a:bodyPr/>
        <a:lstStyle/>
        <a:p>
          <a:r>
            <a:rPr lang="en-US" sz="900" baseline="0">
              <a:solidFill>
                <a:sysClr val="windowText" lastClr="000000"/>
              </a:solidFill>
            </a:rPr>
            <a:t>Calculate and Draw Rotated Cube</a:t>
          </a:r>
        </a:p>
      </dgm:t>
    </dgm:pt>
    <dgm:pt modelId="{48C6A568-9AE3-472A-A7EC-4A5FBA0A6AA7}" type="parTrans" cxnId="{6C7BD497-C9D3-43BD-8F59-95CC49779DEC}">
      <dgm:prSet/>
      <dgm:spPr/>
      <dgm:t>
        <a:bodyPr/>
        <a:lstStyle/>
        <a:p>
          <a:endParaRPr lang="en-US"/>
        </a:p>
      </dgm:t>
    </dgm:pt>
    <dgm:pt modelId="{821F9E97-BF7A-45EC-B40D-38379420884A}" type="sibTrans" cxnId="{6C7BD497-C9D3-43BD-8F59-95CC49779DEC}">
      <dgm:prSet/>
      <dgm:spPr/>
      <dgm:t>
        <a:bodyPr/>
        <a:lstStyle/>
        <a:p>
          <a:endParaRPr lang="en-US"/>
        </a:p>
      </dgm:t>
    </dgm:pt>
    <dgm:pt modelId="{13771A17-62F0-47C0-BFC4-DFA9CD7DDB74}">
      <dgm:prSet phldrT="[Text]" custT="1"/>
      <dgm:spPr>
        <a:solidFill>
          <a:schemeClr val="bg1"/>
        </a:solidFill>
        <a:ln w="28575">
          <a:solidFill>
            <a:srgbClr val="0070C0"/>
          </a:solidFill>
        </a:ln>
      </dgm:spPr>
      <dgm:t>
        <a:bodyPr/>
        <a:lstStyle/>
        <a:p>
          <a:r>
            <a:rPr lang="en-US" sz="1000" baseline="0">
              <a:solidFill>
                <a:sysClr val="windowText" lastClr="000000"/>
              </a:solidFill>
            </a:rPr>
            <a:t>Perform diffuse reflection on top of the cube</a:t>
          </a:r>
        </a:p>
      </dgm:t>
    </dgm:pt>
    <dgm:pt modelId="{5B81635E-4FF0-4748-BD97-EDD946DEBB86}" type="parTrans" cxnId="{B6E1677B-C627-449F-9AB5-353184E35375}">
      <dgm:prSet/>
      <dgm:spPr/>
      <dgm:t>
        <a:bodyPr/>
        <a:lstStyle/>
        <a:p>
          <a:endParaRPr lang="en-US"/>
        </a:p>
      </dgm:t>
    </dgm:pt>
    <dgm:pt modelId="{14D9CDA2-F09A-4EBA-8396-E1D89C4C92DD}" type="sibTrans" cxnId="{B6E1677B-C627-449F-9AB5-353184E35375}">
      <dgm:prSet/>
      <dgm:spPr/>
      <dgm:t>
        <a:bodyPr/>
        <a:lstStyle/>
        <a:p>
          <a:endParaRPr lang="en-US"/>
        </a:p>
      </dgm:t>
    </dgm:pt>
    <dgm:pt modelId="{783FE679-9906-49CA-B833-9DEAF9E1E6C1}">
      <dgm:prSet phldrT="[Text]" custT="1"/>
      <dgm:spPr>
        <a:solidFill>
          <a:schemeClr val="bg1"/>
        </a:solidFill>
        <a:ln w="28575">
          <a:solidFill>
            <a:srgbClr val="0070C0"/>
          </a:solidFill>
        </a:ln>
      </dgm:spPr>
      <dgm:t>
        <a:bodyPr/>
        <a:lstStyle/>
        <a:p>
          <a:r>
            <a:rPr lang="en-US" sz="1000" baseline="0">
              <a:solidFill>
                <a:sysClr val="windowText" lastClr="000000"/>
              </a:solidFill>
            </a:rPr>
            <a:t>Draw letter S on the half sphere</a:t>
          </a:r>
        </a:p>
      </dgm:t>
    </dgm:pt>
    <dgm:pt modelId="{566A8D7E-62E7-43C8-97F3-B22E8791CD07}" type="parTrans" cxnId="{D8EB533A-C2F1-412A-809F-025D9F32F8AF}">
      <dgm:prSet/>
      <dgm:spPr/>
      <dgm:t>
        <a:bodyPr/>
        <a:lstStyle/>
        <a:p>
          <a:endParaRPr lang="en-US"/>
        </a:p>
      </dgm:t>
    </dgm:pt>
    <dgm:pt modelId="{D145FDA8-6C50-4A08-894E-B44FB79F49C4}" type="sibTrans" cxnId="{D8EB533A-C2F1-412A-809F-025D9F32F8AF}">
      <dgm:prSet/>
      <dgm:spPr/>
      <dgm:t>
        <a:bodyPr/>
        <a:lstStyle/>
        <a:p>
          <a:endParaRPr lang="en-US"/>
        </a:p>
      </dgm:t>
    </dgm:pt>
    <dgm:pt modelId="{92E9C6A4-D4E5-43D4-AB5F-8541D8B3332F}" type="pres">
      <dgm:prSet presAssocID="{60CB4EAB-8CEF-4399-895F-DBE14BFA7802}" presName="linearFlow" presStyleCnt="0">
        <dgm:presLayoutVars>
          <dgm:resizeHandles val="exact"/>
        </dgm:presLayoutVars>
      </dgm:prSet>
      <dgm:spPr/>
    </dgm:pt>
    <dgm:pt modelId="{C23FB069-183F-45FE-A68D-6F53D2C15491}" type="pres">
      <dgm:prSet presAssocID="{250F8632-327B-4CDF-8AAC-15E9837DCF4E}" presName="node" presStyleLbl="node1" presStyleIdx="0" presStyleCnt="14">
        <dgm:presLayoutVars>
          <dgm:bulletEnabled val="1"/>
        </dgm:presLayoutVars>
      </dgm:prSet>
      <dgm:spPr>
        <a:prstGeom prst="ellipse">
          <a:avLst/>
        </a:prstGeom>
      </dgm:spPr>
    </dgm:pt>
    <dgm:pt modelId="{8BB27B55-DFD7-4548-949C-B667A2B3EBE6}" type="pres">
      <dgm:prSet presAssocID="{BCDC199F-F84B-4723-84CB-C5D6D70CA739}" presName="sibTrans" presStyleLbl="sibTrans2D1" presStyleIdx="0" presStyleCnt="13"/>
      <dgm:spPr/>
    </dgm:pt>
    <dgm:pt modelId="{AB1D0C15-8E32-4BDD-8C8C-E325D4DFEF45}" type="pres">
      <dgm:prSet presAssocID="{BCDC199F-F84B-4723-84CB-C5D6D70CA739}" presName="connectorText" presStyleLbl="sibTrans2D1" presStyleIdx="0" presStyleCnt="13"/>
      <dgm:spPr/>
    </dgm:pt>
    <dgm:pt modelId="{67FE37EA-32CA-42B4-AC20-BA7C4B7E624B}" type="pres">
      <dgm:prSet presAssocID="{6F2D6F11-8A3A-45E2-ADD4-C59FEDC23BCC}" presName="node" presStyleLbl="node1" presStyleIdx="1" presStyleCnt="14" custScaleX="131916">
        <dgm:presLayoutVars>
          <dgm:bulletEnabled val="1"/>
        </dgm:presLayoutVars>
      </dgm:prSet>
      <dgm:spPr/>
    </dgm:pt>
    <dgm:pt modelId="{9146FEC8-F06B-4680-8415-E495A24B0ECE}" type="pres">
      <dgm:prSet presAssocID="{DBB0FFFB-1008-4A31-B36A-D25CAEEB4E67}" presName="sibTrans" presStyleLbl="sibTrans2D1" presStyleIdx="1" presStyleCnt="13"/>
      <dgm:spPr/>
    </dgm:pt>
    <dgm:pt modelId="{1D20C573-B966-4FF7-AED9-2DF4732EA0AF}" type="pres">
      <dgm:prSet presAssocID="{DBB0FFFB-1008-4A31-B36A-D25CAEEB4E67}" presName="connectorText" presStyleLbl="sibTrans2D1" presStyleIdx="1" presStyleCnt="13"/>
      <dgm:spPr/>
    </dgm:pt>
    <dgm:pt modelId="{370FEAF6-8167-49C0-9DA0-7C80159EC15A}" type="pres">
      <dgm:prSet presAssocID="{B6185645-0EA5-4F5A-8021-B6451A6FAD7D}" presName="node" presStyleLbl="node1" presStyleIdx="2" presStyleCnt="14">
        <dgm:presLayoutVars>
          <dgm:bulletEnabled val="1"/>
        </dgm:presLayoutVars>
      </dgm:prSet>
      <dgm:spPr/>
    </dgm:pt>
    <dgm:pt modelId="{2775EF1D-CF23-481B-B991-CFA2CE3FDAD1}" type="pres">
      <dgm:prSet presAssocID="{336EFA0A-CD5E-45F5-B895-EBF89EB5C3BE}" presName="sibTrans" presStyleLbl="sibTrans2D1" presStyleIdx="2" presStyleCnt="13"/>
      <dgm:spPr/>
    </dgm:pt>
    <dgm:pt modelId="{ED98E7B3-9D09-4FF2-8E05-7954A4BED756}" type="pres">
      <dgm:prSet presAssocID="{336EFA0A-CD5E-45F5-B895-EBF89EB5C3BE}" presName="connectorText" presStyleLbl="sibTrans2D1" presStyleIdx="2" presStyleCnt="13"/>
      <dgm:spPr/>
    </dgm:pt>
    <dgm:pt modelId="{18D42609-18C0-40C0-B1ED-223E0E60BCD2}" type="pres">
      <dgm:prSet presAssocID="{A59E3235-A37D-432F-9031-5B9EAAE010CD}" presName="node" presStyleLbl="node1" presStyleIdx="3" presStyleCnt="14" custScaleX="151775" custScaleY="105222">
        <dgm:presLayoutVars>
          <dgm:bulletEnabled val="1"/>
        </dgm:presLayoutVars>
      </dgm:prSet>
      <dgm:spPr/>
    </dgm:pt>
    <dgm:pt modelId="{4492C3EE-1E13-4BF4-A0D2-4582F8E30EED}" type="pres">
      <dgm:prSet presAssocID="{AEA0DA6A-185C-4FAF-8F9F-C8CC5623757C}" presName="sibTrans" presStyleLbl="sibTrans2D1" presStyleIdx="3" presStyleCnt="13"/>
      <dgm:spPr/>
    </dgm:pt>
    <dgm:pt modelId="{8BFAAA3B-1094-4817-A8A0-DD824632E804}" type="pres">
      <dgm:prSet presAssocID="{AEA0DA6A-185C-4FAF-8F9F-C8CC5623757C}" presName="connectorText" presStyleLbl="sibTrans2D1" presStyleIdx="3" presStyleCnt="13"/>
      <dgm:spPr/>
    </dgm:pt>
    <dgm:pt modelId="{E8F61735-C8CF-4B94-99B9-0798739544FA}" type="pres">
      <dgm:prSet presAssocID="{E0778063-60CA-4715-8211-74D6EAC5C227}" presName="node" presStyleLbl="node1" presStyleIdx="4" presStyleCnt="14">
        <dgm:presLayoutVars>
          <dgm:bulletEnabled val="1"/>
        </dgm:presLayoutVars>
      </dgm:prSet>
      <dgm:spPr/>
    </dgm:pt>
    <dgm:pt modelId="{1DAD6E01-5505-486E-ABAB-CCC60C7258AA}" type="pres">
      <dgm:prSet presAssocID="{DDCEB638-EEBA-4317-B5DD-FF6473A4A80D}" presName="sibTrans" presStyleLbl="sibTrans2D1" presStyleIdx="4" presStyleCnt="13"/>
      <dgm:spPr/>
    </dgm:pt>
    <dgm:pt modelId="{6C8F22F3-C74D-4F31-B55E-924802FB147D}" type="pres">
      <dgm:prSet presAssocID="{DDCEB638-EEBA-4317-B5DD-FF6473A4A80D}" presName="connectorText" presStyleLbl="sibTrans2D1" presStyleIdx="4" presStyleCnt="13"/>
      <dgm:spPr/>
    </dgm:pt>
    <dgm:pt modelId="{70F97D12-BDDC-473F-9FCC-2FE7E4A37786}" type="pres">
      <dgm:prSet presAssocID="{7F6794DA-232B-4973-BB94-B11AEC80338D}" presName="node" presStyleLbl="node1" presStyleIdx="5" presStyleCnt="14" custScaleX="145818">
        <dgm:presLayoutVars>
          <dgm:bulletEnabled val="1"/>
        </dgm:presLayoutVars>
      </dgm:prSet>
      <dgm:spPr/>
    </dgm:pt>
    <dgm:pt modelId="{2A4604C7-31A6-4275-A379-5B80BF215972}" type="pres">
      <dgm:prSet presAssocID="{D37156E2-A3A1-43C1-8A87-2C0AF5E43C21}" presName="sibTrans" presStyleLbl="sibTrans2D1" presStyleIdx="5" presStyleCnt="13"/>
      <dgm:spPr/>
    </dgm:pt>
    <dgm:pt modelId="{9A659B7A-D43F-4ADF-8F62-F551DE2EF5EA}" type="pres">
      <dgm:prSet presAssocID="{D37156E2-A3A1-43C1-8A87-2C0AF5E43C21}" presName="connectorText" presStyleLbl="sibTrans2D1" presStyleIdx="5" presStyleCnt="13"/>
      <dgm:spPr/>
    </dgm:pt>
    <dgm:pt modelId="{C15A698A-B213-4C5B-884C-665A3107ECAC}" type="pres">
      <dgm:prSet presAssocID="{62E509C8-05BA-4E39-9FB3-5C51A910F8DB}" presName="node" presStyleLbl="node1" presStyleIdx="6" presStyleCnt="14" custScaleX="105813" custScaleY="171318">
        <dgm:presLayoutVars>
          <dgm:bulletEnabled val="1"/>
        </dgm:presLayoutVars>
      </dgm:prSet>
      <dgm:spPr/>
    </dgm:pt>
    <dgm:pt modelId="{A016764C-B8D3-41AA-8C8C-83771FF863E1}" type="pres">
      <dgm:prSet presAssocID="{0B2749CC-C06C-4644-8769-0AAFC25BCDFA}" presName="sibTrans" presStyleLbl="sibTrans2D1" presStyleIdx="6" presStyleCnt="13"/>
      <dgm:spPr/>
    </dgm:pt>
    <dgm:pt modelId="{E2E219BC-0CBA-4ED9-9080-03E34E9BC5DE}" type="pres">
      <dgm:prSet presAssocID="{0B2749CC-C06C-4644-8769-0AAFC25BCDFA}" presName="connectorText" presStyleLbl="sibTrans2D1" presStyleIdx="6" presStyleCnt="13"/>
      <dgm:spPr/>
    </dgm:pt>
    <dgm:pt modelId="{3FEB50DF-35C1-40CF-8063-4597C2D3A5DD}" type="pres">
      <dgm:prSet presAssocID="{E46A0B3B-D95B-4E16-AE28-7E5185F02454}" presName="node" presStyleLbl="node1" presStyleIdx="7" presStyleCnt="14">
        <dgm:presLayoutVars>
          <dgm:bulletEnabled val="1"/>
        </dgm:presLayoutVars>
      </dgm:prSet>
      <dgm:spPr/>
    </dgm:pt>
    <dgm:pt modelId="{DF0B6316-F821-482A-9D9A-C27B0FA19598}" type="pres">
      <dgm:prSet presAssocID="{3B087960-1C62-476B-9CB3-DB2377E4F328}" presName="sibTrans" presStyleLbl="sibTrans2D1" presStyleIdx="7" presStyleCnt="13"/>
      <dgm:spPr/>
    </dgm:pt>
    <dgm:pt modelId="{BBEAB9F8-F7CB-45E1-AB9A-BB899C7EF952}" type="pres">
      <dgm:prSet presAssocID="{3B087960-1C62-476B-9CB3-DB2377E4F328}" presName="connectorText" presStyleLbl="sibTrans2D1" presStyleIdx="7" presStyleCnt="13"/>
      <dgm:spPr/>
    </dgm:pt>
    <dgm:pt modelId="{A246B47A-0D01-4084-8DAB-28FABB6144EB}" type="pres">
      <dgm:prSet presAssocID="{783FE679-9906-49CA-B833-9DEAF9E1E6C1}" presName="node" presStyleLbl="node1" presStyleIdx="8" presStyleCnt="14" custScaleX="165161" custLinFactNeighborX="1713" custLinFactNeighborY="0">
        <dgm:presLayoutVars>
          <dgm:bulletEnabled val="1"/>
        </dgm:presLayoutVars>
      </dgm:prSet>
      <dgm:spPr/>
    </dgm:pt>
    <dgm:pt modelId="{4CD3DD58-7E88-4A89-BB8A-D8AE732F6843}" type="pres">
      <dgm:prSet presAssocID="{D145FDA8-6C50-4A08-894E-B44FB79F49C4}" presName="sibTrans" presStyleLbl="sibTrans2D1" presStyleIdx="8" presStyleCnt="13"/>
      <dgm:spPr/>
    </dgm:pt>
    <dgm:pt modelId="{76A52C32-D3E0-454E-8E53-3707A3FF81E4}" type="pres">
      <dgm:prSet presAssocID="{D145FDA8-6C50-4A08-894E-B44FB79F49C4}" presName="connectorText" presStyleLbl="sibTrans2D1" presStyleIdx="8" presStyleCnt="13"/>
      <dgm:spPr/>
    </dgm:pt>
    <dgm:pt modelId="{DBC706ED-7FE2-4EC5-95AC-7388F261B3F3}" type="pres">
      <dgm:prSet presAssocID="{CA68B570-1C31-45F1-9F73-5681BF443A64}" presName="node" presStyleLbl="node1" presStyleIdx="9" presStyleCnt="14" custScaleY="195569">
        <dgm:presLayoutVars>
          <dgm:bulletEnabled val="1"/>
        </dgm:presLayoutVars>
      </dgm:prSet>
      <dgm:spPr/>
    </dgm:pt>
    <dgm:pt modelId="{0814799B-4800-4DB3-90C4-DA3FACECDE6B}" type="pres">
      <dgm:prSet presAssocID="{821F9E97-BF7A-45EC-B40D-38379420884A}" presName="sibTrans" presStyleLbl="sibTrans2D1" presStyleIdx="9" presStyleCnt="13"/>
      <dgm:spPr/>
    </dgm:pt>
    <dgm:pt modelId="{19F173F8-15F7-4DCD-9868-964744FA1734}" type="pres">
      <dgm:prSet presAssocID="{821F9E97-BF7A-45EC-B40D-38379420884A}" presName="connectorText" presStyleLbl="sibTrans2D1" presStyleIdx="9" presStyleCnt="13"/>
      <dgm:spPr/>
    </dgm:pt>
    <dgm:pt modelId="{D26E8908-5EA5-4EAF-9A5B-B90F5317097D}" type="pres">
      <dgm:prSet presAssocID="{2906014A-4E5B-456F-88A4-D9BF11561C71}" presName="node" presStyleLbl="node1" presStyleIdx="10" presStyleCnt="14">
        <dgm:presLayoutVars>
          <dgm:bulletEnabled val="1"/>
        </dgm:presLayoutVars>
      </dgm:prSet>
      <dgm:spPr/>
    </dgm:pt>
    <dgm:pt modelId="{011E9357-CB40-43ED-AF6D-EA66E29C5D3A}" type="pres">
      <dgm:prSet presAssocID="{AA98756C-2EBC-47CF-8627-0EF164A3BBB7}" presName="sibTrans" presStyleLbl="sibTrans2D1" presStyleIdx="10" presStyleCnt="13"/>
      <dgm:spPr/>
    </dgm:pt>
    <dgm:pt modelId="{4628A0A1-14CC-4979-BF8B-B2EA56E46B2A}" type="pres">
      <dgm:prSet presAssocID="{AA98756C-2EBC-47CF-8627-0EF164A3BBB7}" presName="connectorText" presStyleLbl="sibTrans2D1" presStyleIdx="10" presStyleCnt="13"/>
      <dgm:spPr/>
    </dgm:pt>
    <dgm:pt modelId="{DF2D39DE-71EF-4589-9464-1254EC0CDC22}" type="pres">
      <dgm:prSet presAssocID="{13771A17-62F0-47C0-BFC4-DFA9CD7DDB74}" presName="node" presStyleLbl="node1" presStyleIdx="11" presStyleCnt="14" custScaleX="99716" custScaleY="220257">
        <dgm:presLayoutVars>
          <dgm:bulletEnabled val="1"/>
        </dgm:presLayoutVars>
      </dgm:prSet>
      <dgm:spPr/>
    </dgm:pt>
    <dgm:pt modelId="{41CF4F64-EC87-493F-8B90-67A1EE0F67F1}" type="pres">
      <dgm:prSet presAssocID="{14D9CDA2-F09A-4EBA-8396-E1D89C4C92DD}" presName="sibTrans" presStyleLbl="sibTrans2D1" presStyleIdx="11" presStyleCnt="13"/>
      <dgm:spPr/>
    </dgm:pt>
    <dgm:pt modelId="{595B4076-F51D-4D4D-82D4-DE70654AB1EF}" type="pres">
      <dgm:prSet presAssocID="{14D9CDA2-F09A-4EBA-8396-E1D89C4C92DD}" presName="connectorText" presStyleLbl="sibTrans2D1" presStyleIdx="11" presStyleCnt="13"/>
      <dgm:spPr/>
    </dgm:pt>
    <dgm:pt modelId="{C9B7A8D4-DF63-4AAC-B667-FA532A198D15}" type="pres">
      <dgm:prSet presAssocID="{3E903E6E-3A65-4FE6-85F9-717930BDC4A9}" presName="node" presStyleLbl="node1" presStyleIdx="12" presStyleCnt="14" custScaleX="162185">
        <dgm:presLayoutVars>
          <dgm:bulletEnabled val="1"/>
        </dgm:presLayoutVars>
      </dgm:prSet>
      <dgm:spPr/>
    </dgm:pt>
    <dgm:pt modelId="{319F6BD7-8C13-4854-AA8A-BD2764F77181}" type="pres">
      <dgm:prSet presAssocID="{8CFEBCA0-D139-4237-9DF7-FA8229242DA1}" presName="sibTrans" presStyleLbl="sibTrans2D1" presStyleIdx="12" presStyleCnt="13"/>
      <dgm:spPr/>
    </dgm:pt>
    <dgm:pt modelId="{3F60250D-4435-4DBF-A37E-89CEE7125429}" type="pres">
      <dgm:prSet presAssocID="{8CFEBCA0-D139-4237-9DF7-FA8229242DA1}" presName="connectorText" presStyleLbl="sibTrans2D1" presStyleIdx="12" presStyleCnt="13"/>
      <dgm:spPr/>
    </dgm:pt>
    <dgm:pt modelId="{0763CA88-A948-4152-8FE5-C7A04F54F6FB}" type="pres">
      <dgm:prSet presAssocID="{7AEEB8CF-1040-4759-A034-9D120C295C9F}" presName="node" presStyleLbl="node1" presStyleIdx="13" presStyleCnt="14">
        <dgm:presLayoutVars>
          <dgm:bulletEnabled val="1"/>
        </dgm:presLayoutVars>
      </dgm:prSet>
      <dgm:spPr>
        <a:prstGeom prst="ellipse">
          <a:avLst/>
        </a:prstGeom>
      </dgm:spPr>
    </dgm:pt>
  </dgm:ptLst>
  <dgm:cxnLst>
    <dgm:cxn modelId="{19D1C203-5634-47F0-893B-AACC9380489B}" srcId="{60CB4EAB-8CEF-4399-895F-DBE14BFA7802}" destId="{250F8632-327B-4CDF-8AAC-15E9837DCF4E}" srcOrd="0" destOrd="0" parTransId="{82903D23-A63F-4244-B109-87F283B600B2}" sibTransId="{BCDC199F-F84B-4723-84CB-C5D6D70CA739}"/>
    <dgm:cxn modelId="{EDAE0305-8B90-49D2-9E8B-3338A6B3B89B}" type="presOf" srcId="{DDCEB638-EEBA-4317-B5DD-FF6473A4A80D}" destId="{1DAD6E01-5505-486E-ABAB-CCC60C7258AA}" srcOrd="0" destOrd="0" presId="urn:microsoft.com/office/officeart/2005/8/layout/process2"/>
    <dgm:cxn modelId="{2AA76806-3F9F-4DAB-9056-E86B949110CB}" type="presOf" srcId="{3B087960-1C62-476B-9CB3-DB2377E4F328}" destId="{DF0B6316-F821-482A-9D9A-C27B0FA19598}" srcOrd="0" destOrd="0" presId="urn:microsoft.com/office/officeart/2005/8/layout/process2"/>
    <dgm:cxn modelId="{D9CF9E08-01C0-4CCD-9464-5A9CAC10C342}" type="presOf" srcId="{E46A0B3B-D95B-4E16-AE28-7E5185F02454}" destId="{3FEB50DF-35C1-40CF-8063-4597C2D3A5DD}" srcOrd="0" destOrd="0" presId="urn:microsoft.com/office/officeart/2005/8/layout/process2"/>
    <dgm:cxn modelId="{C19C260C-9B61-4027-9DFA-23332256D3E7}" type="presOf" srcId="{821F9E97-BF7A-45EC-B40D-38379420884A}" destId="{0814799B-4800-4DB3-90C4-DA3FACECDE6B}" srcOrd="0" destOrd="0" presId="urn:microsoft.com/office/officeart/2005/8/layout/process2"/>
    <dgm:cxn modelId="{44223A0C-A9A3-4105-BA4F-2D1459CE42AC}" type="presOf" srcId="{7F6794DA-232B-4973-BB94-B11AEC80338D}" destId="{70F97D12-BDDC-473F-9FCC-2FE7E4A37786}" srcOrd="0" destOrd="0" presId="urn:microsoft.com/office/officeart/2005/8/layout/process2"/>
    <dgm:cxn modelId="{667C2C14-7EAC-43BE-9D45-FD16D3940C64}" type="presOf" srcId="{7AEEB8CF-1040-4759-A034-9D120C295C9F}" destId="{0763CA88-A948-4152-8FE5-C7A04F54F6FB}" srcOrd="0" destOrd="0" presId="urn:microsoft.com/office/officeart/2005/8/layout/process2"/>
    <dgm:cxn modelId="{9703C31A-809B-401A-AF58-FC4E9A0C75FD}" type="presOf" srcId="{DBB0FFFB-1008-4A31-B36A-D25CAEEB4E67}" destId="{9146FEC8-F06B-4680-8415-E495A24B0ECE}" srcOrd="0" destOrd="0" presId="urn:microsoft.com/office/officeart/2005/8/layout/process2"/>
    <dgm:cxn modelId="{E6A51436-7E7F-427D-B24C-6F138E9B8715}" type="presOf" srcId="{8CFEBCA0-D139-4237-9DF7-FA8229242DA1}" destId="{3F60250D-4435-4DBF-A37E-89CEE7125429}" srcOrd="1" destOrd="0" presId="urn:microsoft.com/office/officeart/2005/8/layout/process2"/>
    <dgm:cxn modelId="{74FAC937-64EE-4B24-9164-4077020516AF}" type="presOf" srcId="{BCDC199F-F84B-4723-84CB-C5D6D70CA739}" destId="{AB1D0C15-8E32-4BDD-8C8C-E325D4DFEF45}" srcOrd="1" destOrd="0" presId="urn:microsoft.com/office/officeart/2005/8/layout/process2"/>
    <dgm:cxn modelId="{D8EB533A-C2F1-412A-809F-025D9F32F8AF}" srcId="{60CB4EAB-8CEF-4399-895F-DBE14BFA7802}" destId="{783FE679-9906-49CA-B833-9DEAF9E1E6C1}" srcOrd="8" destOrd="0" parTransId="{566A8D7E-62E7-43C8-97F3-B22E8791CD07}" sibTransId="{D145FDA8-6C50-4A08-894E-B44FB79F49C4}"/>
    <dgm:cxn modelId="{F18E2F3F-874B-4CDE-A898-5B1B98F40653}" type="presOf" srcId="{6F2D6F11-8A3A-45E2-ADD4-C59FEDC23BCC}" destId="{67FE37EA-32CA-42B4-AC20-BA7C4B7E624B}" srcOrd="0" destOrd="0" presId="urn:microsoft.com/office/officeart/2005/8/layout/process2"/>
    <dgm:cxn modelId="{521BEE3F-6ACD-4B09-9373-143E1F160D67}" srcId="{60CB4EAB-8CEF-4399-895F-DBE14BFA7802}" destId="{B6185645-0EA5-4F5A-8021-B6451A6FAD7D}" srcOrd="2" destOrd="0" parTransId="{CD727C9D-4376-4BB9-BBC8-72A51D0A9FDF}" sibTransId="{336EFA0A-CD5E-45F5-B895-EBF89EB5C3BE}"/>
    <dgm:cxn modelId="{BDD20E60-AE07-49CE-9C64-B0C27FAB93FE}" type="presOf" srcId="{DDCEB638-EEBA-4317-B5DD-FF6473A4A80D}" destId="{6C8F22F3-C74D-4F31-B55E-924802FB147D}" srcOrd="1" destOrd="0" presId="urn:microsoft.com/office/officeart/2005/8/layout/process2"/>
    <dgm:cxn modelId="{605F6E62-E5A8-4FEC-B1D8-136B217AC4B7}" type="presOf" srcId="{0B2749CC-C06C-4644-8769-0AAFC25BCDFA}" destId="{E2E219BC-0CBA-4ED9-9080-03E34E9BC5DE}" srcOrd="1" destOrd="0" presId="urn:microsoft.com/office/officeart/2005/8/layout/process2"/>
    <dgm:cxn modelId="{D3FD2444-5E54-4109-8B3B-C73037E390A3}" type="presOf" srcId="{BCDC199F-F84B-4723-84CB-C5D6D70CA739}" destId="{8BB27B55-DFD7-4548-949C-B667A2B3EBE6}" srcOrd="0" destOrd="0" presId="urn:microsoft.com/office/officeart/2005/8/layout/process2"/>
    <dgm:cxn modelId="{86205A66-A30B-40AE-8C35-B1781923EE1D}" type="presOf" srcId="{2906014A-4E5B-456F-88A4-D9BF11561C71}" destId="{D26E8908-5EA5-4EAF-9A5B-B90F5317097D}" srcOrd="0" destOrd="0" presId="urn:microsoft.com/office/officeart/2005/8/layout/process2"/>
    <dgm:cxn modelId="{8F7C9A47-3AEB-475B-ACB3-9AF5013D2E35}" type="presOf" srcId="{250F8632-327B-4CDF-8AAC-15E9837DCF4E}" destId="{C23FB069-183F-45FE-A68D-6F53D2C15491}" srcOrd="0" destOrd="0" presId="urn:microsoft.com/office/officeart/2005/8/layout/process2"/>
    <dgm:cxn modelId="{7F6DBF71-D500-47B4-B91D-741A84146796}" srcId="{60CB4EAB-8CEF-4399-895F-DBE14BFA7802}" destId="{2906014A-4E5B-456F-88A4-D9BF11561C71}" srcOrd="10" destOrd="0" parTransId="{714DCB68-D182-4232-8E19-FA39BAB2E9D0}" sibTransId="{AA98756C-2EBC-47CF-8627-0EF164A3BBB7}"/>
    <dgm:cxn modelId="{214C8D72-746A-42AA-822D-85ECDCC6A3ED}" srcId="{60CB4EAB-8CEF-4399-895F-DBE14BFA7802}" destId="{E46A0B3B-D95B-4E16-AE28-7E5185F02454}" srcOrd="7" destOrd="0" parTransId="{198DC23F-7C77-4EEE-B0B3-4824E6A15A5F}" sibTransId="{3B087960-1C62-476B-9CB3-DB2377E4F328}"/>
    <dgm:cxn modelId="{38341F73-E1F1-480B-9442-FFD79DD4703A}" type="presOf" srcId="{E0778063-60CA-4715-8211-74D6EAC5C227}" destId="{E8F61735-C8CF-4B94-99B9-0798739544FA}" srcOrd="0" destOrd="0" presId="urn:microsoft.com/office/officeart/2005/8/layout/process2"/>
    <dgm:cxn modelId="{EE02985A-B546-4D72-82D0-8DB506D70C81}" type="presOf" srcId="{336EFA0A-CD5E-45F5-B895-EBF89EB5C3BE}" destId="{ED98E7B3-9D09-4FF2-8E05-7954A4BED756}" srcOrd="1" destOrd="0" presId="urn:microsoft.com/office/officeart/2005/8/layout/process2"/>
    <dgm:cxn modelId="{B6E1677B-C627-449F-9AB5-353184E35375}" srcId="{60CB4EAB-8CEF-4399-895F-DBE14BFA7802}" destId="{13771A17-62F0-47C0-BFC4-DFA9CD7DDB74}" srcOrd="11" destOrd="0" parTransId="{5B81635E-4FF0-4748-BD97-EDD946DEBB86}" sibTransId="{14D9CDA2-F09A-4EBA-8396-E1D89C4C92DD}"/>
    <dgm:cxn modelId="{70F7B789-9895-4C06-B433-77FF9D7E29C1}" srcId="{60CB4EAB-8CEF-4399-895F-DBE14BFA7802}" destId="{E0778063-60CA-4715-8211-74D6EAC5C227}" srcOrd="4" destOrd="0" parTransId="{88DD905C-3354-4F1F-9F24-BDA1B515C38E}" sibTransId="{DDCEB638-EEBA-4317-B5DD-FF6473A4A80D}"/>
    <dgm:cxn modelId="{DB0FAA8A-6CE6-4FFD-ABD3-F65A25BAE8D3}" type="presOf" srcId="{AEA0DA6A-185C-4FAF-8F9F-C8CC5623757C}" destId="{8BFAAA3B-1094-4817-A8A0-DD824632E804}" srcOrd="1" destOrd="0" presId="urn:microsoft.com/office/officeart/2005/8/layout/process2"/>
    <dgm:cxn modelId="{FF65C98E-97E7-4C49-A9FC-993BC0B5B507}" srcId="{60CB4EAB-8CEF-4399-895F-DBE14BFA7802}" destId="{7F6794DA-232B-4973-BB94-B11AEC80338D}" srcOrd="5" destOrd="0" parTransId="{8B82DDB8-1645-42F5-BD3C-A71F0B16096B}" sibTransId="{D37156E2-A3A1-43C1-8A87-2C0AF5E43C21}"/>
    <dgm:cxn modelId="{8760508F-64FD-4A1E-AD10-C482CF880E20}" type="presOf" srcId="{14D9CDA2-F09A-4EBA-8396-E1D89C4C92DD}" destId="{595B4076-F51D-4D4D-82D4-DE70654AB1EF}" srcOrd="1" destOrd="0" presId="urn:microsoft.com/office/officeart/2005/8/layout/process2"/>
    <dgm:cxn modelId="{0705E48F-EC39-49C5-8DD0-6C9DAA817A5C}" type="presOf" srcId="{821F9E97-BF7A-45EC-B40D-38379420884A}" destId="{19F173F8-15F7-4DCD-9868-964744FA1734}" srcOrd="1" destOrd="0" presId="urn:microsoft.com/office/officeart/2005/8/layout/process2"/>
    <dgm:cxn modelId="{A0903993-47C2-442F-A3FD-C5130CA84E7C}" type="presOf" srcId="{DBB0FFFB-1008-4A31-B36A-D25CAEEB4E67}" destId="{1D20C573-B966-4FF7-AED9-2DF4732EA0AF}" srcOrd="1" destOrd="0" presId="urn:microsoft.com/office/officeart/2005/8/layout/process2"/>
    <dgm:cxn modelId="{BC6DED93-13A2-4987-B83E-22389ACEE7D3}" srcId="{60CB4EAB-8CEF-4399-895F-DBE14BFA7802}" destId="{7AEEB8CF-1040-4759-A034-9D120C295C9F}" srcOrd="13" destOrd="0" parTransId="{BADBFA29-A887-48B9-A04B-06D3F12D4966}" sibTransId="{1F3907F2-0D3E-4369-BB96-31DD1619E1C1}"/>
    <dgm:cxn modelId="{6AC39396-8D89-4E73-92D7-CBBFF98483DF}" type="presOf" srcId="{3B087960-1C62-476B-9CB3-DB2377E4F328}" destId="{BBEAB9F8-F7CB-45E1-AB9A-BB899C7EF952}" srcOrd="1" destOrd="0" presId="urn:microsoft.com/office/officeart/2005/8/layout/process2"/>
    <dgm:cxn modelId="{6C7BD497-C9D3-43BD-8F59-95CC49779DEC}" srcId="{60CB4EAB-8CEF-4399-895F-DBE14BFA7802}" destId="{CA68B570-1C31-45F1-9F73-5681BF443A64}" srcOrd="9" destOrd="0" parTransId="{48C6A568-9AE3-472A-A7EC-4A5FBA0A6AA7}" sibTransId="{821F9E97-BF7A-45EC-B40D-38379420884A}"/>
    <dgm:cxn modelId="{9B36739E-0158-4A91-98EE-F60968A170F9}" srcId="{60CB4EAB-8CEF-4399-895F-DBE14BFA7802}" destId="{A59E3235-A37D-432F-9031-5B9EAAE010CD}" srcOrd="3" destOrd="0" parTransId="{786A5EDB-A2FC-43A8-A2C0-D79A6E1CD423}" sibTransId="{AEA0DA6A-185C-4FAF-8F9F-C8CC5623757C}"/>
    <dgm:cxn modelId="{839C39A6-A41B-424D-8D1E-B5B7C4F8613A}" type="presOf" srcId="{3E903E6E-3A65-4FE6-85F9-717930BDC4A9}" destId="{C9B7A8D4-DF63-4AAC-B667-FA532A198D15}" srcOrd="0" destOrd="0" presId="urn:microsoft.com/office/officeart/2005/8/layout/process2"/>
    <dgm:cxn modelId="{848781A8-349D-45FA-8200-AB574D81412F}" type="presOf" srcId="{14D9CDA2-F09A-4EBA-8396-E1D89C4C92DD}" destId="{41CF4F64-EC87-493F-8B90-67A1EE0F67F1}" srcOrd="0" destOrd="0" presId="urn:microsoft.com/office/officeart/2005/8/layout/process2"/>
    <dgm:cxn modelId="{CBEDC6AF-2202-43B8-AB44-11092C65C5C8}" type="presOf" srcId="{13771A17-62F0-47C0-BFC4-DFA9CD7DDB74}" destId="{DF2D39DE-71EF-4589-9464-1254EC0CDC22}" srcOrd="0" destOrd="0" presId="urn:microsoft.com/office/officeart/2005/8/layout/process2"/>
    <dgm:cxn modelId="{AFB57DBB-DAC9-467A-894D-DEBD6CC3CEF6}" type="presOf" srcId="{AA98756C-2EBC-47CF-8627-0EF164A3BBB7}" destId="{011E9357-CB40-43ED-AF6D-EA66E29C5D3A}" srcOrd="0" destOrd="0" presId="urn:microsoft.com/office/officeart/2005/8/layout/process2"/>
    <dgm:cxn modelId="{4364FDBD-AA6A-4735-8D64-1A016407EA6E}" type="presOf" srcId="{D37156E2-A3A1-43C1-8A87-2C0AF5E43C21}" destId="{9A659B7A-D43F-4ADF-8F62-F551DE2EF5EA}" srcOrd="1" destOrd="0" presId="urn:microsoft.com/office/officeart/2005/8/layout/process2"/>
    <dgm:cxn modelId="{9B7CDAC1-517E-4B30-A4B5-9435E60D6A79}" type="presOf" srcId="{336EFA0A-CD5E-45F5-B895-EBF89EB5C3BE}" destId="{2775EF1D-CF23-481B-B991-CFA2CE3FDAD1}" srcOrd="0" destOrd="0" presId="urn:microsoft.com/office/officeart/2005/8/layout/process2"/>
    <dgm:cxn modelId="{B3E6A2C3-8587-4371-B14E-F2C3BEED3579}" type="presOf" srcId="{AEA0DA6A-185C-4FAF-8F9F-C8CC5623757C}" destId="{4492C3EE-1E13-4BF4-A0D2-4582F8E30EED}" srcOrd="0" destOrd="0" presId="urn:microsoft.com/office/officeart/2005/8/layout/process2"/>
    <dgm:cxn modelId="{AFC586C5-D302-4E8F-BA28-83FBEF124033}" type="presOf" srcId="{783FE679-9906-49CA-B833-9DEAF9E1E6C1}" destId="{A246B47A-0D01-4084-8DAB-28FABB6144EB}" srcOrd="0" destOrd="0" presId="urn:microsoft.com/office/officeart/2005/8/layout/process2"/>
    <dgm:cxn modelId="{5D8AE5C5-A06F-4351-BEA3-AA322DAA0011}" srcId="{60CB4EAB-8CEF-4399-895F-DBE14BFA7802}" destId="{62E509C8-05BA-4E39-9FB3-5C51A910F8DB}" srcOrd="6" destOrd="0" parTransId="{592CF1BA-7AF7-4809-B14D-C635ADC565E9}" sibTransId="{0B2749CC-C06C-4644-8769-0AAFC25BCDFA}"/>
    <dgm:cxn modelId="{D59C52D8-1A13-4EAA-8BF6-64B825794FEC}" srcId="{60CB4EAB-8CEF-4399-895F-DBE14BFA7802}" destId="{6F2D6F11-8A3A-45E2-ADD4-C59FEDC23BCC}" srcOrd="1" destOrd="0" parTransId="{DB377564-5971-4A99-9EFD-F35479E917BB}" sibTransId="{DBB0FFFB-1008-4A31-B36A-D25CAEEB4E67}"/>
    <dgm:cxn modelId="{770315DB-D385-4DE6-A1AD-F5C5D3809DE6}" type="presOf" srcId="{60CB4EAB-8CEF-4399-895F-DBE14BFA7802}" destId="{92E9C6A4-D4E5-43D4-AB5F-8541D8B3332F}" srcOrd="0" destOrd="0" presId="urn:microsoft.com/office/officeart/2005/8/layout/process2"/>
    <dgm:cxn modelId="{1969CEDF-FFE8-4FBA-BFC8-B33D700D37D2}" type="presOf" srcId="{D37156E2-A3A1-43C1-8A87-2C0AF5E43C21}" destId="{2A4604C7-31A6-4275-A379-5B80BF215972}" srcOrd="0" destOrd="0" presId="urn:microsoft.com/office/officeart/2005/8/layout/process2"/>
    <dgm:cxn modelId="{2C3D31E0-51AE-4C86-8E33-9EF2000123FB}" type="presOf" srcId="{D145FDA8-6C50-4A08-894E-B44FB79F49C4}" destId="{76A52C32-D3E0-454E-8E53-3707A3FF81E4}" srcOrd="1" destOrd="0" presId="urn:microsoft.com/office/officeart/2005/8/layout/process2"/>
    <dgm:cxn modelId="{3B5A83E0-0D6F-4E38-8561-36FAF131F69C}" type="presOf" srcId="{A59E3235-A37D-432F-9031-5B9EAAE010CD}" destId="{18D42609-18C0-40C0-B1ED-223E0E60BCD2}" srcOrd="0" destOrd="0" presId="urn:microsoft.com/office/officeart/2005/8/layout/process2"/>
    <dgm:cxn modelId="{51721EE3-B0A5-44E0-A541-E5E5F62C68F6}" type="presOf" srcId="{D145FDA8-6C50-4A08-894E-B44FB79F49C4}" destId="{4CD3DD58-7E88-4A89-BB8A-D8AE732F6843}" srcOrd="0" destOrd="0" presId="urn:microsoft.com/office/officeart/2005/8/layout/process2"/>
    <dgm:cxn modelId="{C98CCAE3-97DD-46BD-8E15-6421A121D0EB}" srcId="{60CB4EAB-8CEF-4399-895F-DBE14BFA7802}" destId="{3E903E6E-3A65-4FE6-85F9-717930BDC4A9}" srcOrd="12" destOrd="0" parTransId="{D8EA9856-AC1E-400F-84F4-874D168AE942}" sibTransId="{8CFEBCA0-D139-4237-9DF7-FA8229242DA1}"/>
    <dgm:cxn modelId="{84C776E7-9BF4-4608-9122-65ED60445973}" type="presOf" srcId="{0B2749CC-C06C-4644-8769-0AAFC25BCDFA}" destId="{A016764C-B8D3-41AA-8C8C-83771FF863E1}" srcOrd="0" destOrd="0" presId="urn:microsoft.com/office/officeart/2005/8/layout/process2"/>
    <dgm:cxn modelId="{8B58DAE7-F283-4553-9CC6-8A6A07035D66}" type="presOf" srcId="{8CFEBCA0-D139-4237-9DF7-FA8229242DA1}" destId="{319F6BD7-8C13-4854-AA8A-BD2764F77181}" srcOrd="0" destOrd="0" presId="urn:microsoft.com/office/officeart/2005/8/layout/process2"/>
    <dgm:cxn modelId="{CBABFFE8-10DE-4A01-8305-99739E1F1583}" type="presOf" srcId="{B6185645-0EA5-4F5A-8021-B6451A6FAD7D}" destId="{370FEAF6-8167-49C0-9DA0-7C80159EC15A}" srcOrd="0" destOrd="0" presId="urn:microsoft.com/office/officeart/2005/8/layout/process2"/>
    <dgm:cxn modelId="{378C25EE-481E-419B-9E47-0F404578EFB2}" type="presOf" srcId="{62E509C8-05BA-4E39-9FB3-5C51A910F8DB}" destId="{C15A698A-B213-4C5B-884C-665A3107ECAC}" srcOrd="0" destOrd="0" presId="urn:microsoft.com/office/officeart/2005/8/layout/process2"/>
    <dgm:cxn modelId="{B259CDEF-27F2-4F46-992A-C481524C8ADC}" type="presOf" srcId="{AA98756C-2EBC-47CF-8627-0EF164A3BBB7}" destId="{4628A0A1-14CC-4979-BF8B-B2EA56E46B2A}" srcOrd="1" destOrd="0" presId="urn:microsoft.com/office/officeart/2005/8/layout/process2"/>
    <dgm:cxn modelId="{CE51B3FE-FC5B-447D-B323-B01E3F54A544}" type="presOf" srcId="{CA68B570-1C31-45F1-9F73-5681BF443A64}" destId="{DBC706ED-7FE2-4EC5-95AC-7388F261B3F3}" srcOrd="0" destOrd="0" presId="urn:microsoft.com/office/officeart/2005/8/layout/process2"/>
    <dgm:cxn modelId="{9F51512A-F237-4EAE-972A-09D4ABF1FAF4}" type="presParOf" srcId="{92E9C6A4-D4E5-43D4-AB5F-8541D8B3332F}" destId="{C23FB069-183F-45FE-A68D-6F53D2C15491}" srcOrd="0" destOrd="0" presId="urn:microsoft.com/office/officeart/2005/8/layout/process2"/>
    <dgm:cxn modelId="{650A5FEF-968B-43E7-9E5C-B7409769EECC}" type="presParOf" srcId="{92E9C6A4-D4E5-43D4-AB5F-8541D8B3332F}" destId="{8BB27B55-DFD7-4548-949C-B667A2B3EBE6}" srcOrd="1" destOrd="0" presId="urn:microsoft.com/office/officeart/2005/8/layout/process2"/>
    <dgm:cxn modelId="{A4ACB41C-6282-491C-8EBC-D827A515A6C0}" type="presParOf" srcId="{8BB27B55-DFD7-4548-949C-B667A2B3EBE6}" destId="{AB1D0C15-8E32-4BDD-8C8C-E325D4DFEF45}" srcOrd="0" destOrd="0" presId="urn:microsoft.com/office/officeart/2005/8/layout/process2"/>
    <dgm:cxn modelId="{AB163476-6187-4F9F-AFB7-CDB5788BFCEF}" type="presParOf" srcId="{92E9C6A4-D4E5-43D4-AB5F-8541D8B3332F}" destId="{67FE37EA-32CA-42B4-AC20-BA7C4B7E624B}" srcOrd="2" destOrd="0" presId="urn:microsoft.com/office/officeart/2005/8/layout/process2"/>
    <dgm:cxn modelId="{6EB24473-3ECC-4A82-85CA-DCFB1D24E47F}" type="presParOf" srcId="{92E9C6A4-D4E5-43D4-AB5F-8541D8B3332F}" destId="{9146FEC8-F06B-4680-8415-E495A24B0ECE}" srcOrd="3" destOrd="0" presId="urn:microsoft.com/office/officeart/2005/8/layout/process2"/>
    <dgm:cxn modelId="{BAF93BF8-4422-44EB-9B46-B1B2C61ACA36}" type="presParOf" srcId="{9146FEC8-F06B-4680-8415-E495A24B0ECE}" destId="{1D20C573-B966-4FF7-AED9-2DF4732EA0AF}" srcOrd="0" destOrd="0" presId="urn:microsoft.com/office/officeart/2005/8/layout/process2"/>
    <dgm:cxn modelId="{D7F2FB9A-846A-4CCD-B6DD-2FD3E9624B96}" type="presParOf" srcId="{92E9C6A4-D4E5-43D4-AB5F-8541D8B3332F}" destId="{370FEAF6-8167-49C0-9DA0-7C80159EC15A}" srcOrd="4" destOrd="0" presId="urn:microsoft.com/office/officeart/2005/8/layout/process2"/>
    <dgm:cxn modelId="{7A425122-E379-42FC-9499-92278E4808ED}" type="presParOf" srcId="{92E9C6A4-D4E5-43D4-AB5F-8541D8B3332F}" destId="{2775EF1D-CF23-481B-B991-CFA2CE3FDAD1}" srcOrd="5" destOrd="0" presId="urn:microsoft.com/office/officeart/2005/8/layout/process2"/>
    <dgm:cxn modelId="{659C749A-2700-47ED-A593-3D31ED465584}" type="presParOf" srcId="{2775EF1D-CF23-481B-B991-CFA2CE3FDAD1}" destId="{ED98E7B3-9D09-4FF2-8E05-7954A4BED756}" srcOrd="0" destOrd="0" presId="urn:microsoft.com/office/officeart/2005/8/layout/process2"/>
    <dgm:cxn modelId="{8DC6FA1A-20C4-471F-B860-F906AC4D3556}" type="presParOf" srcId="{92E9C6A4-D4E5-43D4-AB5F-8541D8B3332F}" destId="{18D42609-18C0-40C0-B1ED-223E0E60BCD2}" srcOrd="6" destOrd="0" presId="urn:microsoft.com/office/officeart/2005/8/layout/process2"/>
    <dgm:cxn modelId="{63792FD7-F079-479A-BDDE-0051E63DA9C8}" type="presParOf" srcId="{92E9C6A4-D4E5-43D4-AB5F-8541D8B3332F}" destId="{4492C3EE-1E13-4BF4-A0D2-4582F8E30EED}" srcOrd="7" destOrd="0" presId="urn:microsoft.com/office/officeart/2005/8/layout/process2"/>
    <dgm:cxn modelId="{C56A05EB-2977-4D7F-9DEA-B77FA8E1359B}" type="presParOf" srcId="{4492C3EE-1E13-4BF4-A0D2-4582F8E30EED}" destId="{8BFAAA3B-1094-4817-A8A0-DD824632E804}" srcOrd="0" destOrd="0" presId="urn:microsoft.com/office/officeart/2005/8/layout/process2"/>
    <dgm:cxn modelId="{A197358A-172E-4E9A-94ED-60C82AB3FBBC}" type="presParOf" srcId="{92E9C6A4-D4E5-43D4-AB5F-8541D8B3332F}" destId="{E8F61735-C8CF-4B94-99B9-0798739544FA}" srcOrd="8" destOrd="0" presId="urn:microsoft.com/office/officeart/2005/8/layout/process2"/>
    <dgm:cxn modelId="{001D0136-156A-4856-A81E-9A5591BD00D3}" type="presParOf" srcId="{92E9C6A4-D4E5-43D4-AB5F-8541D8B3332F}" destId="{1DAD6E01-5505-486E-ABAB-CCC60C7258AA}" srcOrd="9" destOrd="0" presId="urn:microsoft.com/office/officeart/2005/8/layout/process2"/>
    <dgm:cxn modelId="{1ED6AD12-5F75-47B8-9A45-19E8DCD3FD4C}" type="presParOf" srcId="{1DAD6E01-5505-486E-ABAB-CCC60C7258AA}" destId="{6C8F22F3-C74D-4F31-B55E-924802FB147D}" srcOrd="0" destOrd="0" presId="urn:microsoft.com/office/officeart/2005/8/layout/process2"/>
    <dgm:cxn modelId="{A40169E5-936B-4FA8-A68A-27C5C6E844D8}" type="presParOf" srcId="{92E9C6A4-D4E5-43D4-AB5F-8541D8B3332F}" destId="{70F97D12-BDDC-473F-9FCC-2FE7E4A37786}" srcOrd="10" destOrd="0" presId="urn:microsoft.com/office/officeart/2005/8/layout/process2"/>
    <dgm:cxn modelId="{F09D8D4E-577E-45C7-826F-1020F03E40D8}" type="presParOf" srcId="{92E9C6A4-D4E5-43D4-AB5F-8541D8B3332F}" destId="{2A4604C7-31A6-4275-A379-5B80BF215972}" srcOrd="11" destOrd="0" presId="urn:microsoft.com/office/officeart/2005/8/layout/process2"/>
    <dgm:cxn modelId="{932C7157-CE0C-4ED8-B1D9-F6782B6A4D3E}" type="presParOf" srcId="{2A4604C7-31A6-4275-A379-5B80BF215972}" destId="{9A659B7A-D43F-4ADF-8F62-F551DE2EF5EA}" srcOrd="0" destOrd="0" presId="urn:microsoft.com/office/officeart/2005/8/layout/process2"/>
    <dgm:cxn modelId="{CD7DBF76-19F8-49D0-B55C-A55813601EB4}" type="presParOf" srcId="{92E9C6A4-D4E5-43D4-AB5F-8541D8B3332F}" destId="{C15A698A-B213-4C5B-884C-665A3107ECAC}" srcOrd="12" destOrd="0" presId="urn:microsoft.com/office/officeart/2005/8/layout/process2"/>
    <dgm:cxn modelId="{6163E3B9-072B-468D-B3F2-372682BD1A44}" type="presParOf" srcId="{92E9C6A4-D4E5-43D4-AB5F-8541D8B3332F}" destId="{A016764C-B8D3-41AA-8C8C-83771FF863E1}" srcOrd="13" destOrd="0" presId="urn:microsoft.com/office/officeart/2005/8/layout/process2"/>
    <dgm:cxn modelId="{9FEA2633-2C6C-41CD-882A-CB3D824EE079}" type="presParOf" srcId="{A016764C-B8D3-41AA-8C8C-83771FF863E1}" destId="{E2E219BC-0CBA-4ED9-9080-03E34E9BC5DE}" srcOrd="0" destOrd="0" presId="urn:microsoft.com/office/officeart/2005/8/layout/process2"/>
    <dgm:cxn modelId="{DBFE789E-4D4D-491C-8760-AAB11869F9AE}" type="presParOf" srcId="{92E9C6A4-D4E5-43D4-AB5F-8541D8B3332F}" destId="{3FEB50DF-35C1-40CF-8063-4597C2D3A5DD}" srcOrd="14" destOrd="0" presId="urn:microsoft.com/office/officeart/2005/8/layout/process2"/>
    <dgm:cxn modelId="{1CFD760C-890D-4722-ABF7-14D6F6FCC583}" type="presParOf" srcId="{92E9C6A4-D4E5-43D4-AB5F-8541D8B3332F}" destId="{DF0B6316-F821-482A-9D9A-C27B0FA19598}" srcOrd="15" destOrd="0" presId="urn:microsoft.com/office/officeart/2005/8/layout/process2"/>
    <dgm:cxn modelId="{B837D4F8-9A45-4E97-A647-60ACF3DE2DB1}" type="presParOf" srcId="{DF0B6316-F821-482A-9D9A-C27B0FA19598}" destId="{BBEAB9F8-F7CB-45E1-AB9A-BB899C7EF952}" srcOrd="0" destOrd="0" presId="urn:microsoft.com/office/officeart/2005/8/layout/process2"/>
    <dgm:cxn modelId="{BC1C2FCA-4A35-41FF-BFF9-79232622FA93}" type="presParOf" srcId="{92E9C6A4-D4E5-43D4-AB5F-8541D8B3332F}" destId="{A246B47A-0D01-4084-8DAB-28FABB6144EB}" srcOrd="16" destOrd="0" presId="urn:microsoft.com/office/officeart/2005/8/layout/process2"/>
    <dgm:cxn modelId="{9123733E-1371-437B-B3B9-75E58BDF0A08}" type="presParOf" srcId="{92E9C6A4-D4E5-43D4-AB5F-8541D8B3332F}" destId="{4CD3DD58-7E88-4A89-BB8A-D8AE732F6843}" srcOrd="17" destOrd="0" presId="urn:microsoft.com/office/officeart/2005/8/layout/process2"/>
    <dgm:cxn modelId="{038486BB-228B-41A3-86FA-1BE0C514167C}" type="presParOf" srcId="{4CD3DD58-7E88-4A89-BB8A-D8AE732F6843}" destId="{76A52C32-D3E0-454E-8E53-3707A3FF81E4}" srcOrd="0" destOrd="0" presId="urn:microsoft.com/office/officeart/2005/8/layout/process2"/>
    <dgm:cxn modelId="{B0BCC50C-80FD-46BA-B905-7B81E3596426}" type="presParOf" srcId="{92E9C6A4-D4E5-43D4-AB5F-8541D8B3332F}" destId="{DBC706ED-7FE2-4EC5-95AC-7388F261B3F3}" srcOrd="18" destOrd="0" presId="urn:microsoft.com/office/officeart/2005/8/layout/process2"/>
    <dgm:cxn modelId="{5856B13D-667D-4463-B1D5-A29C394CC87C}" type="presParOf" srcId="{92E9C6A4-D4E5-43D4-AB5F-8541D8B3332F}" destId="{0814799B-4800-4DB3-90C4-DA3FACECDE6B}" srcOrd="19" destOrd="0" presId="urn:microsoft.com/office/officeart/2005/8/layout/process2"/>
    <dgm:cxn modelId="{694342DC-59DD-49B9-B884-A5EB3B2C1C37}" type="presParOf" srcId="{0814799B-4800-4DB3-90C4-DA3FACECDE6B}" destId="{19F173F8-15F7-4DCD-9868-964744FA1734}" srcOrd="0" destOrd="0" presId="urn:microsoft.com/office/officeart/2005/8/layout/process2"/>
    <dgm:cxn modelId="{22F4820D-6AF5-48D4-AE2E-0C2F41C4285B}" type="presParOf" srcId="{92E9C6A4-D4E5-43D4-AB5F-8541D8B3332F}" destId="{D26E8908-5EA5-4EAF-9A5B-B90F5317097D}" srcOrd="20" destOrd="0" presId="urn:microsoft.com/office/officeart/2005/8/layout/process2"/>
    <dgm:cxn modelId="{0F12CACC-2FF5-4847-8D46-D7322CBAB89D}" type="presParOf" srcId="{92E9C6A4-D4E5-43D4-AB5F-8541D8B3332F}" destId="{011E9357-CB40-43ED-AF6D-EA66E29C5D3A}" srcOrd="21" destOrd="0" presId="urn:microsoft.com/office/officeart/2005/8/layout/process2"/>
    <dgm:cxn modelId="{E241A7CD-A3C3-495D-9974-DD0465C076E6}" type="presParOf" srcId="{011E9357-CB40-43ED-AF6D-EA66E29C5D3A}" destId="{4628A0A1-14CC-4979-BF8B-B2EA56E46B2A}" srcOrd="0" destOrd="0" presId="urn:microsoft.com/office/officeart/2005/8/layout/process2"/>
    <dgm:cxn modelId="{C6C2F00E-031B-45AE-B2CB-A72D5CFABFCF}" type="presParOf" srcId="{92E9C6A4-D4E5-43D4-AB5F-8541D8B3332F}" destId="{DF2D39DE-71EF-4589-9464-1254EC0CDC22}" srcOrd="22" destOrd="0" presId="urn:microsoft.com/office/officeart/2005/8/layout/process2"/>
    <dgm:cxn modelId="{A98C4FFD-324D-471F-9B6E-BB5FC2C3BD0C}" type="presParOf" srcId="{92E9C6A4-D4E5-43D4-AB5F-8541D8B3332F}" destId="{41CF4F64-EC87-493F-8B90-67A1EE0F67F1}" srcOrd="23" destOrd="0" presId="urn:microsoft.com/office/officeart/2005/8/layout/process2"/>
    <dgm:cxn modelId="{690DC556-0A26-4C65-99E0-CC4FD59FBF2C}" type="presParOf" srcId="{41CF4F64-EC87-493F-8B90-67A1EE0F67F1}" destId="{595B4076-F51D-4D4D-82D4-DE70654AB1EF}" srcOrd="0" destOrd="0" presId="urn:microsoft.com/office/officeart/2005/8/layout/process2"/>
    <dgm:cxn modelId="{E43C7B02-9F0F-4A2E-93EB-74667A4495C8}" type="presParOf" srcId="{92E9C6A4-D4E5-43D4-AB5F-8541D8B3332F}" destId="{C9B7A8D4-DF63-4AAC-B667-FA532A198D15}" srcOrd="24" destOrd="0" presId="urn:microsoft.com/office/officeart/2005/8/layout/process2"/>
    <dgm:cxn modelId="{37548CB5-AD11-4A2C-8E05-E67A0DD240CC}" type="presParOf" srcId="{92E9C6A4-D4E5-43D4-AB5F-8541D8B3332F}" destId="{319F6BD7-8C13-4854-AA8A-BD2764F77181}" srcOrd="25" destOrd="0" presId="urn:microsoft.com/office/officeart/2005/8/layout/process2"/>
    <dgm:cxn modelId="{2214EF92-9C45-49A4-BB68-5AA647252BD5}" type="presParOf" srcId="{319F6BD7-8C13-4854-AA8A-BD2764F77181}" destId="{3F60250D-4435-4DBF-A37E-89CEE7125429}" srcOrd="0" destOrd="0" presId="urn:microsoft.com/office/officeart/2005/8/layout/process2"/>
    <dgm:cxn modelId="{D9D5FF4F-8803-404E-A57B-8E379F6AA26C}" type="presParOf" srcId="{92E9C6A4-D4E5-43D4-AB5F-8541D8B3332F}" destId="{0763CA88-A948-4152-8FE5-C7A04F54F6FB}" srcOrd="26" destOrd="0" presId="urn:microsoft.com/office/officeart/2005/8/layout/process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3FB069-183F-45FE-A68D-6F53D2C15491}">
      <dsp:nvSpPr>
        <dsp:cNvPr id="0" name=""/>
        <dsp:cNvSpPr/>
      </dsp:nvSpPr>
      <dsp:spPr>
        <a:xfrm>
          <a:off x="917042" y="5266"/>
          <a:ext cx="1095804" cy="273951"/>
        </a:xfrm>
        <a:prstGeom prst="ellipse">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Start</a:t>
          </a:r>
        </a:p>
      </dsp:txBody>
      <dsp:txXfrm>
        <a:off x="1077519" y="45385"/>
        <a:ext cx="774850" cy="193713"/>
      </dsp:txXfrm>
    </dsp:sp>
    <dsp:sp modelId="{8BB27B55-DFD7-4548-949C-B667A2B3EBE6}">
      <dsp:nvSpPr>
        <dsp:cNvPr id="0" name=""/>
        <dsp:cNvSpPr/>
      </dsp:nvSpPr>
      <dsp:spPr>
        <a:xfrm rot="5400000">
          <a:off x="1413579" y="286066"/>
          <a:ext cx="102731" cy="123277"/>
        </a:xfrm>
        <a:prstGeom prst="rightArrow">
          <a:avLst>
            <a:gd name="adj1" fmla="val 60000"/>
            <a:gd name="adj2" fmla="val 50000"/>
          </a:avLst>
        </a:prstGeom>
        <a:solidFill>
          <a:schemeClr val="accent1"/>
        </a:solidFill>
        <a:ln w="25400" cap="flat" cmpd="sng" algn="ctr">
          <a:solidFill>
            <a:schemeClr val="accent1">
              <a:shade val="50000"/>
            </a:schemeClr>
          </a:solidFill>
          <a:prstDash val="solid"/>
        </a:ln>
        <a:effectLst/>
      </dsp:spPr>
      <dsp:style>
        <a:lnRef idx="2">
          <a:schemeClr val="accent1">
            <a:shade val="50000"/>
          </a:schemeClr>
        </a:lnRef>
        <a:fillRef idx="1">
          <a:schemeClr val="accent1"/>
        </a:fillRef>
        <a:effectRef idx="0">
          <a:schemeClr val="accent1"/>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27962" y="296339"/>
        <a:ext cx="73967" cy="71912"/>
      </dsp:txXfrm>
    </dsp:sp>
    <dsp:sp modelId="{67FE37EA-32CA-42B4-AC20-BA7C4B7E624B}">
      <dsp:nvSpPr>
        <dsp:cNvPr id="0" name=""/>
        <dsp:cNvSpPr/>
      </dsp:nvSpPr>
      <dsp:spPr>
        <a:xfrm>
          <a:off x="742174" y="416193"/>
          <a:ext cx="1445541" cy="273951"/>
        </a:xfrm>
        <a:prstGeom prst="roundRect">
          <a:avLst>
            <a:gd name="adj" fmla="val 10000"/>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Switch on LPC Expresso Board</a:t>
          </a:r>
        </a:p>
      </dsp:txBody>
      <dsp:txXfrm>
        <a:off x="750198" y="424217"/>
        <a:ext cx="1429493" cy="257903"/>
      </dsp:txXfrm>
    </dsp:sp>
    <dsp:sp modelId="{9146FEC8-F06B-4680-8415-E495A24B0ECE}">
      <dsp:nvSpPr>
        <dsp:cNvPr id="0" name=""/>
        <dsp:cNvSpPr/>
      </dsp:nvSpPr>
      <dsp:spPr>
        <a:xfrm rot="5400000">
          <a:off x="1413579" y="696993"/>
          <a:ext cx="102731" cy="123277"/>
        </a:xfrm>
        <a:prstGeom prst="rightArrow">
          <a:avLst>
            <a:gd name="adj1" fmla="val 60000"/>
            <a:gd name="adj2" fmla="val 50000"/>
          </a:avLst>
        </a:prstGeom>
        <a:solidFill>
          <a:schemeClr val="accent1"/>
        </a:solidFill>
        <a:ln w="25400" cap="flat" cmpd="sng" algn="ctr">
          <a:solidFill>
            <a:schemeClr val="accent1">
              <a:shade val="50000"/>
            </a:schemeClr>
          </a:solidFill>
          <a:prstDash val="solid"/>
        </a:ln>
        <a:effectLst/>
      </dsp:spPr>
      <dsp:style>
        <a:lnRef idx="2">
          <a:schemeClr val="accent1">
            <a:shade val="50000"/>
          </a:schemeClr>
        </a:lnRef>
        <a:fillRef idx="1">
          <a:schemeClr val="accent1"/>
        </a:fillRef>
        <a:effectRef idx="0">
          <a:schemeClr val="accent1"/>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27962" y="707266"/>
        <a:ext cx="73967" cy="71912"/>
      </dsp:txXfrm>
    </dsp:sp>
    <dsp:sp modelId="{370FEAF6-8167-49C0-9DA0-7C80159EC15A}">
      <dsp:nvSpPr>
        <dsp:cNvPr id="0" name=""/>
        <dsp:cNvSpPr/>
      </dsp:nvSpPr>
      <dsp:spPr>
        <a:xfrm>
          <a:off x="917042" y="827120"/>
          <a:ext cx="1095804" cy="273951"/>
        </a:xfrm>
        <a:prstGeom prst="roundRect">
          <a:avLst>
            <a:gd name="adj" fmla="val 10000"/>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LCD Initialize</a:t>
          </a:r>
        </a:p>
      </dsp:txBody>
      <dsp:txXfrm>
        <a:off x="925066" y="835144"/>
        <a:ext cx="1079756" cy="257903"/>
      </dsp:txXfrm>
    </dsp:sp>
    <dsp:sp modelId="{2775EF1D-CF23-481B-B991-CFA2CE3FDAD1}">
      <dsp:nvSpPr>
        <dsp:cNvPr id="0" name=""/>
        <dsp:cNvSpPr/>
      </dsp:nvSpPr>
      <dsp:spPr>
        <a:xfrm rot="5400000">
          <a:off x="1413579" y="1107919"/>
          <a:ext cx="102731" cy="123277"/>
        </a:xfrm>
        <a:prstGeom prst="rightArrow">
          <a:avLst>
            <a:gd name="adj1" fmla="val 60000"/>
            <a:gd name="adj2" fmla="val 50000"/>
          </a:avLst>
        </a:prstGeom>
        <a:solidFill>
          <a:schemeClr val="accent1"/>
        </a:solidFill>
        <a:ln w="25400" cap="flat" cmpd="sng" algn="ctr">
          <a:solidFill>
            <a:schemeClr val="accent1">
              <a:shade val="50000"/>
            </a:schemeClr>
          </a:solidFill>
          <a:prstDash val="solid"/>
        </a:ln>
        <a:effectLst/>
      </dsp:spPr>
      <dsp:style>
        <a:lnRef idx="2">
          <a:schemeClr val="accent1">
            <a:shade val="50000"/>
          </a:schemeClr>
        </a:lnRef>
        <a:fillRef idx="1">
          <a:schemeClr val="accent1"/>
        </a:fillRef>
        <a:effectRef idx="0">
          <a:schemeClr val="accent1"/>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27962" y="1118192"/>
        <a:ext cx="73967" cy="71912"/>
      </dsp:txXfrm>
    </dsp:sp>
    <dsp:sp modelId="{18D42609-18C0-40C0-B1ED-223E0E60BCD2}">
      <dsp:nvSpPr>
        <dsp:cNvPr id="0" name=""/>
        <dsp:cNvSpPr/>
      </dsp:nvSpPr>
      <dsp:spPr>
        <a:xfrm>
          <a:off x="633366" y="1238046"/>
          <a:ext cx="1663156" cy="288256"/>
        </a:xfrm>
        <a:prstGeom prst="roundRect">
          <a:avLst>
            <a:gd name="adj" fmla="val 10000"/>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Shift origin to the center of LCD</a:t>
          </a:r>
        </a:p>
      </dsp:txBody>
      <dsp:txXfrm>
        <a:off x="641809" y="1246489"/>
        <a:ext cx="1646270" cy="271370"/>
      </dsp:txXfrm>
    </dsp:sp>
    <dsp:sp modelId="{4492C3EE-1E13-4BF4-A0D2-4582F8E30EED}">
      <dsp:nvSpPr>
        <dsp:cNvPr id="0" name=""/>
        <dsp:cNvSpPr/>
      </dsp:nvSpPr>
      <dsp:spPr>
        <a:xfrm rot="5400000">
          <a:off x="1413579" y="1533152"/>
          <a:ext cx="102731" cy="123277"/>
        </a:xfrm>
        <a:prstGeom prst="rightArrow">
          <a:avLst>
            <a:gd name="adj1" fmla="val 60000"/>
            <a:gd name="adj2" fmla="val 50000"/>
          </a:avLst>
        </a:prstGeom>
        <a:solidFill>
          <a:schemeClr val="accent1"/>
        </a:solidFill>
        <a:ln w="25400" cap="flat" cmpd="sng" algn="ctr">
          <a:solidFill>
            <a:schemeClr val="accent1">
              <a:shade val="50000"/>
            </a:schemeClr>
          </a:solidFill>
          <a:prstDash val="solid"/>
        </a:ln>
        <a:effectLst/>
      </dsp:spPr>
      <dsp:style>
        <a:lnRef idx="2">
          <a:schemeClr val="accent1">
            <a:shade val="50000"/>
          </a:schemeClr>
        </a:lnRef>
        <a:fillRef idx="1">
          <a:schemeClr val="accent1"/>
        </a:fillRef>
        <a:effectRef idx="0">
          <a:schemeClr val="accent1"/>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27962" y="1543425"/>
        <a:ext cx="73967" cy="71912"/>
      </dsp:txXfrm>
    </dsp:sp>
    <dsp:sp modelId="{E8F61735-C8CF-4B94-99B9-0798739544FA}">
      <dsp:nvSpPr>
        <dsp:cNvPr id="0" name=""/>
        <dsp:cNvSpPr/>
      </dsp:nvSpPr>
      <dsp:spPr>
        <a:xfrm>
          <a:off x="917042" y="1663278"/>
          <a:ext cx="1095804" cy="273951"/>
        </a:xfrm>
        <a:prstGeom prst="roundRect">
          <a:avLst>
            <a:gd name="adj" fmla="val 10000"/>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Set camera location</a:t>
          </a:r>
        </a:p>
      </dsp:txBody>
      <dsp:txXfrm>
        <a:off x="925066" y="1671302"/>
        <a:ext cx="1079756" cy="257903"/>
      </dsp:txXfrm>
    </dsp:sp>
    <dsp:sp modelId="{1DAD6E01-5505-486E-ABAB-CCC60C7258AA}">
      <dsp:nvSpPr>
        <dsp:cNvPr id="0" name=""/>
        <dsp:cNvSpPr/>
      </dsp:nvSpPr>
      <dsp:spPr>
        <a:xfrm rot="5400000">
          <a:off x="1413579" y="1944078"/>
          <a:ext cx="102731" cy="123277"/>
        </a:xfrm>
        <a:prstGeom prst="rightArrow">
          <a:avLst>
            <a:gd name="adj1" fmla="val 60000"/>
            <a:gd name="adj2" fmla="val 50000"/>
          </a:avLst>
        </a:prstGeom>
        <a:solidFill>
          <a:schemeClr val="accent1"/>
        </a:solidFill>
        <a:ln w="25400" cap="flat" cmpd="sng" algn="ctr">
          <a:solidFill>
            <a:schemeClr val="accent1">
              <a:shade val="50000"/>
            </a:schemeClr>
          </a:solidFill>
          <a:prstDash val="solid"/>
        </a:ln>
        <a:effectLst/>
      </dsp:spPr>
      <dsp:style>
        <a:lnRef idx="2">
          <a:schemeClr val="accent1">
            <a:shade val="50000"/>
          </a:schemeClr>
        </a:lnRef>
        <a:fillRef idx="1">
          <a:schemeClr val="accent1"/>
        </a:fillRef>
        <a:effectRef idx="0">
          <a:schemeClr val="accent1"/>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27962" y="1954351"/>
        <a:ext cx="73967" cy="71912"/>
      </dsp:txXfrm>
    </dsp:sp>
    <dsp:sp modelId="{70F97D12-BDDC-473F-9FCC-2FE7E4A37786}">
      <dsp:nvSpPr>
        <dsp:cNvPr id="0" name=""/>
        <dsp:cNvSpPr/>
      </dsp:nvSpPr>
      <dsp:spPr>
        <a:xfrm>
          <a:off x="666005" y="2074205"/>
          <a:ext cx="1597879" cy="273951"/>
        </a:xfrm>
        <a:prstGeom prst="roundRect">
          <a:avLst>
            <a:gd name="adj" fmla="val 10000"/>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Display 3D world coordinate system</a:t>
          </a:r>
        </a:p>
      </dsp:txBody>
      <dsp:txXfrm>
        <a:off x="674029" y="2082229"/>
        <a:ext cx="1581831" cy="257903"/>
      </dsp:txXfrm>
    </dsp:sp>
    <dsp:sp modelId="{2A4604C7-31A6-4275-A379-5B80BF215972}">
      <dsp:nvSpPr>
        <dsp:cNvPr id="0" name=""/>
        <dsp:cNvSpPr/>
      </dsp:nvSpPr>
      <dsp:spPr>
        <a:xfrm rot="5400000">
          <a:off x="1413579" y="2355005"/>
          <a:ext cx="102731" cy="123277"/>
        </a:xfrm>
        <a:prstGeom prst="rightArrow">
          <a:avLst>
            <a:gd name="adj1" fmla="val 60000"/>
            <a:gd name="adj2" fmla="val 50000"/>
          </a:avLst>
        </a:prstGeom>
        <a:solidFill>
          <a:schemeClr val="accent1"/>
        </a:solidFill>
        <a:ln w="25400" cap="flat" cmpd="sng" algn="ctr">
          <a:solidFill>
            <a:schemeClr val="accent1">
              <a:shade val="50000"/>
            </a:schemeClr>
          </a:solidFill>
          <a:prstDash val="solid"/>
        </a:ln>
        <a:effectLst/>
      </dsp:spPr>
      <dsp:style>
        <a:lnRef idx="2">
          <a:schemeClr val="accent1">
            <a:shade val="50000"/>
          </a:schemeClr>
        </a:lnRef>
        <a:fillRef idx="1">
          <a:schemeClr val="accent1"/>
        </a:fillRef>
        <a:effectRef idx="0">
          <a:schemeClr val="accent1"/>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27962" y="2365278"/>
        <a:ext cx="73967" cy="71912"/>
      </dsp:txXfrm>
    </dsp:sp>
    <dsp:sp modelId="{C15A698A-B213-4C5B-884C-665A3107ECAC}">
      <dsp:nvSpPr>
        <dsp:cNvPr id="0" name=""/>
        <dsp:cNvSpPr/>
      </dsp:nvSpPr>
      <dsp:spPr>
        <a:xfrm>
          <a:off x="885193" y="2485132"/>
          <a:ext cx="1159503" cy="469327"/>
        </a:xfrm>
        <a:prstGeom prst="roundRect">
          <a:avLst>
            <a:gd name="adj" fmla="val 10000"/>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Calculate and draw Cube Shadow</a:t>
          </a:r>
        </a:p>
      </dsp:txBody>
      <dsp:txXfrm>
        <a:off x="898939" y="2498878"/>
        <a:ext cx="1132011" cy="441835"/>
      </dsp:txXfrm>
    </dsp:sp>
    <dsp:sp modelId="{A016764C-B8D3-41AA-8C8C-83771FF863E1}">
      <dsp:nvSpPr>
        <dsp:cNvPr id="0" name=""/>
        <dsp:cNvSpPr/>
      </dsp:nvSpPr>
      <dsp:spPr>
        <a:xfrm rot="5400000">
          <a:off x="1413579" y="2961308"/>
          <a:ext cx="102731" cy="123277"/>
        </a:xfrm>
        <a:prstGeom prst="rightArrow">
          <a:avLst>
            <a:gd name="adj1" fmla="val 60000"/>
            <a:gd name="adj2" fmla="val 50000"/>
          </a:avLst>
        </a:prstGeom>
        <a:solidFill>
          <a:schemeClr val="accent1"/>
        </a:solidFill>
        <a:ln w="25400" cap="flat" cmpd="sng" algn="ctr">
          <a:solidFill>
            <a:schemeClr val="accent1">
              <a:shade val="50000"/>
            </a:schemeClr>
          </a:solidFill>
          <a:prstDash val="solid"/>
        </a:ln>
        <a:effectLst/>
      </dsp:spPr>
      <dsp:style>
        <a:lnRef idx="2">
          <a:schemeClr val="accent1">
            <a:shade val="50000"/>
          </a:schemeClr>
        </a:lnRef>
        <a:fillRef idx="1">
          <a:schemeClr val="accent1"/>
        </a:fillRef>
        <a:effectRef idx="0">
          <a:schemeClr val="accent1"/>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27962" y="2971581"/>
        <a:ext cx="73967" cy="71912"/>
      </dsp:txXfrm>
    </dsp:sp>
    <dsp:sp modelId="{3FEB50DF-35C1-40CF-8063-4597C2D3A5DD}">
      <dsp:nvSpPr>
        <dsp:cNvPr id="0" name=""/>
        <dsp:cNvSpPr/>
      </dsp:nvSpPr>
      <dsp:spPr>
        <a:xfrm>
          <a:off x="917042" y="3091435"/>
          <a:ext cx="1095804" cy="273951"/>
        </a:xfrm>
        <a:prstGeom prst="roundRect">
          <a:avLst>
            <a:gd name="adj" fmla="val 10000"/>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Draw Half Sphere</a:t>
          </a:r>
        </a:p>
      </dsp:txBody>
      <dsp:txXfrm>
        <a:off x="925066" y="3099459"/>
        <a:ext cx="1079756" cy="257903"/>
      </dsp:txXfrm>
    </dsp:sp>
    <dsp:sp modelId="{DF0B6316-F821-482A-9D9A-C27B0FA19598}">
      <dsp:nvSpPr>
        <dsp:cNvPr id="0" name=""/>
        <dsp:cNvSpPr/>
      </dsp:nvSpPr>
      <dsp:spPr>
        <a:xfrm rot="5243073">
          <a:off x="1422911" y="3372234"/>
          <a:ext cx="102838" cy="123277"/>
        </a:xfrm>
        <a:prstGeom prst="rightArrow">
          <a:avLst>
            <a:gd name="adj1" fmla="val 60000"/>
            <a:gd name="adj2" fmla="val 50000"/>
          </a:avLst>
        </a:prstGeom>
        <a:solidFill>
          <a:schemeClr val="accent1">
            <a:lumMod val="7500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36643" y="3382470"/>
        <a:ext cx="73967" cy="71987"/>
      </dsp:txXfrm>
    </dsp:sp>
    <dsp:sp modelId="{A246B47A-0D01-4084-8DAB-28FABB6144EB}">
      <dsp:nvSpPr>
        <dsp:cNvPr id="0" name=""/>
        <dsp:cNvSpPr/>
      </dsp:nvSpPr>
      <dsp:spPr>
        <a:xfrm>
          <a:off x="578795" y="3502361"/>
          <a:ext cx="1809841" cy="273951"/>
        </a:xfrm>
        <a:prstGeom prst="roundRect">
          <a:avLst>
            <a:gd name="adj" fmla="val 10000"/>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Draw letter S on the half sphere</a:t>
          </a:r>
        </a:p>
      </dsp:txBody>
      <dsp:txXfrm>
        <a:off x="586819" y="3510385"/>
        <a:ext cx="1793793" cy="257903"/>
      </dsp:txXfrm>
    </dsp:sp>
    <dsp:sp modelId="{4CD3DD58-7E88-4A89-BB8A-D8AE732F6843}">
      <dsp:nvSpPr>
        <dsp:cNvPr id="0" name=""/>
        <dsp:cNvSpPr/>
      </dsp:nvSpPr>
      <dsp:spPr>
        <a:xfrm rot="5519049">
          <a:off x="1425201" y="3783161"/>
          <a:ext cx="102793" cy="1232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40148" y="3793412"/>
        <a:ext cx="73967" cy="71955"/>
      </dsp:txXfrm>
    </dsp:sp>
    <dsp:sp modelId="{DBC706ED-7FE2-4EC5-95AC-7388F261B3F3}">
      <dsp:nvSpPr>
        <dsp:cNvPr id="0" name=""/>
        <dsp:cNvSpPr/>
      </dsp:nvSpPr>
      <dsp:spPr>
        <a:xfrm>
          <a:off x="917042" y="3913288"/>
          <a:ext cx="1095804" cy="535763"/>
        </a:xfrm>
        <a:prstGeom prst="roundRect">
          <a:avLst>
            <a:gd name="adj" fmla="val 10000"/>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US" sz="900" kern="1200" baseline="0">
              <a:solidFill>
                <a:sysClr val="windowText" lastClr="000000"/>
              </a:solidFill>
            </a:rPr>
            <a:t>Calculate and Draw Rotated Cube</a:t>
          </a:r>
        </a:p>
      </dsp:txBody>
      <dsp:txXfrm>
        <a:off x="932734" y="3928980"/>
        <a:ext cx="1064420" cy="504379"/>
      </dsp:txXfrm>
    </dsp:sp>
    <dsp:sp modelId="{0814799B-4800-4DB3-90C4-DA3FACECDE6B}">
      <dsp:nvSpPr>
        <dsp:cNvPr id="0" name=""/>
        <dsp:cNvSpPr/>
      </dsp:nvSpPr>
      <dsp:spPr>
        <a:xfrm rot="5400000">
          <a:off x="1413579" y="4455900"/>
          <a:ext cx="102731" cy="1232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27962" y="4466173"/>
        <a:ext cx="73967" cy="71912"/>
      </dsp:txXfrm>
    </dsp:sp>
    <dsp:sp modelId="{D26E8908-5EA5-4EAF-9A5B-B90F5317097D}">
      <dsp:nvSpPr>
        <dsp:cNvPr id="0" name=""/>
        <dsp:cNvSpPr/>
      </dsp:nvSpPr>
      <dsp:spPr>
        <a:xfrm>
          <a:off x="917042" y="4586027"/>
          <a:ext cx="1095804" cy="273951"/>
        </a:xfrm>
        <a:prstGeom prst="roundRect">
          <a:avLst>
            <a:gd name="adj" fmla="val 10000"/>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Set a light Source</a:t>
          </a:r>
        </a:p>
      </dsp:txBody>
      <dsp:txXfrm>
        <a:off x="925066" y="4594051"/>
        <a:ext cx="1079756" cy="257903"/>
      </dsp:txXfrm>
    </dsp:sp>
    <dsp:sp modelId="{011E9357-CB40-43ED-AF6D-EA66E29C5D3A}">
      <dsp:nvSpPr>
        <dsp:cNvPr id="0" name=""/>
        <dsp:cNvSpPr/>
      </dsp:nvSpPr>
      <dsp:spPr>
        <a:xfrm rot="5400000">
          <a:off x="1413579" y="4866826"/>
          <a:ext cx="102731" cy="123277"/>
        </a:xfrm>
        <a:prstGeom prst="rightArrow">
          <a:avLst>
            <a:gd name="adj1" fmla="val 60000"/>
            <a:gd name="adj2" fmla="val 50000"/>
          </a:avLst>
        </a:prstGeom>
        <a:solidFill>
          <a:schemeClr val="accent1"/>
        </a:solidFill>
        <a:ln w="25400" cap="flat" cmpd="sng" algn="ctr">
          <a:solidFill>
            <a:schemeClr val="accent1">
              <a:shade val="50000"/>
            </a:schemeClr>
          </a:solidFill>
          <a:prstDash val="solid"/>
        </a:ln>
        <a:effectLst/>
      </dsp:spPr>
      <dsp:style>
        <a:lnRef idx="2">
          <a:schemeClr val="accent1">
            <a:shade val="50000"/>
          </a:schemeClr>
        </a:lnRef>
        <a:fillRef idx="1">
          <a:schemeClr val="accent1"/>
        </a:fillRef>
        <a:effectRef idx="0">
          <a:schemeClr val="accent1"/>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27962" y="4877099"/>
        <a:ext cx="73967" cy="71912"/>
      </dsp:txXfrm>
    </dsp:sp>
    <dsp:sp modelId="{DF2D39DE-71EF-4589-9464-1254EC0CDC22}">
      <dsp:nvSpPr>
        <dsp:cNvPr id="0" name=""/>
        <dsp:cNvSpPr/>
      </dsp:nvSpPr>
      <dsp:spPr>
        <a:xfrm>
          <a:off x="918598" y="4996953"/>
          <a:ext cx="1092692" cy="603396"/>
        </a:xfrm>
        <a:prstGeom prst="roundRect">
          <a:avLst>
            <a:gd name="adj" fmla="val 10000"/>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Perform diffuse reflection on top of the cube</a:t>
          </a:r>
        </a:p>
      </dsp:txBody>
      <dsp:txXfrm>
        <a:off x="936271" y="5014626"/>
        <a:ext cx="1057346" cy="568050"/>
      </dsp:txXfrm>
    </dsp:sp>
    <dsp:sp modelId="{41CF4F64-EC87-493F-8B90-67A1EE0F67F1}">
      <dsp:nvSpPr>
        <dsp:cNvPr id="0" name=""/>
        <dsp:cNvSpPr/>
      </dsp:nvSpPr>
      <dsp:spPr>
        <a:xfrm rot="5400000">
          <a:off x="1413579" y="5607198"/>
          <a:ext cx="102731" cy="12327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27962" y="5617471"/>
        <a:ext cx="73967" cy="71912"/>
      </dsp:txXfrm>
    </dsp:sp>
    <dsp:sp modelId="{C9B7A8D4-DF63-4AAC-B667-FA532A198D15}">
      <dsp:nvSpPr>
        <dsp:cNvPr id="0" name=""/>
        <dsp:cNvSpPr/>
      </dsp:nvSpPr>
      <dsp:spPr>
        <a:xfrm>
          <a:off x="576329" y="5737325"/>
          <a:ext cx="1777230" cy="273951"/>
        </a:xfrm>
        <a:prstGeom prst="roundRect">
          <a:avLst>
            <a:gd name="adj" fmla="val 10000"/>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Draw Tree screensaver on XZ plane</a:t>
          </a:r>
        </a:p>
      </dsp:txBody>
      <dsp:txXfrm>
        <a:off x="584353" y="5745349"/>
        <a:ext cx="1761182" cy="257903"/>
      </dsp:txXfrm>
    </dsp:sp>
    <dsp:sp modelId="{319F6BD7-8C13-4854-AA8A-BD2764F77181}">
      <dsp:nvSpPr>
        <dsp:cNvPr id="0" name=""/>
        <dsp:cNvSpPr/>
      </dsp:nvSpPr>
      <dsp:spPr>
        <a:xfrm rot="5400000">
          <a:off x="1413579" y="6018125"/>
          <a:ext cx="102731" cy="123277"/>
        </a:xfrm>
        <a:prstGeom prst="rightArrow">
          <a:avLst>
            <a:gd name="adj1" fmla="val 60000"/>
            <a:gd name="adj2" fmla="val 50000"/>
          </a:avLst>
        </a:prstGeom>
        <a:solidFill>
          <a:schemeClr val="accent1"/>
        </a:solidFill>
        <a:ln w="25400" cap="flat" cmpd="sng" algn="ctr">
          <a:solidFill>
            <a:schemeClr val="accent1">
              <a:shade val="50000"/>
            </a:schemeClr>
          </a:solidFill>
          <a:prstDash val="solid"/>
        </a:ln>
        <a:effectLst/>
      </dsp:spPr>
      <dsp:style>
        <a:lnRef idx="2">
          <a:schemeClr val="accent1">
            <a:shade val="50000"/>
          </a:schemeClr>
        </a:lnRef>
        <a:fillRef idx="1">
          <a:schemeClr val="accent1"/>
        </a:fillRef>
        <a:effectRef idx="0">
          <a:schemeClr val="accent1"/>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rot="-5400000">
        <a:off x="1427962" y="6028398"/>
        <a:ext cx="73967" cy="71912"/>
      </dsp:txXfrm>
    </dsp:sp>
    <dsp:sp modelId="{0763CA88-A948-4152-8FE5-C7A04F54F6FB}">
      <dsp:nvSpPr>
        <dsp:cNvPr id="0" name=""/>
        <dsp:cNvSpPr/>
      </dsp:nvSpPr>
      <dsp:spPr>
        <a:xfrm>
          <a:off x="917042" y="6148252"/>
          <a:ext cx="1095804" cy="273951"/>
        </a:xfrm>
        <a:prstGeom prst="ellipse">
          <a:avLst/>
        </a:prstGeom>
        <a:solidFill>
          <a:schemeClr val="bg1"/>
        </a:solidFill>
        <a:ln w="28575" cap="flat" cmpd="sng" algn="ctr">
          <a:solidFill>
            <a:srgbClr val="0070C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baseline="0">
              <a:solidFill>
                <a:sysClr val="windowText" lastClr="000000"/>
              </a:solidFill>
            </a:rPr>
            <a:t>Stop</a:t>
          </a:r>
        </a:p>
      </dsp:txBody>
      <dsp:txXfrm>
        <a:off x="1077519" y="6188371"/>
        <a:ext cx="774850" cy="193713"/>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58174-0259-421E-92D9-DE8DB916C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12</Pages>
  <Words>4689</Words>
  <Characters>2673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Author Guidelines for 8</vt:lpstr>
    </vt:vector>
  </TitlesOfParts>
  <Company/>
  <LinksUpToDate>false</LinksUpToDate>
  <CharactersWithSpaces>3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creator>Main</dc:creator>
  <cp:lastModifiedBy>Rutvik Patel</cp:lastModifiedBy>
  <cp:revision>16</cp:revision>
  <dcterms:created xsi:type="dcterms:W3CDTF">2022-12-05T04:17:00Z</dcterms:created>
  <dcterms:modified xsi:type="dcterms:W3CDTF">2022-12-06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0T00:00:00Z</vt:filetime>
  </property>
  <property fmtid="{D5CDD505-2E9C-101B-9397-08002B2CF9AE}" pid="3" name="Creator">
    <vt:lpwstr>Microsoft Word</vt:lpwstr>
  </property>
  <property fmtid="{D5CDD505-2E9C-101B-9397-08002B2CF9AE}" pid="4" name="LastSaved">
    <vt:filetime>2022-10-16T00:00:00Z</vt:filetime>
  </property>
</Properties>
</file>